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89F2D" w14:textId="13C97E64" w:rsidR="001A4BDD" w:rsidRPr="00A5213C" w:rsidRDefault="00A13502" w:rsidP="00B915AC">
      <w:pPr>
        <w:spacing w:line="276" w:lineRule="auto"/>
        <w:jc w:val="both"/>
        <w:rPr>
          <w:color w:val="7030A0"/>
        </w:rPr>
      </w:pPr>
      <w:r w:rsidRPr="00A5213C">
        <w:rPr>
          <w:noProof/>
          <w:color w:val="7030A0"/>
          <w:lang w:val="en-US" w:eastAsia="zh-CN"/>
        </w:rPr>
        <w:drawing>
          <wp:anchor distT="0" distB="0" distL="114300" distR="114300" simplePos="0" relativeHeight="251660288" behindDoc="0" locked="0" layoutInCell="1" allowOverlap="1" wp14:anchorId="3402804B" wp14:editId="7F6CB968">
            <wp:simplePos x="0" y="0"/>
            <wp:positionH relativeFrom="margin">
              <wp:posOffset>1769745</wp:posOffset>
            </wp:positionH>
            <wp:positionV relativeFrom="margin">
              <wp:posOffset>-340360</wp:posOffset>
            </wp:positionV>
            <wp:extent cx="2567940" cy="861060"/>
            <wp:effectExtent l="0" t="0" r="0" b="2540"/>
            <wp:wrapSquare wrapText="bothSides"/>
            <wp:docPr id="9" name="Picture 9" descr="Screen%20Shot%202016-03-05%20at%2023.49.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6-03-05%20at%2023.49.1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A8B72" w14:textId="77777777" w:rsidR="0041638F" w:rsidRPr="00A5213C" w:rsidRDefault="0041638F" w:rsidP="00B915AC">
      <w:pPr>
        <w:pStyle w:val="Heading6"/>
        <w:spacing w:line="276" w:lineRule="auto"/>
        <w:jc w:val="both"/>
        <w:rPr>
          <w:sz w:val="10"/>
          <w:szCs w:val="10"/>
        </w:rPr>
      </w:pPr>
    </w:p>
    <w:p w14:paraId="0911BA94" w14:textId="77777777" w:rsidR="00A13502" w:rsidRPr="00A5213C" w:rsidRDefault="00A13502" w:rsidP="00B915AC">
      <w:pPr>
        <w:spacing w:line="276" w:lineRule="auto"/>
        <w:jc w:val="both"/>
        <w:rPr>
          <w:sz w:val="10"/>
          <w:szCs w:val="10"/>
        </w:rPr>
      </w:pPr>
    </w:p>
    <w:p w14:paraId="7599A208" w14:textId="17EEA972" w:rsidR="001A4BDD" w:rsidRPr="00A5213C" w:rsidRDefault="005D4AA7" w:rsidP="00B915AC">
      <w:pPr>
        <w:pStyle w:val="Heading6"/>
        <w:spacing w:line="276" w:lineRule="auto"/>
        <w:rPr>
          <w:sz w:val="72"/>
          <w:szCs w:val="72"/>
        </w:rPr>
      </w:pPr>
      <w:r w:rsidRPr="00A5213C">
        <w:rPr>
          <w:sz w:val="72"/>
          <w:szCs w:val="72"/>
        </w:rPr>
        <w:t>Council Minutes</w:t>
      </w:r>
    </w:p>
    <w:p w14:paraId="2E317608" w14:textId="77777777" w:rsidR="00F94CA2" w:rsidRPr="00A5213C" w:rsidRDefault="00F94CA2" w:rsidP="00B915AC">
      <w:pPr>
        <w:spacing w:after="0" w:line="276" w:lineRule="auto"/>
        <w:jc w:val="both"/>
        <w:rPr>
          <w:rFonts w:cs="Times New Roman"/>
        </w:rPr>
      </w:pPr>
    </w:p>
    <w:p w14:paraId="7938596C" w14:textId="720C27F8" w:rsidR="0046177F" w:rsidRPr="00A5213C" w:rsidRDefault="00E446C2" w:rsidP="00B915AC">
      <w:pPr>
        <w:spacing w:after="0" w:line="276" w:lineRule="auto"/>
        <w:jc w:val="center"/>
        <w:rPr>
          <w:rFonts w:cs="Times New Roman"/>
        </w:rPr>
      </w:pPr>
      <w:r w:rsidRPr="00A5213C">
        <w:rPr>
          <w:rFonts w:cs="Times New Roman"/>
        </w:rPr>
        <w:t xml:space="preserve">Thursday, </w:t>
      </w:r>
      <w:r w:rsidR="00BD0D0A" w:rsidRPr="00A5213C">
        <w:rPr>
          <w:rFonts w:cs="Times New Roman"/>
        </w:rPr>
        <w:t>September 1</w:t>
      </w:r>
      <w:r w:rsidR="00B34C7C">
        <w:rPr>
          <w:rFonts w:cs="Times New Roman"/>
        </w:rPr>
        <w:t>2</w:t>
      </w:r>
      <w:r w:rsidR="00BD0D0A" w:rsidRPr="00A5213C">
        <w:rPr>
          <w:rFonts w:cs="Times New Roman"/>
        </w:rPr>
        <w:t>, 201</w:t>
      </w:r>
      <w:r w:rsidR="00B34C7C">
        <w:rPr>
          <w:rFonts w:cs="Times New Roman"/>
        </w:rPr>
        <w:t>9</w:t>
      </w:r>
    </w:p>
    <w:p w14:paraId="3D2D75DF" w14:textId="3C676CB8" w:rsidR="00E446C2" w:rsidRPr="00A5213C" w:rsidRDefault="00BD0D0A" w:rsidP="00B915AC">
      <w:pPr>
        <w:spacing w:after="0" w:line="276" w:lineRule="auto"/>
        <w:jc w:val="center"/>
        <w:rPr>
          <w:rFonts w:cs="Times New Roman"/>
        </w:rPr>
      </w:pPr>
      <w:proofErr w:type="spellStart"/>
      <w:r w:rsidRPr="00A5213C">
        <w:rPr>
          <w:rFonts w:cs="Times New Roman"/>
        </w:rPr>
        <w:t>6</w:t>
      </w:r>
      <w:r w:rsidR="006A75DB" w:rsidRPr="00A5213C">
        <w:rPr>
          <w:rFonts w:cs="Times New Roman"/>
        </w:rPr>
        <w:t>:</w:t>
      </w:r>
      <w:r w:rsidR="00B34C7C">
        <w:rPr>
          <w:rFonts w:cs="Times New Roman"/>
        </w:rPr>
        <w:t>4</w:t>
      </w:r>
      <w:r w:rsidR="006A75DB" w:rsidRPr="00A5213C">
        <w:rPr>
          <w:rFonts w:cs="Times New Roman"/>
        </w:rPr>
        <w:t>0pm</w:t>
      </w:r>
      <w:proofErr w:type="spellEnd"/>
      <w:r w:rsidR="006A75DB" w:rsidRPr="00A5213C">
        <w:rPr>
          <w:rFonts w:cs="Times New Roman"/>
        </w:rPr>
        <w:t xml:space="preserve">, Dunning Hall </w:t>
      </w:r>
      <w:r w:rsidR="000A5A91">
        <w:rPr>
          <w:rFonts w:cs="Times New Roman"/>
        </w:rPr>
        <w:t>11</w:t>
      </w:r>
    </w:p>
    <w:p w14:paraId="51490B49" w14:textId="77777777" w:rsidR="005D4AA7" w:rsidRPr="00A5213C" w:rsidRDefault="005D4AA7" w:rsidP="00B915AC">
      <w:pPr>
        <w:spacing w:after="0" w:line="276" w:lineRule="auto"/>
        <w:jc w:val="center"/>
        <w:rPr>
          <w:rFonts w:cs="Times New Roman"/>
        </w:rPr>
      </w:pPr>
    </w:p>
    <w:p w14:paraId="7A42C7EF" w14:textId="37229935" w:rsidR="004479C4" w:rsidRPr="00A5213C" w:rsidRDefault="006A79AA" w:rsidP="00E664A5">
      <w:pPr>
        <w:spacing w:after="0" w:line="276" w:lineRule="auto"/>
        <w:jc w:val="center"/>
        <w:rPr>
          <w:rFonts w:cs="Times New Roman"/>
        </w:rPr>
      </w:pPr>
      <w:r w:rsidRPr="00A5213C">
        <w:rPr>
          <w:rFonts w:cs="Times New Roman"/>
        </w:rPr>
        <w:t xml:space="preserve">Speaker: </w:t>
      </w:r>
      <w:r w:rsidR="00E664A5">
        <w:rPr>
          <w:rFonts w:cs="Times New Roman"/>
        </w:rPr>
        <w:t>Thomas Wright</w:t>
      </w:r>
    </w:p>
    <w:p w14:paraId="6EFD028C" w14:textId="01D9E1AC" w:rsidR="004479C4" w:rsidRPr="00A5213C" w:rsidRDefault="00870370" w:rsidP="00E664A5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A5213C">
        <w:rPr>
          <w:noProof/>
          <w:lang w:val="en-US" w:eastAsia="zh-CN"/>
        </w:rPr>
        <w:drawing>
          <wp:anchor distT="0" distB="0" distL="114300" distR="114300" simplePos="0" relativeHeight="251659264" behindDoc="0" locked="0" layoutInCell="1" allowOverlap="1" wp14:anchorId="057C98C4" wp14:editId="6A925515">
            <wp:simplePos x="0" y="0"/>
            <wp:positionH relativeFrom="margin">
              <wp:posOffset>-1640840</wp:posOffset>
            </wp:positionH>
            <wp:positionV relativeFrom="margin">
              <wp:posOffset>2720975</wp:posOffset>
            </wp:positionV>
            <wp:extent cx="9065260" cy="574040"/>
            <wp:effectExtent l="0" t="0" r="2540" b="10160"/>
            <wp:wrapSquare wrapText="bothSides"/>
            <wp:docPr id="1" name="Picture 1" descr="../Desktop/Screen%20Shot%202016-03-02%20at%2017.34.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Screen%20Shot%202016-03-02%20at%2017.34.0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86818" r="1070"/>
                    <a:stretch/>
                  </pic:blipFill>
                  <pic:spPr bwMode="auto">
                    <a:xfrm>
                      <a:off x="0" y="0"/>
                      <a:ext cx="906526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9C4" w:rsidRPr="00A5213C">
        <w:rPr>
          <w:rFonts w:cs="Times New Roman"/>
        </w:rPr>
        <w:t>Secretary: </w:t>
      </w:r>
      <w:r w:rsidR="00E664A5">
        <w:rPr>
          <w:rFonts w:cs="Times New Roman"/>
        </w:rPr>
        <w:t>Dana Fahey</w:t>
      </w:r>
    </w:p>
    <w:p w14:paraId="7B57B642" w14:textId="1D060DBE" w:rsidR="00B77F6E" w:rsidRPr="00A5213C" w:rsidRDefault="00B77F6E" w:rsidP="00B915AC">
      <w:pPr>
        <w:spacing w:after="0" w:line="276" w:lineRule="auto"/>
        <w:jc w:val="both"/>
        <w:rPr>
          <w:rFonts w:cs="Times New Roman"/>
          <w:i/>
        </w:rPr>
      </w:pPr>
    </w:p>
    <w:p w14:paraId="1FCAFAAA" w14:textId="77777777" w:rsidR="00A13502" w:rsidRPr="00A5213C" w:rsidRDefault="00A13502" w:rsidP="00B915AC">
      <w:pPr>
        <w:spacing w:after="0" w:line="276" w:lineRule="auto"/>
        <w:jc w:val="both"/>
        <w:rPr>
          <w:rFonts w:cs="Times New Roman"/>
          <w:i/>
        </w:rPr>
      </w:pPr>
    </w:p>
    <w:p w14:paraId="5E91C916" w14:textId="121E80F6" w:rsidR="0059735A" w:rsidRDefault="00DC2587" w:rsidP="00B915AC">
      <w:pPr>
        <w:spacing w:after="0" w:line="276" w:lineRule="auto"/>
        <w:jc w:val="both"/>
        <w:rPr>
          <w:rFonts w:cs="Times New Roman"/>
          <w:i/>
        </w:rPr>
      </w:pPr>
      <w:r w:rsidRPr="00A5213C">
        <w:rPr>
          <w:rFonts w:cs="Times New Roman"/>
          <w:i/>
        </w:rPr>
        <w:t>Council begins,</w:t>
      </w:r>
      <w:r w:rsidR="000743FC" w:rsidRPr="00A5213C">
        <w:rPr>
          <w:rFonts w:cs="Times New Roman"/>
          <w:i/>
        </w:rPr>
        <w:t xml:space="preserve"> </w:t>
      </w:r>
      <w:r w:rsidR="00BD0D0A" w:rsidRPr="00A5213C">
        <w:rPr>
          <w:rFonts w:cs="Times New Roman"/>
          <w:i/>
        </w:rPr>
        <w:t>6</w:t>
      </w:r>
      <w:r w:rsidR="0047738D">
        <w:rPr>
          <w:rFonts w:cs="Times New Roman"/>
          <w:i/>
        </w:rPr>
        <w:t>:46</w:t>
      </w:r>
      <w:r w:rsidR="00BD0D0A" w:rsidRPr="00A5213C">
        <w:rPr>
          <w:rFonts w:cs="Times New Roman"/>
          <w:i/>
        </w:rPr>
        <w:t xml:space="preserve"> </w:t>
      </w:r>
      <w:r w:rsidR="005D4AA7" w:rsidRPr="00A5213C">
        <w:rPr>
          <w:rFonts w:cs="Times New Roman"/>
          <w:i/>
        </w:rPr>
        <w:t>pm</w:t>
      </w:r>
      <w:r w:rsidR="00546CC8" w:rsidRPr="00A5213C">
        <w:rPr>
          <w:rFonts w:cs="Times New Roman"/>
          <w:i/>
        </w:rPr>
        <w:t>.</w:t>
      </w:r>
    </w:p>
    <w:p w14:paraId="2D98B301" w14:textId="77777777" w:rsidR="000A5A91" w:rsidRPr="000A5A91" w:rsidRDefault="000A5A91" w:rsidP="00B915AC">
      <w:pPr>
        <w:spacing w:after="0" w:line="276" w:lineRule="auto"/>
        <w:jc w:val="both"/>
        <w:rPr>
          <w:rFonts w:cs="Times New Roman"/>
          <w:i/>
        </w:rPr>
      </w:pPr>
    </w:p>
    <w:p w14:paraId="77E2303C" w14:textId="402B55A9" w:rsidR="001A4BDD" w:rsidRPr="00A5213C" w:rsidRDefault="00276807" w:rsidP="00B915AC">
      <w:pPr>
        <w:pStyle w:val="Heading1"/>
        <w:spacing w:before="0" w:line="276" w:lineRule="auto"/>
        <w:jc w:val="both"/>
      </w:pPr>
      <w:r w:rsidRPr="00A5213C">
        <w:t>I</w:t>
      </w:r>
      <w:r w:rsidR="004479C4" w:rsidRPr="00A5213C">
        <w:t xml:space="preserve">. </w:t>
      </w:r>
      <w:r w:rsidR="00E446C2" w:rsidRPr="00A5213C">
        <w:t>ATTENDA</w:t>
      </w:r>
      <w:r w:rsidR="00F86A32" w:rsidRPr="00A5213C">
        <w:t>N</w:t>
      </w:r>
      <w:r w:rsidR="00E446C2" w:rsidRPr="00A5213C">
        <w:t>CE</w:t>
      </w:r>
    </w:p>
    <w:p w14:paraId="709D214C" w14:textId="115112E1" w:rsidR="000A5A91" w:rsidRPr="000A5A91" w:rsidRDefault="0068338A" w:rsidP="0068338A">
      <w:pPr>
        <w:spacing w:after="0" w:line="276" w:lineRule="auto"/>
        <w:jc w:val="both"/>
        <w:rPr>
          <w:rFonts w:cs="Times New Roman"/>
          <w:iCs/>
        </w:rPr>
      </w:pPr>
      <w:r>
        <w:t xml:space="preserve">Ben </w:t>
      </w:r>
      <w:proofErr w:type="spellStart"/>
      <w:r>
        <w:t>Zarichny</w:t>
      </w:r>
      <w:proofErr w:type="spellEnd"/>
      <w:r w:rsidR="000A5A91">
        <w:t xml:space="preserve">: </w:t>
      </w:r>
      <w:r w:rsidR="000A5A91">
        <w:rPr>
          <w:rFonts w:cs="Times New Roman"/>
          <w:iCs/>
        </w:rPr>
        <w:t>Livestream w</w:t>
      </w:r>
      <w:r w:rsidR="00E664A5">
        <w:rPr>
          <w:rFonts w:cs="Times New Roman"/>
          <w:iCs/>
        </w:rPr>
        <w:t>ill be started later in council.</w:t>
      </w:r>
    </w:p>
    <w:p w14:paraId="2FADDBC4" w14:textId="144142CD" w:rsidR="00AC7A97" w:rsidRPr="00A5213C" w:rsidRDefault="001D3C5C" w:rsidP="00B915AC">
      <w:pPr>
        <w:spacing w:line="276" w:lineRule="auto"/>
        <w:jc w:val="both"/>
      </w:pPr>
      <w:r>
        <w:t xml:space="preserve">Thomas Wright: </w:t>
      </w:r>
      <w:r w:rsidR="000A5A91">
        <w:t>Welcome back.</w:t>
      </w:r>
    </w:p>
    <w:p w14:paraId="3D49CA7B" w14:textId="52E9A25B" w:rsidR="00E446C2" w:rsidRPr="00A5213C" w:rsidRDefault="00E446C2" w:rsidP="00B915AC">
      <w:pPr>
        <w:pStyle w:val="Heading1"/>
        <w:spacing w:line="276" w:lineRule="auto"/>
        <w:jc w:val="both"/>
      </w:pPr>
      <w:r w:rsidRPr="00A5213C">
        <w:t>II. ADOPTION OF THE AGENDA</w:t>
      </w:r>
    </w:p>
    <w:p w14:paraId="3B6157F9" w14:textId="77777777" w:rsidR="005D4AA7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Motion </w:t>
      </w:r>
      <w:r w:rsidR="009847DE" w:rsidRPr="00A5213C">
        <w:t xml:space="preserve">1   </w:t>
      </w:r>
    </w:p>
    <w:p w14:paraId="059F6913" w14:textId="77777777" w:rsidR="00302ABE" w:rsidRDefault="00302ABE" w:rsidP="00302ABE">
      <w:pPr>
        <w:spacing w:after="0" w:line="276" w:lineRule="auto"/>
        <w:jc w:val="both"/>
      </w:pPr>
      <w:r>
        <w:t xml:space="preserve">Whereas:  </w:t>
      </w:r>
      <w:r>
        <w:tab/>
        <w:t xml:space="preserve">An agenda was made; </w:t>
      </w:r>
    </w:p>
    <w:p w14:paraId="4F7E7F7E" w14:textId="4F8EABFC" w:rsidR="00302ABE" w:rsidRDefault="00302ABE" w:rsidP="00302ABE">
      <w:pPr>
        <w:spacing w:after="0" w:line="276" w:lineRule="auto"/>
        <w:jc w:val="both"/>
      </w:pPr>
      <w:r>
        <w:t xml:space="preserve">&amp; whereas: </w:t>
      </w:r>
      <w:r>
        <w:tab/>
        <w:t xml:space="preserve">we need to approve it; </w:t>
      </w:r>
    </w:p>
    <w:p w14:paraId="42EDEA87" w14:textId="77777777" w:rsidR="00302ABE" w:rsidRDefault="00302ABE" w:rsidP="00302ABE">
      <w:pPr>
        <w:spacing w:after="0" w:line="276" w:lineRule="auto"/>
        <w:jc w:val="both"/>
      </w:pPr>
      <w:r>
        <w:t xml:space="preserve"> </w:t>
      </w:r>
    </w:p>
    <w:p w14:paraId="6838B7C4" w14:textId="77777777" w:rsidR="00302ABE" w:rsidRDefault="00302ABE" w:rsidP="00302ABE">
      <w:pPr>
        <w:spacing w:after="0" w:line="276" w:lineRule="auto"/>
        <w:jc w:val="both"/>
      </w:pPr>
      <w:r>
        <w:t xml:space="preserve">BE IT RESOLVED THAT: </w:t>
      </w:r>
    </w:p>
    <w:p w14:paraId="3C4B0A25" w14:textId="5CB0083B" w:rsidR="00302ABE" w:rsidRDefault="00302ABE" w:rsidP="00302ABE">
      <w:pPr>
        <w:spacing w:after="0" w:line="276" w:lineRule="auto"/>
        <w:jc w:val="both"/>
      </w:pPr>
      <w:r>
        <w:t xml:space="preserve">Council approve the agenda of the Council meeting of Thursday, April 12th, 2019, as seen on the Engineering Society website. </w:t>
      </w:r>
    </w:p>
    <w:p w14:paraId="25D103C3" w14:textId="77777777" w:rsidR="00302ABE" w:rsidRDefault="00302ABE" w:rsidP="00302ABE">
      <w:pPr>
        <w:spacing w:after="0" w:line="276" w:lineRule="auto"/>
        <w:jc w:val="both"/>
      </w:pPr>
      <w:r>
        <w:t xml:space="preserve"> </w:t>
      </w:r>
    </w:p>
    <w:p w14:paraId="7E99EC55" w14:textId="7378067E" w:rsidR="00302ABE" w:rsidRDefault="00302ABE" w:rsidP="0068338A">
      <w:pPr>
        <w:spacing w:after="0" w:line="276" w:lineRule="auto"/>
        <w:jc w:val="right"/>
      </w:pPr>
      <w:r>
        <w:t xml:space="preserve">Moved by: </w:t>
      </w:r>
      <w:r w:rsidR="0068338A">
        <w:t xml:space="preserve">Ben </w:t>
      </w:r>
      <w:r>
        <w:t xml:space="preserve">“Your Gavel is like Thor’s hammer” </w:t>
      </w:r>
      <w:proofErr w:type="spellStart"/>
      <w:r>
        <w:t>Zarichny</w:t>
      </w:r>
      <w:proofErr w:type="spellEnd"/>
      <w:r>
        <w:t xml:space="preserve"> </w:t>
      </w:r>
    </w:p>
    <w:p w14:paraId="310660E9" w14:textId="62EECF77" w:rsidR="00302ABE" w:rsidRDefault="00302ABE" w:rsidP="00302ABE">
      <w:pPr>
        <w:spacing w:after="0" w:line="276" w:lineRule="auto"/>
        <w:jc w:val="right"/>
      </w:pPr>
      <w:r>
        <w:t xml:space="preserve">Seconded </w:t>
      </w:r>
      <w:proofErr w:type="gramStart"/>
      <w:r>
        <w:t>by:</w:t>
      </w:r>
      <w:proofErr w:type="gramEnd"/>
      <w:r>
        <w:t xml:space="preserve"> Thomas “Yeah I hold it up and lightning strikes, my eyes turn blue and there we go” Wright </w:t>
      </w:r>
    </w:p>
    <w:p w14:paraId="623FBF93" w14:textId="77777777" w:rsidR="00302ABE" w:rsidRDefault="00302ABE" w:rsidP="00302ABE">
      <w:pPr>
        <w:spacing w:after="0" w:line="276" w:lineRule="auto"/>
        <w:jc w:val="both"/>
      </w:pPr>
    </w:p>
    <w:p w14:paraId="065FF7DC" w14:textId="1FCD9A61" w:rsidR="00676D66" w:rsidRDefault="00795D5A" w:rsidP="00302ABE">
      <w:pPr>
        <w:spacing w:after="0" w:line="276" w:lineRule="auto"/>
        <w:jc w:val="both"/>
        <w:rPr>
          <w:rFonts w:cs="Times New Roman"/>
          <w:b/>
        </w:rPr>
      </w:pPr>
      <w:r w:rsidRPr="00A5213C">
        <w:rPr>
          <w:rFonts w:cs="Times New Roman"/>
          <w:b/>
        </w:rPr>
        <w:t>Motion passes,</w:t>
      </w:r>
      <w:r w:rsidR="007E1BCE" w:rsidRPr="00A5213C">
        <w:rPr>
          <w:rFonts w:cs="Times New Roman"/>
          <w:b/>
        </w:rPr>
        <w:t xml:space="preserve"> </w:t>
      </w:r>
      <w:r w:rsidR="001E1212">
        <w:rPr>
          <w:rFonts w:cs="Times New Roman"/>
          <w:b/>
        </w:rPr>
        <w:t>6:50 pm</w:t>
      </w:r>
    </w:p>
    <w:p w14:paraId="7E11B511" w14:textId="2A66ADFA" w:rsidR="001D3C5C" w:rsidRDefault="0068338A" w:rsidP="00B915AC">
      <w:pPr>
        <w:spacing w:after="0" w:line="276" w:lineRule="auto"/>
        <w:jc w:val="both"/>
        <w:rPr>
          <w:bCs/>
        </w:rPr>
      </w:pPr>
      <w:r>
        <w:rPr>
          <w:rFonts w:cs="Times New Roman"/>
          <w:bCs/>
        </w:rPr>
        <w:lastRenderedPageBreak/>
        <w:t xml:space="preserve">Ben </w:t>
      </w:r>
      <w:proofErr w:type="spellStart"/>
      <w:r>
        <w:rPr>
          <w:rFonts w:cs="Times New Roman"/>
          <w:bCs/>
        </w:rPr>
        <w:t>Zarichny</w:t>
      </w:r>
      <w:proofErr w:type="spellEnd"/>
      <w:r w:rsidR="000A5A91">
        <w:rPr>
          <w:rFonts w:cs="Times New Roman"/>
          <w:bCs/>
        </w:rPr>
        <w:t>: Welcome</w:t>
      </w:r>
      <w:r w:rsidR="00C835A0">
        <w:rPr>
          <w:rFonts w:cs="Times New Roman"/>
          <w:bCs/>
        </w:rPr>
        <w:t xml:space="preserve"> to first council. This motion happen</w:t>
      </w:r>
      <w:r w:rsidR="000A5A91">
        <w:rPr>
          <w:rFonts w:cs="Times New Roman"/>
          <w:bCs/>
        </w:rPr>
        <w:t>s every time</w:t>
      </w:r>
      <w:r w:rsidR="00C835A0">
        <w:rPr>
          <w:rFonts w:cs="Times New Roman"/>
          <w:bCs/>
        </w:rPr>
        <w:t xml:space="preserve"> we start council. </w:t>
      </w:r>
      <w:r w:rsidR="000A5A91">
        <w:rPr>
          <w:rFonts w:cs="Times New Roman"/>
          <w:bCs/>
        </w:rPr>
        <w:t>The agend</w:t>
      </w:r>
      <w:r>
        <w:rPr>
          <w:rFonts w:cs="Times New Roman"/>
          <w:bCs/>
        </w:rPr>
        <w:t>a</w:t>
      </w:r>
      <w:r w:rsidR="000A5A91">
        <w:rPr>
          <w:rFonts w:cs="Times New Roman"/>
          <w:bCs/>
        </w:rPr>
        <w:t xml:space="preserve"> is </w:t>
      </w:r>
      <w:r>
        <w:rPr>
          <w:rFonts w:cs="Times New Roman"/>
          <w:bCs/>
        </w:rPr>
        <w:t>s</w:t>
      </w:r>
      <w:r w:rsidR="000A5A91">
        <w:rPr>
          <w:rFonts w:cs="Times New Roman"/>
          <w:bCs/>
        </w:rPr>
        <w:t>ent out on Tuesday</w:t>
      </w:r>
      <w:r>
        <w:rPr>
          <w:rFonts w:cs="Times New Roman"/>
          <w:bCs/>
        </w:rPr>
        <w:t>’s before council</w:t>
      </w:r>
      <w:r w:rsidR="000A5A91">
        <w:rPr>
          <w:rFonts w:cs="Times New Roman"/>
          <w:bCs/>
        </w:rPr>
        <w:t>. If you ever notice an i</w:t>
      </w:r>
      <w:r>
        <w:rPr>
          <w:rFonts w:cs="Times New Roman"/>
          <w:bCs/>
        </w:rPr>
        <w:t>ssue or want a motioned moved, y</w:t>
      </w:r>
      <w:r w:rsidR="000A5A91">
        <w:rPr>
          <w:rFonts w:cs="Times New Roman"/>
          <w:bCs/>
        </w:rPr>
        <w:t xml:space="preserve">ou can message </w:t>
      </w:r>
      <w:proofErr w:type="gramStart"/>
      <w:r w:rsidR="000A5A91">
        <w:rPr>
          <w:rFonts w:cs="Times New Roman"/>
          <w:bCs/>
        </w:rPr>
        <w:t>me</w:t>
      </w:r>
      <w:proofErr w:type="gramEnd"/>
      <w:r w:rsidR="000A5A91">
        <w:rPr>
          <w:rFonts w:cs="Times New Roman"/>
          <w:bCs/>
        </w:rPr>
        <w:t xml:space="preserve"> or you can say that you want to move it. We have moved Abbey’s election motions. I added a motion for electing the external </w:t>
      </w:r>
      <w:r>
        <w:rPr>
          <w:rFonts w:cs="Times New Roman"/>
          <w:bCs/>
        </w:rPr>
        <w:t>communications</w:t>
      </w:r>
      <w:r w:rsidR="000A5A91">
        <w:rPr>
          <w:rFonts w:cs="Times New Roman"/>
          <w:bCs/>
        </w:rPr>
        <w:t xml:space="preserve"> committee and we are changing the presentation order.</w:t>
      </w:r>
    </w:p>
    <w:p w14:paraId="464DC236" w14:textId="302070C7" w:rsidR="002B56A1" w:rsidRDefault="002B56A1" w:rsidP="00B915AC">
      <w:pPr>
        <w:spacing w:after="0" w:line="276" w:lineRule="auto"/>
        <w:jc w:val="both"/>
        <w:rPr>
          <w:bCs/>
        </w:rPr>
      </w:pPr>
    </w:p>
    <w:p w14:paraId="67934FFE" w14:textId="3943E73D" w:rsidR="002B56A1" w:rsidRDefault="002B56A1" w:rsidP="00B915AC">
      <w:pPr>
        <w:spacing w:after="0" w:line="276" w:lineRule="auto"/>
        <w:jc w:val="both"/>
        <w:rPr>
          <w:bCs/>
        </w:rPr>
      </w:pPr>
      <w:r>
        <w:rPr>
          <w:bCs/>
        </w:rPr>
        <w:t>Melissa</w:t>
      </w:r>
      <w:r w:rsidR="0068338A">
        <w:rPr>
          <w:bCs/>
        </w:rPr>
        <w:t xml:space="preserve"> Young: I would like </w:t>
      </w:r>
      <w:r>
        <w:rPr>
          <w:bCs/>
        </w:rPr>
        <w:t>t</w:t>
      </w:r>
      <w:r w:rsidR="0068338A">
        <w:rPr>
          <w:bCs/>
        </w:rPr>
        <w:t>o motion to swap motion</w:t>
      </w:r>
      <w:r>
        <w:rPr>
          <w:bCs/>
        </w:rPr>
        <w:t>s 11 and 12</w:t>
      </w:r>
      <w:r w:rsidR="0068338A">
        <w:rPr>
          <w:bCs/>
        </w:rPr>
        <w:t>,</w:t>
      </w:r>
      <w:r>
        <w:rPr>
          <w:bCs/>
        </w:rPr>
        <w:t xml:space="preserve"> as </w:t>
      </w:r>
      <w:r w:rsidR="0068338A">
        <w:rPr>
          <w:bCs/>
        </w:rPr>
        <w:t xml:space="preserve">motion </w:t>
      </w:r>
      <w:r>
        <w:rPr>
          <w:bCs/>
        </w:rPr>
        <w:t>11 is updated policy and 12 is an update that could be super ceded</w:t>
      </w:r>
      <w:r w:rsidR="0068338A">
        <w:rPr>
          <w:bCs/>
        </w:rPr>
        <w:t>.</w:t>
      </w:r>
    </w:p>
    <w:p w14:paraId="50FB36EE" w14:textId="77777777" w:rsidR="00A46583" w:rsidRDefault="00A46583" w:rsidP="00B915AC">
      <w:pPr>
        <w:spacing w:after="0" w:line="276" w:lineRule="auto"/>
        <w:jc w:val="both"/>
        <w:rPr>
          <w:bCs/>
        </w:rPr>
      </w:pPr>
    </w:p>
    <w:p w14:paraId="5C0FEAED" w14:textId="6E4DF85C" w:rsidR="002B56A1" w:rsidRDefault="002B56A1" w:rsidP="00B915AC">
      <w:pPr>
        <w:spacing w:after="0" w:line="276" w:lineRule="auto"/>
        <w:jc w:val="both"/>
        <w:rPr>
          <w:bCs/>
        </w:rPr>
      </w:pPr>
      <w:r>
        <w:rPr>
          <w:bCs/>
        </w:rPr>
        <w:t>Zaid</w:t>
      </w:r>
      <w:r w:rsidR="00B30A15">
        <w:rPr>
          <w:bCs/>
        </w:rPr>
        <w:t xml:space="preserve"> </w:t>
      </w:r>
      <w:r w:rsidR="00E664A5">
        <w:rPr>
          <w:bCs/>
        </w:rPr>
        <w:t>Kasim</w:t>
      </w:r>
      <w:r>
        <w:rPr>
          <w:bCs/>
        </w:rPr>
        <w:t>: That was updated</w:t>
      </w:r>
      <w:r w:rsidR="0068338A">
        <w:rPr>
          <w:bCs/>
        </w:rPr>
        <w:t xml:space="preserve"> already. </w:t>
      </w:r>
    </w:p>
    <w:p w14:paraId="50771CAE" w14:textId="77777777" w:rsidR="00A46583" w:rsidRDefault="00A46583" w:rsidP="00B915AC">
      <w:pPr>
        <w:spacing w:after="0" w:line="276" w:lineRule="auto"/>
        <w:jc w:val="both"/>
        <w:rPr>
          <w:bCs/>
        </w:rPr>
      </w:pPr>
    </w:p>
    <w:p w14:paraId="4CAB2152" w14:textId="6A3945FD" w:rsidR="002B56A1" w:rsidRDefault="002E42AD" w:rsidP="00B915AC">
      <w:pPr>
        <w:spacing w:after="0" w:line="276" w:lineRule="auto"/>
        <w:jc w:val="both"/>
        <w:rPr>
          <w:bCs/>
        </w:rPr>
      </w:pPr>
      <w:r>
        <w:rPr>
          <w:bCs/>
        </w:rPr>
        <w:t>Melissa Young:</w:t>
      </w:r>
      <w:r w:rsidR="00A46583">
        <w:rPr>
          <w:bCs/>
        </w:rPr>
        <w:t xml:space="preserve"> W</w:t>
      </w:r>
      <w:r w:rsidR="002B56A1">
        <w:rPr>
          <w:bCs/>
        </w:rPr>
        <w:t>it</w:t>
      </w:r>
      <w:r w:rsidR="00A46583">
        <w:rPr>
          <w:bCs/>
        </w:rPr>
        <w:t>h the electing of the committees who don</w:t>
      </w:r>
      <w:r w:rsidR="002B56A1">
        <w:rPr>
          <w:bCs/>
        </w:rPr>
        <w:t>’t have first years, will we hold places</w:t>
      </w:r>
      <w:r w:rsidR="00A46583">
        <w:rPr>
          <w:bCs/>
        </w:rPr>
        <w:t xml:space="preserve"> for them?</w:t>
      </w:r>
    </w:p>
    <w:p w14:paraId="52F34386" w14:textId="77777777" w:rsidR="00A46583" w:rsidRDefault="00A46583" w:rsidP="00B915AC">
      <w:pPr>
        <w:spacing w:after="0" w:line="276" w:lineRule="auto"/>
        <w:jc w:val="both"/>
        <w:rPr>
          <w:bCs/>
        </w:rPr>
      </w:pPr>
    </w:p>
    <w:p w14:paraId="7B34523A" w14:textId="5E70C4FB" w:rsidR="002B56A1" w:rsidRDefault="003041E6" w:rsidP="00B915AC">
      <w:pPr>
        <w:spacing w:after="0" w:line="276" w:lineRule="auto"/>
        <w:jc w:val="both"/>
        <w:rPr>
          <w:bCs/>
        </w:rPr>
      </w:pPr>
      <w:r>
        <w:rPr>
          <w:bCs/>
        </w:rPr>
        <w:t>Jonah Opler:</w:t>
      </w:r>
      <w:r w:rsidR="00A46583">
        <w:rPr>
          <w:bCs/>
        </w:rPr>
        <w:t xml:space="preserve"> We will have another election and place will be allocated for first years.</w:t>
      </w:r>
    </w:p>
    <w:p w14:paraId="0CF2ECBD" w14:textId="77777777" w:rsidR="00A46583" w:rsidRDefault="00A46583" w:rsidP="00B915AC">
      <w:pPr>
        <w:spacing w:after="0" w:line="276" w:lineRule="auto"/>
        <w:jc w:val="both"/>
        <w:rPr>
          <w:bCs/>
        </w:rPr>
      </w:pPr>
    </w:p>
    <w:p w14:paraId="19FD15FB" w14:textId="76F3370F" w:rsidR="002B56A1" w:rsidRPr="002B56A1" w:rsidRDefault="002E42AD" w:rsidP="00B915AC">
      <w:pPr>
        <w:spacing w:after="0" w:line="276" w:lineRule="auto"/>
        <w:jc w:val="both"/>
        <w:rPr>
          <w:bCs/>
        </w:rPr>
      </w:pPr>
      <w:r>
        <w:rPr>
          <w:bCs/>
        </w:rPr>
        <w:t>Abbey Ford-King:</w:t>
      </w:r>
      <w:r w:rsidR="002B56A1">
        <w:rPr>
          <w:bCs/>
        </w:rPr>
        <w:t xml:space="preserve"> Same for the other two. </w:t>
      </w:r>
    </w:p>
    <w:p w14:paraId="2FFAED65" w14:textId="77777777" w:rsidR="00A91D27" w:rsidRPr="00A5213C" w:rsidRDefault="00A91D27" w:rsidP="00B915AC">
      <w:pPr>
        <w:spacing w:after="0" w:line="276" w:lineRule="auto"/>
        <w:jc w:val="both"/>
        <w:rPr>
          <w:rFonts w:cs="Times New Roman"/>
          <w:b/>
        </w:rPr>
      </w:pPr>
    </w:p>
    <w:p w14:paraId="609E8A2C" w14:textId="5A1CD4A8" w:rsidR="004479C4" w:rsidRPr="00A5213C" w:rsidRDefault="0046177F" w:rsidP="00B915AC">
      <w:pPr>
        <w:pStyle w:val="Heading1"/>
        <w:spacing w:before="0" w:after="0" w:line="276" w:lineRule="auto"/>
        <w:jc w:val="both"/>
      </w:pPr>
      <w:r w:rsidRPr="00A5213C">
        <w:t>I</w:t>
      </w:r>
      <w:r w:rsidR="00276807" w:rsidRPr="00A5213C">
        <w:t>I</w:t>
      </w:r>
      <w:r w:rsidR="00882ADD" w:rsidRPr="00A5213C">
        <w:t>I</w:t>
      </w:r>
      <w:r w:rsidR="005D4AA7" w:rsidRPr="00A5213C">
        <w:t>. Adopti</w:t>
      </w:r>
      <w:r w:rsidR="00FC3832" w:rsidRPr="00A5213C">
        <w:t>on of the Minutes</w:t>
      </w:r>
    </w:p>
    <w:p w14:paraId="3D279ED7" w14:textId="77777777" w:rsidR="009847DE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Motion </w:t>
      </w:r>
      <w:r w:rsidR="009847DE" w:rsidRPr="00A5213C">
        <w:t>2  </w:t>
      </w:r>
    </w:p>
    <w:p w14:paraId="26AF0ECC" w14:textId="77777777" w:rsidR="00302ABE" w:rsidRDefault="00302ABE" w:rsidP="00302ABE">
      <w:pPr>
        <w:spacing w:after="0" w:line="276" w:lineRule="auto"/>
        <w:jc w:val="both"/>
      </w:pPr>
      <w:r>
        <w:t xml:space="preserve">Whereas:  </w:t>
      </w:r>
      <w:r>
        <w:tab/>
        <w:t xml:space="preserve">It’s been a long time since the last council meeting; </w:t>
      </w:r>
    </w:p>
    <w:p w14:paraId="7DA37F40" w14:textId="24D77B82" w:rsidR="00302ABE" w:rsidRDefault="00302ABE" w:rsidP="00302ABE">
      <w:pPr>
        <w:spacing w:after="0" w:line="276" w:lineRule="auto"/>
        <w:jc w:val="both"/>
      </w:pPr>
      <w:r>
        <w:t xml:space="preserve">&amp; whereas:  </w:t>
      </w:r>
      <w:r>
        <w:tab/>
        <w:t xml:space="preserve">last council’s minutes still need to be approved; </w:t>
      </w:r>
    </w:p>
    <w:p w14:paraId="0455C459" w14:textId="77777777" w:rsidR="00302ABE" w:rsidRDefault="00302ABE" w:rsidP="00302ABE">
      <w:pPr>
        <w:spacing w:after="0" w:line="276" w:lineRule="auto"/>
        <w:jc w:val="both"/>
      </w:pPr>
      <w:r>
        <w:t xml:space="preserve"> </w:t>
      </w:r>
    </w:p>
    <w:p w14:paraId="695A34D0" w14:textId="77777777" w:rsidR="00302ABE" w:rsidRDefault="00302ABE" w:rsidP="00302ABE">
      <w:pPr>
        <w:spacing w:after="0" w:line="276" w:lineRule="auto"/>
        <w:jc w:val="both"/>
      </w:pPr>
      <w:r>
        <w:t xml:space="preserve">BE IT RESOLVED THAT: Council approve the minutes of the Council meeting of Thursday, April 4th, 2019, as seen on the Engineering Society website. </w:t>
      </w:r>
    </w:p>
    <w:p w14:paraId="44A90F64" w14:textId="77777777" w:rsidR="00302ABE" w:rsidRDefault="00302ABE" w:rsidP="00302ABE">
      <w:pPr>
        <w:spacing w:after="0" w:line="276" w:lineRule="auto"/>
        <w:jc w:val="right"/>
      </w:pPr>
      <w:r>
        <w:t xml:space="preserve"> </w:t>
      </w:r>
    </w:p>
    <w:p w14:paraId="36701F99" w14:textId="0BAFD481" w:rsidR="00302ABE" w:rsidRDefault="00302ABE" w:rsidP="0068338A">
      <w:pPr>
        <w:spacing w:after="0" w:line="276" w:lineRule="auto"/>
        <w:jc w:val="right"/>
      </w:pPr>
      <w:r>
        <w:t xml:space="preserve">Moved by: </w:t>
      </w:r>
      <w:r w:rsidR="0068338A">
        <w:t xml:space="preserve">Ben </w:t>
      </w:r>
      <w:r>
        <w:t xml:space="preserve">“Hey my name’s </w:t>
      </w:r>
      <w:r w:rsidR="0068338A">
        <w:t xml:space="preserve">Ben </w:t>
      </w:r>
      <w:proofErr w:type="spellStart"/>
      <w:r w:rsidR="0068338A">
        <w:t>Zarichny</w:t>
      </w:r>
      <w:proofErr w:type="spellEnd"/>
      <w:r>
        <w:t xml:space="preserve"> and I never learned how to type” </w:t>
      </w:r>
      <w:proofErr w:type="spellStart"/>
      <w:r>
        <w:t>Zarichny</w:t>
      </w:r>
      <w:proofErr w:type="spellEnd"/>
      <w:r>
        <w:t xml:space="preserve"> </w:t>
      </w:r>
    </w:p>
    <w:p w14:paraId="24C04486" w14:textId="4DD341D5" w:rsidR="00302ABE" w:rsidRDefault="00A46583" w:rsidP="00302ABE">
      <w:pPr>
        <w:spacing w:after="0" w:line="276" w:lineRule="auto"/>
        <w:jc w:val="right"/>
      </w:pPr>
      <w:r>
        <w:t>Seconded by: Dana “I</w:t>
      </w:r>
      <w:r w:rsidR="00302ABE">
        <w:t>t</w:t>
      </w:r>
      <w:r>
        <w:t>’</w:t>
      </w:r>
      <w:r w:rsidR="00302ABE">
        <w:t xml:space="preserve">s not that difficult” Fahey </w:t>
      </w:r>
    </w:p>
    <w:p w14:paraId="3B50F2D8" w14:textId="51DB0663" w:rsidR="002740F2" w:rsidRDefault="00302ABE" w:rsidP="00302ABE">
      <w:pPr>
        <w:spacing w:after="0" w:line="276" w:lineRule="auto"/>
        <w:jc w:val="both"/>
        <w:rPr>
          <w:rFonts w:cs="Times New Roman"/>
          <w:b/>
        </w:rPr>
      </w:pPr>
      <w:r>
        <w:t xml:space="preserve"> </w:t>
      </w:r>
      <w:r w:rsidR="00795D5A" w:rsidRPr="00A5213C">
        <w:rPr>
          <w:rFonts w:cs="Times New Roman"/>
          <w:b/>
        </w:rPr>
        <w:t>M</w:t>
      </w:r>
      <w:r w:rsidR="005969EF" w:rsidRPr="00A5213C">
        <w:rPr>
          <w:rFonts w:cs="Times New Roman"/>
          <w:b/>
        </w:rPr>
        <w:t>otion passes</w:t>
      </w:r>
      <w:r w:rsidR="00795D5A" w:rsidRPr="00A5213C">
        <w:rPr>
          <w:rFonts w:cs="Times New Roman"/>
          <w:b/>
        </w:rPr>
        <w:t>,</w:t>
      </w:r>
      <w:r w:rsidR="008112EF" w:rsidRPr="00A5213C">
        <w:rPr>
          <w:rFonts w:cs="Times New Roman"/>
          <w:b/>
        </w:rPr>
        <w:t xml:space="preserve"> </w:t>
      </w:r>
      <w:r w:rsidR="001E1212">
        <w:rPr>
          <w:rFonts w:cs="Times New Roman"/>
          <w:b/>
        </w:rPr>
        <w:t>6:52 pm</w:t>
      </w:r>
    </w:p>
    <w:p w14:paraId="2D3C58CB" w14:textId="7F27315E" w:rsidR="001E1212" w:rsidRDefault="001E1212" w:rsidP="00302ABE">
      <w:pPr>
        <w:spacing w:after="0" w:line="276" w:lineRule="auto"/>
        <w:jc w:val="both"/>
        <w:rPr>
          <w:rFonts w:cs="Times New Roman"/>
          <w:bCs/>
        </w:rPr>
      </w:pPr>
    </w:p>
    <w:p w14:paraId="1D9DEA3F" w14:textId="5C7D0FA7" w:rsidR="001E1212" w:rsidRPr="001E1212" w:rsidRDefault="0068338A" w:rsidP="00A46583">
      <w:pPr>
        <w:spacing w:after="0" w:line="276" w:lineRule="auto"/>
        <w:jc w:val="both"/>
        <w:rPr>
          <w:rFonts w:cs="Times New Roman"/>
          <w:bCs/>
        </w:rPr>
      </w:pPr>
      <w:r>
        <w:rPr>
          <w:rFonts w:cs="Times New Roman"/>
          <w:bCs/>
        </w:rPr>
        <w:t xml:space="preserve">Ben </w:t>
      </w:r>
      <w:proofErr w:type="spellStart"/>
      <w:r>
        <w:rPr>
          <w:rFonts w:cs="Times New Roman"/>
          <w:bCs/>
        </w:rPr>
        <w:t>Zarichny</w:t>
      </w:r>
      <w:proofErr w:type="spellEnd"/>
      <w:r w:rsidR="001E1212">
        <w:rPr>
          <w:rFonts w:cs="Times New Roman"/>
          <w:bCs/>
        </w:rPr>
        <w:t>: This is the second motion at the start of every council. For this motion, we approve the m</w:t>
      </w:r>
      <w:r w:rsidR="00A46583">
        <w:rPr>
          <w:rFonts w:cs="Times New Roman"/>
          <w:bCs/>
        </w:rPr>
        <w:t xml:space="preserve">inutes </w:t>
      </w:r>
      <w:r w:rsidR="001E1212">
        <w:rPr>
          <w:rFonts w:cs="Times New Roman"/>
          <w:bCs/>
        </w:rPr>
        <w:t xml:space="preserve">from last council. Once we approve </w:t>
      </w:r>
      <w:proofErr w:type="gramStart"/>
      <w:r w:rsidR="001E1212">
        <w:rPr>
          <w:rFonts w:cs="Times New Roman"/>
          <w:bCs/>
        </w:rPr>
        <w:t>them</w:t>
      </w:r>
      <w:proofErr w:type="gramEnd"/>
      <w:r w:rsidR="001E1212">
        <w:rPr>
          <w:rFonts w:cs="Times New Roman"/>
          <w:bCs/>
        </w:rPr>
        <w:t xml:space="preserve"> we post them online. They were posted wit</w:t>
      </w:r>
      <w:r w:rsidR="00A46583">
        <w:rPr>
          <w:rFonts w:cs="Times New Roman"/>
          <w:bCs/>
        </w:rPr>
        <w:t>h the last agenda. You can ame</w:t>
      </w:r>
      <w:r w:rsidR="001E1212">
        <w:rPr>
          <w:rFonts w:cs="Times New Roman"/>
          <w:bCs/>
        </w:rPr>
        <w:t>n</w:t>
      </w:r>
      <w:r w:rsidR="00A46583">
        <w:rPr>
          <w:rFonts w:cs="Times New Roman"/>
          <w:bCs/>
        </w:rPr>
        <w:t>d</w:t>
      </w:r>
      <w:r w:rsidR="001E1212">
        <w:rPr>
          <w:rFonts w:cs="Times New Roman"/>
          <w:bCs/>
        </w:rPr>
        <w:t xml:space="preserve"> or strike them now. </w:t>
      </w:r>
    </w:p>
    <w:p w14:paraId="66EB6D6B" w14:textId="5296D876" w:rsidR="00F6516C" w:rsidRPr="00A5213C" w:rsidRDefault="00F6516C" w:rsidP="00B915AC">
      <w:pPr>
        <w:pStyle w:val="Heading1"/>
        <w:spacing w:line="276" w:lineRule="auto"/>
        <w:jc w:val="both"/>
      </w:pPr>
      <w:r w:rsidRPr="00A5213C">
        <w:t>IV. BREAK</w:t>
      </w:r>
    </w:p>
    <w:p w14:paraId="70D18BAB" w14:textId="014F6862" w:rsidR="00F6516C" w:rsidRPr="00A5213C" w:rsidRDefault="00F6516C" w:rsidP="00B915AC">
      <w:pPr>
        <w:spacing w:line="276" w:lineRule="auto"/>
        <w:jc w:val="both"/>
        <w:rPr>
          <w:i/>
        </w:rPr>
      </w:pPr>
      <w:r w:rsidRPr="00A5213C">
        <w:rPr>
          <w:i/>
        </w:rPr>
        <w:t xml:space="preserve">Council breaks, </w:t>
      </w:r>
      <w:r w:rsidR="00870370" w:rsidRPr="00A5213C">
        <w:rPr>
          <w:i/>
        </w:rPr>
        <w:t>6:</w:t>
      </w:r>
      <w:r w:rsidR="001E1212">
        <w:rPr>
          <w:i/>
        </w:rPr>
        <w:t>52</w:t>
      </w:r>
      <w:r w:rsidR="00870370" w:rsidRPr="00A5213C">
        <w:rPr>
          <w:i/>
        </w:rPr>
        <w:t xml:space="preserve"> </w:t>
      </w:r>
      <w:r w:rsidRPr="00A5213C">
        <w:rPr>
          <w:i/>
        </w:rPr>
        <w:t>pm.</w:t>
      </w:r>
    </w:p>
    <w:p w14:paraId="716E3EB6" w14:textId="5544F1C0" w:rsidR="00F6516C" w:rsidRPr="00A5213C" w:rsidRDefault="00F6516C" w:rsidP="00B915AC">
      <w:pPr>
        <w:spacing w:line="276" w:lineRule="auto"/>
        <w:jc w:val="both"/>
        <w:rPr>
          <w:i/>
        </w:rPr>
      </w:pPr>
      <w:r w:rsidRPr="00A5213C">
        <w:rPr>
          <w:i/>
        </w:rPr>
        <w:t xml:space="preserve">Council resumes, </w:t>
      </w:r>
      <w:r w:rsidR="00870370" w:rsidRPr="00A5213C">
        <w:rPr>
          <w:i/>
        </w:rPr>
        <w:t>6:</w:t>
      </w:r>
      <w:r w:rsidR="00A46583">
        <w:rPr>
          <w:i/>
        </w:rPr>
        <w:t>58</w:t>
      </w:r>
      <w:r w:rsidR="00870370" w:rsidRPr="00A5213C">
        <w:rPr>
          <w:i/>
        </w:rPr>
        <w:t xml:space="preserve"> </w:t>
      </w:r>
      <w:r w:rsidR="000C5FFA" w:rsidRPr="00A5213C">
        <w:rPr>
          <w:i/>
        </w:rPr>
        <w:t>pm</w:t>
      </w:r>
    </w:p>
    <w:p w14:paraId="5E158AC4" w14:textId="405EF1D5" w:rsidR="00437EED" w:rsidRPr="00A5213C" w:rsidRDefault="00437EED" w:rsidP="00B915AC">
      <w:pPr>
        <w:spacing w:after="0" w:line="276" w:lineRule="auto"/>
        <w:jc w:val="both"/>
        <w:rPr>
          <w:rFonts w:cs="Times New Roman"/>
        </w:rPr>
      </w:pPr>
    </w:p>
    <w:p w14:paraId="7B795C03" w14:textId="746ED7C5" w:rsidR="00437EED" w:rsidRPr="00A5213C" w:rsidRDefault="00882ADD" w:rsidP="00B915AC">
      <w:pPr>
        <w:pStyle w:val="Heading1"/>
        <w:spacing w:before="0" w:after="0" w:line="276" w:lineRule="auto"/>
        <w:jc w:val="both"/>
      </w:pPr>
      <w:r w:rsidRPr="00A5213C">
        <w:lastRenderedPageBreak/>
        <w:t>V</w:t>
      </w:r>
      <w:r w:rsidR="004479C4" w:rsidRPr="00A5213C">
        <w:t xml:space="preserve">. Speaker’s </w:t>
      </w:r>
      <w:r w:rsidR="009847DE" w:rsidRPr="00A5213C">
        <w:t xml:space="preserve">Business   </w:t>
      </w:r>
    </w:p>
    <w:p w14:paraId="79CBE4FC" w14:textId="59A0642A" w:rsidR="001A4BDD" w:rsidRPr="00A5213C" w:rsidRDefault="001A4BDD" w:rsidP="00B915AC">
      <w:pPr>
        <w:spacing w:after="0" w:line="276" w:lineRule="auto"/>
        <w:jc w:val="both"/>
      </w:pPr>
    </w:p>
    <w:p w14:paraId="6C30E025" w14:textId="0C1916C9" w:rsidR="001F7665" w:rsidRDefault="00302ABE" w:rsidP="00A46583">
      <w:pPr>
        <w:spacing w:after="0" w:line="276" w:lineRule="auto"/>
        <w:jc w:val="both"/>
      </w:pPr>
      <w:r>
        <w:t>Thomas Wright</w:t>
      </w:r>
      <w:r w:rsidR="00C36F10" w:rsidRPr="00A5213C">
        <w:t xml:space="preserve">: </w:t>
      </w:r>
      <w:r w:rsidR="001E1212">
        <w:t>We</w:t>
      </w:r>
      <w:r w:rsidR="00A46583">
        <w:t>l</w:t>
      </w:r>
      <w:r w:rsidR="001E1212">
        <w:t>co</w:t>
      </w:r>
      <w:r w:rsidR="00A46583">
        <w:t>me to first council of the year!</w:t>
      </w:r>
      <w:r w:rsidR="001E1212">
        <w:t xml:space="preserve"> </w:t>
      </w:r>
      <w:r w:rsidR="00C36F10" w:rsidRPr="00A5213C">
        <w:t xml:space="preserve">I would like to acknowledge that Queen’s sits on traditional </w:t>
      </w:r>
      <w:r w:rsidR="00A5213C">
        <w:t xml:space="preserve">territory of the </w:t>
      </w:r>
      <w:r w:rsidR="00C36F10" w:rsidRPr="00A5213C">
        <w:t xml:space="preserve">Haudenosaunee and Anishinaabe </w:t>
      </w:r>
      <w:r w:rsidR="0088652A" w:rsidRPr="00A5213C">
        <w:t>people</w:t>
      </w:r>
      <w:r w:rsidR="001E1212">
        <w:t xml:space="preserve"> and that we are grateful to be abl</w:t>
      </w:r>
      <w:r w:rsidR="00A46583">
        <w:t>e to live, learn and play on the</w:t>
      </w:r>
      <w:r w:rsidR="001E1212">
        <w:t>s</w:t>
      </w:r>
      <w:r w:rsidR="00A46583">
        <w:t>e</w:t>
      </w:r>
      <w:r w:rsidR="001E1212">
        <w:t xml:space="preserve"> lands. I am Thomas and I wi</w:t>
      </w:r>
      <w:r w:rsidR="00A46583">
        <w:t>l</w:t>
      </w:r>
      <w:r w:rsidR="001E1212">
        <w:t>l be the speaker who leads council</w:t>
      </w:r>
      <w:r w:rsidR="00A46583">
        <w:t xml:space="preserve"> this year</w:t>
      </w:r>
      <w:r w:rsidR="001E1212">
        <w:t>. After the break, we start off with prese</w:t>
      </w:r>
      <w:r w:rsidR="00A46583">
        <w:t>nt</w:t>
      </w:r>
      <w:r w:rsidR="001E1212">
        <w:t>ations to keep tabs on what organizations are doing and mai</w:t>
      </w:r>
      <w:r w:rsidR="00A46583">
        <w:t>ntai</w:t>
      </w:r>
      <w:r w:rsidR="001E1212">
        <w:t>n their accountability. Ask questions to them. We then mov</w:t>
      </w:r>
      <w:r w:rsidR="00A46583">
        <w:t xml:space="preserve">e to motions and once people have opened their </w:t>
      </w:r>
      <w:proofErr w:type="gramStart"/>
      <w:r w:rsidR="00A46583">
        <w:t>motion,</w:t>
      </w:r>
      <w:proofErr w:type="gramEnd"/>
      <w:r w:rsidR="00A46583">
        <w:t xml:space="preserve"> we then move to discussion </w:t>
      </w:r>
      <w:r w:rsidR="001E1212">
        <w:t xml:space="preserve">about them. </w:t>
      </w:r>
      <w:r w:rsidR="00A46583">
        <w:t xml:space="preserve">To ask to discuss a motion, raise your placard you will be added to the </w:t>
      </w:r>
      <w:r w:rsidR="001E1212">
        <w:t>que</w:t>
      </w:r>
      <w:r w:rsidR="00A46583">
        <w:t>ue</w:t>
      </w:r>
      <w:r w:rsidR="001E1212">
        <w:t>. We can cut you off</w:t>
      </w:r>
      <w:r w:rsidR="00A46583">
        <w:t xml:space="preserve"> at any time if </w:t>
      </w:r>
      <w:r w:rsidR="0068338A">
        <w:t xml:space="preserve">Ben </w:t>
      </w:r>
      <w:proofErr w:type="spellStart"/>
      <w:r w:rsidR="0068338A">
        <w:t>Zarichny</w:t>
      </w:r>
      <w:proofErr w:type="spellEnd"/>
      <w:r w:rsidR="001E1212">
        <w:t xml:space="preserve"> and I need to det</w:t>
      </w:r>
      <w:r w:rsidR="00A46583">
        <w:t>er</w:t>
      </w:r>
      <w:r w:rsidR="001E1212">
        <w:t>mine proper proc</w:t>
      </w:r>
      <w:r w:rsidR="00A46583">
        <w:t>edure</w:t>
      </w:r>
      <w:r w:rsidR="001E1212">
        <w:t>. This year the council team and I want to make sure we are more engaged and th</w:t>
      </w:r>
      <w:r w:rsidR="00A46583">
        <w:t>o</w:t>
      </w:r>
      <w:r w:rsidR="001E1212">
        <w:t xml:space="preserve">rough. Last year, there were councils I could be more engaged </w:t>
      </w:r>
      <w:r w:rsidR="00A46583">
        <w:t xml:space="preserve">in </w:t>
      </w:r>
      <w:r w:rsidR="001E1212">
        <w:t>and I did not think I rep</w:t>
      </w:r>
      <w:r w:rsidR="00A46583">
        <w:t>resented</w:t>
      </w:r>
      <w:r w:rsidR="001E1212">
        <w:t xml:space="preserve"> people</w:t>
      </w:r>
      <w:r w:rsidR="00A46583">
        <w:t xml:space="preserve"> as well as I could have. If you have an opini</w:t>
      </w:r>
      <w:r w:rsidR="001E1212">
        <w:t xml:space="preserve">on, feel free to voice it. It’s a safe environment to do this. My pronouns are he and him. For amendments, send them to </w:t>
      </w:r>
      <w:r w:rsidR="0068338A">
        <w:t>Ben</w:t>
      </w:r>
      <w:r w:rsidR="001E1212">
        <w:t xml:space="preserve">. </w:t>
      </w:r>
    </w:p>
    <w:p w14:paraId="69947823" w14:textId="77777777" w:rsidR="001F7665" w:rsidRDefault="001F7665" w:rsidP="00B915AC">
      <w:pPr>
        <w:spacing w:after="0" w:line="276" w:lineRule="auto"/>
        <w:jc w:val="both"/>
      </w:pPr>
    </w:p>
    <w:p w14:paraId="5D1844B1" w14:textId="089C5C97" w:rsidR="001F7665" w:rsidRPr="00A5213C" w:rsidRDefault="001F7665" w:rsidP="00B915AC">
      <w:pPr>
        <w:pStyle w:val="Heading1"/>
        <w:spacing w:before="0" w:after="0" w:line="276" w:lineRule="auto"/>
        <w:jc w:val="both"/>
      </w:pPr>
      <w:r w:rsidRPr="00A5213C">
        <w:t xml:space="preserve">VI. </w:t>
      </w:r>
      <w:r>
        <w:t xml:space="preserve">Presentations </w:t>
      </w:r>
    </w:p>
    <w:p w14:paraId="3E959B7F" w14:textId="36F72DB7" w:rsidR="001E1212" w:rsidRDefault="001E1212" w:rsidP="001E1212">
      <w:pPr>
        <w:rPr>
          <w:rStyle w:val="Heading2Char"/>
        </w:rPr>
      </w:pPr>
      <w:r w:rsidRPr="00302ABE">
        <w:rPr>
          <w:rStyle w:val="Heading2Char"/>
        </w:rPr>
        <w:t>Design Policy Revamp</w:t>
      </w:r>
    </w:p>
    <w:p w14:paraId="43A1A71D" w14:textId="2941FD6C" w:rsidR="00091050" w:rsidRDefault="003041E6" w:rsidP="00F738B1">
      <w:r>
        <w:t xml:space="preserve">Max </w:t>
      </w:r>
      <w:proofErr w:type="spellStart"/>
      <w:r>
        <w:t>Bigioni</w:t>
      </w:r>
      <w:proofErr w:type="spellEnd"/>
      <w:r>
        <w:t>:</w:t>
      </w:r>
      <w:r w:rsidR="00091050">
        <w:t xml:space="preserve"> This is a presentat</w:t>
      </w:r>
      <w:r w:rsidR="00F738B1">
        <w:t>ion on design team</w:t>
      </w:r>
      <w:r w:rsidR="00091050">
        <w:t xml:space="preserve"> policy updates. The goals are to remove power for</w:t>
      </w:r>
      <w:r w:rsidR="00F738B1">
        <w:t xml:space="preserve"> the</w:t>
      </w:r>
      <w:r w:rsidR="00091050">
        <w:t xml:space="preserve"> D</w:t>
      </w:r>
      <w:r w:rsidR="00F738B1">
        <w:t>irector</w:t>
      </w:r>
      <w:r w:rsidR="00091050">
        <w:t xml:space="preserve"> of D</w:t>
      </w:r>
      <w:r w:rsidR="00F738B1">
        <w:t>esign</w:t>
      </w:r>
      <w:r w:rsidR="00091050">
        <w:t>, open communications with</w:t>
      </w:r>
      <w:r w:rsidR="00F738B1">
        <w:t xml:space="preserve"> the</w:t>
      </w:r>
      <w:r w:rsidR="00091050">
        <w:t xml:space="preserve"> </w:t>
      </w:r>
      <w:r w:rsidR="008F38B4">
        <w:t>Engineering Society</w:t>
      </w:r>
      <w:r w:rsidR="00091050">
        <w:t>,</w:t>
      </w:r>
      <w:r w:rsidR="00F738B1">
        <w:t xml:space="preserve"> add to the ratification requirements, and outline the </w:t>
      </w:r>
      <w:r w:rsidR="00091050">
        <w:t>difference between club</w:t>
      </w:r>
      <w:r w:rsidR="00F738B1">
        <w:t>s</w:t>
      </w:r>
      <w:r w:rsidR="00091050">
        <w:t xml:space="preserve"> and team</w:t>
      </w:r>
      <w:r w:rsidR="00F738B1">
        <w:t>s. We are c</w:t>
      </w:r>
      <w:r w:rsidR="00091050">
        <w:t>reating a de-</w:t>
      </w:r>
      <w:r w:rsidR="00F738B1">
        <w:t>ratification process and a re-ratifi</w:t>
      </w:r>
      <w:r w:rsidR="00091050">
        <w:t>c</w:t>
      </w:r>
      <w:r w:rsidR="00F738B1">
        <w:t>a</w:t>
      </w:r>
      <w:r w:rsidR="00091050">
        <w:t>tion process.</w:t>
      </w:r>
    </w:p>
    <w:p w14:paraId="3105A691" w14:textId="2B0E1B27" w:rsidR="00091050" w:rsidRDefault="00B30A15" w:rsidP="00091050">
      <w:r>
        <w:t>Zaid Kasim:</w:t>
      </w:r>
      <w:r w:rsidR="00091050">
        <w:t xml:space="preserve"> In the past, the only thing the D</w:t>
      </w:r>
      <w:r w:rsidR="00F738B1">
        <w:t xml:space="preserve">irector of Design </w:t>
      </w:r>
      <w:r w:rsidR="00091050">
        <w:t>could do to communicate with teams is to de</w:t>
      </w:r>
      <w:r w:rsidR="00F738B1">
        <w:t>-</w:t>
      </w:r>
      <w:r w:rsidR="00091050">
        <w:t>ratify them</w:t>
      </w:r>
      <w:r w:rsidR="00F738B1">
        <w:t>. So, there</w:t>
      </w:r>
      <w:r w:rsidR="00091050">
        <w:t xml:space="preserve"> is now a </w:t>
      </w:r>
      <w:r w:rsidR="00F738B1">
        <w:t>4-</w:t>
      </w:r>
      <w:r w:rsidR="00091050">
        <w:t xml:space="preserve">stage process to address issues and </w:t>
      </w:r>
      <w:r w:rsidR="00F738B1">
        <w:t>grievances</w:t>
      </w:r>
      <w:r w:rsidR="00091050">
        <w:t xml:space="preserve"> to avoid issues. </w:t>
      </w:r>
    </w:p>
    <w:p w14:paraId="6B2632C9" w14:textId="23AD7204" w:rsidR="00091050" w:rsidRDefault="003041E6" w:rsidP="00F738B1">
      <w:r>
        <w:t xml:space="preserve">Max </w:t>
      </w:r>
      <w:proofErr w:type="spellStart"/>
      <w:r>
        <w:t>Bigioni</w:t>
      </w:r>
      <w:proofErr w:type="spellEnd"/>
      <w:r>
        <w:t>:</w:t>
      </w:r>
      <w:r w:rsidR="00091050">
        <w:t xml:space="preserve"> De</w:t>
      </w:r>
      <w:r w:rsidR="00F738B1">
        <w:t>-ratification is a 4-</w:t>
      </w:r>
      <w:r w:rsidR="00091050">
        <w:t>s</w:t>
      </w:r>
      <w:r w:rsidR="00F738B1">
        <w:t>tage process. The first is a 48-</w:t>
      </w:r>
      <w:r w:rsidR="00091050">
        <w:t>hour warning to address any issues</w:t>
      </w:r>
      <w:r w:rsidR="00F738B1">
        <w:t xml:space="preserve"> raised. If not addressed, the Director of Design</w:t>
      </w:r>
      <w:r w:rsidR="00091050">
        <w:t xml:space="preserve"> can lock them out of the</w:t>
      </w:r>
      <w:r w:rsidR="00F738B1">
        <w:t>ir</w:t>
      </w:r>
      <w:r w:rsidR="00091050">
        <w:t xml:space="preserve"> space and then they will meet abou</w:t>
      </w:r>
      <w:r w:rsidR="00F738B1">
        <w:t>t</w:t>
      </w:r>
      <w:r w:rsidR="00091050">
        <w:t xml:space="preserve"> the issue and</w:t>
      </w:r>
      <w:r w:rsidR="00F738B1">
        <w:t xml:space="preserve"> go about resolving it</w:t>
      </w:r>
      <w:r w:rsidR="00091050">
        <w:t>. If it</w:t>
      </w:r>
      <w:r w:rsidR="00F738B1">
        <w:t xml:space="preserve"> i</w:t>
      </w:r>
      <w:r w:rsidR="00091050">
        <w:t>s not resolved, they will be locked out again and have anot</w:t>
      </w:r>
      <w:r w:rsidR="00F738B1">
        <w:t xml:space="preserve">her meeting with me and </w:t>
      </w:r>
      <w:proofErr w:type="spellStart"/>
      <w:r w:rsidR="00F738B1">
        <w:t>VPSA</w:t>
      </w:r>
      <w:proofErr w:type="spellEnd"/>
      <w:r w:rsidR="00F738B1">
        <w:t>. If an agreement</w:t>
      </w:r>
      <w:r w:rsidR="00091050">
        <w:t xml:space="preserve"> is not reach</w:t>
      </w:r>
      <w:r w:rsidR="00F738B1">
        <w:t>ed at the end of the 3 steps, the group</w:t>
      </w:r>
      <w:r w:rsidR="00091050">
        <w:t xml:space="preserve"> wi</w:t>
      </w:r>
      <w:r w:rsidR="00F738B1">
        <w:t>ll be suggested for de-ratifica</w:t>
      </w:r>
      <w:r w:rsidR="00091050">
        <w:t>t</w:t>
      </w:r>
      <w:r w:rsidR="00F738B1">
        <w:t>i</w:t>
      </w:r>
      <w:r w:rsidR="00091050">
        <w:t>on. Th</w:t>
      </w:r>
      <w:r w:rsidR="00F738B1">
        <w:t>is would take 3 weeks rather tha</w:t>
      </w:r>
      <w:r w:rsidR="00091050">
        <w:t xml:space="preserve">n 4 hours. </w:t>
      </w:r>
    </w:p>
    <w:p w14:paraId="0341DD3A" w14:textId="0E2B37F3" w:rsidR="00091050" w:rsidRDefault="00F738B1" w:rsidP="00F738B1">
      <w:r>
        <w:t>The re-ratifi</w:t>
      </w:r>
      <w:r w:rsidR="00F67649">
        <w:t>c</w:t>
      </w:r>
      <w:r>
        <w:t>a</w:t>
      </w:r>
      <w:r w:rsidR="00F67649">
        <w:t>ti</w:t>
      </w:r>
      <w:r>
        <w:t>on form will be written by the head of the group and then looked at by the Director of Design with updated charter and bu</w:t>
      </w:r>
      <w:r w:rsidR="00F67649">
        <w:t>dgets. Alo</w:t>
      </w:r>
      <w:r>
        <w:t>ng with the</w:t>
      </w:r>
      <w:r w:rsidR="00F67649">
        <w:t xml:space="preserve"> re</w:t>
      </w:r>
      <w:r>
        <w:t>-ratification at the beginning of the year, the</w:t>
      </w:r>
      <w:r w:rsidR="00F67649">
        <w:t>r</w:t>
      </w:r>
      <w:r>
        <w:t>e</w:t>
      </w:r>
      <w:r w:rsidR="00F67649">
        <w:t xml:space="preserve"> will be 3 reports throughout the year to keep</w:t>
      </w:r>
      <w:r>
        <w:t xml:space="preserve"> open communications with the Director of Design and the teams</w:t>
      </w:r>
      <w:r w:rsidR="00F67649">
        <w:t xml:space="preserve">. </w:t>
      </w:r>
      <w:r>
        <w:t>This c</w:t>
      </w:r>
      <w:r w:rsidR="00F67649">
        <w:t xml:space="preserve">an </w:t>
      </w:r>
      <w:r>
        <w:t>also help to find out things from teams rather tha</w:t>
      </w:r>
      <w:r w:rsidR="00F67649">
        <w:t xml:space="preserve">n tracking them down. The forms are 2 pages and ask simple questions like email, leaders and competitions. </w:t>
      </w:r>
      <w:r>
        <w:t xml:space="preserve">It’s </w:t>
      </w:r>
      <w:proofErr w:type="gramStart"/>
      <w:r>
        <w:t>really n</w:t>
      </w:r>
      <w:r w:rsidR="00F67649">
        <w:t>ot</w:t>
      </w:r>
      <w:proofErr w:type="gramEnd"/>
      <w:r w:rsidR="00F67649">
        <w:t xml:space="preserve"> a lot of work for them</w:t>
      </w:r>
      <w:r>
        <w:t xml:space="preserve"> to complete. </w:t>
      </w:r>
    </w:p>
    <w:p w14:paraId="6B9371D3" w14:textId="209978A7" w:rsidR="00F67649" w:rsidRDefault="00F67649" w:rsidP="00091050">
      <w:r>
        <w:t>R</w:t>
      </w:r>
      <w:r w:rsidR="00F738B1">
        <w:t>egarding the re-ratifica</w:t>
      </w:r>
      <w:r>
        <w:t>t</w:t>
      </w:r>
      <w:r w:rsidR="00F738B1">
        <w:t>i</w:t>
      </w:r>
      <w:r>
        <w:t xml:space="preserve">on process, there was nothing in </w:t>
      </w:r>
      <w:r w:rsidR="00F738B1">
        <w:t xml:space="preserve">policy about how to start a team. This makes it clearer on how to do so </w:t>
      </w:r>
      <w:r>
        <w:t>and easier for the D</w:t>
      </w:r>
      <w:r w:rsidR="00F738B1">
        <w:t>irector</w:t>
      </w:r>
      <w:r>
        <w:t xml:space="preserve"> of D</w:t>
      </w:r>
      <w:r w:rsidR="00F738B1">
        <w:t>esign. IT will have</w:t>
      </w:r>
      <w:r>
        <w:t xml:space="preserve"> a form they can fill out and then we can go forward with the other steps</w:t>
      </w:r>
      <w:r w:rsidR="00F738B1">
        <w:t xml:space="preserve"> afterwards</w:t>
      </w:r>
      <w:r>
        <w:t>.</w:t>
      </w:r>
    </w:p>
    <w:p w14:paraId="1C2F3157" w14:textId="0FC0F8E5" w:rsidR="00F67649" w:rsidRDefault="00CA6957" w:rsidP="00091050">
      <w:r>
        <w:t>Now onto the</w:t>
      </w:r>
      <w:r w:rsidR="00F67649">
        <w:t xml:space="preserve"> difference between club</w:t>
      </w:r>
      <w:r>
        <w:t>s and teams. Clubs have no high-</w:t>
      </w:r>
      <w:r w:rsidR="00F67649">
        <w:t>level competition and can book space</w:t>
      </w:r>
      <w:r>
        <w:t xml:space="preserve">s for their meetings. Teams have a </w:t>
      </w:r>
      <w:proofErr w:type="gramStart"/>
      <w:r>
        <w:t>high-level competitions</w:t>
      </w:r>
      <w:proofErr w:type="gramEnd"/>
      <w:r>
        <w:t xml:space="preserve"> and can apply for a permanent</w:t>
      </w:r>
      <w:r w:rsidR="00F67649">
        <w:t xml:space="preserve"> space</w:t>
      </w:r>
      <w:r>
        <w:t xml:space="preserve">s. A </w:t>
      </w:r>
      <w:r>
        <w:lastRenderedPageBreak/>
        <w:t>high-level comp</w:t>
      </w:r>
      <w:r w:rsidR="00F67649">
        <w:t>e</w:t>
      </w:r>
      <w:r>
        <w:t>ti</w:t>
      </w:r>
      <w:r w:rsidR="00F67649">
        <w:t>tion is</w:t>
      </w:r>
      <w:r>
        <w:t xml:space="preserve"> now classified as being</w:t>
      </w:r>
      <w:r w:rsidR="00F67649">
        <w:t xml:space="preserve"> against other universities or professionals</w:t>
      </w:r>
      <w:r>
        <w:t>, not high school student or unaffiliated groups</w:t>
      </w:r>
      <w:r w:rsidR="00F67649">
        <w:t xml:space="preserve">. </w:t>
      </w:r>
    </w:p>
    <w:p w14:paraId="558196DC" w14:textId="49D6B06B" w:rsidR="00805B69" w:rsidRDefault="00B30A15" w:rsidP="00091050">
      <w:r>
        <w:t>Zaid Kasim:</w:t>
      </w:r>
      <w:r w:rsidR="00805B69">
        <w:t xml:space="preserve"> </w:t>
      </w:r>
      <w:r w:rsidR="00CA6957">
        <w:t>Additional</w:t>
      </w:r>
      <w:r w:rsidR="00805B69">
        <w:t xml:space="preserve"> </w:t>
      </w:r>
      <w:r w:rsidR="00CA6957">
        <w:t>clarification</w:t>
      </w:r>
      <w:r w:rsidR="00805B69">
        <w:t xml:space="preserve">. Design teams can apply for space every 2 years whereas design clubs can have somewhat dedicated room booking. We are working on finding a room for </w:t>
      </w:r>
      <w:r w:rsidR="00DA2D71">
        <w:t xml:space="preserve">specific nights of the week. </w:t>
      </w:r>
    </w:p>
    <w:p w14:paraId="1CC0EB90" w14:textId="602ECC67" w:rsidR="00887E63" w:rsidRDefault="003041E6" w:rsidP="00CA6957">
      <w:r>
        <w:t xml:space="preserve">Max </w:t>
      </w:r>
      <w:proofErr w:type="spellStart"/>
      <w:r>
        <w:t>Bigioni</w:t>
      </w:r>
      <w:proofErr w:type="spellEnd"/>
      <w:r>
        <w:t>:</w:t>
      </w:r>
      <w:r w:rsidR="00887E63">
        <w:t xml:space="preserve"> Other changes, execs must get </w:t>
      </w:r>
      <w:r w:rsidR="008F38B4">
        <w:t>Engineering Society</w:t>
      </w:r>
      <w:r w:rsidR="00887E63">
        <w:t xml:space="preserve"> training which was not mandated in the past in order to make sure eve</w:t>
      </w:r>
      <w:r w:rsidR="00CA6957">
        <w:t>ryone feels welcome. The roundtables were changed to 2 per year and it’s the</w:t>
      </w:r>
      <w:r w:rsidR="00887E63">
        <w:t xml:space="preserve"> perfect amount. These are talks with all the teams and they tell us what to improve on. It’s a big feedback session. </w:t>
      </w:r>
    </w:p>
    <w:p w14:paraId="3F298295" w14:textId="60440F95" w:rsidR="00AC4945" w:rsidRDefault="005B5BA8" w:rsidP="00CA6957">
      <w:r w:rsidRPr="005B5BA8">
        <w:t>Peter Mathews:</w:t>
      </w:r>
      <w:r w:rsidR="00CA6957" w:rsidRPr="005B5BA8">
        <w:t xml:space="preserve"> I</w:t>
      </w:r>
      <w:r w:rsidR="00CA6957">
        <w:t xml:space="preserve"> was reading through the policy changes with de-</w:t>
      </w:r>
      <w:r w:rsidR="00AC4945">
        <w:t>ratification. This does not require council approval anymore. What</w:t>
      </w:r>
      <w:r w:rsidR="00CA6957">
        <w:t xml:space="preserve">’s the </w:t>
      </w:r>
      <w:r w:rsidR="00096AF2">
        <w:t>rationale</w:t>
      </w:r>
      <w:r w:rsidR="00CA6957">
        <w:t xml:space="preserve"> behind this?</w:t>
      </w:r>
      <w:r w:rsidR="00AC4945">
        <w:t xml:space="preserve"> </w:t>
      </w:r>
    </w:p>
    <w:p w14:paraId="25E9BA56" w14:textId="0E61FF05" w:rsidR="00AC4945" w:rsidRDefault="00B30A15" w:rsidP="00091050">
      <w:r>
        <w:t>Zaid Kasim:</w:t>
      </w:r>
      <w:r w:rsidR="00CA6957">
        <w:t xml:space="preserve"> The </w:t>
      </w:r>
      <w:proofErr w:type="spellStart"/>
      <w:r w:rsidR="00CA6957">
        <w:t>VPSA</w:t>
      </w:r>
      <w:proofErr w:type="spellEnd"/>
      <w:r w:rsidR="00CA6957">
        <w:t xml:space="preserve"> </w:t>
      </w:r>
      <w:proofErr w:type="gramStart"/>
      <w:r w:rsidR="00CA6957">
        <w:t>has the ability to</w:t>
      </w:r>
      <w:proofErr w:type="gramEnd"/>
      <w:r w:rsidR="00CA6957">
        <w:t xml:space="preserve"> de-</w:t>
      </w:r>
      <w:r w:rsidR="00AC4945">
        <w:t>ratify the team. Not a new addition</w:t>
      </w:r>
      <w:r w:rsidR="00CA6957">
        <w:t>.</w:t>
      </w:r>
    </w:p>
    <w:p w14:paraId="0E19FF95" w14:textId="52A2F408" w:rsidR="00AC4945" w:rsidRDefault="00B30A15" w:rsidP="00091050">
      <w:r>
        <w:t xml:space="preserve">Andrew </w:t>
      </w:r>
      <w:proofErr w:type="spellStart"/>
      <w:r>
        <w:t>Vasila</w:t>
      </w:r>
      <w:proofErr w:type="spellEnd"/>
      <w:r>
        <w:t>:</w:t>
      </w:r>
      <w:r w:rsidR="00AC4945">
        <w:t xml:space="preserve"> Can you outline the reports</w:t>
      </w:r>
      <w:r w:rsidR="00CA6957">
        <w:t xml:space="preserve"> </w:t>
      </w:r>
      <w:r w:rsidR="00AC4945">
        <w:t>and how they are used to gauge progress</w:t>
      </w:r>
      <w:r w:rsidR="00CA6957">
        <w:t>?</w:t>
      </w:r>
    </w:p>
    <w:p w14:paraId="58E6B6F3" w14:textId="10D5AC1A" w:rsidR="00AC4945" w:rsidRDefault="003041E6" w:rsidP="00091050">
      <w:r>
        <w:t xml:space="preserve">Max </w:t>
      </w:r>
      <w:proofErr w:type="spellStart"/>
      <w:r>
        <w:t>Bigioni</w:t>
      </w:r>
      <w:proofErr w:type="spellEnd"/>
      <w:r>
        <w:t>:</w:t>
      </w:r>
      <w:r w:rsidR="00AC4945">
        <w:t xml:space="preserve"> </w:t>
      </w:r>
      <w:proofErr w:type="gramStart"/>
      <w:r w:rsidR="00AC4945">
        <w:t>Similar to</w:t>
      </w:r>
      <w:proofErr w:type="gramEnd"/>
      <w:r w:rsidR="00AC4945">
        <w:t xml:space="preserve"> director reports, what have you done, what a</w:t>
      </w:r>
      <w:r w:rsidR="00CA6957">
        <w:t>re you planning. Short and long-</w:t>
      </w:r>
      <w:r w:rsidR="00AC4945">
        <w:t xml:space="preserve">term goals, who is on the team, changes </w:t>
      </w:r>
      <w:r w:rsidR="00CA6957">
        <w:t>in contact info, space issues. They’re g</w:t>
      </w:r>
      <w:r w:rsidR="00AC4945">
        <w:t>eared towards them letting us know the goals and issues with resources. 2-2 and a half pages</w:t>
      </w:r>
      <w:r w:rsidR="00CA6957">
        <w:t xml:space="preserve"> long. It’s s</w:t>
      </w:r>
      <w:r w:rsidR="00AC4945">
        <w:t xml:space="preserve">uper easy to fill out. </w:t>
      </w:r>
    </w:p>
    <w:p w14:paraId="57304773" w14:textId="246F9D5C" w:rsidR="00AC4945" w:rsidRDefault="00B30A15" w:rsidP="00091050">
      <w:r>
        <w:t xml:space="preserve">Matt </w:t>
      </w:r>
      <w:proofErr w:type="spellStart"/>
      <w:r>
        <w:t>Julseth</w:t>
      </w:r>
      <w:proofErr w:type="spellEnd"/>
      <w:r>
        <w:t>:</w:t>
      </w:r>
      <w:r w:rsidR="00AC4945">
        <w:t xml:space="preserve"> I want to make sure there is a process for design teams to know how long they have allocated pace available </w:t>
      </w:r>
      <w:r w:rsidR="00CA6957">
        <w:t xml:space="preserve">to </w:t>
      </w:r>
      <w:proofErr w:type="gramStart"/>
      <w:r w:rsidR="00CA6957">
        <w:t>them</w:t>
      </w:r>
      <w:proofErr w:type="gramEnd"/>
      <w:r w:rsidR="00CA6957">
        <w:t xml:space="preserve"> so people do not miss out</w:t>
      </w:r>
      <w:r w:rsidR="00AC4945">
        <w:t xml:space="preserve"> and lose </w:t>
      </w:r>
      <w:r w:rsidR="00CA6957">
        <w:t xml:space="preserve">their </w:t>
      </w:r>
      <w:r w:rsidR="00AC4945">
        <w:t>space</w:t>
      </w:r>
      <w:r w:rsidR="00CA6957">
        <w:t>.</w:t>
      </w:r>
    </w:p>
    <w:p w14:paraId="1291D99C" w14:textId="676EBF7E" w:rsidR="00AC4945" w:rsidRDefault="00B30A15" w:rsidP="00091050">
      <w:r>
        <w:t>Zaid Kasim:</w:t>
      </w:r>
      <w:r w:rsidR="00CA6957">
        <w:t xml:space="preserve"> We have let them know it’s a 2-</w:t>
      </w:r>
      <w:r w:rsidR="00AC4945">
        <w:t xml:space="preserve">year cycle and it will be in </w:t>
      </w:r>
      <w:r w:rsidR="00CA6957">
        <w:t xml:space="preserve">the </w:t>
      </w:r>
      <w:r w:rsidR="00AC4945">
        <w:t xml:space="preserve">policy. We rolled this out with </w:t>
      </w:r>
      <w:r w:rsidR="00AA2C6D" w:rsidRPr="00AA2C6D">
        <w:t>Simon S</w:t>
      </w:r>
      <w:r w:rsidR="00AC4945" w:rsidRPr="00AA2C6D">
        <w:t>mith.</w:t>
      </w:r>
      <w:r w:rsidR="00AC4945">
        <w:t xml:space="preserve"> The teams know and they will keep re</w:t>
      </w:r>
      <w:r w:rsidR="00AA2C6D">
        <w:t>mind</w:t>
      </w:r>
      <w:r w:rsidR="00AC4945">
        <w:t xml:space="preserve">ing them. We will let them know even in years </w:t>
      </w:r>
      <w:r w:rsidR="00AA2C6D">
        <w:t>that this</w:t>
      </w:r>
      <w:r w:rsidR="00AC4945">
        <w:t xml:space="preserve"> is now happening.</w:t>
      </w:r>
    </w:p>
    <w:p w14:paraId="315B9624" w14:textId="1A2FAAB3" w:rsidR="00AC4945" w:rsidRDefault="003041E6" w:rsidP="00091050">
      <w:r>
        <w:t xml:space="preserve">Max </w:t>
      </w:r>
      <w:proofErr w:type="spellStart"/>
      <w:r>
        <w:t>Bigioni</w:t>
      </w:r>
      <w:proofErr w:type="spellEnd"/>
      <w:r>
        <w:t>:</w:t>
      </w:r>
      <w:r w:rsidR="00AA2C6D">
        <w:t xml:space="preserve"> I</w:t>
      </w:r>
      <w:r w:rsidR="00AC4945">
        <w:t>t wil</w:t>
      </w:r>
      <w:r w:rsidR="00AA2C6D">
        <w:t>l be in my transiti</w:t>
      </w:r>
      <w:r w:rsidR="00AC4945">
        <w:t>on document. Also</w:t>
      </w:r>
      <w:r w:rsidR="00AA2C6D">
        <w:t>,</w:t>
      </w:r>
      <w:r w:rsidR="00AC4945">
        <w:t xml:space="preserve"> a review each year</w:t>
      </w:r>
      <w:r w:rsidR="00AA2C6D">
        <w:t xml:space="preserve"> will be there</w:t>
      </w:r>
      <w:r w:rsidR="00AC4945">
        <w:t xml:space="preserve"> for them so that they all know what is happening</w:t>
      </w:r>
      <w:r w:rsidR="00AA2C6D">
        <w:t>.</w:t>
      </w:r>
    </w:p>
    <w:p w14:paraId="58565074" w14:textId="0CBC9A36" w:rsidR="00AC4945" w:rsidRDefault="00B30A15" w:rsidP="00091050">
      <w:r>
        <w:t>David Hoskin:</w:t>
      </w:r>
      <w:r w:rsidR="00AC4945">
        <w:t xml:space="preserve"> Within the de</w:t>
      </w:r>
      <w:r w:rsidR="00AA2C6D">
        <w:t>-ratifi</w:t>
      </w:r>
      <w:r w:rsidR="00AC4945">
        <w:t>c</w:t>
      </w:r>
      <w:r w:rsidR="00AA2C6D">
        <w:t>a</w:t>
      </w:r>
      <w:r w:rsidR="00AC4945">
        <w:t>t</w:t>
      </w:r>
      <w:r w:rsidR="00AA2C6D">
        <w:t>i</w:t>
      </w:r>
      <w:r w:rsidR="00AC4945">
        <w:t>on process, can they appeal</w:t>
      </w:r>
      <w:r w:rsidR="00AA2C6D">
        <w:t>?</w:t>
      </w:r>
    </w:p>
    <w:p w14:paraId="75693331" w14:textId="4EBD6A21" w:rsidR="00AC4945" w:rsidRDefault="00B30A15" w:rsidP="00AA2C6D">
      <w:r>
        <w:t>Zaid Kasim:</w:t>
      </w:r>
      <w:r w:rsidR="00AA2C6D">
        <w:t xml:space="preserve"> Yes,</w:t>
      </w:r>
      <w:r w:rsidR="00AC4945">
        <w:t xml:space="preserve"> they can appeal</w:t>
      </w:r>
      <w:r w:rsidR="00AA2C6D">
        <w:t xml:space="preserve"> to the Engineering Review Board</w:t>
      </w:r>
      <w:r w:rsidR="00AC4945">
        <w:t>. They can reapply if they are de</w:t>
      </w:r>
      <w:r w:rsidR="00AA2C6D">
        <w:t>-</w:t>
      </w:r>
      <w:r w:rsidR="00AC4945">
        <w:t xml:space="preserve">ratified. </w:t>
      </w:r>
    </w:p>
    <w:p w14:paraId="56B43630" w14:textId="3C8297B8" w:rsidR="00AC4945" w:rsidRDefault="002E42AD" w:rsidP="00091050">
      <w:r>
        <w:t>Melissa Young:</w:t>
      </w:r>
      <w:r w:rsidR="00096AF2">
        <w:t xml:space="preserve"> That there says the Director of Design</w:t>
      </w:r>
      <w:r w:rsidR="00AC4945">
        <w:t xml:space="preserve"> can de</w:t>
      </w:r>
      <w:r w:rsidR="00096AF2">
        <w:t>-</w:t>
      </w:r>
      <w:r w:rsidR="00AC4945">
        <w:t>ratify without major cause</w:t>
      </w:r>
      <w:r w:rsidR="00096AF2">
        <w:t>, I think it might be a typo?</w:t>
      </w:r>
    </w:p>
    <w:p w14:paraId="6DF55F1C" w14:textId="032783E3" w:rsidR="00AC4945" w:rsidRDefault="003041E6" w:rsidP="00091050">
      <w:r>
        <w:t xml:space="preserve">Max </w:t>
      </w:r>
      <w:proofErr w:type="spellStart"/>
      <w:r>
        <w:t>Bigioni</w:t>
      </w:r>
      <w:proofErr w:type="spellEnd"/>
      <w:r>
        <w:t>:</w:t>
      </w:r>
      <w:r w:rsidR="00AC4945">
        <w:t xml:space="preserve"> </w:t>
      </w:r>
      <w:r w:rsidR="00096AF2">
        <w:t xml:space="preserve">Yes, that is a typo. </w:t>
      </w:r>
      <w:r w:rsidR="00AC4945">
        <w:t xml:space="preserve">That’s what it used to be. We are changing it. </w:t>
      </w:r>
    </w:p>
    <w:p w14:paraId="69B07A97" w14:textId="77777777" w:rsidR="0072488D" w:rsidRPr="00302ABE" w:rsidRDefault="0072488D" w:rsidP="0072488D">
      <w:pPr>
        <w:rPr>
          <w:rStyle w:val="Heading2Char"/>
        </w:rPr>
      </w:pPr>
      <w:r w:rsidRPr="00302ABE">
        <w:rPr>
          <w:rStyle w:val="Heading2Char"/>
        </w:rPr>
        <w:t>Summer Budget</w:t>
      </w:r>
    </w:p>
    <w:p w14:paraId="5047B325" w14:textId="6017D5C2" w:rsidR="0072488D" w:rsidRDefault="003041E6" w:rsidP="00096AF2">
      <w:proofErr w:type="spellStart"/>
      <w:r>
        <w:t>Jinho</w:t>
      </w:r>
      <w:proofErr w:type="spellEnd"/>
      <w:r>
        <w:t xml:space="preserve"> Lee:</w:t>
      </w:r>
      <w:r w:rsidR="0072488D">
        <w:t xml:space="preserve"> I hope everyone had the time to look at this</w:t>
      </w:r>
      <w:r w:rsidR="00096AF2">
        <w:t xml:space="preserve"> which I sent out</w:t>
      </w:r>
      <w:r w:rsidR="0072488D">
        <w:t xml:space="preserve">. I missed to mention, in line 20, we budgeted </w:t>
      </w:r>
      <w:r w:rsidR="00096AF2">
        <w:t>$</w:t>
      </w:r>
      <w:r w:rsidR="0072488D">
        <w:t>33 for hanging file folders but we decided to replace this with wall hangin</w:t>
      </w:r>
      <w:r w:rsidR="00096AF2">
        <w:t>g files for the directors, corporate</w:t>
      </w:r>
      <w:r w:rsidR="0072488D">
        <w:t xml:space="preserve"> </w:t>
      </w:r>
      <w:r w:rsidR="00096AF2">
        <w:t>initiatives</w:t>
      </w:r>
      <w:r w:rsidR="0072488D">
        <w:t xml:space="preserve"> and services. We determined it was a </w:t>
      </w:r>
      <w:r w:rsidR="00096AF2">
        <w:t>ben</w:t>
      </w:r>
      <w:r w:rsidR="0072488D">
        <w:t xml:space="preserve">eficial purchase and it saved space and </w:t>
      </w:r>
      <w:r w:rsidR="00096AF2">
        <w:t>is more accessible for work, since</w:t>
      </w:r>
      <w:r w:rsidR="0072488D">
        <w:t xml:space="preserve"> the </w:t>
      </w:r>
      <w:proofErr w:type="gramStart"/>
      <w:r w:rsidR="0072488D">
        <w:t>mail box</w:t>
      </w:r>
      <w:proofErr w:type="gramEnd"/>
      <w:r w:rsidR="0072488D">
        <w:t xml:space="preserve"> had sto</w:t>
      </w:r>
      <w:r w:rsidR="00096AF2">
        <w:t xml:space="preserve">rage and </w:t>
      </w:r>
      <w:r w:rsidR="0072488D">
        <w:t>people</w:t>
      </w:r>
      <w:r w:rsidR="00096AF2">
        <w:t xml:space="preserve"> kept leaving their</w:t>
      </w:r>
      <w:r w:rsidR="0072488D">
        <w:t xml:space="preserve"> </w:t>
      </w:r>
      <w:r w:rsidR="0072488D">
        <w:lastRenderedPageBreak/>
        <w:t>belon</w:t>
      </w:r>
      <w:r w:rsidR="00096AF2">
        <w:t>g</w:t>
      </w:r>
      <w:r w:rsidR="0072488D">
        <w:t xml:space="preserve">ings in them. It really improves the space. We merged the budgets for the space </w:t>
      </w:r>
      <w:proofErr w:type="gramStart"/>
      <w:r w:rsidR="0072488D">
        <w:t>changes</w:t>
      </w:r>
      <w:proofErr w:type="gramEnd"/>
      <w:r w:rsidR="0072488D">
        <w:t xml:space="preserve"> and it came to around the budget of </w:t>
      </w:r>
      <w:r w:rsidR="00096AF2">
        <w:t>$</w:t>
      </w:r>
      <w:r w:rsidR="0072488D">
        <w:t xml:space="preserve">400. It looks </w:t>
      </w:r>
      <w:proofErr w:type="gramStart"/>
      <w:r w:rsidR="0072488D">
        <w:t>really nice</w:t>
      </w:r>
      <w:proofErr w:type="gramEnd"/>
      <w:r w:rsidR="0072488D">
        <w:t xml:space="preserve"> now. </w:t>
      </w:r>
    </w:p>
    <w:p w14:paraId="78A31FEB" w14:textId="4248FC51" w:rsidR="00C170EA" w:rsidRDefault="00C170EA" w:rsidP="00091050">
      <w:r>
        <w:t xml:space="preserve">I also forgot to add the </w:t>
      </w:r>
      <w:r w:rsidR="00096AF2">
        <w:t>$</w:t>
      </w:r>
      <w:r>
        <w:t>500 paid cont</w:t>
      </w:r>
      <w:r w:rsidR="00096AF2">
        <w:t xml:space="preserve">ract deal with an Engineering Society member for the agenda. It is explained in </w:t>
      </w:r>
      <w:r w:rsidR="00467F7D">
        <w:t>my</w:t>
      </w:r>
      <w:r>
        <w:t xml:space="preserve"> past email. Any questions?</w:t>
      </w:r>
    </w:p>
    <w:p w14:paraId="39258949" w14:textId="77777777" w:rsidR="00C170EA" w:rsidRDefault="00C170EA" w:rsidP="00C170EA">
      <w:pPr>
        <w:rPr>
          <w:rStyle w:val="Heading2Char"/>
        </w:rPr>
      </w:pPr>
      <w:r w:rsidRPr="00302ABE">
        <w:rPr>
          <w:rStyle w:val="Heading2Char"/>
        </w:rPr>
        <w:t>SCI Update</w:t>
      </w:r>
    </w:p>
    <w:p w14:paraId="1FD7C4CB" w14:textId="4AD8419D" w:rsidR="00C170EA" w:rsidRDefault="0041029B" w:rsidP="00091050">
      <w:r>
        <w:t>Delaney Benoit:</w:t>
      </w:r>
      <w:r w:rsidR="00C170EA">
        <w:t xml:space="preserve"> Update for those not on council last year or who forgot, I wanted to share the aftermath and background on the SCI. The provincial government decided to mandate </w:t>
      </w:r>
      <w:r w:rsidR="00467F7D">
        <w:t>auxiliary</w:t>
      </w:r>
      <w:r w:rsidR="00C170EA">
        <w:t xml:space="preserve"> fees for students. We had a referendum to have any fee be mandatory </w:t>
      </w:r>
      <w:proofErr w:type="gramStart"/>
      <w:r w:rsidR="00C170EA">
        <w:t>as long as</w:t>
      </w:r>
      <w:proofErr w:type="gramEnd"/>
      <w:r w:rsidR="00C170EA">
        <w:t xml:space="preserve"> the student body voted so. We used to have a fully mandatory fee that last spring we passed a referendum to bring it up to $80. We got approval from council to make chang</w:t>
      </w:r>
      <w:r w:rsidR="00467F7D">
        <w:t>es to the fee over the summer since</w:t>
      </w:r>
      <w:r w:rsidR="00C170EA">
        <w:t xml:space="preserve"> if we did not follow that policy, we would be in </w:t>
      </w:r>
      <w:proofErr w:type="gramStart"/>
      <w:r w:rsidR="00467F7D">
        <w:t>trouble</w:t>
      </w:r>
      <w:proofErr w:type="gramEnd"/>
      <w:r w:rsidR="00467F7D">
        <w:t xml:space="preserve"> so the exec had automated</w:t>
      </w:r>
      <w:r w:rsidR="00C170EA">
        <w:t xml:space="preserve"> to do so. Carson did a lot of work to do this and the university</w:t>
      </w:r>
      <w:r w:rsidR="00467F7D">
        <w:t xml:space="preserve"> </w:t>
      </w:r>
      <w:r w:rsidR="00C170EA">
        <w:t>looked at the fees. Our con</w:t>
      </w:r>
      <w:r w:rsidR="00467F7D">
        <w:t>s</w:t>
      </w:r>
      <w:r w:rsidR="00C170EA">
        <w:t>ti</w:t>
      </w:r>
      <w:r w:rsidR="00467F7D">
        <w:t>t</w:t>
      </w:r>
      <w:r w:rsidR="00C170EA">
        <w:t>ution outlines that any engineering undergrad</w:t>
      </w:r>
      <w:r w:rsidR="00467F7D">
        <w:t>uate students</w:t>
      </w:r>
      <w:r w:rsidR="00C170EA">
        <w:t xml:space="preserve"> are members. $23.31 is mandatory for some academics, </w:t>
      </w:r>
      <w:r w:rsidR="00467F7D">
        <w:t>professional development and Clark H</w:t>
      </w:r>
      <w:r w:rsidR="00C170EA">
        <w:t>all rent. The rema</w:t>
      </w:r>
      <w:r w:rsidR="00467F7D">
        <w:t xml:space="preserve">inder fee of </w:t>
      </w:r>
      <w:r w:rsidR="00C170EA">
        <w:t>$56.69 is op</w:t>
      </w:r>
      <w:r w:rsidR="00467F7D">
        <w:t>t-</w:t>
      </w:r>
      <w:proofErr w:type="spellStart"/>
      <w:r w:rsidR="00467F7D">
        <w:t>outable</w:t>
      </w:r>
      <w:proofErr w:type="spellEnd"/>
      <w:r w:rsidR="00467F7D">
        <w:t>. The fee does not dic</w:t>
      </w:r>
      <w:r w:rsidR="00C170EA">
        <w:t>tate if you are a member. Everyone is still a member</w:t>
      </w:r>
      <w:r w:rsidR="00467F7D">
        <w:t>,</w:t>
      </w:r>
      <w:r w:rsidR="00C170EA">
        <w:t xml:space="preserve"> but</w:t>
      </w:r>
      <w:r w:rsidR="00467F7D">
        <w:t xml:space="preserve"> this fee can be paid to support</w:t>
      </w:r>
      <w:r w:rsidR="00C170EA">
        <w:t xml:space="preserve"> the society. It is around what the fee was last </w:t>
      </w:r>
      <w:proofErr w:type="gramStart"/>
      <w:r w:rsidR="00C170EA">
        <w:t>year</w:t>
      </w:r>
      <w:proofErr w:type="gramEnd"/>
      <w:r w:rsidR="00C170EA">
        <w:t xml:space="preserve"> so we want people to be aware of what it is for. All the money for th</w:t>
      </w:r>
      <w:r w:rsidR="00467F7D">
        <w:t>e year comes fro</w:t>
      </w:r>
      <w:r w:rsidR="00C170EA">
        <w:t xml:space="preserve">m this. </w:t>
      </w:r>
      <w:r w:rsidR="00467F7D">
        <w:t>I’m n</w:t>
      </w:r>
      <w:r w:rsidR="00C170EA">
        <w:t>ot here to pressure you to pay it but I want to pass along the information. We have been ma</w:t>
      </w:r>
      <w:r w:rsidR="00467F7D">
        <w:t xml:space="preserve">king lots of </w:t>
      </w:r>
      <w:proofErr w:type="gramStart"/>
      <w:r w:rsidR="00467F7D">
        <w:t>posts</w:t>
      </w:r>
      <w:proofErr w:type="gramEnd"/>
      <w:r w:rsidR="00467F7D">
        <w:t xml:space="preserve"> but we want </w:t>
      </w:r>
      <w:r w:rsidR="00C170EA">
        <w:t>t</w:t>
      </w:r>
      <w:r w:rsidR="00467F7D">
        <w:t>o</w:t>
      </w:r>
      <w:r w:rsidR="00C170EA">
        <w:t xml:space="preserve"> make people aware of what it supports and what people g</w:t>
      </w:r>
      <w:r w:rsidR="00467F7D">
        <w:t>et from it. The opt-out is September</w:t>
      </w:r>
      <w:r w:rsidR="00C170EA">
        <w:t xml:space="preserve"> </w:t>
      </w:r>
      <w:proofErr w:type="spellStart"/>
      <w:r w:rsidR="00C170EA">
        <w:t>3</w:t>
      </w:r>
      <w:r w:rsidR="00C170EA" w:rsidRPr="00C170EA">
        <w:rPr>
          <w:vertAlign w:val="superscript"/>
        </w:rPr>
        <w:t>rd</w:t>
      </w:r>
      <w:r w:rsidR="00C170EA">
        <w:t>-30</w:t>
      </w:r>
      <w:r w:rsidR="00C170EA" w:rsidRPr="00C170EA">
        <w:rPr>
          <w:vertAlign w:val="superscript"/>
        </w:rPr>
        <w:t>th</w:t>
      </w:r>
      <w:proofErr w:type="spellEnd"/>
      <w:r w:rsidR="00C170EA">
        <w:t xml:space="preserve">. If you did opt-out and change your mind, you can go to the </w:t>
      </w:r>
      <w:r w:rsidR="00467F7D">
        <w:t>registrar</w:t>
      </w:r>
      <w:r w:rsidR="00C170EA">
        <w:t xml:space="preserve"> and appeal it. To opt-in, you pay the fees charg</w:t>
      </w:r>
      <w:r w:rsidR="00467F7D">
        <w:t>ed to your account. You can cli</w:t>
      </w:r>
      <w:r w:rsidR="00C170EA">
        <w:t xml:space="preserve">ck the fees that </w:t>
      </w:r>
      <w:r w:rsidR="00467F7D">
        <w:t>you want to opt-out in. The process</w:t>
      </w:r>
      <w:r w:rsidR="00C170EA">
        <w:t xml:space="preserve"> did not change. </w:t>
      </w:r>
    </w:p>
    <w:p w14:paraId="59B559D6" w14:textId="35E21EF4" w:rsidR="00C170EA" w:rsidRDefault="005B5BA8" w:rsidP="00091050">
      <w:r w:rsidRPr="005B5BA8">
        <w:t>Peter Mathews:</w:t>
      </w:r>
      <w:r w:rsidR="00C170EA" w:rsidRPr="005B5BA8">
        <w:t xml:space="preserve"> Do</w:t>
      </w:r>
      <w:r w:rsidR="00C170EA">
        <w:t xml:space="preserve"> we know how </w:t>
      </w:r>
      <w:r w:rsidR="00467F7D">
        <w:t>many people opted-out before Septem</w:t>
      </w:r>
      <w:r w:rsidR="00C170EA">
        <w:t>ber 30</w:t>
      </w:r>
      <w:r w:rsidR="00C170EA" w:rsidRPr="00C170EA">
        <w:rPr>
          <w:vertAlign w:val="superscript"/>
        </w:rPr>
        <w:t>th</w:t>
      </w:r>
      <w:r w:rsidR="00C170EA">
        <w:t xml:space="preserve">? </w:t>
      </w:r>
    </w:p>
    <w:p w14:paraId="66FA3720" w14:textId="24CC41AE" w:rsidR="008F0BF8" w:rsidRPr="001E1212" w:rsidRDefault="0041029B" w:rsidP="00091050">
      <w:r>
        <w:t>Delaney Benoit:</w:t>
      </w:r>
      <w:r w:rsidR="00467F7D">
        <w:t xml:space="preserve"> We can go looking </w:t>
      </w:r>
      <w:r w:rsidR="00C170EA">
        <w:t xml:space="preserve">for the </w:t>
      </w:r>
      <w:proofErr w:type="gramStart"/>
      <w:r w:rsidR="00C170EA">
        <w:t>info</w:t>
      </w:r>
      <w:r w:rsidR="00467F7D">
        <w:t>rmation</w:t>
      </w:r>
      <w:proofErr w:type="gramEnd"/>
      <w:r w:rsidR="00C170EA">
        <w:t xml:space="preserve"> but we are not getting it</w:t>
      </w:r>
      <w:r w:rsidR="00467F7D">
        <w:t xml:space="preserve"> right now</w:t>
      </w:r>
      <w:r w:rsidR="00C170EA">
        <w:t>. Its volatile so we wil</w:t>
      </w:r>
      <w:r w:rsidR="00467F7D">
        <w:t>l</w:t>
      </w:r>
      <w:r w:rsidR="00C170EA">
        <w:t xml:space="preserve"> get it on the 30</w:t>
      </w:r>
      <w:r w:rsidR="00C170EA" w:rsidRPr="00C170EA">
        <w:rPr>
          <w:vertAlign w:val="superscript"/>
        </w:rPr>
        <w:t>th</w:t>
      </w:r>
      <w:r w:rsidR="00C170EA">
        <w:t xml:space="preserve">. At that </w:t>
      </w:r>
      <w:r w:rsidR="00467F7D">
        <w:t>point,</w:t>
      </w:r>
      <w:r w:rsidR="00C170EA">
        <w:t xml:space="preserve"> we will know what it is. </w:t>
      </w:r>
    </w:p>
    <w:p w14:paraId="45ED2943" w14:textId="751FAD3B" w:rsidR="001F7665" w:rsidRDefault="00302ABE" w:rsidP="00B915AC">
      <w:pPr>
        <w:pStyle w:val="Heading5"/>
        <w:spacing w:line="276" w:lineRule="auto"/>
        <w:jc w:val="both"/>
        <w:rPr>
          <w:rStyle w:val="Heading2Char"/>
        </w:rPr>
      </w:pPr>
      <w:r>
        <w:rPr>
          <w:rStyle w:val="Heading2Char"/>
        </w:rPr>
        <w:t>Summer Executive Reports</w:t>
      </w:r>
    </w:p>
    <w:p w14:paraId="4BE27935" w14:textId="4D16D880" w:rsidR="006E5B4D" w:rsidRDefault="0041029B" w:rsidP="0092761E">
      <w:r>
        <w:t>Delaney Benoit:</w:t>
      </w:r>
      <w:r w:rsidR="006E5B4D">
        <w:t xml:space="preserve"> We presented summer plans at final council for projects and things we worked on over the summer. I have listed if I finished the projects or not. I did attend all my meetings. I comp</w:t>
      </w:r>
      <w:r w:rsidR="0092761E">
        <w:t>leted the appreciation matrix</w:t>
      </w:r>
      <w:r w:rsidR="006E5B4D">
        <w:t>, t</w:t>
      </w:r>
      <w:r w:rsidR="0092761E">
        <w:t>ransition guide, attended convoc</w:t>
      </w:r>
      <w:r w:rsidR="006E5B4D">
        <w:t>ation,</w:t>
      </w:r>
      <w:r w:rsidR="0092761E">
        <w:t xml:space="preserve"> completed my s</w:t>
      </w:r>
      <w:r w:rsidR="006E5B4D">
        <w:t>trat</w:t>
      </w:r>
      <w:r w:rsidR="0092761E">
        <w:t>egic plan, reviewed plans</w:t>
      </w:r>
      <w:r w:rsidR="006E5B4D">
        <w:t>, communica</w:t>
      </w:r>
      <w:r w:rsidR="0092761E">
        <w:t xml:space="preserve">ted with </w:t>
      </w:r>
      <w:proofErr w:type="spellStart"/>
      <w:r w:rsidR="0092761E">
        <w:t>CFES</w:t>
      </w:r>
      <w:proofErr w:type="spellEnd"/>
      <w:r w:rsidR="0092761E">
        <w:t xml:space="preserve"> and </w:t>
      </w:r>
      <w:proofErr w:type="spellStart"/>
      <w:r w:rsidR="0092761E">
        <w:t>ESSCO</w:t>
      </w:r>
      <w:proofErr w:type="spellEnd"/>
      <w:r w:rsidR="0092761E">
        <w:t>, booked the S</w:t>
      </w:r>
      <w:r w:rsidR="006E5B4D">
        <w:t>ci formal ware</w:t>
      </w:r>
      <w:r w:rsidR="0092761E">
        <w:t>house and a</w:t>
      </w:r>
      <w:r w:rsidR="006E5B4D">
        <w:t>ssist</w:t>
      </w:r>
      <w:r w:rsidR="0092761E">
        <w:t xml:space="preserve">ed with training for suicide </w:t>
      </w:r>
      <w:r w:rsidR="006E5B4D">
        <w:t xml:space="preserve">prevention. </w:t>
      </w:r>
      <w:r w:rsidR="0092761E">
        <w:t>I also w</w:t>
      </w:r>
      <w:r w:rsidR="006E5B4D">
        <w:t>ent to</w:t>
      </w:r>
      <w:r w:rsidR="0092761E">
        <w:t xml:space="preserve"> lots of events like</w:t>
      </w:r>
      <w:r w:rsidR="006E5B4D">
        <w:t xml:space="preserve"> Pride, </w:t>
      </w:r>
      <w:proofErr w:type="spellStart"/>
      <w:r w:rsidR="006E5B4D">
        <w:t>QYEA</w:t>
      </w:r>
      <w:proofErr w:type="spellEnd"/>
      <w:r w:rsidR="006E5B4D">
        <w:t xml:space="preserve">, </w:t>
      </w:r>
      <w:proofErr w:type="spellStart"/>
      <w:r w:rsidR="006E5B4D">
        <w:t>ESSCO</w:t>
      </w:r>
      <w:proofErr w:type="spellEnd"/>
      <w:r w:rsidR="006E5B4D">
        <w:t xml:space="preserve"> AGM. </w:t>
      </w:r>
    </w:p>
    <w:p w14:paraId="312E439C" w14:textId="5E73425F" w:rsidR="006E5B4D" w:rsidRDefault="0092761E" w:rsidP="0092761E">
      <w:r>
        <w:t xml:space="preserve">I spent time working </w:t>
      </w:r>
      <w:r w:rsidR="006E5B4D">
        <w:t>on the sustainability committee and am talking to the faculty a</w:t>
      </w:r>
      <w:r>
        <w:t>bout it as it needs to be imple</w:t>
      </w:r>
      <w:r w:rsidR="006E5B4D">
        <w:t>m</w:t>
      </w:r>
      <w:r>
        <w:t>en</w:t>
      </w:r>
      <w:r w:rsidR="006E5B4D">
        <w:t xml:space="preserve">ted in line with the </w:t>
      </w:r>
      <w:r w:rsidR="008F38B4">
        <w:t>Engineering Society</w:t>
      </w:r>
      <w:r w:rsidR="006E5B4D">
        <w:t xml:space="preserve"> one. </w:t>
      </w:r>
      <w:r>
        <w:t>Also w</w:t>
      </w:r>
      <w:r w:rsidR="006E5B4D">
        <w:t>orking on the mental health resource guide</w:t>
      </w:r>
      <w:r>
        <w:t>, and</w:t>
      </w:r>
      <w:r w:rsidR="006E5B4D">
        <w:t xml:space="preserve"> the sponsorship guide. We flip flopped on how to approach </w:t>
      </w:r>
      <w:r>
        <w:t xml:space="preserve">it, and unfortunately did </w:t>
      </w:r>
      <w:r w:rsidR="006E5B4D">
        <w:t xml:space="preserve">not </w:t>
      </w:r>
      <w:r>
        <w:t>work on it as much as I wanted t</w:t>
      </w:r>
      <w:r w:rsidR="006E5B4D">
        <w:t xml:space="preserve">o. </w:t>
      </w:r>
      <w:r>
        <w:t>I did not get to review systematic biases. I’ll be w</w:t>
      </w:r>
      <w:r w:rsidR="006E5B4D">
        <w:t>orking on this th</w:t>
      </w:r>
      <w:r>
        <w:t>r</w:t>
      </w:r>
      <w:r w:rsidR="006E5B4D">
        <w:t xml:space="preserve">oughout the year. I looked at </w:t>
      </w:r>
      <w:proofErr w:type="spellStart"/>
      <w:r w:rsidR="006E5B4D">
        <w:t>ESSCO</w:t>
      </w:r>
      <w:proofErr w:type="spellEnd"/>
      <w:r w:rsidR="006E5B4D">
        <w:t xml:space="preserve"> and </w:t>
      </w:r>
      <w:proofErr w:type="spellStart"/>
      <w:r w:rsidR="006E5B4D">
        <w:t>CFES</w:t>
      </w:r>
      <w:proofErr w:type="spellEnd"/>
      <w:r w:rsidR="006E5B4D">
        <w:t xml:space="preserve"> policy but did not </w:t>
      </w:r>
      <w:r w:rsidR="00D07CBD">
        <w:t xml:space="preserve">study it. </w:t>
      </w:r>
      <w:r>
        <w:t>We r</w:t>
      </w:r>
      <w:r w:rsidR="00D07CBD">
        <w:t>an out of time for somethings</w:t>
      </w:r>
      <w:r>
        <w:t>.</w:t>
      </w:r>
    </w:p>
    <w:p w14:paraId="7CC70193" w14:textId="4E125716" w:rsidR="00D07CBD" w:rsidRDefault="0092761E" w:rsidP="0092761E">
      <w:r>
        <w:t>I also spent a lot of time finding alternatives for gentia</w:t>
      </w:r>
      <w:r w:rsidR="00D07CBD">
        <w:t>n,</w:t>
      </w:r>
      <w:r>
        <w:t xml:space="preserve"> we’re still searching for a good substitute.</w:t>
      </w:r>
      <w:r w:rsidR="00D07CBD">
        <w:t xml:space="preserve"> </w:t>
      </w:r>
      <w:r>
        <w:t xml:space="preserve">I also attended alcohol policy consultations </w:t>
      </w:r>
      <w:proofErr w:type="gramStart"/>
      <w:r>
        <w:t>and also</w:t>
      </w:r>
      <w:proofErr w:type="gramEnd"/>
      <w:r>
        <w:t xml:space="preserve"> Clark Hall P</w:t>
      </w:r>
      <w:r w:rsidR="00D07CBD">
        <w:t xml:space="preserve">ub policy. </w:t>
      </w:r>
      <w:r>
        <w:t>There were lots of unexpe</w:t>
      </w:r>
      <w:r w:rsidR="00D07CBD">
        <w:t>cted changes over the summer due to SCI so that took lots of time</w:t>
      </w:r>
      <w:r>
        <w:t>.</w:t>
      </w:r>
    </w:p>
    <w:p w14:paraId="14A82369" w14:textId="4F588BAE" w:rsidR="00D07CBD" w:rsidRDefault="00D35B80" w:rsidP="00302ABE">
      <w:r>
        <w:t>Salma Ibrahim:</w:t>
      </w:r>
      <w:r w:rsidR="00D07CBD">
        <w:t xml:space="preserve"> For the tran</w:t>
      </w:r>
      <w:r w:rsidR="0092761E">
        <w:t>si</w:t>
      </w:r>
      <w:r w:rsidR="00D07CBD">
        <w:t>tion manual template</w:t>
      </w:r>
      <w:r w:rsidR="0092761E">
        <w:t>s</w:t>
      </w:r>
      <w:r w:rsidR="00D07CBD">
        <w:t>, where are they?</w:t>
      </w:r>
    </w:p>
    <w:p w14:paraId="080365FD" w14:textId="12F37472" w:rsidR="00D07CBD" w:rsidRDefault="0041029B" w:rsidP="00302ABE">
      <w:r>
        <w:lastRenderedPageBreak/>
        <w:t>Delaney Benoit:</w:t>
      </w:r>
      <w:r w:rsidR="00D07CBD">
        <w:t xml:space="preserve"> I can send them</w:t>
      </w:r>
      <w:r w:rsidR="0092761E">
        <w:t xml:space="preserve"> out. </w:t>
      </w:r>
    </w:p>
    <w:p w14:paraId="62A465EF" w14:textId="639CCD6D" w:rsidR="00D07CBD" w:rsidRDefault="00D07CBD" w:rsidP="00302ABE">
      <w:r w:rsidRPr="005B5BA8">
        <w:t>Alex</w:t>
      </w:r>
      <w:r w:rsidR="005B5BA8" w:rsidRPr="005B5BA8">
        <w:t xml:space="preserve"> MacKinnon</w:t>
      </w:r>
      <w:r w:rsidRPr="005B5BA8">
        <w:t>:</w:t>
      </w:r>
      <w:r>
        <w:t xml:space="preserve"> Can you please summarize the new alcohol policy</w:t>
      </w:r>
      <w:r w:rsidR="0092761E">
        <w:t>?</w:t>
      </w:r>
    </w:p>
    <w:p w14:paraId="6F9D9E36" w14:textId="3BCD2486" w:rsidR="00D07CBD" w:rsidRDefault="0041029B" w:rsidP="0092761E">
      <w:r>
        <w:t>Delaney Benoit:</w:t>
      </w:r>
      <w:r w:rsidR="00D07CBD">
        <w:t xml:space="preserve"> No policy yet but they are proposing it. I will tell you more in the next council as it</w:t>
      </w:r>
      <w:r w:rsidR="0092761E">
        <w:t>’s coming in. S</w:t>
      </w:r>
      <w:r w:rsidR="00D07CBD">
        <w:t xml:space="preserve">tudent </w:t>
      </w:r>
      <w:r w:rsidR="0092761E">
        <w:t>are being consulted on this and valuable opinions in the student body will shape the policy</w:t>
      </w:r>
      <w:r w:rsidR="00D07CBD">
        <w:t xml:space="preserve">. </w:t>
      </w:r>
      <w:r w:rsidR="0092761E">
        <w:t>It so far replac</w:t>
      </w:r>
      <w:r w:rsidR="00D07CBD">
        <w:t>es to events, pubs and liability on students attending events. I will give you a run down when it comes to consultation</w:t>
      </w:r>
      <w:r w:rsidR="0092761E">
        <w:t>.</w:t>
      </w:r>
    </w:p>
    <w:p w14:paraId="63849FCC" w14:textId="71F176B1" w:rsidR="00D07CBD" w:rsidRDefault="005B5BA8" w:rsidP="00302ABE">
      <w:r w:rsidRPr="005B5BA8">
        <w:t>Peter Mathews:</w:t>
      </w:r>
      <w:r w:rsidR="0092761E" w:rsidRPr="005B5BA8">
        <w:t xml:space="preserve"> What</w:t>
      </w:r>
      <w:r w:rsidR="0092761E">
        <w:t xml:space="preserve"> gentia</w:t>
      </w:r>
      <w:r w:rsidR="00D07CBD">
        <w:t>n alternative is found for the jackets?</w:t>
      </w:r>
    </w:p>
    <w:p w14:paraId="15107CD8" w14:textId="533034F6" w:rsidR="00EF3E75" w:rsidRDefault="0041029B" w:rsidP="0092761E">
      <w:r>
        <w:t>Delaney Benoit:</w:t>
      </w:r>
      <w:r w:rsidR="0092761E">
        <w:t xml:space="preserve"> We’re still working on it and are having</w:t>
      </w:r>
      <w:r w:rsidR="00D07CBD">
        <w:t xml:space="preserve"> a meeting next week to present some ideas. I tried everything I could find. </w:t>
      </w:r>
      <w:r w:rsidR="0092761E">
        <w:t xml:space="preserve">I found some leather dyes </w:t>
      </w:r>
      <w:proofErr w:type="gramStart"/>
      <w:r w:rsidR="0092761E">
        <w:t>online,</w:t>
      </w:r>
      <w:proofErr w:type="gramEnd"/>
      <w:r w:rsidR="0092761E">
        <w:t xml:space="preserve"> however it turns out most of them use gentian as the dye so that was a dead end. We h</w:t>
      </w:r>
      <w:r w:rsidR="00D07CBD">
        <w:t xml:space="preserve">ave a handful of viable options and </w:t>
      </w:r>
      <w:r w:rsidR="0092761E">
        <w:t xml:space="preserve">are </w:t>
      </w:r>
      <w:r w:rsidR="00D07CBD">
        <w:t xml:space="preserve">working on implementing them. </w:t>
      </w:r>
    </w:p>
    <w:p w14:paraId="52BAB9D4" w14:textId="31E4019F" w:rsidR="00EF3E75" w:rsidRDefault="00B30A15" w:rsidP="00302ABE">
      <w:r>
        <w:t>Zaid Kasim:</w:t>
      </w:r>
      <w:r w:rsidR="00EF3E75">
        <w:t xml:space="preserve"> I outlined what I did in my plan last semester. There is a lot of text on these slides so I can send these to council if needed. We outlined this in our accountability reports. An overview is that I had director specific tasks with meeting</w:t>
      </w:r>
      <w:r w:rsidR="0092761E">
        <w:t>s</w:t>
      </w:r>
      <w:r w:rsidR="00EF3E75">
        <w:t xml:space="preserve"> and events. I also dealt with the SCI and I have taken the role of heading the marketing campaign. </w:t>
      </w:r>
      <w:r w:rsidR="00F5758F">
        <w:t xml:space="preserve">Starting with communications, </w:t>
      </w:r>
      <w:r w:rsidR="0092761E">
        <w:t xml:space="preserve">I </w:t>
      </w:r>
      <w:r w:rsidR="00F5758F">
        <w:t xml:space="preserve">had meetings, </w:t>
      </w:r>
      <w:r w:rsidR="0092761E">
        <w:t xml:space="preserve">but there is </w:t>
      </w:r>
      <w:r w:rsidR="00F5758F">
        <w:t>not much to do over the summer</w:t>
      </w:r>
      <w:r w:rsidR="0092761E">
        <w:t xml:space="preserve"> communications wise since there aren’t any students</w:t>
      </w:r>
      <w:r w:rsidR="00F5758F">
        <w:t xml:space="preserve">. </w:t>
      </w:r>
      <w:r w:rsidR="003A09E2">
        <w:t>There was l</w:t>
      </w:r>
      <w:r w:rsidR="00F5758F">
        <w:t xml:space="preserve">ots of planning and some social media stuff over the summer. Main thing was the SCI marketing campaign. </w:t>
      </w:r>
      <w:r w:rsidR="00154652">
        <w:t>Near the end of the summer, I launched the campaign to relate what pe</w:t>
      </w:r>
      <w:r w:rsidR="003A09E2">
        <w:t>ople love back to the society. I w</w:t>
      </w:r>
      <w:r w:rsidR="00154652">
        <w:t xml:space="preserve">ant </w:t>
      </w:r>
      <w:r w:rsidR="003A09E2">
        <w:t>to make sure that people have a</w:t>
      </w:r>
      <w:r w:rsidR="00154652">
        <w:t xml:space="preserve"> connection to pay the fee. </w:t>
      </w:r>
    </w:p>
    <w:p w14:paraId="287AD4B8" w14:textId="7AAACD1D" w:rsidR="00154652" w:rsidRDefault="003A09E2" w:rsidP="003A09E2">
      <w:r>
        <w:t>I d</w:t>
      </w:r>
      <w:r w:rsidR="00154652">
        <w:t xml:space="preserve">id not get the </w:t>
      </w:r>
      <w:r w:rsidR="003127B6">
        <w:t>24-week</w:t>
      </w:r>
      <w:r w:rsidR="00154652">
        <w:t xml:space="preserve"> strat</w:t>
      </w:r>
      <w:r>
        <w:t>egic</w:t>
      </w:r>
      <w:r w:rsidR="00154652">
        <w:t xml:space="preserve"> plan done as the SCI plan achieved the goals of the plans. The plan is not for just the month of </w:t>
      </w:r>
      <w:r>
        <w:t>September,</w:t>
      </w:r>
      <w:r w:rsidR="00154652">
        <w:t xml:space="preserve"> so </w:t>
      </w:r>
      <w:r>
        <w:t xml:space="preserve">we </w:t>
      </w:r>
      <w:proofErr w:type="gramStart"/>
      <w:r>
        <w:t>have to</w:t>
      </w:r>
      <w:proofErr w:type="gramEnd"/>
      <w:r>
        <w:t xml:space="preserve"> </w:t>
      </w:r>
      <w:r w:rsidR="00154652">
        <w:t xml:space="preserve">be </w:t>
      </w:r>
      <w:r>
        <w:t>consistent</w:t>
      </w:r>
      <w:r w:rsidR="00154652">
        <w:t xml:space="preserve"> with it.</w:t>
      </w:r>
      <w:r>
        <w:t xml:space="preserve"> Archiv</w:t>
      </w:r>
      <w:r w:rsidR="00154652">
        <w:t>es are not updated because it</w:t>
      </w:r>
      <w:r>
        <w:t>’</w:t>
      </w:r>
      <w:r w:rsidR="00154652">
        <w:t xml:space="preserve">s not my job. </w:t>
      </w:r>
    </w:p>
    <w:p w14:paraId="704D4946" w14:textId="774E99CD" w:rsidR="00154652" w:rsidRDefault="003A09E2" w:rsidP="003A09E2">
      <w:r>
        <w:t>Regarding c</w:t>
      </w:r>
      <w:r w:rsidR="00154652">
        <w:t>onference</w:t>
      </w:r>
      <w:r>
        <w:t>s</w:t>
      </w:r>
      <w:r w:rsidR="00154652">
        <w:t xml:space="preserve">, </w:t>
      </w:r>
      <w:r>
        <w:t xml:space="preserve">it was a little </w:t>
      </w:r>
      <w:r w:rsidR="00154652">
        <w:t xml:space="preserve">different this summer as there was a lot of budget approval for 4 of the conferences. We approved them and they are good to go. We can talk about the number of submissions. </w:t>
      </w:r>
      <w:r>
        <w:t>We a</w:t>
      </w:r>
      <w:r w:rsidR="00154652">
        <w:t xml:space="preserve">lso created resources packages for clubs and conferences. Clubs </w:t>
      </w:r>
      <w:r>
        <w:t xml:space="preserve">we </w:t>
      </w:r>
      <w:r w:rsidR="00154652">
        <w:t xml:space="preserve">have not had the greatest relationship </w:t>
      </w:r>
      <w:proofErr w:type="gramStart"/>
      <w:r>
        <w:t>with</w:t>
      </w:r>
      <w:proofErr w:type="gramEnd"/>
      <w:r>
        <w:t xml:space="preserve"> </w:t>
      </w:r>
      <w:r w:rsidR="00154652">
        <w:t xml:space="preserve">so </w:t>
      </w:r>
      <w:r>
        <w:t xml:space="preserve">I </w:t>
      </w:r>
      <w:r w:rsidR="00154652">
        <w:t xml:space="preserve">tried to reach out and establish our roles and provide resources. </w:t>
      </w:r>
      <w:r>
        <w:t>I’ll be having b</w:t>
      </w:r>
      <w:r w:rsidR="00154652">
        <w:t>i-weekly meetings with Allison. Also</w:t>
      </w:r>
      <w:r>
        <w:t>,</w:t>
      </w:r>
      <w:r w:rsidR="00154652">
        <w:t xml:space="preserve"> conference officers are </w:t>
      </w:r>
      <w:proofErr w:type="gramStart"/>
      <w:r w:rsidR="00154652">
        <w:t>here</w:t>
      </w:r>
      <w:proofErr w:type="gramEnd"/>
      <w:r w:rsidR="00154652">
        <w:t xml:space="preserve"> and </w:t>
      </w:r>
      <w:r>
        <w:t xml:space="preserve">I’ll </w:t>
      </w:r>
      <w:r w:rsidR="00154652">
        <w:t xml:space="preserve">meet with them to establish their roles. They are a huge resource to the conferences. </w:t>
      </w:r>
      <w:r>
        <w:t>We d</w:t>
      </w:r>
      <w:r w:rsidR="00154652">
        <w:t xml:space="preserve">id not revamp </w:t>
      </w:r>
      <w:r>
        <w:t xml:space="preserve">the </w:t>
      </w:r>
      <w:r w:rsidR="00154652">
        <w:t>joint hiring policy</w:t>
      </w:r>
      <w:r>
        <w:t>.</w:t>
      </w:r>
    </w:p>
    <w:p w14:paraId="49D76C47" w14:textId="5CEB904A" w:rsidR="00154652" w:rsidRDefault="003A09E2" w:rsidP="00302ABE">
      <w:r>
        <w:t>For d</w:t>
      </w:r>
      <w:r w:rsidR="00154652">
        <w:t>esign, spac</w:t>
      </w:r>
      <w:r>
        <w:t>e allocation was a big thing. I sa</w:t>
      </w:r>
      <w:r w:rsidR="00154652">
        <w:t xml:space="preserve">t on a committee to review them and design teams are done moving. </w:t>
      </w:r>
    </w:p>
    <w:p w14:paraId="3EF5D422" w14:textId="5053CE21" w:rsidR="00154652" w:rsidRDefault="003A09E2" w:rsidP="003A09E2">
      <w:r>
        <w:t xml:space="preserve">There were no </w:t>
      </w:r>
      <w:r w:rsidR="00154652">
        <w:t xml:space="preserve">events over the </w:t>
      </w:r>
      <w:proofErr w:type="gramStart"/>
      <w:r w:rsidR="00154652">
        <w:t>summer</w:t>
      </w:r>
      <w:proofErr w:type="gramEnd"/>
      <w:r w:rsidR="00154652">
        <w:t xml:space="preserve"> but </w:t>
      </w:r>
      <w:r>
        <w:t xml:space="preserve">I </w:t>
      </w:r>
      <w:r w:rsidR="00154652">
        <w:t>had meetings and focused on revamping the portfolio and new initiatives. Lots</w:t>
      </w:r>
      <w:r>
        <w:t xml:space="preserve"> of preparation for the</w:t>
      </w:r>
      <w:r w:rsidR="00154652">
        <w:t xml:space="preserve"> Terry fox run which is this weekend. </w:t>
      </w:r>
    </w:p>
    <w:p w14:paraId="0C3227B0" w14:textId="53995B63" w:rsidR="00154652" w:rsidRDefault="003A09E2" w:rsidP="00302ABE">
      <w:r>
        <w:t xml:space="preserve">Regarding </w:t>
      </w:r>
      <w:r w:rsidR="005C590B">
        <w:t>h</w:t>
      </w:r>
      <w:r>
        <w:t xml:space="preserve">uman </w:t>
      </w:r>
      <w:r w:rsidR="005C590B">
        <w:t>r</w:t>
      </w:r>
      <w:r>
        <w:t>esources</w:t>
      </w:r>
      <w:r w:rsidR="00154652">
        <w:t xml:space="preserve">, </w:t>
      </w:r>
      <w:r w:rsidR="005C590B">
        <w:t xml:space="preserve">there was </w:t>
      </w:r>
      <w:r w:rsidR="00154652">
        <w:t xml:space="preserve">no </w:t>
      </w:r>
      <w:proofErr w:type="gramStart"/>
      <w:r w:rsidR="00154652">
        <w:t>hiring</w:t>
      </w:r>
      <w:proofErr w:type="gramEnd"/>
      <w:r w:rsidR="00154652">
        <w:t xml:space="preserve"> but had </w:t>
      </w:r>
      <w:r w:rsidR="005C590B">
        <w:t xml:space="preserve">I had </w:t>
      </w:r>
      <w:r w:rsidR="00154652">
        <w:t xml:space="preserve">bi-weekly meetings and </w:t>
      </w:r>
      <w:r w:rsidR="005C590B">
        <w:t xml:space="preserve">was </w:t>
      </w:r>
      <w:r w:rsidR="00154652">
        <w:t xml:space="preserve">working to understand </w:t>
      </w:r>
      <w:r w:rsidR="005C590B">
        <w:t xml:space="preserve">the </w:t>
      </w:r>
      <w:r w:rsidR="00154652">
        <w:t xml:space="preserve">dash. </w:t>
      </w:r>
      <w:r w:rsidR="005C590B">
        <w:t>I’ve been working on o</w:t>
      </w:r>
      <w:r w:rsidR="00154652">
        <w:t>pening communication</w:t>
      </w:r>
      <w:r w:rsidR="005C590B">
        <w:t>s with the Engineering Review Board</w:t>
      </w:r>
      <w:r w:rsidR="00154652">
        <w:t>.</w:t>
      </w:r>
      <w:r w:rsidR="005C590B">
        <w:t xml:space="preserve"> I also tried to </w:t>
      </w:r>
      <w:r w:rsidR="005B5BA8">
        <w:t>familiarize</w:t>
      </w:r>
      <w:r w:rsidR="005C590B">
        <w:t xml:space="preserve"> myself</w:t>
      </w:r>
      <w:r w:rsidR="00154652">
        <w:t xml:space="preserve"> with HR policy as hiring is coming up. </w:t>
      </w:r>
    </w:p>
    <w:p w14:paraId="69213CCE" w14:textId="51C22F02" w:rsidR="00154652" w:rsidRDefault="005C590B" w:rsidP="005C590B">
      <w:r>
        <w:t>In Internal Affairs</w:t>
      </w:r>
      <w:r w:rsidR="00154652">
        <w:t>,</w:t>
      </w:r>
      <w:r>
        <w:t xml:space="preserve"> I</w:t>
      </w:r>
      <w:r w:rsidR="00154652">
        <w:t xml:space="preserve"> had meetings with </w:t>
      </w:r>
      <w:proofErr w:type="gramStart"/>
      <w:r w:rsidR="0068338A">
        <w:t>Ben</w:t>
      </w:r>
      <w:proofErr w:type="gramEnd"/>
      <w:r w:rsidR="0068338A">
        <w:t xml:space="preserve"> </w:t>
      </w:r>
      <w:r w:rsidR="00154652">
        <w:t xml:space="preserve">and I edited policy. </w:t>
      </w:r>
      <w:r>
        <w:t>I w</w:t>
      </w:r>
      <w:r w:rsidR="00154652">
        <w:t>ent through and edited nomenclature, things not done any more</w:t>
      </w:r>
      <w:r>
        <w:t>,</w:t>
      </w:r>
      <w:r w:rsidR="00154652">
        <w:t xml:space="preserve"> and gendered words. </w:t>
      </w:r>
    </w:p>
    <w:p w14:paraId="7DD07206" w14:textId="78E6AFFB" w:rsidR="00154652" w:rsidRDefault="005C590B" w:rsidP="00302ABE">
      <w:r>
        <w:lastRenderedPageBreak/>
        <w:t>I d</w:t>
      </w:r>
      <w:r w:rsidR="00154652">
        <w:t>id not get done the council enc</w:t>
      </w:r>
      <w:r>
        <w:t>yc</w:t>
      </w:r>
      <w:r w:rsidR="00154652">
        <w:t xml:space="preserve">lopedia, </w:t>
      </w:r>
      <w:r>
        <w:t>I’m</w:t>
      </w:r>
      <w:r w:rsidR="000C3228">
        <w:t xml:space="preserve"> </w:t>
      </w:r>
      <w:r w:rsidR="00154652">
        <w:t xml:space="preserve">still working on it and want to have it done by January. </w:t>
      </w:r>
      <w:r>
        <w:t>I want it to be a</w:t>
      </w:r>
      <w:r w:rsidR="00154652">
        <w:t xml:space="preserve"> good </w:t>
      </w:r>
      <w:proofErr w:type="gramStart"/>
      <w:r w:rsidR="00154652">
        <w:t>document</w:t>
      </w:r>
      <w:proofErr w:type="gramEnd"/>
      <w:r w:rsidR="00154652">
        <w:t xml:space="preserve"> so I decided to give myself more time. Del</w:t>
      </w:r>
      <w:r>
        <w:t>aney</w:t>
      </w:r>
      <w:r w:rsidR="00154652">
        <w:t xml:space="preserve"> went over lots of this. </w:t>
      </w:r>
      <w:r>
        <w:t>I o</w:t>
      </w:r>
      <w:r w:rsidR="00154652">
        <w:t xml:space="preserve">rganized training for the exec, booked exec trips and accommodations, worked with </w:t>
      </w:r>
      <w:proofErr w:type="spellStart"/>
      <w:r w:rsidR="00154652">
        <w:t>Friesens</w:t>
      </w:r>
      <w:proofErr w:type="spellEnd"/>
      <w:r w:rsidR="00154652">
        <w:t xml:space="preserve">, videos, worked on the office and the accountability reports. Also </w:t>
      </w:r>
      <w:r>
        <w:t xml:space="preserve">had </w:t>
      </w:r>
      <w:r w:rsidR="00154652">
        <w:t xml:space="preserve">weekly vlogs, we tried so I apologize. </w:t>
      </w:r>
      <w:proofErr w:type="gramStart"/>
      <w:r w:rsidR="00154652">
        <w:t>BBQ</w:t>
      </w:r>
      <w:r>
        <w:t>’s,</w:t>
      </w:r>
      <w:proofErr w:type="gramEnd"/>
      <w:r>
        <w:t xml:space="preserve"> cleaned spaces such as the C</w:t>
      </w:r>
      <w:r w:rsidR="00154652">
        <w:t>lark fridge and event locker</w:t>
      </w:r>
      <w:r>
        <w:t xml:space="preserve"> which was gross</w:t>
      </w:r>
      <w:r w:rsidR="00154652">
        <w:t xml:space="preserve">. </w:t>
      </w:r>
      <w:r>
        <w:t>I a</w:t>
      </w:r>
      <w:r w:rsidR="00154652">
        <w:t>lso</w:t>
      </w:r>
      <w:r>
        <w:t xml:space="preserve"> had a </w:t>
      </w:r>
      <w:r w:rsidR="00154652">
        <w:t>meet</w:t>
      </w:r>
      <w:r>
        <w:t>ing</w:t>
      </w:r>
      <w:r w:rsidR="00154652">
        <w:t xml:space="preserve"> with the dean and ED</w:t>
      </w:r>
      <w:r>
        <w:t xml:space="preserve"> regarding</w:t>
      </w:r>
      <w:r w:rsidR="00154652">
        <w:t xml:space="preserve"> pre-week. </w:t>
      </w:r>
      <w:r>
        <w:t>I h</w:t>
      </w:r>
      <w:r w:rsidR="00154652">
        <w:t xml:space="preserve">elped FC with room bookings. Everything else is in the report. </w:t>
      </w:r>
    </w:p>
    <w:p w14:paraId="5D47C83F" w14:textId="3818120C" w:rsidR="00E54682" w:rsidRDefault="0041029B" w:rsidP="00302ABE">
      <w:r>
        <w:t>Delaney Benoit:</w:t>
      </w:r>
      <w:r w:rsidR="00E54682">
        <w:t xml:space="preserve"> What are the purple things?</w:t>
      </w:r>
    </w:p>
    <w:p w14:paraId="33BDB26B" w14:textId="6DD90282" w:rsidR="00E54682" w:rsidRDefault="00B30A15" w:rsidP="00302ABE">
      <w:r>
        <w:t>Zaid Kasim:</w:t>
      </w:r>
      <w:r w:rsidR="00E54682">
        <w:t xml:space="preserve"> We got #</w:t>
      </w:r>
      <w:proofErr w:type="spellStart"/>
      <w:r w:rsidR="00E54682">
        <w:t>wearequeenseng</w:t>
      </w:r>
      <w:proofErr w:type="spellEnd"/>
      <w:r w:rsidR="00E54682">
        <w:t xml:space="preserve"> lanyards.  </w:t>
      </w:r>
      <w:proofErr w:type="gramStart"/>
      <w:r w:rsidR="005C590B">
        <w:t>And also</w:t>
      </w:r>
      <w:proofErr w:type="gramEnd"/>
      <w:r w:rsidR="005C590B">
        <w:t xml:space="preserve"> put an advertisement</w:t>
      </w:r>
      <w:r w:rsidR="00E54682">
        <w:t xml:space="preserve"> in the primers for the first years. </w:t>
      </w:r>
    </w:p>
    <w:p w14:paraId="34C050B8" w14:textId="59790580" w:rsidR="00E54682" w:rsidRDefault="00D35B80" w:rsidP="000C3228">
      <w:proofErr w:type="spellStart"/>
      <w:r>
        <w:t>Ji</w:t>
      </w:r>
      <w:r w:rsidR="003041E6">
        <w:t>nho</w:t>
      </w:r>
      <w:proofErr w:type="spellEnd"/>
      <w:r w:rsidR="003041E6">
        <w:t xml:space="preserve"> Lee:</w:t>
      </w:r>
      <w:r w:rsidR="00E54682">
        <w:t xml:space="preserve"> </w:t>
      </w:r>
      <w:r w:rsidR="005C590B">
        <w:t>G</w:t>
      </w:r>
      <w:r w:rsidR="00196C15">
        <w:t xml:space="preserve">ood evening everyone. In this </w:t>
      </w:r>
      <w:r w:rsidR="005B5BA8">
        <w:t>presentation,</w:t>
      </w:r>
      <w:r w:rsidR="00196C15">
        <w:t xml:space="preserve"> I won</w:t>
      </w:r>
      <w:r w:rsidR="005C590B">
        <w:t>’t be going over my manual work,</w:t>
      </w:r>
      <w:r w:rsidR="000C3228">
        <w:t xml:space="preserve"> </w:t>
      </w:r>
      <w:r w:rsidR="00196C15">
        <w:t>they are in my accountability report and are static. If you</w:t>
      </w:r>
      <w:r w:rsidR="005C590B">
        <w:t>’</w:t>
      </w:r>
      <w:r w:rsidR="00196C15">
        <w:t xml:space="preserve">re curious come and ask me or refer to my report. </w:t>
      </w:r>
      <w:r w:rsidR="005C590B">
        <w:t>I’ve been working a lot on the transition</w:t>
      </w:r>
      <w:r w:rsidR="00196C15">
        <w:t xml:space="preserve"> </w:t>
      </w:r>
      <w:r w:rsidR="005C590B">
        <w:t>to the New Bookkeeper</w:t>
      </w:r>
      <w:r w:rsidR="00196C15">
        <w:t>, I</w:t>
      </w:r>
      <w:r w:rsidR="005C590B">
        <w:t>’</w:t>
      </w:r>
      <w:r w:rsidR="00196C15">
        <w:t xml:space="preserve">ve been meeting with them to go over the old files and I believe it will be helpful. Old </w:t>
      </w:r>
      <w:proofErr w:type="gramStart"/>
      <w:r w:rsidR="00196C15">
        <w:t>book keepers</w:t>
      </w:r>
      <w:proofErr w:type="gramEnd"/>
      <w:r w:rsidR="00196C15">
        <w:t xml:space="preserve"> had lower rates which you will see in our book keeping fees. I gradually created a bank of </w:t>
      </w:r>
      <w:proofErr w:type="spellStart"/>
      <w:r w:rsidR="00A6256D">
        <w:t>Eng</w:t>
      </w:r>
      <w:r w:rsidR="005C590B">
        <w:t>S</w:t>
      </w:r>
      <w:r w:rsidR="00196C15">
        <w:t>oc</w:t>
      </w:r>
      <w:proofErr w:type="spellEnd"/>
      <w:r w:rsidR="00196C15">
        <w:t xml:space="preserve"> platform. Liam worked very hard to make this happen. Liam will go over these new features, essentially it increases financial transparency. Fin</w:t>
      </w:r>
      <w:r w:rsidR="005C590B">
        <w:t>ancial</w:t>
      </w:r>
      <w:r w:rsidR="00196C15">
        <w:t xml:space="preserve"> off</w:t>
      </w:r>
      <w:r w:rsidR="005C590B">
        <w:t>icer</w:t>
      </w:r>
      <w:r w:rsidR="00196C15">
        <w:t>s will go over the paperwork for this, we require th</w:t>
      </w:r>
      <w:r w:rsidR="005C590B">
        <w:t>em</w:t>
      </w:r>
      <w:r w:rsidR="00196C15">
        <w:t xml:space="preserve"> to have a budget and an affiliated contract. I’v</w:t>
      </w:r>
      <w:r w:rsidR="005C590B">
        <w:t xml:space="preserve">e been getting a lot </w:t>
      </w:r>
      <w:r w:rsidR="000C3228">
        <w:t xml:space="preserve">of problems sent my way which </w:t>
      </w:r>
      <w:r w:rsidR="005C590B">
        <w:t>L</w:t>
      </w:r>
      <w:r w:rsidR="00196C15">
        <w:t>iam</w:t>
      </w:r>
      <w:r w:rsidR="005C590B">
        <w:t>’</w:t>
      </w:r>
      <w:r w:rsidR="00196C15">
        <w:t xml:space="preserve">s team will be handling. I </w:t>
      </w:r>
      <w:r w:rsidR="000C3228">
        <w:t xml:space="preserve">created </w:t>
      </w:r>
      <w:proofErr w:type="spellStart"/>
      <w:r w:rsidR="000C3228">
        <w:t>EngSoc</w:t>
      </w:r>
      <w:proofErr w:type="spellEnd"/>
      <w:r w:rsidR="000C3228">
        <w:t xml:space="preserve"> book-keeping, bot</w:t>
      </w:r>
      <w:r w:rsidR="00196C15">
        <w:t>h</w:t>
      </w:r>
      <w:r w:rsidR="000C3228">
        <w:t xml:space="preserve"> </w:t>
      </w:r>
      <w:r w:rsidR="00196C15">
        <w:t>sites will keep track of transaction</w:t>
      </w:r>
      <w:r w:rsidR="000C3228">
        <w:t>s</w:t>
      </w:r>
      <w:r w:rsidR="00196C15">
        <w:t>, you</w:t>
      </w:r>
      <w:r w:rsidR="000C3228">
        <w:t>’</w:t>
      </w:r>
      <w:r w:rsidR="00196C15">
        <w:t>ll be able to see cheques, approvals and existing balances on your accounts</w:t>
      </w:r>
      <w:r w:rsidR="000C3228">
        <w:t xml:space="preserve"> there</w:t>
      </w:r>
      <w:r w:rsidR="00196C15">
        <w:t>. Cheque reimbursement will be reduced to 4 day</w:t>
      </w:r>
      <w:r w:rsidR="000C3228">
        <w:t>s</w:t>
      </w:r>
      <w:r w:rsidR="00196C15">
        <w:t xml:space="preserve"> from 2 weeks. It will outl</w:t>
      </w:r>
      <w:r w:rsidR="000C3228">
        <w:t>i</w:t>
      </w:r>
      <w:r w:rsidR="00196C15">
        <w:t xml:space="preserve">ne a list of transactions to increase </w:t>
      </w:r>
      <w:r w:rsidR="000C3228">
        <w:t xml:space="preserve">financial transparency. I also </w:t>
      </w:r>
      <w:r w:rsidR="00196C15">
        <w:t>summarized the payroll and contracts in a One Dr</w:t>
      </w:r>
      <w:r w:rsidR="000C3228">
        <w:t>ive. Everything is scanned and are</w:t>
      </w:r>
      <w:r w:rsidR="00196C15">
        <w:t xml:space="preserve"> there to improve bookkeep</w:t>
      </w:r>
      <w:r w:rsidR="000C3228">
        <w:t>ing and facilitate</w:t>
      </w:r>
      <w:r w:rsidR="00196C15">
        <w:t xml:space="preserve"> the job for next year. I improved and cleaned bad debt expenses which sums up </w:t>
      </w:r>
      <w:r w:rsidR="000C3228">
        <w:t xml:space="preserve">the </w:t>
      </w:r>
      <w:r w:rsidR="00A6256D">
        <w:t xml:space="preserve">Engineering </w:t>
      </w:r>
      <w:r w:rsidR="000C3228">
        <w:t>S</w:t>
      </w:r>
      <w:r w:rsidR="00784939">
        <w:t xml:space="preserve">ociety </w:t>
      </w:r>
      <w:r w:rsidR="00196C15">
        <w:t>damage associated wi</w:t>
      </w:r>
      <w:r w:rsidR="000C3228">
        <w:t>t</w:t>
      </w:r>
      <w:r w:rsidR="00196C15">
        <w:t xml:space="preserve">h </w:t>
      </w:r>
      <w:proofErr w:type="gramStart"/>
      <w:r w:rsidR="00196C15">
        <w:t>over spending</w:t>
      </w:r>
      <w:proofErr w:type="gramEnd"/>
      <w:r w:rsidR="00196C15">
        <w:t>. I recorded all ticket sale for 20</w:t>
      </w:r>
      <w:r w:rsidR="000C3228">
        <w:t>18-2019. I standardized all finance training for finance dir</w:t>
      </w:r>
      <w:r w:rsidR="00196C15">
        <w:t xml:space="preserve">ectors, as </w:t>
      </w:r>
      <w:r w:rsidR="000C3228">
        <w:t>well as conferences and clubs, and</w:t>
      </w:r>
      <w:r w:rsidR="00196C15">
        <w:t xml:space="preserve"> business managers. Al</w:t>
      </w:r>
      <w:r w:rsidR="000C3228">
        <w:t>l training will be available thr</w:t>
      </w:r>
      <w:r w:rsidR="00196C15">
        <w:t>ough fin</w:t>
      </w:r>
      <w:r w:rsidR="000C3228">
        <w:t>ancial</w:t>
      </w:r>
      <w:r w:rsidR="00196C15">
        <w:t xml:space="preserve"> off</w:t>
      </w:r>
      <w:r w:rsidR="000C3228">
        <w:t>icer</w:t>
      </w:r>
      <w:r w:rsidR="00196C15">
        <w:t>s and training resources</w:t>
      </w:r>
      <w:r w:rsidR="000C3228">
        <w:t>.</w:t>
      </w:r>
    </w:p>
    <w:p w14:paraId="094BC815" w14:textId="0480792C" w:rsidR="00196C15" w:rsidRDefault="00196C15" w:rsidP="00302ABE">
      <w:r>
        <w:t xml:space="preserve">I changed my theme towards </w:t>
      </w:r>
      <w:r w:rsidR="000C3228">
        <w:t>automating the process and focu</w:t>
      </w:r>
      <w:r>
        <w:t>sing on</w:t>
      </w:r>
      <w:r w:rsidR="000C3228">
        <w:t xml:space="preserve"> financial literacy through financial </w:t>
      </w:r>
      <w:r>
        <w:t xml:space="preserve">officers. Finding </w:t>
      </w:r>
      <w:r w:rsidR="000C3228">
        <w:t xml:space="preserve">a </w:t>
      </w:r>
      <w:r>
        <w:t>new bookkeeper went well. Finding a new opp</w:t>
      </w:r>
      <w:r w:rsidR="000C3228">
        <w:t>ortunity</w:t>
      </w:r>
      <w:r>
        <w:t xml:space="preserve"> consultant did not happen since </w:t>
      </w:r>
      <w:proofErr w:type="gramStart"/>
      <w:r>
        <w:t>this costs</w:t>
      </w:r>
      <w:proofErr w:type="gramEnd"/>
      <w:r>
        <w:t xml:space="preserve"> a lot</w:t>
      </w:r>
      <w:r w:rsidR="000C3228">
        <w:t>. This will need to be done in s</w:t>
      </w:r>
      <w:r>
        <w:t>ummer or winter council.</w:t>
      </w:r>
      <w:r w:rsidR="000C3228">
        <w:t xml:space="preserve"> Lots of unexpected finance rec</w:t>
      </w:r>
      <w:r>
        <w:t xml:space="preserve">on to do, </w:t>
      </w:r>
      <w:r w:rsidR="000C3228">
        <w:t>and we’ll need to spend</w:t>
      </w:r>
      <w:r>
        <w:t xml:space="preserve"> lots of time cleaning. There were unexpected website crashes,</w:t>
      </w:r>
      <w:r w:rsidR="000C3228">
        <w:t xml:space="preserve"> and lots of break</w:t>
      </w:r>
      <w:r>
        <w:t>s</w:t>
      </w:r>
      <w:r w:rsidR="000C3228">
        <w:t xml:space="preserve"> </w:t>
      </w:r>
      <w:r>
        <w:t>in the lounge,</w:t>
      </w:r>
      <w:r w:rsidR="000C3228">
        <w:t xml:space="preserve"> like the</w:t>
      </w:r>
      <w:r>
        <w:t xml:space="preserve"> internet</w:t>
      </w:r>
      <w:r w:rsidR="000C3228">
        <w:t>,</w:t>
      </w:r>
      <w:r>
        <w:t xml:space="preserve"> printing</w:t>
      </w:r>
      <w:r w:rsidR="000C3228">
        <w:t>,</w:t>
      </w:r>
      <w:r>
        <w:t xml:space="preserve"> faucet</w:t>
      </w:r>
      <w:r w:rsidR="000C3228">
        <w:t>,</w:t>
      </w:r>
      <w:r>
        <w:t xml:space="preserve"> alarm system</w:t>
      </w:r>
      <w:r w:rsidR="000C3228">
        <w:t>,</w:t>
      </w:r>
      <w:r>
        <w:t xml:space="preserve"> and door. I learned how to fix a lot of things in the lab, which I</w:t>
      </w:r>
      <w:r w:rsidR="000C3228">
        <w:t>’</w:t>
      </w:r>
      <w:r>
        <w:t xml:space="preserve">ll transfer to Andrew. Any Questions? </w:t>
      </w:r>
    </w:p>
    <w:p w14:paraId="434527DC" w14:textId="1234F88A" w:rsidR="00196C15" w:rsidRDefault="0041029B" w:rsidP="00302ABE">
      <w:r>
        <w:t xml:space="preserve">Christina </w:t>
      </w:r>
      <w:proofErr w:type="spellStart"/>
      <w:r>
        <w:t>Bisol</w:t>
      </w:r>
      <w:proofErr w:type="spellEnd"/>
      <w:r>
        <w:t>:</w:t>
      </w:r>
      <w:r w:rsidR="00196C15">
        <w:t xml:space="preserve"> You said you were giving </w:t>
      </w:r>
      <w:proofErr w:type="gramStart"/>
      <w:r w:rsidR="00196C15">
        <w:t>training,</w:t>
      </w:r>
      <w:proofErr w:type="gramEnd"/>
      <w:r w:rsidR="00196C15">
        <w:t xml:space="preserve"> all my coordinators and chairs will also be getting training. </w:t>
      </w:r>
    </w:p>
    <w:p w14:paraId="00925CC4" w14:textId="152B2D01" w:rsidR="00E06C17" w:rsidRPr="00A5213C" w:rsidRDefault="00A13DBC" w:rsidP="009B1311">
      <w:pPr>
        <w:pStyle w:val="Heading1"/>
        <w:spacing w:line="276" w:lineRule="auto"/>
        <w:jc w:val="both"/>
      </w:pPr>
      <w:r w:rsidRPr="00A5213C">
        <w:t>V</w:t>
      </w:r>
      <w:r w:rsidR="006C1024" w:rsidRPr="00A5213C">
        <w:t>I</w:t>
      </w:r>
      <w:r w:rsidR="00A44935" w:rsidRPr="00A5213C">
        <w:t>I</w:t>
      </w:r>
      <w:r w:rsidR="00894D37" w:rsidRPr="00A5213C">
        <w:t>. New Business</w:t>
      </w:r>
    </w:p>
    <w:p w14:paraId="375A01C9" w14:textId="77777777" w:rsidR="00E4673C" w:rsidRPr="00E4673C" w:rsidRDefault="00E4673C" w:rsidP="00E4673C">
      <w:pPr>
        <w:pStyle w:val="Heading5"/>
        <w:jc w:val="left"/>
        <w:rPr>
          <w:sz w:val="24"/>
          <w:szCs w:val="24"/>
          <w:lang w:val="en-US"/>
        </w:rPr>
      </w:pPr>
      <w:r w:rsidRPr="00E4673C">
        <w:rPr>
          <w:sz w:val="24"/>
          <w:szCs w:val="24"/>
          <w:lang w:val="en-US"/>
        </w:rPr>
        <w:t xml:space="preserve">Motion 3 </w:t>
      </w:r>
    </w:p>
    <w:p w14:paraId="130351F7" w14:textId="77777777" w:rsidR="00E4673C" w:rsidRDefault="00E4673C" w:rsidP="00E4673C">
      <w:pPr>
        <w:spacing w:line="276" w:lineRule="auto"/>
      </w:pPr>
      <w:r>
        <w:t xml:space="preserve">Whereas:  </w:t>
      </w:r>
      <w:r>
        <w:tab/>
        <w:t xml:space="preserve">We need general members for the Committee on Equity; </w:t>
      </w:r>
    </w:p>
    <w:p w14:paraId="016C3153" w14:textId="77777777" w:rsidR="00E4673C" w:rsidRDefault="00E4673C" w:rsidP="00E4673C">
      <w:pPr>
        <w:spacing w:line="276" w:lineRule="auto"/>
      </w:pPr>
      <w:r>
        <w:t xml:space="preserve">&amp; whereas: </w:t>
      </w:r>
      <w:r>
        <w:tab/>
        <w:t xml:space="preserve">They aren’t going to elect themselves; </w:t>
      </w:r>
    </w:p>
    <w:p w14:paraId="2EACE04C" w14:textId="77777777" w:rsidR="00E4673C" w:rsidRDefault="00E4673C" w:rsidP="00E4673C">
      <w:pPr>
        <w:spacing w:line="276" w:lineRule="auto"/>
      </w:pPr>
      <w:r>
        <w:lastRenderedPageBreak/>
        <w:t xml:space="preserve"> </w:t>
      </w:r>
    </w:p>
    <w:p w14:paraId="39257E5B" w14:textId="77777777" w:rsidR="00E4673C" w:rsidRDefault="00E4673C" w:rsidP="00E4673C">
      <w:pPr>
        <w:spacing w:line="276" w:lineRule="auto"/>
      </w:pPr>
      <w:r>
        <w:t xml:space="preserve">BE IT RESOLVED THAT: </w:t>
      </w:r>
    </w:p>
    <w:p w14:paraId="6E6D379E" w14:textId="6B61E96E" w:rsidR="00E4673C" w:rsidRDefault="00E4673C" w:rsidP="009B1311">
      <w:pPr>
        <w:spacing w:line="276" w:lineRule="auto"/>
      </w:pPr>
      <w:r>
        <w:t xml:space="preserve">Council elect </w:t>
      </w:r>
      <w:r w:rsidR="009B1311">
        <w:t xml:space="preserve">Lucia </w:t>
      </w:r>
      <w:proofErr w:type="spellStart"/>
      <w:r w:rsidR="009B1311">
        <w:t>Baram</w:t>
      </w:r>
      <w:proofErr w:type="spellEnd"/>
      <w:r w:rsidR="009B1311">
        <w:t xml:space="preserve">, Ally </w:t>
      </w:r>
      <w:proofErr w:type="spellStart"/>
      <w:r w:rsidR="009B1311">
        <w:t>Eastmure</w:t>
      </w:r>
      <w:proofErr w:type="spellEnd"/>
      <w:r w:rsidR="009B1311">
        <w:t xml:space="preserve">, and Paige Maxwell </w:t>
      </w:r>
      <w:r>
        <w:t xml:space="preserve">to sit on the Committee on Equity. </w:t>
      </w:r>
    </w:p>
    <w:p w14:paraId="6EFBA6BA" w14:textId="77777777" w:rsidR="00E4673C" w:rsidRDefault="00E4673C" w:rsidP="00E4673C">
      <w:pPr>
        <w:spacing w:line="276" w:lineRule="auto"/>
      </w:pPr>
    </w:p>
    <w:p w14:paraId="47381100" w14:textId="77777777" w:rsidR="00E4673C" w:rsidRDefault="00E4673C" w:rsidP="00E4673C">
      <w:pPr>
        <w:spacing w:line="276" w:lineRule="auto"/>
        <w:jc w:val="right"/>
      </w:pPr>
      <w:r>
        <w:t xml:space="preserve"> Moved by Abbey “Elect it up” Ford-King </w:t>
      </w:r>
    </w:p>
    <w:p w14:paraId="4CF10856" w14:textId="46FA8E20" w:rsidR="00E4673C" w:rsidRDefault="00E4673C" w:rsidP="00E4673C">
      <w:pPr>
        <w:spacing w:line="276" w:lineRule="auto"/>
        <w:jc w:val="right"/>
      </w:pPr>
      <w:r>
        <w:t xml:space="preserve">Seconded by Delaney “Elect it down” </w:t>
      </w:r>
      <w:r w:rsidR="009B1311">
        <w:t>Ben</w:t>
      </w:r>
      <w:r>
        <w:t xml:space="preserve">oit </w:t>
      </w:r>
    </w:p>
    <w:p w14:paraId="55D9B531" w14:textId="77777777" w:rsidR="00E4673C" w:rsidRDefault="00E4673C" w:rsidP="00E4673C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t>Motion Passes</w:t>
      </w:r>
      <w:r>
        <w:rPr>
          <w:b/>
          <w:lang w:val="en-US"/>
        </w:rPr>
        <w:t>, 8:09 pm</w:t>
      </w:r>
    </w:p>
    <w:p w14:paraId="1C08EC80" w14:textId="2FABC463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bbey Ford-King:</w:t>
      </w:r>
      <w:r w:rsidR="009B1311">
        <w:rPr>
          <w:bCs/>
          <w:lang w:val="en-US"/>
        </w:rPr>
        <w:t xml:space="preserve"> We are doing equity team different than</w:t>
      </w:r>
      <w:r>
        <w:rPr>
          <w:bCs/>
          <w:lang w:val="en-US"/>
        </w:rPr>
        <w:t xml:space="preserve"> general</w:t>
      </w:r>
      <w:r w:rsidR="009B1311">
        <w:rPr>
          <w:bCs/>
          <w:lang w:val="en-US"/>
        </w:rPr>
        <w:t xml:space="preserve"> member applications that we hir</w:t>
      </w:r>
      <w:r>
        <w:rPr>
          <w:bCs/>
          <w:lang w:val="en-US"/>
        </w:rPr>
        <w:t>ed for. If</w:t>
      </w:r>
      <w:r w:rsidR="009B1311">
        <w:rPr>
          <w:bCs/>
          <w:lang w:val="en-US"/>
        </w:rPr>
        <w:t xml:space="preserve"> you are interested, come forward for it</w:t>
      </w:r>
      <w:r>
        <w:rPr>
          <w:bCs/>
          <w:lang w:val="en-US"/>
        </w:rPr>
        <w:t>. I would like to amend it to be 4 members to save 2 spots for first years</w:t>
      </w:r>
    </w:p>
    <w:p w14:paraId="1D6599DB" w14:textId="2151D3A1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  <w:r>
        <w:rPr>
          <w:bCs/>
          <w:lang w:val="en-US"/>
        </w:rPr>
        <w:t xml:space="preserve">: Can you outline what the </w:t>
      </w:r>
      <w:r w:rsidR="009B1311">
        <w:rPr>
          <w:bCs/>
          <w:lang w:val="en-US"/>
        </w:rPr>
        <w:t>committees</w:t>
      </w:r>
      <w:r>
        <w:rPr>
          <w:bCs/>
          <w:lang w:val="en-US"/>
        </w:rPr>
        <w:t xml:space="preserve"> do</w:t>
      </w:r>
      <w:r w:rsidR="009B1311">
        <w:rPr>
          <w:bCs/>
          <w:lang w:val="en-US"/>
        </w:rPr>
        <w:t>?</w:t>
      </w:r>
    </w:p>
    <w:p w14:paraId="5DCC389B" w14:textId="65B609CE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bbey Ford-King:</w:t>
      </w:r>
      <w:r w:rsidR="009B1311">
        <w:rPr>
          <w:bCs/>
          <w:lang w:val="en-US"/>
        </w:rPr>
        <w:t xml:space="preserve"> R</w:t>
      </w:r>
      <w:r>
        <w:rPr>
          <w:bCs/>
          <w:lang w:val="en-US"/>
        </w:rPr>
        <w:t xml:space="preserve">eviewing policy for improvements as well as running events and campaigns for what they are interested in. </w:t>
      </w:r>
    </w:p>
    <w:p w14:paraId="7EA4682C" w14:textId="3E603E40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Christina </w:t>
      </w:r>
      <w:proofErr w:type="spellStart"/>
      <w:r>
        <w:rPr>
          <w:bCs/>
          <w:lang w:val="en-US"/>
        </w:rPr>
        <w:t>Bisol</w:t>
      </w:r>
      <w:proofErr w:type="spellEnd"/>
      <w:r>
        <w:rPr>
          <w:bCs/>
          <w:lang w:val="en-US"/>
        </w:rPr>
        <w:t xml:space="preserve">: </w:t>
      </w:r>
      <w:r w:rsidR="009B1311">
        <w:rPr>
          <w:bCs/>
          <w:lang w:val="en-US"/>
        </w:rPr>
        <w:t>Are there r</w:t>
      </w:r>
      <w:r>
        <w:rPr>
          <w:bCs/>
          <w:lang w:val="en-US"/>
        </w:rPr>
        <w:t>estrictions on who we can elect</w:t>
      </w:r>
      <w:r w:rsidR="009B1311">
        <w:rPr>
          <w:bCs/>
          <w:lang w:val="en-US"/>
        </w:rPr>
        <w:t>?</w:t>
      </w:r>
    </w:p>
    <w:p w14:paraId="043D6656" w14:textId="0D40E5C9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bbey Ford-King: No</w:t>
      </w:r>
      <w:r w:rsidR="009B1311">
        <w:rPr>
          <w:bCs/>
          <w:lang w:val="en-US"/>
        </w:rPr>
        <w:t>.</w:t>
      </w:r>
    </w:p>
    <w:p w14:paraId="428B9894" w14:textId="0DBBFCE8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Melissa Young: What is the time commitment</w:t>
      </w:r>
      <w:r w:rsidR="009B1311">
        <w:rPr>
          <w:bCs/>
          <w:lang w:val="en-US"/>
        </w:rPr>
        <w:t>?</w:t>
      </w:r>
    </w:p>
    <w:p w14:paraId="00694D78" w14:textId="3105F350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bbey Ford-King: </w:t>
      </w:r>
      <w:r w:rsidR="009B1311">
        <w:rPr>
          <w:bCs/>
          <w:lang w:val="en-US"/>
        </w:rPr>
        <w:t xml:space="preserve">One </w:t>
      </w:r>
      <w:r>
        <w:rPr>
          <w:bCs/>
          <w:lang w:val="en-US"/>
        </w:rPr>
        <w:t xml:space="preserve">hour long bi-weekly meeting and </w:t>
      </w:r>
      <w:r w:rsidR="009B1311">
        <w:rPr>
          <w:bCs/>
          <w:lang w:val="en-US"/>
        </w:rPr>
        <w:t xml:space="preserve">otherwise it </w:t>
      </w:r>
      <w:r>
        <w:rPr>
          <w:bCs/>
          <w:lang w:val="en-US"/>
        </w:rPr>
        <w:t>will depend on when the events are run</w:t>
      </w:r>
      <w:r w:rsidR="009B1311">
        <w:rPr>
          <w:bCs/>
          <w:lang w:val="en-US"/>
        </w:rPr>
        <w:t>.</w:t>
      </w:r>
    </w:p>
    <w:p w14:paraId="62CDB70E" w14:textId="516DDFB4" w:rsidR="00E4673C" w:rsidRDefault="00E4673C" w:rsidP="00E4673C">
      <w:pPr>
        <w:spacing w:line="276" w:lineRule="auto"/>
        <w:rPr>
          <w:bCs/>
          <w:lang w:val="en-US"/>
        </w:rPr>
      </w:pPr>
      <w:proofErr w:type="spellStart"/>
      <w:r>
        <w:rPr>
          <w:bCs/>
          <w:lang w:val="en-US"/>
        </w:rPr>
        <w:t>Kaija</w:t>
      </w:r>
      <w:proofErr w:type="spellEnd"/>
      <w:r>
        <w:rPr>
          <w:bCs/>
          <w:lang w:val="en-US"/>
        </w:rPr>
        <w:t xml:space="preserve"> Edwards:</w:t>
      </w:r>
      <w:r w:rsidR="009B1311">
        <w:rPr>
          <w:bCs/>
          <w:lang w:val="en-US"/>
        </w:rPr>
        <w:t xml:space="preserve"> If we were hired, we can</w:t>
      </w:r>
      <w:r>
        <w:rPr>
          <w:bCs/>
          <w:lang w:val="en-US"/>
        </w:rPr>
        <w:t xml:space="preserve">not be elected. </w:t>
      </w:r>
    </w:p>
    <w:p w14:paraId="08F4725A" w14:textId="7F2BD241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Melissa Young: Can we change it to 3</w:t>
      </w:r>
      <w:r w:rsidR="009B1311">
        <w:rPr>
          <w:bCs/>
          <w:lang w:val="en-US"/>
        </w:rPr>
        <w:t>?</w:t>
      </w:r>
    </w:p>
    <w:p w14:paraId="24D39587" w14:textId="77777777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bbey Ford-King: Yes</w:t>
      </w:r>
    </w:p>
    <w:p w14:paraId="26917034" w14:textId="77777777" w:rsidR="00E4673C" w:rsidRDefault="00E4673C" w:rsidP="00E4673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Nominations: </w:t>
      </w:r>
    </w:p>
    <w:p w14:paraId="348A31E4" w14:textId="77777777" w:rsidR="00E4673C" w:rsidRDefault="00E4673C" w:rsidP="00E4673C">
      <w:pPr>
        <w:spacing w:line="276" w:lineRule="auto"/>
        <w:rPr>
          <w:bCs/>
        </w:rPr>
      </w:pPr>
      <w:r>
        <w:rPr>
          <w:bCs/>
        </w:rPr>
        <w:t xml:space="preserve">Lucia </w:t>
      </w:r>
      <w:proofErr w:type="spellStart"/>
      <w:r>
        <w:rPr>
          <w:bCs/>
        </w:rPr>
        <w:t>Baram</w:t>
      </w:r>
      <w:proofErr w:type="spellEnd"/>
      <w:r>
        <w:rPr>
          <w:bCs/>
        </w:rPr>
        <w:t xml:space="preserve"> </w:t>
      </w:r>
    </w:p>
    <w:p w14:paraId="34A8B7BE" w14:textId="77777777" w:rsidR="00E4673C" w:rsidRDefault="00E4673C" w:rsidP="00E4673C">
      <w:pPr>
        <w:spacing w:line="276" w:lineRule="auto"/>
        <w:rPr>
          <w:bCs/>
        </w:rPr>
      </w:pPr>
      <w:r>
        <w:rPr>
          <w:bCs/>
        </w:rPr>
        <w:t xml:space="preserve">Ally </w:t>
      </w:r>
      <w:proofErr w:type="spellStart"/>
      <w:r>
        <w:rPr>
          <w:bCs/>
        </w:rPr>
        <w:t>Eastmure</w:t>
      </w:r>
      <w:proofErr w:type="spellEnd"/>
    </w:p>
    <w:p w14:paraId="479DCB8A" w14:textId="77777777" w:rsidR="00E4673C" w:rsidRDefault="00E4673C" w:rsidP="00E4673C">
      <w:pPr>
        <w:spacing w:line="276" w:lineRule="auto"/>
        <w:rPr>
          <w:bCs/>
        </w:rPr>
      </w:pPr>
      <w:r>
        <w:rPr>
          <w:bCs/>
        </w:rPr>
        <w:t xml:space="preserve">Paige Maxwell </w:t>
      </w:r>
    </w:p>
    <w:p w14:paraId="0B964CF8" w14:textId="34DA6412" w:rsidR="00E4673C" w:rsidRDefault="00E4673C" w:rsidP="00E4673C">
      <w:pPr>
        <w:spacing w:line="276" w:lineRule="auto"/>
        <w:rPr>
          <w:bCs/>
        </w:rPr>
      </w:pPr>
      <w:r>
        <w:rPr>
          <w:bCs/>
        </w:rPr>
        <w:t xml:space="preserve">Abbey Ford-King: What does equity mean to you and </w:t>
      </w:r>
      <w:r w:rsidR="009B1311">
        <w:rPr>
          <w:bCs/>
        </w:rPr>
        <w:t xml:space="preserve">what is the </w:t>
      </w:r>
      <w:r>
        <w:rPr>
          <w:bCs/>
        </w:rPr>
        <w:t>most interesting aspect</w:t>
      </w:r>
      <w:r w:rsidR="009B1311">
        <w:rPr>
          <w:bCs/>
        </w:rPr>
        <w:t xml:space="preserve"> of equity team?</w:t>
      </w:r>
    </w:p>
    <w:p w14:paraId="201385C9" w14:textId="32B30671" w:rsidR="00E4673C" w:rsidRDefault="00E4673C" w:rsidP="00E4673C">
      <w:pPr>
        <w:spacing w:line="276" w:lineRule="auto"/>
        <w:rPr>
          <w:bCs/>
        </w:rPr>
      </w:pPr>
      <w:r>
        <w:rPr>
          <w:bCs/>
        </w:rPr>
        <w:lastRenderedPageBreak/>
        <w:t xml:space="preserve">Lucia: Equity means the overall </w:t>
      </w:r>
      <w:r w:rsidR="009B1311">
        <w:rPr>
          <w:bCs/>
        </w:rPr>
        <w:t xml:space="preserve">atmosphere, i.e., not noticing differences negatively </w:t>
      </w:r>
      <w:r>
        <w:rPr>
          <w:bCs/>
        </w:rPr>
        <w:t xml:space="preserve">and being welcomed. The most important </w:t>
      </w:r>
      <w:r w:rsidR="009B1311">
        <w:rPr>
          <w:bCs/>
        </w:rPr>
        <w:t>aspect of equity team for me would be that the</w:t>
      </w:r>
      <w:r>
        <w:rPr>
          <w:bCs/>
        </w:rPr>
        <w:t xml:space="preserve"> mental health an</w:t>
      </w:r>
      <w:r w:rsidR="009B1311">
        <w:rPr>
          <w:bCs/>
        </w:rPr>
        <w:t>d</w:t>
      </w:r>
      <w:r>
        <w:rPr>
          <w:bCs/>
        </w:rPr>
        <w:t xml:space="preserve"> the wellness center was cut this past year due to lack of resources. </w:t>
      </w:r>
      <w:r w:rsidR="009B1311">
        <w:rPr>
          <w:bCs/>
        </w:rPr>
        <w:t>I would like to make</w:t>
      </w:r>
      <w:r>
        <w:rPr>
          <w:bCs/>
        </w:rPr>
        <w:t xml:space="preserve"> sure support is present in the ILC</w:t>
      </w:r>
      <w:r w:rsidR="009B1311">
        <w:rPr>
          <w:bCs/>
        </w:rPr>
        <w:t>.</w:t>
      </w:r>
    </w:p>
    <w:p w14:paraId="280032A2" w14:textId="71187051" w:rsidR="00E4673C" w:rsidRDefault="00E4673C" w:rsidP="00E4673C">
      <w:pPr>
        <w:spacing w:line="276" w:lineRule="auto"/>
        <w:rPr>
          <w:bCs/>
        </w:rPr>
      </w:pPr>
      <w:r>
        <w:rPr>
          <w:bCs/>
        </w:rPr>
        <w:t xml:space="preserve">Ally </w:t>
      </w:r>
      <w:proofErr w:type="spellStart"/>
      <w:r>
        <w:rPr>
          <w:bCs/>
        </w:rPr>
        <w:t>Eastmure</w:t>
      </w:r>
      <w:proofErr w:type="spellEnd"/>
      <w:r>
        <w:rPr>
          <w:bCs/>
        </w:rPr>
        <w:t xml:space="preserve">: </w:t>
      </w:r>
      <w:r w:rsidR="009B1311">
        <w:rPr>
          <w:bCs/>
        </w:rPr>
        <w:t>Equity is about m</w:t>
      </w:r>
      <w:r>
        <w:rPr>
          <w:bCs/>
        </w:rPr>
        <w:t>aking accommodations</w:t>
      </w:r>
      <w:r w:rsidR="009B1311">
        <w:rPr>
          <w:bCs/>
        </w:rPr>
        <w:t xml:space="preserve"> for those who need </w:t>
      </w:r>
      <w:proofErr w:type="gramStart"/>
      <w:r w:rsidR="009B1311">
        <w:rPr>
          <w:bCs/>
        </w:rPr>
        <w:t>them</w:t>
      </w:r>
      <w:proofErr w:type="gramEnd"/>
      <w:r w:rsidR="009B1311">
        <w:rPr>
          <w:bCs/>
        </w:rPr>
        <w:t xml:space="preserve"> so they feel welcome and included regardless of differences or disabilities</w:t>
      </w:r>
      <w:r>
        <w:rPr>
          <w:bCs/>
        </w:rPr>
        <w:t xml:space="preserve">. Gender and sexual diversity </w:t>
      </w:r>
      <w:proofErr w:type="gramStart"/>
      <w:r w:rsidR="009B1311">
        <w:rPr>
          <w:bCs/>
        </w:rPr>
        <w:t>is</w:t>
      </w:r>
      <w:proofErr w:type="gramEnd"/>
      <w:r w:rsidR="009B1311">
        <w:rPr>
          <w:bCs/>
        </w:rPr>
        <w:t xml:space="preserve"> the most important aspect of the team for me since</w:t>
      </w:r>
      <w:r>
        <w:rPr>
          <w:bCs/>
        </w:rPr>
        <w:t xml:space="preserve"> I was on the team last year for this</w:t>
      </w:r>
      <w:r w:rsidR="009B1311">
        <w:rPr>
          <w:bCs/>
        </w:rPr>
        <w:t xml:space="preserve"> and would like to continue</w:t>
      </w:r>
      <w:r>
        <w:rPr>
          <w:bCs/>
        </w:rPr>
        <w:t xml:space="preserve"> to work on this. </w:t>
      </w:r>
    </w:p>
    <w:p w14:paraId="7431D8E0" w14:textId="7DCDF5FF" w:rsidR="00E4673C" w:rsidRDefault="00E4673C" w:rsidP="00DE1EBA">
      <w:pPr>
        <w:spacing w:line="276" w:lineRule="auto"/>
        <w:rPr>
          <w:bCs/>
        </w:rPr>
      </w:pPr>
      <w:r>
        <w:rPr>
          <w:bCs/>
        </w:rPr>
        <w:t>Paige Maxwell: E</w:t>
      </w:r>
      <w:r w:rsidR="009B1311">
        <w:rPr>
          <w:bCs/>
        </w:rPr>
        <w:t>quity means that e</w:t>
      </w:r>
      <w:r>
        <w:rPr>
          <w:bCs/>
        </w:rPr>
        <w:t>very individual has equal access</w:t>
      </w:r>
      <w:r w:rsidR="009B1311">
        <w:rPr>
          <w:bCs/>
        </w:rPr>
        <w:t xml:space="preserve"> to resources regardless of perceived or actu</w:t>
      </w:r>
      <w:r>
        <w:rPr>
          <w:bCs/>
        </w:rPr>
        <w:t xml:space="preserve">al differences. </w:t>
      </w:r>
      <w:r w:rsidR="009B1311">
        <w:rPr>
          <w:bCs/>
        </w:rPr>
        <w:t>The most important part of the equity team is a</w:t>
      </w:r>
      <w:r>
        <w:rPr>
          <w:bCs/>
        </w:rPr>
        <w:t>nalyzing where these differences are</w:t>
      </w:r>
      <w:r w:rsidR="009B1311">
        <w:rPr>
          <w:bCs/>
        </w:rPr>
        <w:t xml:space="preserve"> and how we can accommodate and celebrate them</w:t>
      </w:r>
      <w:r>
        <w:rPr>
          <w:bCs/>
        </w:rPr>
        <w:t xml:space="preserve">. </w:t>
      </w:r>
    </w:p>
    <w:p w14:paraId="616324F5" w14:textId="77777777" w:rsidR="00DE1EBA" w:rsidRPr="00DE1EBA" w:rsidRDefault="00DE1EBA" w:rsidP="00DE1EBA">
      <w:pPr>
        <w:pStyle w:val="Heading2"/>
      </w:pPr>
    </w:p>
    <w:p w14:paraId="4C86B1FE" w14:textId="77777777" w:rsidR="00E4673C" w:rsidRPr="00A5213C" w:rsidRDefault="00E4673C" w:rsidP="00E4673C">
      <w:pPr>
        <w:pStyle w:val="Heading5"/>
        <w:spacing w:line="276" w:lineRule="auto"/>
        <w:jc w:val="left"/>
        <w:rPr>
          <w:sz w:val="24"/>
          <w:szCs w:val="24"/>
        </w:rPr>
      </w:pPr>
      <w:r w:rsidRPr="00A5213C">
        <w:rPr>
          <w:sz w:val="24"/>
          <w:szCs w:val="24"/>
        </w:rPr>
        <w:t>Motion </w:t>
      </w:r>
      <w:r>
        <w:rPr>
          <w:sz w:val="24"/>
          <w:szCs w:val="24"/>
        </w:rPr>
        <w:t>4</w:t>
      </w:r>
    </w:p>
    <w:p w14:paraId="66673D2E" w14:textId="77777777" w:rsidR="00E4673C" w:rsidRDefault="00E4673C" w:rsidP="00E4673C">
      <w:pPr>
        <w:spacing w:after="0" w:line="276" w:lineRule="auto"/>
        <w:ind w:left="1440" w:hanging="1440"/>
      </w:pPr>
      <w:r>
        <w:t xml:space="preserve">Whereas:  </w:t>
      </w:r>
      <w:r>
        <w:tab/>
        <w:t xml:space="preserve">In order for bursaries to be given out it is necessary for there to be people who can give them out; </w:t>
      </w:r>
    </w:p>
    <w:p w14:paraId="21A2FABC" w14:textId="77777777" w:rsidR="00E4673C" w:rsidRDefault="00E4673C" w:rsidP="00E4673C">
      <w:pPr>
        <w:spacing w:after="0" w:line="276" w:lineRule="auto"/>
      </w:pPr>
      <w:r>
        <w:t xml:space="preserve">&amp; whereas:  </w:t>
      </w:r>
      <w:r>
        <w:tab/>
        <w:t xml:space="preserve">We need to decide who these people are going to be; </w:t>
      </w:r>
    </w:p>
    <w:p w14:paraId="0479BCCB" w14:textId="77777777" w:rsidR="00E4673C" w:rsidRDefault="00E4673C" w:rsidP="00E4673C">
      <w:pPr>
        <w:spacing w:after="0" w:line="276" w:lineRule="auto"/>
      </w:pPr>
      <w:r>
        <w:t xml:space="preserve"> </w:t>
      </w:r>
    </w:p>
    <w:p w14:paraId="4D4C5797" w14:textId="77777777" w:rsidR="00E4673C" w:rsidRDefault="00E4673C" w:rsidP="00E4673C">
      <w:pPr>
        <w:spacing w:after="0" w:line="276" w:lineRule="auto"/>
      </w:pPr>
      <w:r>
        <w:t xml:space="preserve">BE IT RESOLVED THAT: </w:t>
      </w:r>
    </w:p>
    <w:p w14:paraId="04C91D44" w14:textId="77777777" w:rsidR="00E4673C" w:rsidRDefault="00E4673C" w:rsidP="00E4673C">
      <w:pPr>
        <w:spacing w:after="0" w:line="276" w:lineRule="auto"/>
      </w:pPr>
      <w:r>
        <w:t xml:space="preserve">Council elect Andrew </w:t>
      </w:r>
      <w:proofErr w:type="spellStart"/>
      <w:r>
        <w:t>Vasila</w:t>
      </w:r>
      <w:proofErr w:type="spellEnd"/>
      <w:r>
        <w:t xml:space="preserve">, </w:t>
      </w:r>
      <w:proofErr w:type="spellStart"/>
      <w:r>
        <w:t>Kaija</w:t>
      </w:r>
      <w:proofErr w:type="spellEnd"/>
      <w:r>
        <w:t xml:space="preserve"> Edwards, Julia </w:t>
      </w:r>
      <w:proofErr w:type="spellStart"/>
      <w:r>
        <w:t>Takimoto</w:t>
      </w:r>
      <w:proofErr w:type="spellEnd"/>
      <w:r>
        <w:t xml:space="preserve">, and Peter Mathews to sit on the Bursary Committee. </w:t>
      </w:r>
    </w:p>
    <w:p w14:paraId="32747246" w14:textId="77777777" w:rsidR="00E4673C" w:rsidRDefault="00E4673C" w:rsidP="00E4673C">
      <w:pPr>
        <w:spacing w:after="0" w:line="276" w:lineRule="auto"/>
      </w:pPr>
    </w:p>
    <w:p w14:paraId="3850C697" w14:textId="77777777" w:rsidR="00E4673C" w:rsidRDefault="00E4673C" w:rsidP="00E4673C">
      <w:pPr>
        <w:spacing w:after="0" w:line="276" w:lineRule="auto"/>
      </w:pPr>
      <w:r>
        <w:t xml:space="preserve"> </w:t>
      </w:r>
    </w:p>
    <w:p w14:paraId="0DDF5C8F" w14:textId="77777777" w:rsidR="00E4673C" w:rsidRDefault="00E4673C" w:rsidP="00E4673C">
      <w:pPr>
        <w:spacing w:after="0" w:line="276" w:lineRule="auto"/>
        <w:jc w:val="right"/>
      </w:pPr>
      <w:r>
        <w:t xml:space="preserve">Moved by: Abbey “Disperse” Ford-King </w:t>
      </w:r>
    </w:p>
    <w:p w14:paraId="4CEE9B49" w14:textId="77777777" w:rsidR="00E4673C" w:rsidRDefault="00E4673C" w:rsidP="00E4673C">
      <w:pPr>
        <w:spacing w:after="0" w:line="276" w:lineRule="auto"/>
        <w:jc w:val="right"/>
      </w:pPr>
      <w:r>
        <w:t xml:space="preserve">Seconded by: Nick “The Burse” </w:t>
      </w:r>
      <w:proofErr w:type="spellStart"/>
      <w:r>
        <w:t>Neokleous</w:t>
      </w:r>
      <w:proofErr w:type="spellEnd"/>
      <w:r>
        <w:t xml:space="preserve">  </w:t>
      </w:r>
    </w:p>
    <w:p w14:paraId="78C82857" w14:textId="77777777" w:rsidR="00E4673C" w:rsidRDefault="00E4673C" w:rsidP="00E4673C">
      <w:pPr>
        <w:spacing w:after="0" w:line="276" w:lineRule="auto"/>
      </w:pPr>
    </w:p>
    <w:p w14:paraId="31C0963B" w14:textId="77777777" w:rsidR="00E4673C" w:rsidRDefault="00E4673C" w:rsidP="00E4673C">
      <w:pPr>
        <w:spacing w:after="0" w:line="276" w:lineRule="auto"/>
        <w:rPr>
          <w:rFonts w:cs="Times New Roman"/>
          <w:b/>
        </w:rPr>
      </w:pPr>
      <w:r w:rsidRPr="00A5213C">
        <w:rPr>
          <w:rFonts w:cs="Times New Roman"/>
          <w:b/>
        </w:rPr>
        <w:t>Motion Passes</w:t>
      </w:r>
      <w:r>
        <w:rPr>
          <w:rFonts w:cs="Times New Roman"/>
          <w:b/>
        </w:rPr>
        <w:t>, 8:23 pm</w:t>
      </w:r>
    </w:p>
    <w:p w14:paraId="44501C64" w14:textId="78EA3108" w:rsidR="00E4673C" w:rsidRDefault="00E4673C" w:rsidP="00E4673C">
      <w:pPr>
        <w:spacing w:after="0" w:line="276" w:lineRule="auto"/>
      </w:pPr>
      <w:r>
        <w:rPr>
          <w:rFonts w:cs="Times New Roman"/>
          <w:b/>
        </w:rPr>
        <w:t>Peter</w:t>
      </w:r>
      <w:r w:rsidR="00DE1EBA">
        <w:rPr>
          <w:rFonts w:cs="Times New Roman"/>
          <w:b/>
        </w:rPr>
        <w:t xml:space="preserve"> Mathews</w:t>
      </w:r>
      <w:r>
        <w:rPr>
          <w:rFonts w:cs="Times New Roman"/>
          <w:b/>
        </w:rPr>
        <w:t>, Andrew</w:t>
      </w:r>
      <w:r w:rsidR="00DE1EBA">
        <w:rPr>
          <w:rFonts w:cs="Times New Roman"/>
          <w:b/>
        </w:rPr>
        <w:t xml:space="preserve"> </w:t>
      </w:r>
      <w:proofErr w:type="spellStart"/>
      <w:r w:rsidR="00DE1EBA">
        <w:rPr>
          <w:rFonts w:cs="Times New Roman"/>
          <w:b/>
        </w:rPr>
        <w:t>Vasila</w:t>
      </w:r>
      <w:proofErr w:type="spellEnd"/>
      <w:r>
        <w:rPr>
          <w:rFonts w:cs="Times New Roman"/>
          <w:b/>
        </w:rPr>
        <w:t xml:space="preserve">, </w:t>
      </w:r>
      <w:proofErr w:type="spellStart"/>
      <w:r>
        <w:rPr>
          <w:rFonts w:cs="Times New Roman"/>
          <w:b/>
        </w:rPr>
        <w:t>Kaija</w:t>
      </w:r>
      <w:proofErr w:type="spellEnd"/>
      <w:r>
        <w:rPr>
          <w:rFonts w:cs="Times New Roman"/>
          <w:b/>
        </w:rPr>
        <w:t xml:space="preserve"> </w:t>
      </w:r>
      <w:r w:rsidR="00DE1EBA">
        <w:rPr>
          <w:rFonts w:cs="Times New Roman"/>
          <w:b/>
        </w:rPr>
        <w:t xml:space="preserve">Edwards, </w:t>
      </w:r>
      <w:r>
        <w:rPr>
          <w:rFonts w:cs="Times New Roman"/>
          <w:b/>
        </w:rPr>
        <w:t xml:space="preserve">and Julia </w:t>
      </w:r>
      <w:proofErr w:type="spellStart"/>
      <w:r w:rsidR="00DE1EBA">
        <w:rPr>
          <w:rFonts w:cs="Times New Roman"/>
          <w:b/>
        </w:rPr>
        <w:t>Takimoto</w:t>
      </w:r>
      <w:proofErr w:type="spellEnd"/>
      <w:r w:rsidR="00DE1EBA">
        <w:rPr>
          <w:rFonts w:cs="Times New Roman"/>
          <w:b/>
        </w:rPr>
        <w:t xml:space="preserve"> </w:t>
      </w:r>
      <w:r>
        <w:rPr>
          <w:rFonts w:cs="Times New Roman"/>
          <w:b/>
        </w:rPr>
        <w:t>Abstained</w:t>
      </w:r>
    </w:p>
    <w:p w14:paraId="505E02B1" w14:textId="2D4AE5D7" w:rsidR="00E4673C" w:rsidRDefault="00E4673C" w:rsidP="00DE1EBA">
      <w:pPr>
        <w:spacing w:after="0" w:line="276" w:lineRule="auto"/>
      </w:pPr>
      <w:r>
        <w:t>Abbey Ford-King:</w:t>
      </w:r>
      <w:r w:rsidR="00DE1EBA">
        <w:t xml:space="preserve"> This committee</w:t>
      </w:r>
      <w:r>
        <w:t xml:space="preserve"> is about allocating funds to people for conferences, j</w:t>
      </w:r>
      <w:r w:rsidR="00DE1EBA">
        <w:t>acket bu</w:t>
      </w:r>
      <w:r>
        <w:t>rsaries</w:t>
      </w:r>
      <w:r w:rsidR="00DE1EBA">
        <w:t xml:space="preserve"> and other funds.</w:t>
      </w:r>
      <w:r>
        <w:t xml:space="preserve"> There are snacks at the meetings. </w:t>
      </w:r>
    </w:p>
    <w:p w14:paraId="419A1C63" w14:textId="77777777" w:rsidR="00E4673C" w:rsidRDefault="00E4673C" w:rsidP="00E4673C">
      <w:pPr>
        <w:spacing w:after="0" w:line="276" w:lineRule="auto"/>
      </w:pPr>
    </w:p>
    <w:p w14:paraId="503FE4DF" w14:textId="06DC0D88" w:rsidR="00E4673C" w:rsidRDefault="00E4673C" w:rsidP="00E4673C">
      <w:pPr>
        <w:spacing w:after="0" w:line="276" w:lineRule="auto"/>
      </w:pPr>
      <w:proofErr w:type="spellStart"/>
      <w:r>
        <w:t>Kaija</w:t>
      </w:r>
      <w:proofErr w:type="spellEnd"/>
      <w:r>
        <w:t xml:space="preserve"> Edwards:</w:t>
      </w:r>
      <w:r w:rsidR="00DE1EBA">
        <w:t xml:space="preserve"> How many meetings are there?</w:t>
      </w:r>
    </w:p>
    <w:p w14:paraId="6E672AA6" w14:textId="77777777" w:rsidR="00DE1EBA" w:rsidRDefault="00DE1EBA" w:rsidP="00E4673C">
      <w:pPr>
        <w:spacing w:after="0" w:line="276" w:lineRule="auto"/>
      </w:pPr>
    </w:p>
    <w:p w14:paraId="3E3C0FDC" w14:textId="7FA128AF" w:rsidR="00E4673C" w:rsidRDefault="00E4673C" w:rsidP="00E4673C">
      <w:pPr>
        <w:spacing w:after="0" w:line="276" w:lineRule="auto"/>
      </w:pPr>
      <w:r>
        <w:t xml:space="preserve">Abbey Ford-King: Generally, </w:t>
      </w:r>
      <w:r w:rsidR="00DE1EBA">
        <w:t xml:space="preserve">there are 5 </w:t>
      </w:r>
      <w:proofErr w:type="gramStart"/>
      <w:r w:rsidR="00DE1EBA">
        <w:t>meetings</w:t>
      </w:r>
      <w:proofErr w:type="gramEnd"/>
      <w:r w:rsidR="00DE1EBA">
        <w:t xml:space="preserve"> but it is</w:t>
      </w:r>
      <w:r>
        <w:t xml:space="preserve"> base</w:t>
      </w:r>
      <w:r w:rsidR="00DE1EBA">
        <w:t>d</w:t>
      </w:r>
      <w:r>
        <w:t xml:space="preserve"> it on how many applications there are</w:t>
      </w:r>
      <w:r w:rsidR="00DE1EBA">
        <w:t>. We will go from there depending on how many applications we need to go through</w:t>
      </w:r>
      <w:r>
        <w:t xml:space="preserve">. </w:t>
      </w:r>
      <w:r w:rsidR="00DE1EBA">
        <w:t>The meetings usually occur b</w:t>
      </w:r>
      <w:r>
        <w:t xml:space="preserve">i-weekly. </w:t>
      </w:r>
    </w:p>
    <w:p w14:paraId="05FB6B0B" w14:textId="77777777" w:rsidR="00DE1EBA" w:rsidRDefault="00DE1EBA" w:rsidP="00E4673C">
      <w:pPr>
        <w:spacing w:after="0" w:line="276" w:lineRule="auto"/>
      </w:pPr>
    </w:p>
    <w:p w14:paraId="21394463" w14:textId="77777777" w:rsidR="00E4673C" w:rsidRDefault="00E4673C" w:rsidP="00E4673C">
      <w:pPr>
        <w:spacing w:after="0" w:line="276" w:lineRule="auto"/>
      </w:pPr>
      <w:r>
        <w:t xml:space="preserve">Salma Ibrahim: Do you go through </w:t>
      </w:r>
      <w:proofErr w:type="gramStart"/>
      <w:r>
        <w:t>each and every</w:t>
      </w:r>
      <w:proofErr w:type="gramEnd"/>
      <w:r>
        <w:t xml:space="preserve"> person, what is expected? </w:t>
      </w:r>
    </w:p>
    <w:p w14:paraId="2D015F29" w14:textId="6DEEE284" w:rsidR="00E4673C" w:rsidRDefault="00E4673C" w:rsidP="00E4673C">
      <w:pPr>
        <w:spacing w:after="0" w:line="276" w:lineRule="auto"/>
      </w:pPr>
      <w:r>
        <w:lastRenderedPageBreak/>
        <w:t>Abbey Ford-King:</w:t>
      </w:r>
      <w:r w:rsidR="00DE1EBA">
        <w:t xml:space="preserve"> T</w:t>
      </w:r>
      <w:r>
        <w:t xml:space="preserve">he names </w:t>
      </w:r>
      <w:r w:rsidR="00DE1EBA">
        <w:t xml:space="preserve">on the applications </w:t>
      </w:r>
      <w:r>
        <w:t xml:space="preserve">are </w:t>
      </w:r>
      <w:r w:rsidR="00DE1EBA">
        <w:t>anonymous</w:t>
      </w:r>
      <w:r>
        <w:t xml:space="preserve"> and you go through the description</w:t>
      </w:r>
      <w:r w:rsidR="00DE1EBA">
        <w:t>s</w:t>
      </w:r>
      <w:r>
        <w:t xml:space="preserve">. You then decide the percentage that will be covered based on the </w:t>
      </w:r>
      <w:r w:rsidR="00DE1EBA">
        <w:t>descriptions provided</w:t>
      </w:r>
      <w:r>
        <w:t xml:space="preserve">. </w:t>
      </w:r>
    </w:p>
    <w:p w14:paraId="021864DB" w14:textId="77777777" w:rsidR="00DE1EBA" w:rsidRDefault="00DE1EBA" w:rsidP="00E4673C">
      <w:pPr>
        <w:spacing w:after="0" w:line="276" w:lineRule="auto"/>
      </w:pPr>
    </w:p>
    <w:p w14:paraId="7CE1C985" w14:textId="1879647E" w:rsidR="00DE1EBA" w:rsidRDefault="00E4673C" w:rsidP="00DE1EBA">
      <w:pPr>
        <w:spacing w:after="0" w:line="276" w:lineRule="auto"/>
      </w:pPr>
      <w:r>
        <w:t xml:space="preserve">Nick </w:t>
      </w:r>
      <w:proofErr w:type="spellStart"/>
      <w:r>
        <w:t>Neokleous</w:t>
      </w:r>
      <w:proofErr w:type="spellEnd"/>
      <w:r>
        <w:t>: Are we saving spot</w:t>
      </w:r>
      <w:r w:rsidR="00DE1EBA">
        <w:t xml:space="preserve"> for a first year</w:t>
      </w:r>
      <w:r>
        <w:t xml:space="preserve">? </w:t>
      </w:r>
    </w:p>
    <w:p w14:paraId="28AC6F87" w14:textId="5F4E1F2C" w:rsidR="00E4673C" w:rsidRDefault="00E4673C" w:rsidP="00E4673C">
      <w:pPr>
        <w:spacing w:after="0" w:line="276" w:lineRule="auto"/>
      </w:pPr>
      <w:r>
        <w:br/>
        <w:t>Abbey Ford-King: Yes</w:t>
      </w:r>
      <w:r w:rsidR="00DE1EBA">
        <w:t>.</w:t>
      </w:r>
    </w:p>
    <w:p w14:paraId="102B1194" w14:textId="77777777" w:rsidR="00DE1EBA" w:rsidRDefault="00DE1EBA" w:rsidP="00E4673C">
      <w:pPr>
        <w:spacing w:after="0" w:line="276" w:lineRule="auto"/>
      </w:pPr>
    </w:p>
    <w:p w14:paraId="7A3F5A64" w14:textId="1DB91A01" w:rsidR="00E4673C" w:rsidRDefault="00E4673C" w:rsidP="00E4673C">
      <w:pPr>
        <w:spacing w:after="0" w:line="276" w:lineRule="auto"/>
      </w:pPr>
      <w:r>
        <w:t xml:space="preserve">Lucia: How are these </w:t>
      </w:r>
      <w:r w:rsidR="00DE1EBA">
        <w:t>elections marketed? H</w:t>
      </w:r>
      <w:r>
        <w:t>ow do people know to come to this</w:t>
      </w:r>
      <w:r w:rsidR="00DE1EBA">
        <w:t>,</w:t>
      </w:r>
      <w:r>
        <w:t xml:space="preserve"> as it seems like people who are involved are just getting more </w:t>
      </w:r>
      <w:r w:rsidR="00DE1EBA">
        <w:t>involved?</w:t>
      </w:r>
      <w:r>
        <w:t xml:space="preserve"> </w:t>
      </w:r>
    </w:p>
    <w:p w14:paraId="1DCC013D" w14:textId="77777777" w:rsidR="00DE1EBA" w:rsidRDefault="00DE1EBA" w:rsidP="00E4673C">
      <w:pPr>
        <w:spacing w:after="0" w:line="276" w:lineRule="auto"/>
      </w:pPr>
    </w:p>
    <w:p w14:paraId="6B7BB20D" w14:textId="042B35AF" w:rsidR="00E4673C" w:rsidRDefault="00E4673C" w:rsidP="00E4673C">
      <w:pPr>
        <w:spacing w:after="0" w:line="276" w:lineRule="auto"/>
      </w:pPr>
      <w:r>
        <w:t>Abbey Ford-King: For bursary</w:t>
      </w:r>
      <w:r w:rsidR="00DE1EBA">
        <w:t xml:space="preserve"> committee</w:t>
      </w:r>
      <w:r>
        <w:t xml:space="preserve">, you </w:t>
      </w:r>
      <w:proofErr w:type="gramStart"/>
      <w:r>
        <w:t>have to</w:t>
      </w:r>
      <w:proofErr w:type="gramEnd"/>
      <w:r>
        <w:t xml:space="preserve"> be a council member</w:t>
      </w:r>
      <w:r w:rsidR="00DE1EBA">
        <w:t xml:space="preserve"> to run,</w:t>
      </w:r>
      <w:r>
        <w:t xml:space="preserve"> but for equity </w:t>
      </w:r>
      <w:r w:rsidR="00DE1EBA">
        <w:t xml:space="preserve">team </w:t>
      </w:r>
      <w:r>
        <w:t>you did not which is why I sent an email</w:t>
      </w:r>
      <w:r w:rsidR="00DE1EBA">
        <w:t xml:space="preserve"> out.</w:t>
      </w:r>
    </w:p>
    <w:p w14:paraId="036A8327" w14:textId="77777777" w:rsidR="00E4673C" w:rsidRDefault="00E4673C" w:rsidP="00E4673C">
      <w:pPr>
        <w:spacing w:after="0" w:line="276" w:lineRule="auto"/>
      </w:pPr>
    </w:p>
    <w:p w14:paraId="28362E56" w14:textId="77777777" w:rsidR="00E4673C" w:rsidRDefault="00E4673C" w:rsidP="00E4673C">
      <w:pPr>
        <w:spacing w:after="0" w:line="276" w:lineRule="auto"/>
      </w:pPr>
      <w:r>
        <w:t xml:space="preserve">Nominations: </w:t>
      </w:r>
    </w:p>
    <w:p w14:paraId="419C5170" w14:textId="77777777" w:rsidR="00E4673C" w:rsidRDefault="00E4673C" w:rsidP="00E4673C">
      <w:pPr>
        <w:spacing w:after="0" w:line="276" w:lineRule="auto"/>
      </w:pPr>
      <w:r>
        <w:t xml:space="preserve">Andrew </w:t>
      </w:r>
      <w:proofErr w:type="spellStart"/>
      <w:r>
        <w:t>Vasila</w:t>
      </w:r>
      <w:proofErr w:type="spellEnd"/>
      <w:r>
        <w:t xml:space="preserve"> </w:t>
      </w:r>
    </w:p>
    <w:p w14:paraId="24ED185F" w14:textId="77777777" w:rsidR="00E4673C" w:rsidRDefault="00E4673C" w:rsidP="00E4673C">
      <w:pPr>
        <w:spacing w:after="0" w:line="276" w:lineRule="auto"/>
      </w:pPr>
      <w:proofErr w:type="spellStart"/>
      <w:r>
        <w:t>Kaija</w:t>
      </w:r>
      <w:proofErr w:type="spellEnd"/>
      <w:r>
        <w:t xml:space="preserve"> Edwards </w:t>
      </w:r>
    </w:p>
    <w:p w14:paraId="36CCB075" w14:textId="77777777" w:rsidR="00E4673C" w:rsidRDefault="00E4673C" w:rsidP="00E4673C">
      <w:pPr>
        <w:spacing w:after="0" w:line="276" w:lineRule="auto"/>
      </w:pPr>
      <w:r>
        <w:t xml:space="preserve">Julia </w:t>
      </w:r>
      <w:proofErr w:type="spellStart"/>
      <w:r>
        <w:t>Takimoto</w:t>
      </w:r>
      <w:proofErr w:type="spellEnd"/>
      <w:r>
        <w:t xml:space="preserve"> </w:t>
      </w:r>
    </w:p>
    <w:p w14:paraId="659A37F7" w14:textId="77777777" w:rsidR="00E4673C" w:rsidRDefault="00E4673C" w:rsidP="00E4673C">
      <w:pPr>
        <w:spacing w:after="0" w:line="276" w:lineRule="auto"/>
      </w:pPr>
      <w:r>
        <w:t>Peter Matthews</w:t>
      </w:r>
    </w:p>
    <w:p w14:paraId="6861F929" w14:textId="77777777" w:rsidR="00E4673C" w:rsidRDefault="00E4673C" w:rsidP="00E4673C">
      <w:pPr>
        <w:spacing w:after="0" w:line="276" w:lineRule="auto"/>
      </w:pPr>
    </w:p>
    <w:p w14:paraId="11A09275" w14:textId="0193CAD0" w:rsidR="00E4673C" w:rsidRDefault="00E4673C" w:rsidP="00E4673C">
      <w:pPr>
        <w:spacing w:after="0" w:line="276" w:lineRule="auto"/>
      </w:pPr>
      <w:r>
        <w:t xml:space="preserve">Abbey Ford-King: </w:t>
      </w:r>
      <w:r w:rsidR="00DE1EBA">
        <w:t>What would you say is the m</w:t>
      </w:r>
      <w:r>
        <w:t xml:space="preserve">ost important </w:t>
      </w:r>
      <w:r w:rsidR="00DE1EBA">
        <w:t>criteria</w:t>
      </w:r>
      <w:r>
        <w:t xml:space="preserve"> for allocating a bursary</w:t>
      </w:r>
      <w:r w:rsidR="00DE1EBA">
        <w:t xml:space="preserve"> to a student? </w:t>
      </w:r>
    </w:p>
    <w:p w14:paraId="0410F218" w14:textId="77777777" w:rsidR="00DE1EBA" w:rsidRDefault="00DE1EBA" w:rsidP="00E4673C">
      <w:pPr>
        <w:spacing w:after="0" w:line="276" w:lineRule="auto"/>
      </w:pPr>
    </w:p>
    <w:p w14:paraId="581F4FF2" w14:textId="130092CF" w:rsidR="00E4673C" w:rsidRDefault="00E4673C" w:rsidP="00314E86">
      <w:pPr>
        <w:spacing w:after="0" w:line="276" w:lineRule="auto"/>
      </w:pPr>
      <w:proofErr w:type="spellStart"/>
      <w:r>
        <w:t>Kaija</w:t>
      </w:r>
      <w:proofErr w:type="spellEnd"/>
      <w:r>
        <w:t xml:space="preserve"> Edwards: </w:t>
      </w:r>
      <w:r w:rsidR="00DE1EBA">
        <w:t>I would that each application</w:t>
      </w:r>
      <w:r>
        <w:t xml:space="preserve"> as an entire case. For financial need, </w:t>
      </w:r>
      <w:r w:rsidR="00314E86">
        <w:t>it</w:t>
      </w:r>
      <w:r w:rsidR="002C1828">
        <w:t>’</w:t>
      </w:r>
      <w:r w:rsidR="00314E86">
        <w:t xml:space="preserve">s important to look at the whole picture, as some people may </w:t>
      </w:r>
      <w:r>
        <w:t xml:space="preserve">have more </w:t>
      </w:r>
      <w:r w:rsidR="00314E86">
        <w:t>finances,</w:t>
      </w:r>
      <w:r>
        <w:t xml:space="preserve"> but </w:t>
      </w:r>
      <w:r w:rsidR="00314E86">
        <w:t xml:space="preserve">also have more responsibilities that they </w:t>
      </w:r>
      <w:proofErr w:type="gramStart"/>
      <w:r w:rsidR="00314E86">
        <w:t>have to</w:t>
      </w:r>
      <w:proofErr w:type="gramEnd"/>
      <w:r w:rsidR="00314E86">
        <w:t xml:space="preserve"> dedicate time and money towards that they can’t afford to divert to Queen’s. </w:t>
      </w:r>
    </w:p>
    <w:p w14:paraId="19243EAA" w14:textId="77777777" w:rsidR="00DE1EBA" w:rsidRDefault="00DE1EBA" w:rsidP="00E4673C">
      <w:pPr>
        <w:spacing w:after="0" w:line="276" w:lineRule="auto"/>
      </w:pPr>
    </w:p>
    <w:p w14:paraId="444ACEA8" w14:textId="77D3276F" w:rsidR="00E4673C" w:rsidRDefault="00E4673C" w:rsidP="00E4673C">
      <w:pPr>
        <w:spacing w:after="0" w:line="276" w:lineRule="auto"/>
      </w:pPr>
      <w:r>
        <w:t xml:space="preserve">Andrew </w:t>
      </w:r>
      <w:proofErr w:type="spellStart"/>
      <w:r>
        <w:t>Vasila</w:t>
      </w:r>
      <w:proofErr w:type="spellEnd"/>
      <w:r>
        <w:t xml:space="preserve">: Last year, we did a good job of evaluating </w:t>
      </w:r>
      <w:r w:rsidR="00314E86">
        <w:t xml:space="preserve">the </w:t>
      </w:r>
      <w:r>
        <w:t>complex information given. A lot of the time it</w:t>
      </w:r>
      <w:r w:rsidR="00314E86">
        <w:t>’</w:t>
      </w:r>
      <w:r>
        <w:t>s not numerical so you have to look at more</w:t>
      </w:r>
      <w:r w:rsidR="00314E86">
        <w:t xml:space="preserve"> of the situation</w:t>
      </w:r>
      <w:r>
        <w:t>, such as</w:t>
      </w:r>
      <w:r w:rsidR="002C1828">
        <w:t xml:space="preserve"> the</w:t>
      </w:r>
      <w:r>
        <w:t xml:space="preserve"> work study</w:t>
      </w:r>
      <w:r w:rsidR="00314E86">
        <w:t xml:space="preserve"> programs and things like that. I would make sure to always look at applications</w:t>
      </w:r>
      <w:r>
        <w:t xml:space="preserve"> holistically</w:t>
      </w:r>
      <w:r w:rsidR="00314E86">
        <w:t>.</w:t>
      </w:r>
    </w:p>
    <w:p w14:paraId="736B8A05" w14:textId="77777777" w:rsidR="00314E86" w:rsidRDefault="00314E86" w:rsidP="00E4673C">
      <w:pPr>
        <w:spacing w:after="0" w:line="276" w:lineRule="auto"/>
      </w:pPr>
    </w:p>
    <w:p w14:paraId="04E6D169" w14:textId="35702E98" w:rsidR="00E4673C" w:rsidRDefault="00314E86" w:rsidP="00E4673C">
      <w:pPr>
        <w:spacing w:after="0" w:line="276" w:lineRule="auto"/>
      </w:pPr>
      <w:r>
        <w:t xml:space="preserve">Julia </w:t>
      </w:r>
      <w:proofErr w:type="spellStart"/>
      <w:r>
        <w:t>Takimoto</w:t>
      </w:r>
      <w:proofErr w:type="spellEnd"/>
      <w:r>
        <w:t xml:space="preserve">: </w:t>
      </w:r>
      <w:r w:rsidR="00E4673C">
        <w:t xml:space="preserve">Given </w:t>
      </w:r>
      <w:proofErr w:type="spellStart"/>
      <w:r w:rsidR="00E4673C">
        <w:t>OSAP</w:t>
      </w:r>
      <w:proofErr w:type="spellEnd"/>
      <w:r w:rsidR="00E4673C">
        <w:t xml:space="preserve"> cuts, financial need is a big thing </w:t>
      </w:r>
      <w:r>
        <w:t xml:space="preserve">especially this year, so this position is especially important. I would do my best to look at each situation </w:t>
      </w:r>
      <w:proofErr w:type="gramStart"/>
      <w:r>
        <w:t>holistically, and</w:t>
      </w:r>
      <w:proofErr w:type="gramEnd"/>
      <w:r>
        <w:t xml:space="preserve"> try to consider that everyone’s experience is different and not to judge things too quickly. </w:t>
      </w:r>
    </w:p>
    <w:p w14:paraId="2BB84C45" w14:textId="77777777" w:rsidR="00314E86" w:rsidRDefault="00314E86" w:rsidP="00E4673C">
      <w:pPr>
        <w:spacing w:after="0" w:line="276" w:lineRule="auto"/>
      </w:pPr>
    </w:p>
    <w:p w14:paraId="6E09080D" w14:textId="77777777" w:rsidR="00FB3BCA" w:rsidRDefault="00E4673C" w:rsidP="00314E86">
      <w:pPr>
        <w:spacing w:after="0" w:line="276" w:lineRule="auto"/>
      </w:pPr>
      <w:r>
        <w:t xml:space="preserve">Peter Mathews: </w:t>
      </w:r>
      <w:r w:rsidR="00314E86">
        <w:t xml:space="preserve">I would look </w:t>
      </w:r>
      <w:r>
        <w:t xml:space="preserve">for </w:t>
      </w:r>
      <w:r w:rsidR="002C1828">
        <w:t xml:space="preserve">clues in the applications like </w:t>
      </w:r>
      <w:proofErr w:type="spellStart"/>
      <w:r>
        <w:t>OSAP</w:t>
      </w:r>
      <w:proofErr w:type="spellEnd"/>
      <w:r>
        <w:t xml:space="preserve"> and what they are </w:t>
      </w:r>
      <w:r w:rsidR="002C1828">
        <w:t>receiving</w:t>
      </w:r>
      <w:r>
        <w:t xml:space="preserve">, help from parents, other </w:t>
      </w:r>
      <w:r w:rsidR="00FB3BCA">
        <w:t xml:space="preserve">bursaries and if they work to support </w:t>
      </w:r>
      <w:r>
        <w:t xml:space="preserve">themselves. </w:t>
      </w:r>
      <w:r w:rsidR="00FB3BCA">
        <w:t xml:space="preserve">I think this is the best way to asses without getting to </w:t>
      </w:r>
      <w:proofErr w:type="gramStart"/>
      <w:r w:rsidR="00FB3BCA">
        <w:t>actually talk</w:t>
      </w:r>
      <w:proofErr w:type="gramEnd"/>
      <w:r w:rsidR="00FB3BCA">
        <w:t xml:space="preserve"> to the applicants. </w:t>
      </w:r>
    </w:p>
    <w:p w14:paraId="25FC5C79" w14:textId="710F400B" w:rsidR="00E4673C" w:rsidRDefault="00E4673C" w:rsidP="00314E86">
      <w:pPr>
        <w:spacing w:after="0" w:line="276" w:lineRule="auto"/>
      </w:pPr>
      <w:r>
        <w:br/>
        <w:t xml:space="preserve">Delaney Benoit: Why do you think financial </w:t>
      </w:r>
      <w:r w:rsidR="00FB3BCA">
        <w:t>accessibility</w:t>
      </w:r>
      <w:r>
        <w:t xml:space="preserve"> is important</w:t>
      </w:r>
      <w:r w:rsidR="00FB3BCA">
        <w:t>?</w:t>
      </w:r>
    </w:p>
    <w:p w14:paraId="2E8185D6" w14:textId="77777777" w:rsidR="00FB3BCA" w:rsidRDefault="00FB3BCA" w:rsidP="00314E86">
      <w:pPr>
        <w:spacing w:after="0" w:line="276" w:lineRule="auto"/>
      </w:pPr>
    </w:p>
    <w:p w14:paraId="5D7451B1" w14:textId="0ABDCD81" w:rsidR="00E4673C" w:rsidRDefault="00E4673C" w:rsidP="00FB3BCA">
      <w:pPr>
        <w:spacing w:after="0" w:line="276" w:lineRule="auto"/>
      </w:pPr>
      <w:r>
        <w:t xml:space="preserve">Andrew </w:t>
      </w:r>
      <w:proofErr w:type="spellStart"/>
      <w:r>
        <w:t>Vasila</w:t>
      </w:r>
      <w:proofErr w:type="spellEnd"/>
      <w:r>
        <w:t>:</w:t>
      </w:r>
      <w:r w:rsidR="00FB3BCA">
        <w:t xml:space="preserve"> As a student run society, </w:t>
      </w:r>
      <w:r>
        <w:t>we should st</w:t>
      </w:r>
      <w:r w:rsidR="00FB3BCA">
        <w:t>r</w:t>
      </w:r>
      <w:r>
        <w:t xml:space="preserve">ive to support inclusion and financial </w:t>
      </w:r>
      <w:r w:rsidR="00FB3BCA">
        <w:t>accessibility,</w:t>
      </w:r>
      <w:r>
        <w:t xml:space="preserve"> </w:t>
      </w:r>
      <w:r w:rsidR="00FB3BCA">
        <w:t xml:space="preserve">so that we </w:t>
      </w:r>
      <w:r>
        <w:t>can</w:t>
      </w:r>
      <w:r w:rsidR="00FB3BCA">
        <w:t xml:space="preserve"> all take part in this</w:t>
      </w:r>
      <w:r>
        <w:t xml:space="preserve">. </w:t>
      </w:r>
      <w:r w:rsidR="00FB3BCA">
        <w:t>Financial accessibility h</w:t>
      </w:r>
      <w:r>
        <w:t>elp</w:t>
      </w:r>
      <w:r w:rsidR="00FB3BCA">
        <w:t>s</w:t>
      </w:r>
      <w:r>
        <w:t xml:space="preserve"> people to emb</w:t>
      </w:r>
      <w:r w:rsidR="00FB3BCA">
        <w:t>r</w:t>
      </w:r>
      <w:r>
        <w:t xml:space="preserve">ace traditions regardless of </w:t>
      </w:r>
      <w:r w:rsidR="00FB3BCA">
        <w:t xml:space="preserve">situations out of their control, which can feel very isolating. </w:t>
      </w:r>
    </w:p>
    <w:p w14:paraId="526ED4EE" w14:textId="1368D6F3" w:rsidR="00E4673C" w:rsidRDefault="00E4673C" w:rsidP="00E4673C">
      <w:pPr>
        <w:spacing w:after="0" w:line="276" w:lineRule="auto"/>
      </w:pPr>
      <w:r>
        <w:lastRenderedPageBreak/>
        <w:t xml:space="preserve">Julia </w:t>
      </w:r>
      <w:proofErr w:type="spellStart"/>
      <w:r>
        <w:t>Takimoto</w:t>
      </w:r>
      <w:proofErr w:type="spellEnd"/>
      <w:r>
        <w:t>: Fin</w:t>
      </w:r>
      <w:r w:rsidR="00FB3BCA">
        <w:t>ancial need should not affect student</w:t>
      </w:r>
      <w:r w:rsidR="007D21F1">
        <w:t>’</w:t>
      </w:r>
      <w:r w:rsidR="00FB3BCA">
        <w:t xml:space="preserve">s </w:t>
      </w:r>
      <w:r>
        <w:t xml:space="preserve">ability to get involved, especially </w:t>
      </w:r>
      <w:proofErr w:type="gramStart"/>
      <w:r>
        <w:t xml:space="preserve">with </w:t>
      </w:r>
      <w:r w:rsidR="00FB3BCA">
        <w:t>regard to</w:t>
      </w:r>
      <w:proofErr w:type="gramEnd"/>
      <w:r w:rsidR="00FB3BCA">
        <w:t xml:space="preserve"> things like professional</w:t>
      </w:r>
      <w:r>
        <w:t xml:space="preserve"> development</w:t>
      </w:r>
      <w:r w:rsidR="00FB3BCA">
        <w:t xml:space="preserve">. </w:t>
      </w:r>
      <w:r w:rsidR="007D21F1">
        <w:t>Such bursaries often give people a chance to partake in special traditions, as well as ease burdens to allow students to dedicate time to advancing their careers.</w:t>
      </w:r>
    </w:p>
    <w:p w14:paraId="5F793D80" w14:textId="77777777" w:rsidR="007D21F1" w:rsidRDefault="007D21F1" w:rsidP="00E4673C">
      <w:pPr>
        <w:spacing w:after="0" w:line="276" w:lineRule="auto"/>
      </w:pPr>
    </w:p>
    <w:p w14:paraId="00EBA24E" w14:textId="34D043D6" w:rsidR="00E4673C" w:rsidRDefault="00E4673C" w:rsidP="007D21F1">
      <w:pPr>
        <w:spacing w:after="0" w:line="276" w:lineRule="auto"/>
      </w:pPr>
      <w:r>
        <w:t xml:space="preserve">Peter Mathews: </w:t>
      </w:r>
      <w:r w:rsidR="007D21F1">
        <w:t xml:space="preserve">Since we are in Engineering our program is </w:t>
      </w:r>
      <w:r>
        <w:t xml:space="preserve">especially </w:t>
      </w:r>
      <w:r w:rsidR="007D21F1">
        <w:t xml:space="preserve">expensive </w:t>
      </w:r>
      <w:r>
        <w:t>and time c</w:t>
      </w:r>
      <w:r w:rsidR="007D21F1">
        <w:t>onsuming</w:t>
      </w:r>
      <w:r>
        <w:t xml:space="preserve">, </w:t>
      </w:r>
      <w:r w:rsidR="007D21F1">
        <w:t xml:space="preserve">so financially students could find themselves particularly strained and without time to make money. That is why I believe it is </w:t>
      </w:r>
      <w:r>
        <w:t>especially imp</w:t>
      </w:r>
      <w:r w:rsidR="007D21F1">
        <w:t>orta</w:t>
      </w:r>
      <w:r>
        <w:t>nt to</w:t>
      </w:r>
      <w:r w:rsidR="007D21F1">
        <w:t xml:space="preserve"> o</w:t>
      </w:r>
      <w:r>
        <w:t xml:space="preserve">ffer the same </w:t>
      </w:r>
      <w:r w:rsidR="007D21F1">
        <w:t>accessibility</w:t>
      </w:r>
      <w:r>
        <w:t xml:space="preserve"> to everyone</w:t>
      </w:r>
      <w:r w:rsidR="007D21F1">
        <w:t>, since the hindrance a financial burden can put on a student is particularly great in the faculty.</w:t>
      </w:r>
    </w:p>
    <w:p w14:paraId="414DA51E" w14:textId="77777777" w:rsidR="007D21F1" w:rsidRDefault="007D21F1" w:rsidP="00E4673C">
      <w:pPr>
        <w:spacing w:after="0" w:line="276" w:lineRule="auto"/>
      </w:pPr>
    </w:p>
    <w:p w14:paraId="5AC444CA" w14:textId="77777777" w:rsidR="007D21F1" w:rsidRDefault="00E4673C" w:rsidP="00E4673C">
      <w:pPr>
        <w:spacing w:after="0" w:line="276" w:lineRule="auto"/>
      </w:pPr>
      <w:proofErr w:type="spellStart"/>
      <w:r>
        <w:t>Kaija</w:t>
      </w:r>
      <w:proofErr w:type="spellEnd"/>
      <w:r>
        <w:t xml:space="preserve"> Edwards: Knowing what it</w:t>
      </w:r>
      <w:r w:rsidR="00FB3BCA">
        <w:t>’</w:t>
      </w:r>
      <w:r>
        <w:t>s like to be left out can really suck and it’s a terrible feeling,</w:t>
      </w:r>
      <w:r w:rsidR="00FB3BCA">
        <w:t xml:space="preserve"> I’ve known many </w:t>
      </w:r>
      <w:r>
        <w:t>people this has affected.</w:t>
      </w:r>
      <w:r w:rsidR="00FB3BCA">
        <w:t xml:space="preserve"> It’s impor</w:t>
      </w:r>
      <w:r>
        <w:t>tant to get everyone involved</w:t>
      </w:r>
      <w:r w:rsidR="00FB3BCA">
        <w:t>, and to ensure that no one feels excluded from our community</w:t>
      </w:r>
      <w:r>
        <w:t xml:space="preserve">. </w:t>
      </w:r>
    </w:p>
    <w:p w14:paraId="6ABE36C4" w14:textId="4B3EAE7C" w:rsidR="00E4673C" w:rsidRDefault="00E4673C" w:rsidP="00E4673C">
      <w:pPr>
        <w:spacing w:after="0" w:line="276" w:lineRule="auto"/>
      </w:pPr>
      <w:r>
        <w:br/>
      </w:r>
      <w:proofErr w:type="spellStart"/>
      <w:r>
        <w:t>Jinho</w:t>
      </w:r>
      <w:proofErr w:type="spellEnd"/>
      <w:r>
        <w:t xml:space="preserve"> Lee: How would you eliminate your own personal biases</w:t>
      </w:r>
      <w:r w:rsidR="007D21F1">
        <w:t xml:space="preserve"> when selecting applicants? </w:t>
      </w:r>
    </w:p>
    <w:p w14:paraId="3EB8A6E9" w14:textId="77777777" w:rsidR="007D21F1" w:rsidRDefault="007D21F1" w:rsidP="00E4673C">
      <w:pPr>
        <w:spacing w:after="0" w:line="276" w:lineRule="auto"/>
      </w:pPr>
    </w:p>
    <w:p w14:paraId="1E47F265" w14:textId="0B8F4C25" w:rsidR="00E4673C" w:rsidRDefault="00E4673C" w:rsidP="007D21F1">
      <w:pPr>
        <w:spacing w:after="0" w:line="276" w:lineRule="auto"/>
      </w:pPr>
      <w:r>
        <w:t xml:space="preserve">Julia </w:t>
      </w:r>
      <w:proofErr w:type="spellStart"/>
      <w:r>
        <w:t>Takimoto</w:t>
      </w:r>
      <w:proofErr w:type="spellEnd"/>
      <w:r>
        <w:t>:</w:t>
      </w:r>
      <w:r w:rsidR="007D21F1">
        <w:t xml:space="preserve"> I think that you</w:t>
      </w:r>
      <w:r>
        <w:t xml:space="preserve"> can never fully </w:t>
      </w:r>
      <w:r w:rsidR="007D21F1">
        <w:t xml:space="preserve">take out your own biases, </w:t>
      </w:r>
      <w:r>
        <w:t xml:space="preserve">but I try to realize the affect my experiences have had on my </w:t>
      </w:r>
      <w:r w:rsidR="007D21F1">
        <w:t xml:space="preserve">perception of the world to understand my own biases. This way I could identify situation I may be biased towards and check myself. </w:t>
      </w:r>
    </w:p>
    <w:p w14:paraId="4CE806A5" w14:textId="77777777" w:rsidR="007D21F1" w:rsidRDefault="007D21F1" w:rsidP="00E4673C">
      <w:pPr>
        <w:spacing w:after="0" w:line="276" w:lineRule="auto"/>
      </w:pPr>
    </w:p>
    <w:p w14:paraId="492ACEEE" w14:textId="2E573B2D" w:rsidR="00E4673C" w:rsidRDefault="00E4673C" w:rsidP="007D21F1">
      <w:pPr>
        <w:spacing w:after="0" w:line="276" w:lineRule="auto"/>
      </w:pPr>
      <w:r>
        <w:t>Peter Mathews:</w:t>
      </w:r>
      <w:r w:rsidR="007D21F1">
        <w:t xml:space="preserve"> I think</w:t>
      </w:r>
      <w:r w:rsidR="007D21F1" w:rsidRPr="007D21F1">
        <w:t xml:space="preserve"> </w:t>
      </w:r>
      <w:r w:rsidR="007D21F1">
        <w:t>the removal of names is a good first step to w</w:t>
      </w:r>
      <w:r>
        <w:t>orking to</w:t>
      </w:r>
      <w:r w:rsidR="007D21F1">
        <w:t xml:space="preserve">wards removing </w:t>
      </w:r>
      <w:r>
        <w:t>biases. I</w:t>
      </w:r>
      <w:r w:rsidR="007D21F1">
        <w:t xml:space="preserve"> would of course indicate if I were able to recognize someone from a bursary application and abstain for transparency so that my personal feelings would not interfere with fairness of the bursary process</w:t>
      </w:r>
      <w:r>
        <w:t xml:space="preserve">. </w:t>
      </w:r>
      <w:proofErr w:type="gramStart"/>
      <w:r>
        <w:t>Also</w:t>
      </w:r>
      <w:proofErr w:type="gramEnd"/>
      <w:r>
        <w:t xml:space="preserve"> </w:t>
      </w:r>
      <w:r w:rsidR="007D21F1">
        <w:t xml:space="preserve">I would </w:t>
      </w:r>
      <w:r>
        <w:t>listen to other members of the committee</w:t>
      </w:r>
      <w:r w:rsidR="007D21F1">
        <w:t xml:space="preserve"> to try and catch my own personal biases where I could. </w:t>
      </w:r>
    </w:p>
    <w:p w14:paraId="7C53C526" w14:textId="77777777" w:rsidR="007D21F1" w:rsidRDefault="007D21F1" w:rsidP="00E4673C">
      <w:pPr>
        <w:spacing w:after="0" w:line="276" w:lineRule="auto"/>
      </w:pPr>
    </w:p>
    <w:p w14:paraId="0A5149D2" w14:textId="6DD8BB02" w:rsidR="00E4673C" w:rsidRDefault="00E4673C" w:rsidP="007D21F1">
      <w:pPr>
        <w:spacing w:after="0" w:line="276" w:lineRule="auto"/>
      </w:pPr>
      <w:proofErr w:type="spellStart"/>
      <w:r>
        <w:t>Kaija</w:t>
      </w:r>
      <w:proofErr w:type="spellEnd"/>
      <w:r>
        <w:t xml:space="preserve"> Edwards:</w:t>
      </w:r>
      <w:r w:rsidR="007D21F1">
        <w:t xml:space="preserve"> Self-reflection is key to recognizing your</w:t>
      </w:r>
      <w:r>
        <w:t xml:space="preserve"> </w:t>
      </w:r>
      <w:r w:rsidR="007D21F1">
        <w:t>privileges</w:t>
      </w:r>
      <w:r>
        <w:t xml:space="preserve"> and keep</w:t>
      </w:r>
      <w:r w:rsidR="007D21F1">
        <w:t>ing them</w:t>
      </w:r>
      <w:r>
        <w:t xml:space="preserve"> in mind when giving out </w:t>
      </w:r>
      <w:r w:rsidR="007D21F1">
        <w:t>bursaries</w:t>
      </w:r>
      <w:r w:rsidR="006D451E">
        <w:t xml:space="preserve">. Also, </w:t>
      </w:r>
      <w:r w:rsidR="007D21F1">
        <w:t xml:space="preserve">communication with other group members is key, since the majority can weed out individual outlying biases we may </w:t>
      </w:r>
      <w:r w:rsidR="006D451E">
        <w:t>have; there</w:t>
      </w:r>
      <w:r>
        <w:t xml:space="preserve"> is a wide range of us for a reason</w:t>
      </w:r>
      <w:r w:rsidR="007D21F1">
        <w:t xml:space="preserve">. </w:t>
      </w:r>
    </w:p>
    <w:p w14:paraId="34BF4182" w14:textId="77777777" w:rsidR="007D21F1" w:rsidRDefault="007D21F1" w:rsidP="00E4673C">
      <w:pPr>
        <w:spacing w:after="0" w:line="276" w:lineRule="auto"/>
      </w:pPr>
    </w:p>
    <w:p w14:paraId="419D59B1" w14:textId="20BBD06D" w:rsidR="00E4673C" w:rsidRDefault="00E4673C" w:rsidP="007D21F1">
      <w:pPr>
        <w:spacing w:after="0" w:line="276" w:lineRule="auto"/>
      </w:pPr>
      <w:r>
        <w:t xml:space="preserve">Andrew </w:t>
      </w:r>
      <w:proofErr w:type="spellStart"/>
      <w:r>
        <w:t>Vasila</w:t>
      </w:r>
      <w:proofErr w:type="spellEnd"/>
      <w:r>
        <w:t xml:space="preserve">: </w:t>
      </w:r>
      <w:r w:rsidR="007D21F1">
        <w:t>I think everyone has g</w:t>
      </w:r>
      <w:r>
        <w:t xml:space="preserve">ood points, </w:t>
      </w:r>
      <w:r w:rsidR="007D21F1">
        <w:t>recognize</w:t>
      </w:r>
      <w:r>
        <w:t xml:space="preserve"> your biases</w:t>
      </w:r>
      <w:r w:rsidR="007D21F1">
        <w:t xml:space="preserve"> is very important to be able to know situations you may not be impartial on. As</w:t>
      </w:r>
      <w:r>
        <w:t xml:space="preserve"> Peter said, </w:t>
      </w:r>
      <w:r w:rsidR="007D21F1">
        <w:t xml:space="preserve">when I was on the committee last </w:t>
      </w:r>
      <w:proofErr w:type="gramStart"/>
      <w:r w:rsidR="007D21F1">
        <w:t>year</w:t>
      </w:r>
      <w:proofErr w:type="gramEnd"/>
      <w:r w:rsidR="007D21F1">
        <w:t xml:space="preserve"> </w:t>
      </w:r>
      <w:r>
        <w:t xml:space="preserve">I </w:t>
      </w:r>
      <w:r w:rsidR="007D21F1">
        <w:t xml:space="preserve">was able to identify someone, </w:t>
      </w:r>
      <w:r>
        <w:t>so I abstained</w:t>
      </w:r>
      <w:r w:rsidR="007D21F1">
        <w:t xml:space="preserve"> as to not let my bias </w:t>
      </w:r>
      <w:r w:rsidR="006D451E">
        <w:t>influence the decision</w:t>
      </w:r>
      <w:r>
        <w:t>. Be</w:t>
      </w:r>
      <w:r w:rsidR="006D451E">
        <w:t>ing</w:t>
      </w:r>
      <w:r>
        <w:t xml:space="preserve"> objective and abstain when appropriate </w:t>
      </w:r>
      <w:r w:rsidR="006D451E">
        <w:t xml:space="preserve">are very important. </w:t>
      </w:r>
    </w:p>
    <w:p w14:paraId="45F55627" w14:textId="77777777" w:rsidR="006D451E" w:rsidRPr="006D451E" w:rsidRDefault="006D451E" w:rsidP="006D451E">
      <w:pPr>
        <w:pStyle w:val="Heading2"/>
      </w:pPr>
    </w:p>
    <w:p w14:paraId="09FD7B63" w14:textId="5894072C" w:rsidR="00E06C17" w:rsidRPr="00A5213C" w:rsidRDefault="008B22FB" w:rsidP="00B915AC">
      <w:pPr>
        <w:pStyle w:val="Heading5"/>
        <w:spacing w:line="276" w:lineRule="auto"/>
        <w:jc w:val="both"/>
      </w:pPr>
      <w:r w:rsidRPr="00A5213C">
        <w:rPr>
          <w:rStyle w:val="Heading2Char"/>
        </w:rPr>
        <w:t xml:space="preserve">MOTION </w:t>
      </w:r>
      <w:r w:rsidR="00934C29">
        <w:rPr>
          <w:rStyle w:val="Heading2Char"/>
        </w:rPr>
        <w:t>5</w:t>
      </w:r>
    </w:p>
    <w:p w14:paraId="56D3E9F1" w14:textId="64DA9F85" w:rsidR="00302ABE" w:rsidRDefault="00302ABE" w:rsidP="005B5BA8">
      <w:pPr>
        <w:spacing w:after="0" w:line="276" w:lineRule="auto"/>
        <w:ind w:left="1440" w:hanging="1440"/>
      </w:pPr>
      <w:r>
        <w:t xml:space="preserve">Whereas:  </w:t>
      </w:r>
      <w:r>
        <w:tab/>
        <w:t>Running a First Year Speaker Series with only one D</w:t>
      </w:r>
      <w:r w:rsidR="005B5BA8">
        <w:t xml:space="preserve">irector </w:t>
      </w:r>
      <w:r>
        <w:t>o</w:t>
      </w:r>
      <w:r w:rsidR="005B5BA8">
        <w:t xml:space="preserve">f First </w:t>
      </w:r>
      <w:r>
        <w:t>Y</w:t>
      </w:r>
      <w:r w:rsidR="005B5BA8">
        <w:t>ear</w:t>
      </w:r>
      <w:r>
        <w:t xml:space="preserve"> and one Chair is quite a lot; </w:t>
      </w:r>
    </w:p>
    <w:p w14:paraId="261198B0" w14:textId="77777777" w:rsidR="00302ABE" w:rsidRDefault="00302ABE" w:rsidP="00302ABE">
      <w:pPr>
        <w:spacing w:after="0" w:line="276" w:lineRule="auto"/>
      </w:pPr>
      <w:r>
        <w:t xml:space="preserve">&amp; whereas:  </w:t>
      </w:r>
      <w:r>
        <w:tab/>
        <w:t xml:space="preserve">two individuals were hired instead of one to account for this; </w:t>
      </w:r>
    </w:p>
    <w:p w14:paraId="052AFBBF" w14:textId="0C1B5156" w:rsidR="00302ABE" w:rsidRDefault="00302ABE" w:rsidP="00302ABE">
      <w:pPr>
        <w:spacing w:after="0" w:line="276" w:lineRule="auto"/>
      </w:pPr>
      <w:r>
        <w:t xml:space="preserve">&amp; whereas:  </w:t>
      </w:r>
      <w:r>
        <w:tab/>
        <w:t xml:space="preserve">this is not reflected in policy; </w:t>
      </w:r>
    </w:p>
    <w:p w14:paraId="5D0873D9" w14:textId="77777777" w:rsidR="00302ABE" w:rsidRDefault="00302ABE" w:rsidP="00302ABE">
      <w:pPr>
        <w:spacing w:after="0" w:line="276" w:lineRule="auto"/>
      </w:pPr>
      <w:r>
        <w:t xml:space="preserve"> </w:t>
      </w:r>
    </w:p>
    <w:p w14:paraId="5BC0B276" w14:textId="77777777" w:rsidR="00302ABE" w:rsidRDefault="00302ABE" w:rsidP="00302ABE">
      <w:pPr>
        <w:spacing w:after="0" w:line="276" w:lineRule="auto"/>
      </w:pPr>
      <w:r>
        <w:lastRenderedPageBreak/>
        <w:t xml:space="preserve">BE IT RESOLVED THAT: </w:t>
      </w:r>
    </w:p>
    <w:p w14:paraId="28514525" w14:textId="0F0C08F7" w:rsidR="00302ABE" w:rsidRDefault="00302ABE" w:rsidP="00302ABE">
      <w:pPr>
        <w:spacing w:after="0" w:line="276" w:lineRule="auto"/>
      </w:pPr>
      <w:r>
        <w:t xml:space="preserve">Council approve the changes made to Policy Section </w:t>
      </w:r>
      <w:proofErr w:type="gramStart"/>
      <w:r>
        <w:rPr>
          <w:rFonts w:ascii="Cambria Math" w:hAnsi="Cambria Math" w:cs="Cambria Math"/>
        </w:rPr>
        <w:t>𝜈</w:t>
      </w:r>
      <w:r>
        <w:t>.D</w:t>
      </w:r>
      <w:proofErr w:type="gramEnd"/>
      <w:r>
        <w:t xml:space="preserve"> – First Year Speaker Series as seen in APPENDIX “TWO’S COMPANY, THREE’S A CROWD”. </w:t>
      </w:r>
    </w:p>
    <w:p w14:paraId="50D652D7" w14:textId="77777777" w:rsidR="00302ABE" w:rsidRDefault="00302ABE" w:rsidP="00302ABE">
      <w:pPr>
        <w:spacing w:after="0" w:line="276" w:lineRule="auto"/>
      </w:pPr>
      <w:r>
        <w:t xml:space="preserve"> </w:t>
      </w:r>
    </w:p>
    <w:p w14:paraId="219D43C0" w14:textId="77777777" w:rsidR="00302ABE" w:rsidRDefault="00302ABE" w:rsidP="00302ABE">
      <w:pPr>
        <w:spacing w:after="0" w:line="276" w:lineRule="auto"/>
        <w:jc w:val="right"/>
      </w:pPr>
      <w:r>
        <w:t xml:space="preserve">Moved by: Nick “Give me a team” </w:t>
      </w:r>
      <w:proofErr w:type="spellStart"/>
      <w:r>
        <w:t>Neokleous</w:t>
      </w:r>
      <w:proofErr w:type="spellEnd"/>
    </w:p>
    <w:p w14:paraId="588B0B5E" w14:textId="1BD6FC64" w:rsidR="005C4858" w:rsidRPr="00A5213C" w:rsidRDefault="00302ABE" w:rsidP="00302ABE">
      <w:pPr>
        <w:spacing w:after="0" w:line="276" w:lineRule="auto"/>
        <w:jc w:val="right"/>
        <w:rPr>
          <w:rFonts w:eastAsia="Times New Roman" w:cs="Times New Roman"/>
          <w:lang w:val="en-US"/>
        </w:rPr>
      </w:pPr>
      <w:r>
        <w:t xml:space="preserve">Seconded </w:t>
      </w:r>
      <w:proofErr w:type="gramStart"/>
      <w:r>
        <w:t>by:</w:t>
      </w:r>
      <w:proofErr w:type="gramEnd"/>
      <w:r>
        <w:t xml:space="preserve"> Bethany “Only if you follow procedures” </w:t>
      </w:r>
      <w:proofErr w:type="spellStart"/>
      <w:r>
        <w:t>Viray</w:t>
      </w:r>
      <w:proofErr w:type="spellEnd"/>
    </w:p>
    <w:p w14:paraId="050FD4DF" w14:textId="47B18639" w:rsidR="00AA6433" w:rsidRPr="00A5213C" w:rsidRDefault="00AA6433" w:rsidP="00B915AC">
      <w:pPr>
        <w:spacing w:after="0" w:line="276" w:lineRule="auto"/>
        <w:rPr>
          <w:rFonts w:cs="Times New Roman"/>
          <w:b/>
        </w:rPr>
      </w:pPr>
      <w:r w:rsidRPr="00A5213C">
        <w:rPr>
          <w:rFonts w:cs="Times New Roman"/>
          <w:b/>
        </w:rPr>
        <w:t>Motion Passes</w:t>
      </w:r>
      <w:r w:rsidR="00275A64">
        <w:rPr>
          <w:rFonts w:cs="Times New Roman"/>
          <w:b/>
        </w:rPr>
        <w:t>,</w:t>
      </w:r>
      <w:r w:rsidR="004A15C9">
        <w:rPr>
          <w:rFonts w:cs="Times New Roman"/>
          <w:b/>
        </w:rPr>
        <w:t xml:space="preserve"> </w:t>
      </w:r>
      <w:r w:rsidR="00A46583">
        <w:rPr>
          <w:rFonts w:cs="Times New Roman"/>
          <w:b/>
        </w:rPr>
        <w:t>8</w:t>
      </w:r>
      <w:r w:rsidR="004A15C9">
        <w:rPr>
          <w:rFonts w:cs="Times New Roman"/>
          <w:b/>
        </w:rPr>
        <w:t>:25</w:t>
      </w:r>
      <w:r w:rsidR="00A46583">
        <w:rPr>
          <w:rFonts w:cs="Times New Roman"/>
          <w:b/>
        </w:rPr>
        <w:t xml:space="preserve"> pm</w:t>
      </w:r>
    </w:p>
    <w:p w14:paraId="1D09C4A8" w14:textId="08424E4C" w:rsidR="00795D5A" w:rsidRDefault="00795D5A" w:rsidP="00B915AC">
      <w:pPr>
        <w:spacing w:after="0" w:line="276" w:lineRule="auto"/>
        <w:rPr>
          <w:rFonts w:cs="Times New Roman"/>
          <w:b/>
        </w:rPr>
      </w:pPr>
    </w:p>
    <w:p w14:paraId="72C27D0B" w14:textId="792AE828" w:rsidR="00275A64" w:rsidRDefault="003041E6" w:rsidP="006D451E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 xml:space="preserve">Nick </w:t>
      </w:r>
      <w:proofErr w:type="spellStart"/>
      <w:r>
        <w:rPr>
          <w:rFonts w:cs="Times New Roman"/>
          <w:bCs/>
        </w:rPr>
        <w:t>Neokleous</w:t>
      </w:r>
      <w:proofErr w:type="spellEnd"/>
      <w:r>
        <w:rPr>
          <w:rFonts w:cs="Times New Roman"/>
          <w:bCs/>
        </w:rPr>
        <w:t>:</w:t>
      </w:r>
      <w:r w:rsidR="00934C29">
        <w:rPr>
          <w:rFonts w:cs="Times New Roman"/>
          <w:bCs/>
        </w:rPr>
        <w:t xml:space="preserve"> </w:t>
      </w:r>
      <w:r w:rsidR="005B5BA8">
        <w:rPr>
          <w:rFonts w:cs="Times New Roman"/>
          <w:bCs/>
        </w:rPr>
        <w:t>B</w:t>
      </w:r>
      <w:r w:rsidR="004A15C9">
        <w:rPr>
          <w:rFonts w:cs="Times New Roman"/>
          <w:bCs/>
        </w:rPr>
        <w:t>efore I spoke of there being a speake</w:t>
      </w:r>
      <w:r w:rsidR="005B5BA8">
        <w:rPr>
          <w:rFonts w:cs="Times New Roman"/>
          <w:bCs/>
        </w:rPr>
        <w:t>r series chair, and now I hired s</w:t>
      </w:r>
      <w:r w:rsidR="004A15C9">
        <w:rPr>
          <w:rFonts w:cs="Times New Roman"/>
          <w:bCs/>
        </w:rPr>
        <w:t>omeone</w:t>
      </w:r>
      <w:r w:rsidR="005B5BA8">
        <w:rPr>
          <w:rFonts w:cs="Times New Roman"/>
          <w:bCs/>
        </w:rPr>
        <w:t xml:space="preserve"> to </w:t>
      </w:r>
      <w:proofErr w:type="gramStart"/>
      <w:r w:rsidR="005B5BA8">
        <w:rPr>
          <w:rFonts w:cs="Times New Roman"/>
          <w:bCs/>
        </w:rPr>
        <w:t>be</w:t>
      </w:r>
      <w:r w:rsidR="004A15C9">
        <w:rPr>
          <w:rFonts w:cs="Times New Roman"/>
          <w:bCs/>
        </w:rPr>
        <w:t xml:space="preserve"> in charge of</w:t>
      </w:r>
      <w:proofErr w:type="gramEnd"/>
      <w:r w:rsidR="004A15C9">
        <w:rPr>
          <w:rFonts w:cs="Times New Roman"/>
          <w:bCs/>
        </w:rPr>
        <w:t xml:space="preserve"> workshops and</w:t>
      </w:r>
      <w:r w:rsidR="005B5BA8">
        <w:rPr>
          <w:rFonts w:cs="Times New Roman"/>
          <w:bCs/>
        </w:rPr>
        <w:t xml:space="preserve"> someone in charge of speakers. </w:t>
      </w:r>
      <w:r w:rsidR="004A15C9">
        <w:rPr>
          <w:rFonts w:cs="Times New Roman"/>
          <w:bCs/>
        </w:rPr>
        <w:t>I wanted policy to re</w:t>
      </w:r>
      <w:r w:rsidR="005B5BA8">
        <w:rPr>
          <w:rFonts w:cs="Times New Roman"/>
          <w:bCs/>
        </w:rPr>
        <w:t>f</w:t>
      </w:r>
      <w:r w:rsidR="004A15C9">
        <w:rPr>
          <w:rFonts w:cs="Times New Roman"/>
          <w:bCs/>
        </w:rPr>
        <w:t>lect that I</w:t>
      </w:r>
      <w:r w:rsidR="005B5BA8">
        <w:rPr>
          <w:rFonts w:cs="Times New Roman"/>
          <w:bCs/>
        </w:rPr>
        <w:t xml:space="preserve"> would b</w:t>
      </w:r>
      <w:r w:rsidR="004A15C9">
        <w:rPr>
          <w:rFonts w:cs="Times New Roman"/>
          <w:bCs/>
        </w:rPr>
        <w:t>e</w:t>
      </w:r>
      <w:r w:rsidR="005B5BA8">
        <w:rPr>
          <w:rFonts w:cs="Times New Roman"/>
          <w:bCs/>
        </w:rPr>
        <w:t xml:space="preserve"> </w:t>
      </w:r>
      <w:r w:rsidR="004A15C9">
        <w:rPr>
          <w:rFonts w:cs="Times New Roman"/>
          <w:bCs/>
        </w:rPr>
        <w:t>work</w:t>
      </w:r>
      <w:r w:rsidR="005B5BA8">
        <w:rPr>
          <w:rFonts w:cs="Times New Roman"/>
          <w:bCs/>
        </w:rPr>
        <w:t>i</w:t>
      </w:r>
      <w:r w:rsidR="004A15C9">
        <w:rPr>
          <w:rFonts w:cs="Times New Roman"/>
          <w:bCs/>
        </w:rPr>
        <w:t>ng in tandem</w:t>
      </w:r>
      <w:r w:rsidR="005B5BA8">
        <w:rPr>
          <w:rFonts w:cs="Times New Roman"/>
          <w:bCs/>
        </w:rPr>
        <w:t xml:space="preserve"> with them</w:t>
      </w:r>
      <w:r w:rsidR="004A15C9">
        <w:rPr>
          <w:rFonts w:cs="Times New Roman"/>
          <w:bCs/>
        </w:rPr>
        <w:t xml:space="preserve">. </w:t>
      </w:r>
    </w:p>
    <w:p w14:paraId="2E8B2C0C" w14:textId="77777777" w:rsidR="006D451E" w:rsidRDefault="006D451E" w:rsidP="00B915AC">
      <w:pPr>
        <w:spacing w:after="0" w:line="276" w:lineRule="auto"/>
        <w:rPr>
          <w:rFonts w:cs="Times New Roman"/>
          <w:bCs/>
        </w:rPr>
      </w:pPr>
    </w:p>
    <w:p w14:paraId="1C31ED2E" w14:textId="0E0F7AE3" w:rsidR="004A15C9" w:rsidRDefault="002E42AD" w:rsidP="00B915AC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Melissa</w:t>
      </w:r>
      <w:r w:rsidR="00E664A5">
        <w:rPr>
          <w:rFonts w:cs="Times New Roman"/>
          <w:bCs/>
        </w:rPr>
        <w:t xml:space="preserve"> Young:</w:t>
      </w:r>
      <w:r w:rsidR="005B5BA8">
        <w:rPr>
          <w:rFonts w:cs="Times New Roman"/>
          <w:bCs/>
        </w:rPr>
        <w:t xml:space="preserve"> N</w:t>
      </w:r>
      <w:r w:rsidR="004A15C9">
        <w:rPr>
          <w:rFonts w:cs="Times New Roman"/>
          <w:bCs/>
        </w:rPr>
        <w:t>ow that we are working on motions with appendices, may we have laptops out to see them</w:t>
      </w:r>
      <w:r w:rsidR="005B5BA8">
        <w:rPr>
          <w:rFonts w:cs="Times New Roman"/>
          <w:bCs/>
        </w:rPr>
        <w:t>?</w:t>
      </w:r>
    </w:p>
    <w:p w14:paraId="2C2586A0" w14:textId="77777777" w:rsidR="006D451E" w:rsidRDefault="006D451E" w:rsidP="00B915AC">
      <w:pPr>
        <w:spacing w:after="0" w:line="276" w:lineRule="auto"/>
        <w:rPr>
          <w:rFonts w:cs="Times New Roman"/>
          <w:bCs/>
        </w:rPr>
      </w:pPr>
    </w:p>
    <w:p w14:paraId="675705F4" w14:textId="68B4BED6" w:rsidR="004A15C9" w:rsidRDefault="00E664A5" w:rsidP="00B915AC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Thomas Wright:</w:t>
      </w:r>
      <w:r w:rsidR="005B5BA8">
        <w:rPr>
          <w:rFonts w:cs="Times New Roman"/>
          <w:bCs/>
        </w:rPr>
        <w:t xml:space="preserve"> No </w:t>
      </w:r>
      <w:r w:rsidR="004A15C9">
        <w:rPr>
          <w:rFonts w:cs="Times New Roman"/>
          <w:bCs/>
        </w:rPr>
        <w:t xml:space="preserve">unfortunately not. We only do that with budgets. </w:t>
      </w:r>
    </w:p>
    <w:p w14:paraId="36AA7FCB" w14:textId="77777777" w:rsidR="006D451E" w:rsidRDefault="006D451E" w:rsidP="00B915AC">
      <w:pPr>
        <w:spacing w:after="0" w:line="276" w:lineRule="auto"/>
        <w:rPr>
          <w:rFonts w:cs="Times New Roman"/>
          <w:bCs/>
        </w:rPr>
      </w:pPr>
    </w:p>
    <w:p w14:paraId="6868C73D" w14:textId="15983157" w:rsidR="004A15C9" w:rsidRDefault="003041E6" w:rsidP="00B915AC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 xml:space="preserve">Nick </w:t>
      </w:r>
      <w:proofErr w:type="spellStart"/>
      <w:r>
        <w:rPr>
          <w:rFonts w:cs="Times New Roman"/>
          <w:bCs/>
        </w:rPr>
        <w:t>Neokleous</w:t>
      </w:r>
      <w:proofErr w:type="spellEnd"/>
      <w:r>
        <w:rPr>
          <w:rFonts w:cs="Times New Roman"/>
          <w:bCs/>
        </w:rPr>
        <w:t>:</w:t>
      </w:r>
      <w:r w:rsidR="004A15C9">
        <w:rPr>
          <w:rFonts w:cs="Times New Roman"/>
          <w:bCs/>
        </w:rPr>
        <w:t xml:space="preserve"> Thanks everybody!</w:t>
      </w:r>
    </w:p>
    <w:p w14:paraId="341C895B" w14:textId="7EB20A46" w:rsidR="004A15C9" w:rsidRPr="00275A64" w:rsidRDefault="004A15C9" w:rsidP="00B915AC">
      <w:pPr>
        <w:spacing w:after="0" w:line="276" w:lineRule="auto"/>
        <w:rPr>
          <w:rFonts w:cs="Times New Roman"/>
          <w:bCs/>
        </w:rPr>
      </w:pPr>
    </w:p>
    <w:p w14:paraId="72E8658D" w14:textId="77777777" w:rsidR="00795D5A" w:rsidRPr="00A5213C" w:rsidRDefault="00795D5A" w:rsidP="00B915AC">
      <w:pPr>
        <w:pBdr>
          <w:bottom w:val="single" w:sz="6" w:space="1" w:color="auto"/>
        </w:pBdr>
        <w:spacing w:after="0" w:line="276" w:lineRule="auto"/>
        <w:rPr>
          <w:rFonts w:cs="Times New Roman"/>
        </w:rPr>
      </w:pPr>
    </w:p>
    <w:p w14:paraId="0337DE66" w14:textId="7E59E337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 xml:space="preserve">Motion 6 </w:t>
      </w:r>
    </w:p>
    <w:p w14:paraId="640972DC" w14:textId="77777777" w:rsidR="00302ABE" w:rsidRDefault="00302ABE" w:rsidP="00302ABE">
      <w:pPr>
        <w:spacing w:line="276" w:lineRule="auto"/>
      </w:pPr>
      <w:r>
        <w:t xml:space="preserve">Whereas: </w:t>
      </w:r>
      <w:r>
        <w:tab/>
        <w:t xml:space="preserve">The </w:t>
      </w:r>
      <w:proofErr w:type="spellStart"/>
      <w:r>
        <w:t>CFES</w:t>
      </w:r>
      <w:proofErr w:type="spellEnd"/>
      <w:r>
        <w:t xml:space="preserve"> President’s Meeting is held from September 26th to 29th; </w:t>
      </w:r>
    </w:p>
    <w:p w14:paraId="3680754A" w14:textId="59885203" w:rsidR="00302ABE" w:rsidRDefault="00302ABE" w:rsidP="00302ABE">
      <w:pPr>
        <w:spacing w:line="276" w:lineRule="auto"/>
      </w:pPr>
      <w:r>
        <w:t xml:space="preserve">&amp; whereas: </w:t>
      </w:r>
      <w:r>
        <w:tab/>
        <w:t xml:space="preserve">Council approval is needed to send a delegate to </w:t>
      </w:r>
      <w:proofErr w:type="spellStart"/>
      <w:r>
        <w:t>CFES</w:t>
      </w:r>
      <w:proofErr w:type="spellEnd"/>
      <w:r>
        <w:t xml:space="preserve"> PM; </w:t>
      </w:r>
    </w:p>
    <w:p w14:paraId="7920637B" w14:textId="77777777" w:rsidR="00302ABE" w:rsidRDefault="00302ABE" w:rsidP="00302ABE">
      <w:pPr>
        <w:spacing w:line="276" w:lineRule="auto"/>
      </w:pPr>
      <w:r>
        <w:t xml:space="preserve"> </w:t>
      </w:r>
    </w:p>
    <w:p w14:paraId="0B184983" w14:textId="77777777" w:rsidR="00302ABE" w:rsidRDefault="00302ABE" w:rsidP="00302ABE">
      <w:pPr>
        <w:spacing w:line="276" w:lineRule="auto"/>
      </w:pPr>
      <w:r>
        <w:t xml:space="preserve">BE IT RESOLVED THAT: </w:t>
      </w:r>
    </w:p>
    <w:p w14:paraId="56BC3BC2" w14:textId="74346E97" w:rsidR="00302ABE" w:rsidRDefault="00302ABE" w:rsidP="00302ABE">
      <w:pPr>
        <w:spacing w:line="276" w:lineRule="auto"/>
      </w:pPr>
      <w:r>
        <w:t xml:space="preserve">Council approve that Jonah Opler, Director of External Relations, be sent to the </w:t>
      </w:r>
      <w:proofErr w:type="spellStart"/>
      <w:r>
        <w:t>CFES</w:t>
      </w:r>
      <w:proofErr w:type="spellEnd"/>
      <w:r>
        <w:t xml:space="preserve"> President’s Meeting. </w:t>
      </w:r>
    </w:p>
    <w:p w14:paraId="61D3773C" w14:textId="77777777" w:rsidR="00302ABE" w:rsidRDefault="00302ABE" w:rsidP="00302ABE">
      <w:pPr>
        <w:spacing w:line="276" w:lineRule="auto"/>
        <w:jc w:val="right"/>
      </w:pPr>
    </w:p>
    <w:p w14:paraId="5B126A7D" w14:textId="762E1B1F" w:rsidR="00302ABE" w:rsidRDefault="00302ABE" w:rsidP="00302ABE">
      <w:pPr>
        <w:spacing w:line="276" w:lineRule="auto"/>
        <w:jc w:val="right"/>
      </w:pPr>
      <w:r>
        <w:t xml:space="preserve">Moved by: Jonah “Does this mean I’m President?” Opler </w:t>
      </w:r>
    </w:p>
    <w:p w14:paraId="017F75B1" w14:textId="17B69464" w:rsidR="00302ABE" w:rsidRDefault="00302ABE" w:rsidP="00B30A15">
      <w:pPr>
        <w:spacing w:line="276" w:lineRule="auto"/>
        <w:jc w:val="right"/>
      </w:pPr>
      <w:r>
        <w:t xml:space="preserve">Seconded </w:t>
      </w:r>
      <w:proofErr w:type="gramStart"/>
      <w:r>
        <w:t>by:</w:t>
      </w:r>
      <w:proofErr w:type="gramEnd"/>
      <w:r>
        <w:t xml:space="preserve"> Delaney “No.” </w:t>
      </w:r>
      <w:r w:rsidR="0068338A">
        <w:t>Ben</w:t>
      </w:r>
      <w:r w:rsidR="00B30A15">
        <w:t>oit</w:t>
      </w:r>
      <w:r>
        <w:t xml:space="preserve"> </w:t>
      </w:r>
    </w:p>
    <w:p w14:paraId="11D2BDA1" w14:textId="77777777" w:rsidR="00302ABE" w:rsidRDefault="00302ABE" w:rsidP="00302ABE">
      <w:pPr>
        <w:spacing w:line="276" w:lineRule="auto"/>
      </w:pPr>
      <w:r>
        <w:t xml:space="preserve"> </w:t>
      </w:r>
    </w:p>
    <w:p w14:paraId="68AC023B" w14:textId="6FFAA78B" w:rsidR="007E1BCE" w:rsidRDefault="00302ABE" w:rsidP="00302ABE">
      <w:pPr>
        <w:spacing w:line="276" w:lineRule="auto"/>
        <w:rPr>
          <w:b/>
          <w:lang w:val="en-US"/>
        </w:rPr>
      </w:pPr>
      <w:r>
        <w:t xml:space="preserve"> </w:t>
      </w:r>
      <w:r w:rsidR="007E1BCE" w:rsidRPr="00A5213C">
        <w:rPr>
          <w:b/>
          <w:lang w:val="en-US"/>
        </w:rPr>
        <w:t>Motion Passes</w:t>
      </w:r>
      <w:r w:rsidR="004A15C9">
        <w:rPr>
          <w:b/>
          <w:lang w:val="en-US"/>
        </w:rPr>
        <w:t xml:space="preserve"> </w:t>
      </w:r>
      <w:r w:rsidR="006D451E">
        <w:rPr>
          <w:b/>
          <w:lang w:val="en-US"/>
        </w:rPr>
        <w:t>8:31 pm</w:t>
      </w:r>
      <w:r w:rsidR="004A15C9">
        <w:rPr>
          <w:b/>
          <w:lang w:val="en-US"/>
        </w:rPr>
        <w:t xml:space="preserve"> </w:t>
      </w:r>
    </w:p>
    <w:p w14:paraId="096A932B" w14:textId="6254F1EA" w:rsidR="004A15C9" w:rsidRPr="004A15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</w:t>
      </w:r>
      <w:r w:rsidR="004A15C9" w:rsidRPr="004A15C9">
        <w:rPr>
          <w:bCs/>
          <w:lang w:val="en-US"/>
        </w:rPr>
        <w:t xml:space="preserve"> I unfortunately </w:t>
      </w:r>
      <w:proofErr w:type="gramStart"/>
      <w:r w:rsidR="004A15C9" w:rsidRPr="004A15C9">
        <w:rPr>
          <w:bCs/>
          <w:lang w:val="en-US"/>
        </w:rPr>
        <w:t>wasn’t able to</w:t>
      </w:r>
      <w:proofErr w:type="gramEnd"/>
      <w:r w:rsidR="004A15C9" w:rsidRPr="004A15C9">
        <w:rPr>
          <w:bCs/>
          <w:lang w:val="en-US"/>
        </w:rPr>
        <w:t xml:space="preserve"> attend</w:t>
      </w:r>
      <w:r w:rsidR="004A15C9">
        <w:rPr>
          <w:bCs/>
          <w:lang w:val="en-US"/>
        </w:rPr>
        <w:t xml:space="preserve"> </w:t>
      </w:r>
      <w:proofErr w:type="spellStart"/>
      <w:r w:rsidR="004A15C9">
        <w:rPr>
          <w:bCs/>
          <w:lang w:val="en-US"/>
        </w:rPr>
        <w:t>ESSCO</w:t>
      </w:r>
      <w:proofErr w:type="spellEnd"/>
      <w:r w:rsidR="004A15C9" w:rsidRPr="004A15C9">
        <w:rPr>
          <w:bCs/>
          <w:lang w:val="en-US"/>
        </w:rPr>
        <w:t xml:space="preserve">, since I am very new to </w:t>
      </w:r>
      <w:r w:rsidR="00460B52">
        <w:rPr>
          <w:bCs/>
          <w:lang w:val="en-US"/>
        </w:rPr>
        <w:t>External Relations</w:t>
      </w:r>
      <w:r w:rsidR="006D451E">
        <w:rPr>
          <w:bCs/>
          <w:lang w:val="en-US"/>
        </w:rPr>
        <w:t xml:space="preserve">. I believe that this </w:t>
      </w:r>
      <w:r w:rsidR="004A15C9">
        <w:rPr>
          <w:bCs/>
          <w:lang w:val="en-US"/>
        </w:rPr>
        <w:t xml:space="preserve">will be a good opportunity </w:t>
      </w:r>
      <w:r w:rsidR="004A15C9" w:rsidRPr="004A15C9">
        <w:rPr>
          <w:bCs/>
          <w:lang w:val="en-US"/>
        </w:rPr>
        <w:t>to learn the ropes</w:t>
      </w:r>
      <w:r w:rsidR="004A15C9">
        <w:rPr>
          <w:bCs/>
          <w:lang w:val="en-US"/>
        </w:rPr>
        <w:t xml:space="preserve"> </w:t>
      </w:r>
      <w:r w:rsidR="006D451E">
        <w:rPr>
          <w:bCs/>
          <w:lang w:val="en-US"/>
        </w:rPr>
        <w:t xml:space="preserve">of </w:t>
      </w:r>
      <w:r w:rsidR="00460B52">
        <w:rPr>
          <w:bCs/>
          <w:lang w:val="en-US"/>
        </w:rPr>
        <w:t>external relations</w:t>
      </w:r>
      <w:r w:rsidR="006D451E">
        <w:rPr>
          <w:bCs/>
          <w:lang w:val="en-US"/>
        </w:rPr>
        <w:t xml:space="preserve"> </w:t>
      </w:r>
      <w:r w:rsidR="004A15C9">
        <w:rPr>
          <w:bCs/>
          <w:lang w:val="en-US"/>
        </w:rPr>
        <w:t xml:space="preserve">and </w:t>
      </w:r>
      <w:r w:rsidR="004A15C9" w:rsidRPr="004A15C9">
        <w:rPr>
          <w:bCs/>
          <w:lang w:val="en-US"/>
        </w:rPr>
        <w:t xml:space="preserve">network with other school </w:t>
      </w:r>
      <w:r w:rsidR="004A15C9">
        <w:rPr>
          <w:bCs/>
          <w:lang w:val="en-US"/>
        </w:rPr>
        <w:t>representatives, especially</w:t>
      </w:r>
      <w:r w:rsidR="004A15C9" w:rsidRPr="004A15C9">
        <w:rPr>
          <w:bCs/>
          <w:lang w:val="en-US"/>
        </w:rPr>
        <w:t xml:space="preserve"> with </w:t>
      </w:r>
      <w:r w:rsidR="004A15C9">
        <w:rPr>
          <w:bCs/>
          <w:lang w:val="en-US"/>
        </w:rPr>
        <w:t xml:space="preserve">regards to </w:t>
      </w:r>
      <w:r w:rsidR="004A15C9" w:rsidRPr="004A15C9">
        <w:rPr>
          <w:bCs/>
          <w:lang w:val="en-US"/>
        </w:rPr>
        <w:t>student choice initia</w:t>
      </w:r>
      <w:r w:rsidR="00C5202B">
        <w:rPr>
          <w:bCs/>
          <w:lang w:val="en-US"/>
        </w:rPr>
        <w:t>t</w:t>
      </w:r>
      <w:r w:rsidR="004A15C9" w:rsidRPr="004A15C9">
        <w:rPr>
          <w:bCs/>
          <w:lang w:val="en-US"/>
        </w:rPr>
        <w:t>ives</w:t>
      </w:r>
      <w:r w:rsidR="00C5202B">
        <w:rPr>
          <w:bCs/>
          <w:lang w:val="en-US"/>
        </w:rPr>
        <w:t xml:space="preserve">. </w:t>
      </w:r>
    </w:p>
    <w:p w14:paraId="729CA554" w14:textId="053786CD" w:rsidR="004A15C9" w:rsidRPr="004A15C9" w:rsidRDefault="005B5BA8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lastRenderedPageBreak/>
        <w:t>Peter Mathews:</w:t>
      </w:r>
      <w:r w:rsidR="004A15C9" w:rsidRPr="004A15C9">
        <w:rPr>
          <w:bCs/>
          <w:lang w:val="en-US"/>
        </w:rPr>
        <w:t xml:space="preserve"> </w:t>
      </w:r>
      <w:r w:rsidR="00C5202B">
        <w:rPr>
          <w:bCs/>
          <w:lang w:val="en-US"/>
        </w:rPr>
        <w:t xml:space="preserve">Could you </w:t>
      </w:r>
      <w:r w:rsidR="004A15C9" w:rsidRPr="004A15C9">
        <w:rPr>
          <w:bCs/>
          <w:lang w:val="en-US"/>
        </w:rPr>
        <w:t>clarify to council why we</w:t>
      </w:r>
      <w:r w:rsidR="006D451E">
        <w:rPr>
          <w:bCs/>
          <w:lang w:val="en-US"/>
        </w:rPr>
        <w:t>’</w:t>
      </w:r>
      <w:r w:rsidR="004A15C9" w:rsidRPr="004A15C9">
        <w:rPr>
          <w:bCs/>
          <w:lang w:val="en-US"/>
        </w:rPr>
        <w:t xml:space="preserve">re not sending the </w:t>
      </w:r>
      <w:r w:rsidR="00C5202B">
        <w:rPr>
          <w:bCs/>
          <w:lang w:val="en-US"/>
        </w:rPr>
        <w:t xml:space="preserve">President to the meeting instead? Since it is called the President’s meeting. </w:t>
      </w:r>
    </w:p>
    <w:p w14:paraId="21C235D6" w14:textId="60E7FC6F" w:rsidR="004A15C9" w:rsidRPr="004A15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</w:t>
      </w:r>
      <w:r w:rsidR="004A15C9" w:rsidRPr="004A15C9">
        <w:rPr>
          <w:bCs/>
          <w:lang w:val="en-US"/>
        </w:rPr>
        <w:t xml:space="preserve"> </w:t>
      </w:r>
      <w:r w:rsidR="00C5202B">
        <w:rPr>
          <w:bCs/>
          <w:lang w:val="en-US"/>
        </w:rPr>
        <w:t xml:space="preserve">It’s the placement of the comma in the name that’s confusing, </w:t>
      </w:r>
      <w:r w:rsidR="004A15C9" w:rsidRPr="004A15C9">
        <w:rPr>
          <w:bCs/>
          <w:lang w:val="en-US"/>
        </w:rPr>
        <w:t xml:space="preserve">the meeting belongs to the </w:t>
      </w:r>
      <w:r w:rsidR="00C5202B">
        <w:rPr>
          <w:bCs/>
          <w:lang w:val="en-US"/>
        </w:rPr>
        <w:t>President</w:t>
      </w:r>
      <w:r w:rsidR="004A15C9" w:rsidRPr="004A15C9">
        <w:rPr>
          <w:bCs/>
          <w:lang w:val="en-US"/>
        </w:rPr>
        <w:t xml:space="preserve"> of </w:t>
      </w:r>
      <w:proofErr w:type="spellStart"/>
      <w:r w:rsidR="00C5202B">
        <w:rPr>
          <w:bCs/>
          <w:lang w:val="en-US"/>
        </w:rPr>
        <w:t>CFES</w:t>
      </w:r>
      <w:proofErr w:type="spellEnd"/>
      <w:r w:rsidR="006D451E">
        <w:rPr>
          <w:bCs/>
          <w:lang w:val="en-US"/>
        </w:rPr>
        <w:t>,</w:t>
      </w:r>
      <w:r w:rsidR="008A399B">
        <w:rPr>
          <w:bCs/>
          <w:lang w:val="en-US"/>
        </w:rPr>
        <w:t xml:space="preserve"> and is not a meet</w:t>
      </w:r>
      <w:r w:rsidR="006D451E">
        <w:rPr>
          <w:bCs/>
          <w:lang w:val="en-US"/>
        </w:rPr>
        <w:t xml:space="preserve">ing for actual other Presidents. </w:t>
      </w:r>
    </w:p>
    <w:p w14:paraId="309F6B72" w14:textId="6FD17D50" w:rsidR="004A15C9" w:rsidRPr="004A15C9" w:rsidRDefault="000F0E2E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Julia </w:t>
      </w:r>
      <w:proofErr w:type="spellStart"/>
      <w:r>
        <w:rPr>
          <w:bCs/>
          <w:lang w:val="en-US"/>
        </w:rPr>
        <w:t>Takimoto</w:t>
      </w:r>
      <w:proofErr w:type="spellEnd"/>
      <w:r>
        <w:rPr>
          <w:bCs/>
          <w:lang w:val="en-US"/>
        </w:rPr>
        <w:t>:</w:t>
      </w:r>
      <w:r w:rsidR="004A15C9" w:rsidRPr="004A15C9">
        <w:rPr>
          <w:bCs/>
          <w:lang w:val="en-US"/>
        </w:rPr>
        <w:t xml:space="preserve"> I know this was sent out in an email to vote, what happened?</w:t>
      </w:r>
    </w:p>
    <w:p w14:paraId="12ABC1AC" w14:textId="3ECC2A42" w:rsidR="004A15C9" w:rsidRPr="004A15C9" w:rsidRDefault="003041E6" w:rsidP="006D451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</w:t>
      </w:r>
      <w:r w:rsidR="004A15C9" w:rsidRPr="004A15C9">
        <w:rPr>
          <w:bCs/>
          <w:lang w:val="en-US"/>
        </w:rPr>
        <w:t xml:space="preserve"> </w:t>
      </w:r>
      <w:r w:rsidR="008A399B">
        <w:rPr>
          <w:bCs/>
          <w:lang w:val="en-US"/>
        </w:rPr>
        <w:t>W</w:t>
      </w:r>
      <w:r w:rsidR="004A15C9" w:rsidRPr="004A15C9">
        <w:rPr>
          <w:bCs/>
          <w:lang w:val="en-US"/>
        </w:rPr>
        <w:t xml:space="preserve">e didn’t </w:t>
      </w:r>
      <w:r w:rsidR="008A399B">
        <w:rPr>
          <w:bCs/>
          <w:lang w:val="en-US"/>
        </w:rPr>
        <w:t xml:space="preserve">reach a consensus. </w:t>
      </w:r>
    </w:p>
    <w:p w14:paraId="598F41E1" w14:textId="4E4EA7E1" w:rsidR="004A15C9" w:rsidRPr="004A15C9" w:rsidRDefault="006D451E" w:rsidP="00302ABE">
      <w:pPr>
        <w:spacing w:line="276" w:lineRule="auto"/>
        <w:rPr>
          <w:bCs/>
          <w:lang w:val="en-US"/>
        </w:rPr>
      </w:pPr>
      <w:proofErr w:type="spellStart"/>
      <w:r>
        <w:rPr>
          <w:bCs/>
          <w:lang w:val="en-US"/>
        </w:rPr>
        <w:t>Kaija</w:t>
      </w:r>
      <w:proofErr w:type="spellEnd"/>
      <w:r>
        <w:rPr>
          <w:bCs/>
          <w:lang w:val="en-US"/>
        </w:rPr>
        <w:t xml:space="preserve"> </w:t>
      </w:r>
      <w:r w:rsidR="00647253">
        <w:rPr>
          <w:bCs/>
          <w:lang w:val="en-US"/>
        </w:rPr>
        <w:t>Edwards</w:t>
      </w:r>
      <w:r w:rsidR="004A15C9" w:rsidRPr="004A15C9">
        <w:rPr>
          <w:bCs/>
          <w:lang w:val="en-US"/>
        </w:rPr>
        <w:t xml:space="preserve">: </w:t>
      </w:r>
      <w:r w:rsidR="008A399B">
        <w:rPr>
          <w:bCs/>
          <w:lang w:val="en-US"/>
        </w:rPr>
        <w:t>W</w:t>
      </w:r>
      <w:r w:rsidR="004A15C9" w:rsidRPr="004A15C9">
        <w:rPr>
          <w:bCs/>
          <w:lang w:val="en-US"/>
        </w:rPr>
        <w:t>as this something that happened l</w:t>
      </w:r>
      <w:r w:rsidR="008A399B">
        <w:rPr>
          <w:bCs/>
          <w:lang w:val="en-US"/>
        </w:rPr>
        <w:t>a</w:t>
      </w:r>
      <w:r w:rsidR="004A15C9" w:rsidRPr="004A15C9">
        <w:rPr>
          <w:bCs/>
          <w:lang w:val="en-US"/>
        </w:rPr>
        <w:t xml:space="preserve">st year </w:t>
      </w:r>
      <w:r w:rsidR="008A399B">
        <w:rPr>
          <w:bCs/>
          <w:lang w:val="en-US"/>
        </w:rPr>
        <w:t xml:space="preserve">as well </w:t>
      </w:r>
      <w:r w:rsidR="004A15C9" w:rsidRPr="004A15C9">
        <w:rPr>
          <w:bCs/>
          <w:lang w:val="en-US"/>
        </w:rPr>
        <w:t>or is this something new?</w:t>
      </w:r>
    </w:p>
    <w:p w14:paraId="4F1B635E" w14:textId="018601D7" w:rsidR="004A15C9" w:rsidRPr="004A15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elaney Benoit</w:t>
      </w:r>
      <w:r w:rsidR="006D451E">
        <w:rPr>
          <w:bCs/>
          <w:lang w:val="en-US"/>
        </w:rPr>
        <w:t>:</w:t>
      </w:r>
      <w:r w:rsidR="004A15C9" w:rsidRPr="004A15C9">
        <w:rPr>
          <w:bCs/>
          <w:lang w:val="en-US"/>
        </w:rPr>
        <w:t xml:space="preserve"> </w:t>
      </w:r>
      <w:r w:rsidR="008A399B">
        <w:rPr>
          <w:bCs/>
          <w:lang w:val="en-US"/>
        </w:rPr>
        <w:t>L</w:t>
      </w:r>
      <w:r w:rsidR="004A15C9" w:rsidRPr="004A15C9">
        <w:rPr>
          <w:bCs/>
          <w:lang w:val="en-US"/>
        </w:rPr>
        <w:t xml:space="preserve">ast year </w:t>
      </w:r>
      <w:r w:rsidR="00EE2EC9">
        <w:rPr>
          <w:bCs/>
          <w:lang w:val="en-US"/>
        </w:rPr>
        <w:t>C</w:t>
      </w:r>
      <w:r w:rsidR="004A15C9" w:rsidRPr="004A15C9">
        <w:rPr>
          <w:bCs/>
          <w:lang w:val="en-US"/>
        </w:rPr>
        <w:t xml:space="preserve">arson went and had a lot to take back, </w:t>
      </w:r>
      <w:r w:rsidR="00EE2EC9">
        <w:rPr>
          <w:bCs/>
          <w:lang w:val="en-US"/>
        </w:rPr>
        <w:t xml:space="preserve">he </w:t>
      </w:r>
      <w:r w:rsidR="004A15C9" w:rsidRPr="004A15C9">
        <w:rPr>
          <w:bCs/>
          <w:lang w:val="en-US"/>
        </w:rPr>
        <w:t>recommended we got back</w:t>
      </w:r>
      <w:r w:rsidR="00EE2EC9">
        <w:rPr>
          <w:bCs/>
          <w:lang w:val="en-US"/>
        </w:rPr>
        <w:t xml:space="preserve"> this year</w:t>
      </w:r>
      <w:r w:rsidR="004A15C9" w:rsidRPr="004A15C9">
        <w:rPr>
          <w:bCs/>
          <w:lang w:val="en-US"/>
        </w:rPr>
        <w:t xml:space="preserve">. We believe it would be more </w:t>
      </w:r>
      <w:r w:rsidR="006D451E">
        <w:rPr>
          <w:bCs/>
          <w:lang w:val="en-US"/>
        </w:rPr>
        <w:t>valuable for</w:t>
      </w:r>
      <w:r w:rsidR="00EE2EC9">
        <w:rPr>
          <w:bCs/>
          <w:lang w:val="en-US"/>
        </w:rPr>
        <w:t xml:space="preserve"> the Director of </w:t>
      </w:r>
      <w:r w:rsidR="00460B52">
        <w:rPr>
          <w:bCs/>
          <w:lang w:val="en-US"/>
        </w:rPr>
        <w:t>External Relations</w:t>
      </w:r>
      <w:r w:rsidR="00EE2EC9">
        <w:rPr>
          <w:bCs/>
          <w:lang w:val="en-US"/>
        </w:rPr>
        <w:t xml:space="preserve"> to go. </w:t>
      </w:r>
    </w:p>
    <w:p w14:paraId="0258CB69" w14:textId="4489FB58" w:rsidR="004A15C9" w:rsidRDefault="002E42AD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4A15C9" w:rsidRPr="004A15C9">
        <w:rPr>
          <w:bCs/>
          <w:lang w:val="en-US"/>
        </w:rPr>
        <w:t xml:space="preserve"> </w:t>
      </w:r>
      <w:r w:rsidR="004A15C9">
        <w:rPr>
          <w:bCs/>
          <w:lang w:val="en-US"/>
        </w:rPr>
        <w:t>I went and not the D</w:t>
      </w:r>
      <w:r w:rsidR="00EE2EC9">
        <w:rPr>
          <w:bCs/>
          <w:lang w:val="en-US"/>
        </w:rPr>
        <w:t xml:space="preserve">irector of </w:t>
      </w:r>
      <w:r w:rsidR="00460B52">
        <w:rPr>
          <w:bCs/>
          <w:lang w:val="en-US"/>
        </w:rPr>
        <w:t>External Relations</w:t>
      </w:r>
      <w:r w:rsidR="004A15C9">
        <w:rPr>
          <w:bCs/>
          <w:lang w:val="en-US"/>
        </w:rPr>
        <w:t xml:space="preserve"> </w:t>
      </w:r>
      <w:r w:rsidR="00EE2EC9">
        <w:rPr>
          <w:bCs/>
          <w:lang w:val="en-US"/>
        </w:rPr>
        <w:t xml:space="preserve">because </w:t>
      </w:r>
      <w:r w:rsidR="004A15C9">
        <w:rPr>
          <w:bCs/>
          <w:lang w:val="en-US"/>
        </w:rPr>
        <w:t xml:space="preserve">I spent significant time this summer discussing the merits of this </w:t>
      </w:r>
      <w:r w:rsidR="00460B52">
        <w:rPr>
          <w:bCs/>
          <w:lang w:val="en-US"/>
        </w:rPr>
        <w:t>organization,</w:t>
      </w:r>
      <w:r w:rsidR="004A15C9">
        <w:rPr>
          <w:bCs/>
          <w:lang w:val="en-US"/>
        </w:rPr>
        <w:t xml:space="preserve"> so I was more v</w:t>
      </w:r>
      <w:r w:rsidR="00EE2EC9">
        <w:rPr>
          <w:bCs/>
          <w:lang w:val="en-US"/>
        </w:rPr>
        <w:t>e</w:t>
      </w:r>
      <w:r w:rsidR="004A15C9">
        <w:rPr>
          <w:bCs/>
          <w:lang w:val="en-US"/>
        </w:rPr>
        <w:t xml:space="preserve">rsed. At this </w:t>
      </w:r>
      <w:proofErr w:type="gramStart"/>
      <w:r w:rsidR="004A15C9">
        <w:rPr>
          <w:bCs/>
          <w:lang w:val="en-US"/>
        </w:rPr>
        <w:t>particular meeting</w:t>
      </w:r>
      <w:proofErr w:type="gramEnd"/>
      <w:r w:rsidR="006D451E">
        <w:rPr>
          <w:bCs/>
          <w:lang w:val="en-US"/>
        </w:rPr>
        <w:t>,</w:t>
      </w:r>
      <w:r w:rsidR="004A15C9">
        <w:rPr>
          <w:bCs/>
          <w:lang w:val="en-US"/>
        </w:rPr>
        <w:t xml:space="preserve"> the </w:t>
      </w:r>
      <w:proofErr w:type="spellStart"/>
      <w:r w:rsidR="00EE2EC9">
        <w:rPr>
          <w:bCs/>
          <w:lang w:val="en-US"/>
        </w:rPr>
        <w:t>CFES</w:t>
      </w:r>
      <w:proofErr w:type="spellEnd"/>
      <w:r w:rsidR="004A15C9">
        <w:rPr>
          <w:bCs/>
          <w:lang w:val="en-US"/>
        </w:rPr>
        <w:t xml:space="preserve"> budget and membership increase will be discussed, so there is a lot on the table at this meeting</w:t>
      </w:r>
      <w:r w:rsidR="00EE2EC9">
        <w:rPr>
          <w:bCs/>
          <w:lang w:val="en-US"/>
        </w:rPr>
        <w:t xml:space="preserve">, which we should keep in mind. </w:t>
      </w:r>
    </w:p>
    <w:p w14:paraId="0F8997EB" w14:textId="2F1A7464" w:rsidR="004A15C9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Matt </w:t>
      </w:r>
      <w:proofErr w:type="spellStart"/>
      <w:r>
        <w:rPr>
          <w:bCs/>
          <w:lang w:val="en-US"/>
        </w:rPr>
        <w:t>Julseth</w:t>
      </w:r>
      <w:proofErr w:type="spellEnd"/>
      <w:r>
        <w:rPr>
          <w:bCs/>
          <w:lang w:val="en-US"/>
        </w:rPr>
        <w:t>:</w:t>
      </w:r>
      <w:r w:rsidR="004A15C9">
        <w:rPr>
          <w:bCs/>
          <w:lang w:val="en-US"/>
        </w:rPr>
        <w:t xml:space="preserve"> </w:t>
      </w:r>
      <w:r w:rsidR="00EE2EC9">
        <w:rPr>
          <w:bCs/>
          <w:lang w:val="en-US"/>
        </w:rPr>
        <w:t>C</w:t>
      </w:r>
      <w:r w:rsidR="004A15C9">
        <w:rPr>
          <w:bCs/>
          <w:lang w:val="en-US"/>
        </w:rPr>
        <w:t>ould Jonah shed light on his go</w:t>
      </w:r>
      <w:r w:rsidR="00EE2EC9">
        <w:rPr>
          <w:bCs/>
          <w:lang w:val="en-US"/>
        </w:rPr>
        <w:t>a</w:t>
      </w:r>
      <w:r w:rsidR="004A15C9">
        <w:rPr>
          <w:bCs/>
          <w:lang w:val="en-US"/>
        </w:rPr>
        <w:t>ls with this meeting and how he expects to vote</w:t>
      </w:r>
      <w:r w:rsidR="00EE2EC9">
        <w:rPr>
          <w:bCs/>
          <w:lang w:val="en-US"/>
        </w:rPr>
        <w:t xml:space="preserve"> </w:t>
      </w:r>
      <w:r w:rsidR="004A15C9">
        <w:rPr>
          <w:bCs/>
          <w:lang w:val="en-US"/>
        </w:rPr>
        <w:t>on more major motions?</w:t>
      </w:r>
    </w:p>
    <w:p w14:paraId="35596CFF" w14:textId="7C9D0B7D" w:rsidR="004A15C9" w:rsidRDefault="003041E6" w:rsidP="003041E6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</w:t>
      </w:r>
      <w:r w:rsidR="004A15C9">
        <w:rPr>
          <w:bCs/>
          <w:lang w:val="en-US"/>
        </w:rPr>
        <w:t xml:space="preserve"> </w:t>
      </w:r>
      <w:r w:rsidR="00EE2EC9">
        <w:rPr>
          <w:bCs/>
          <w:lang w:val="en-US"/>
        </w:rPr>
        <w:t>G</w:t>
      </w:r>
      <w:r w:rsidR="004A15C9">
        <w:rPr>
          <w:bCs/>
          <w:lang w:val="en-US"/>
        </w:rPr>
        <w:t>reat q</w:t>
      </w:r>
      <w:r w:rsidR="00EE2EC9">
        <w:rPr>
          <w:bCs/>
          <w:lang w:val="en-US"/>
        </w:rPr>
        <w:t>uestion</w:t>
      </w:r>
      <w:r w:rsidR="004A15C9">
        <w:rPr>
          <w:bCs/>
          <w:lang w:val="en-US"/>
        </w:rPr>
        <w:t>, I think a big goal for me is to learn the ropes of th</w:t>
      </w:r>
      <w:r w:rsidR="00EE2EC9">
        <w:rPr>
          <w:bCs/>
          <w:lang w:val="en-US"/>
        </w:rPr>
        <w:t>e</w:t>
      </w:r>
      <w:r w:rsidR="004A15C9">
        <w:rPr>
          <w:bCs/>
          <w:lang w:val="en-US"/>
        </w:rPr>
        <w:t xml:space="preserve"> </w:t>
      </w:r>
      <w:r w:rsidR="00460B52">
        <w:rPr>
          <w:bCs/>
          <w:lang w:val="en-US"/>
        </w:rPr>
        <w:t>External Relations</w:t>
      </w:r>
      <w:r w:rsidR="006D451E">
        <w:rPr>
          <w:bCs/>
          <w:lang w:val="en-US"/>
        </w:rPr>
        <w:t xml:space="preserve"> area and see </w:t>
      </w:r>
      <w:r w:rsidR="004A15C9">
        <w:rPr>
          <w:bCs/>
          <w:lang w:val="en-US"/>
        </w:rPr>
        <w:t>h</w:t>
      </w:r>
      <w:r w:rsidR="00EE2EC9">
        <w:rPr>
          <w:bCs/>
          <w:lang w:val="en-US"/>
        </w:rPr>
        <w:t>o</w:t>
      </w:r>
      <w:r w:rsidR="004A15C9">
        <w:rPr>
          <w:bCs/>
          <w:lang w:val="en-US"/>
        </w:rPr>
        <w:t xml:space="preserve">w I can </w:t>
      </w:r>
      <w:r w:rsidR="006D451E">
        <w:rPr>
          <w:bCs/>
          <w:lang w:val="en-US"/>
        </w:rPr>
        <w:t>b</w:t>
      </w:r>
      <w:r w:rsidR="0068338A">
        <w:rPr>
          <w:bCs/>
          <w:lang w:val="en-US"/>
        </w:rPr>
        <w:t>en</w:t>
      </w:r>
      <w:r w:rsidR="006D451E">
        <w:rPr>
          <w:bCs/>
          <w:lang w:val="en-US"/>
        </w:rPr>
        <w:t xml:space="preserve">efit from attending </w:t>
      </w:r>
      <w:proofErr w:type="spellStart"/>
      <w:r w:rsidR="006D451E">
        <w:rPr>
          <w:bCs/>
          <w:lang w:val="en-US"/>
        </w:rPr>
        <w:t>CFES</w:t>
      </w:r>
      <w:proofErr w:type="spellEnd"/>
      <w:r w:rsidR="006D451E">
        <w:rPr>
          <w:bCs/>
          <w:lang w:val="en-US"/>
        </w:rPr>
        <w:t xml:space="preserve"> sessio</w:t>
      </w:r>
      <w:r w:rsidR="004A15C9">
        <w:rPr>
          <w:bCs/>
          <w:lang w:val="en-US"/>
        </w:rPr>
        <w:t>n</w:t>
      </w:r>
      <w:r w:rsidR="006D451E">
        <w:rPr>
          <w:bCs/>
          <w:lang w:val="en-US"/>
        </w:rPr>
        <w:t>s</w:t>
      </w:r>
      <w:r w:rsidR="004A15C9">
        <w:rPr>
          <w:bCs/>
          <w:lang w:val="en-US"/>
        </w:rPr>
        <w:t xml:space="preserve"> and begin there with other members. I</w:t>
      </w:r>
      <w:r w:rsidR="006D451E">
        <w:rPr>
          <w:bCs/>
          <w:lang w:val="en-US"/>
        </w:rPr>
        <w:t>’</w:t>
      </w:r>
      <w:r w:rsidR="004A15C9">
        <w:rPr>
          <w:bCs/>
          <w:lang w:val="en-US"/>
        </w:rPr>
        <w:t>m planning to go over the agendas in the</w:t>
      </w:r>
      <w:r w:rsidR="006D451E">
        <w:rPr>
          <w:bCs/>
          <w:lang w:val="en-US"/>
        </w:rPr>
        <w:t xml:space="preserve"> </w:t>
      </w:r>
      <w:r w:rsidR="004A15C9">
        <w:rPr>
          <w:bCs/>
          <w:lang w:val="en-US"/>
        </w:rPr>
        <w:t xml:space="preserve">next few weeks and contemplate </w:t>
      </w:r>
      <w:r w:rsidR="00460B52">
        <w:rPr>
          <w:bCs/>
          <w:lang w:val="en-US"/>
        </w:rPr>
        <w:t>them and</w:t>
      </w:r>
      <w:r w:rsidR="004A15C9">
        <w:rPr>
          <w:bCs/>
          <w:lang w:val="en-US"/>
        </w:rPr>
        <w:t xml:space="preserve"> discuss with Del</w:t>
      </w:r>
      <w:r w:rsidR="006D451E">
        <w:rPr>
          <w:bCs/>
          <w:lang w:val="en-US"/>
        </w:rPr>
        <w:t>aney</w:t>
      </w:r>
      <w:r w:rsidR="004A15C9">
        <w:rPr>
          <w:bCs/>
          <w:lang w:val="en-US"/>
        </w:rPr>
        <w:t xml:space="preserve"> my opinions.</w:t>
      </w:r>
    </w:p>
    <w:p w14:paraId="12529015" w14:textId="2C8EB5DD" w:rsidR="004A15C9" w:rsidRDefault="002E42AD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4A15C9">
        <w:rPr>
          <w:bCs/>
          <w:lang w:val="en-US"/>
        </w:rPr>
        <w:t xml:space="preserve"> Did you not g</w:t>
      </w:r>
      <w:r w:rsidR="006D451E">
        <w:rPr>
          <w:bCs/>
          <w:lang w:val="en-US"/>
        </w:rPr>
        <w:t>et enough votes to not reach quoru</w:t>
      </w:r>
      <w:r w:rsidR="004A15C9">
        <w:rPr>
          <w:bCs/>
          <w:lang w:val="en-US"/>
        </w:rPr>
        <w:t>m or did you get voted down</w:t>
      </w:r>
      <w:r w:rsidR="006D451E">
        <w:rPr>
          <w:bCs/>
          <w:lang w:val="en-US"/>
        </w:rPr>
        <w:t>?</w:t>
      </w:r>
    </w:p>
    <w:p w14:paraId="74D65C68" w14:textId="2B3F0AD1" w:rsidR="004A15C9" w:rsidRDefault="0068338A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Ben </w:t>
      </w:r>
      <w:proofErr w:type="spellStart"/>
      <w:r>
        <w:rPr>
          <w:bCs/>
          <w:lang w:val="en-US"/>
        </w:rPr>
        <w:t>Zarichny</w:t>
      </w:r>
      <w:proofErr w:type="spellEnd"/>
      <w:r w:rsidR="006D451E">
        <w:rPr>
          <w:bCs/>
          <w:lang w:val="en-US"/>
        </w:rPr>
        <w:t>: It did not reach quoru</w:t>
      </w:r>
      <w:r w:rsidR="004A15C9">
        <w:rPr>
          <w:bCs/>
          <w:lang w:val="en-US"/>
        </w:rPr>
        <w:t>m.</w:t>
      </w:r>
    </w:p>
    <w:p w14:paraId="55303361" w14:textId="77777777" w:rsidR="009A4B66" w:rsidRPr="004A15C9" w:rsidRDefault="009A4B66" w:rsidP="009A4B66">
      <w:pPr>
        <w:pStyle w:val="Heading2"/>
        <w:rPr>
          <w:lang w:val="en-US"/>
        </w:rPr>
      </w:pPr>
    </w:p>
    <w:p w14:paraId="68221593" w14:textId="15B2E99A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 xml:space="preserve">Motion 7 </w:t>
      </w:r>
    </w:p>
    <w:p w14:paraId="4C0E5905" w14:textId="77777777" w:rsidR="00302ABE" w:rsidRDefault="00302ABE" w:rsidP="00302ABE">
      <w:pPr>
        <w:spacing w:line="276" w:lineRule="auto"/>
      </w:pPr>
      <w:r>
        <w:t xml:space="preserve">Whereas:  </w:t>
      </w:r>
      <w:r>
        <w:tab/>
        <w:t xml:space="preserve">The </w:t>
      </w:r>
      <w:proofErr w:type="spellStart"/>
      <w:r>
        <w:t>CFES</w:t>
      </w:r>
      <w:proofErr w:type="spellEnd"/>
      <w:r>
        <w:t xml:space="preserve"> President’s Meeting requires travel to be purchased; </w:t>
      </w:r>
    </w:p>
    <w:p w14:paraId="57C484E9" w14:textId="5D79F745" w:rsidR="00302ABE" w:rsidRDefault="00302ABE" w:rsidP="00302ABE">
      <w:pPr>
        <w:spacing w:line="276" w:lineRule="auto"/>
      </w:pPr>
      <w:r>
        <w:t xml:space="preserve">&amp; whereas: </w:t>
      </w:r>
      <w:r>
        <w:tab/>
        <w:t xml:space="preserve">Travel expenses are significantly more expensive as time passes; </w:t>
      </w:r>
    </w:p>
    <w:p w14:paraId="292BBEA1" w14:textId="77777777" w:rsidR="00302ABE" w:rsidRDefault="00302ABE" w:rsidP="00302ABE">
      <w:pPr>
        <w:spacing w:line="276" w:lineRule="auto"/>
      </w:pPr>
      <w:r>
        <w:t xml:space="preserve"> </w:t>
      </w:r>
    </w:p>
    <w:p w14:paraId="20BC8835" w14:textId="77777777" w:rsidR="00302ABE" w:rsidRDefault="00302ABE" w:rsidP="00302ABE">
      <w:pPr>
        <w:spacing w:line="276" w:lineRule="auto"/>
      </w:pPr>
      <w:r>
        <w:t xml:space="preserve">BE IT RESOLVED THAT: </w:t>
      </w:r>
    </w:p>
    <w:p w14:paraId="0E3CF41E" w14:textId="2B1005D5" w:rsidR="00302ABE" w:rsidRDefault="00302ABE" w:rsidP="00302ABE">
      <w:pPr>
        <w:spacing w:line="276" w:lineRule="auto"/>
      </w:pPr>
      <w:r>
        <w:t xml:space="preserve">Council approve the travel expenses to attend the </w:t>
      </w:r>
      <w:proofErr w:type="spellStart"/>
      <w:r>
        <w:t>CFES</w:t>
      </w:r>
      <w:proofErr w:type="spellEnd"/>
      <w:r>
        <w:t xml:space="preserve"> President’s Meeting as seen in appendix “ROAD TRIP”. </w:t>
      </w:r>
    </w:p>
    <w:p w14:paraId="536DDD44" w14:textId="77777777" w:rsidR="00302ABE" w:rsidRDefault="00302ABE" w:rsidP="00302ABE">
      <w:pPr>
        <w:spacing w:line="276" w:lineRule="auto"/>
      </w:pPr>
      <w:r>
        <w:lastRenderedPageBreak/>
        <w:t xml:space="preserve"> </w:t>
      </w:r>
    </w:p>
    <w:p w14:paraId="63267D49" w14:textId="77777777" w:rsidR="00302ABE" w:rsidRDefault="00302ABE" w:rsidP="00302ABE">
      <w:pPr>
        <w:spacing w:line="276" w:lineRule="auto"/>
        <w:jc w:val="right"/>
      </w:pPr>
      <w:r>
        <w:t xml:space="preserve">Moved </w:t>
      </w:r>
      <w:proofErr w:type="gramStart"/>
      <w:r>
        <w:t>by:</w:t>
      </w:r>
      <w:proofErr w:type="gramEnd"/>
      <w:r>
        <w:t xml:space="preserve"> Jonah “I love </w:t>
      </w:r>
      <w:proofErr w:type="spellStart"/>
      <w:r>
        <w:t>CFES</w:t>
      </w:r>
      <w:proofErr w:type="spellEnd"/>
      <w:r>
        <w:t xml:space="preserve">” Opler </w:t>
      </w:r>
    </w:p>
    <w:p w14:paraId="0643E829" w14:textId="20773BC1" w:rsidR="00302ABE" w:rsidRDefault="00302ABE" w:rsidP="00B30A15">
      <w:pPr>
        <w:spacing w:line="276" w:lineRule="auto"/>
        <w:jc w:val="right"/>
      </w:pPr>
      <w:r>
        <w:t xml:space="preserve">Seconded </w:t>
      </w:r>
      <w:proofErr w:type="gramStart"/>
      <w:r>
        <w:t>by:</w:t>
      </w:r>
      <w:proofErr w:type="gramEnd"/>
      <w:r>
        <w:t xml:space="preserve"> Delaney “That’s cool” </w:t>
      </w:r>
      <w:r w:rsidR="00B30A15">
        <w:t>Ben</w:t>
      </w:r>
      <w:r>
        <w:t xml:space="preserve">oit </w:t>
      </w:r>
    </w:p>
    <w:p w14:paraId="387C4BF5" w14:textId="0A5A5531" w:rsidR="007E1BCE" w:rsidRDefault="007E1BCE" w:rsidP="00302ABE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t>Motion Passes</w:t>
      </w:r>
      <w:r w:rsidR="00EE2EC9">
        <w:rPr>
          <w:b/>
          <w:lang w:val="en-US"/>
        </w:rPr>
        <w:t xml:space="preserve"> 8:43 pm </w:t>
      </w:r>
    </w:p>
    <w:p w14:paraId="0CAB7562" w14:textId="7E2C0526" w:rsidR="00EE2E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</w:t>
      </w:r>
      <w:r w:rsidR="00EE2EC9">
        <w:rPr>
          <w:bCs/>
          <w:lang w:val="en-US"/>
        </w:rPr>
        <w:t xml:space="preserve"> It costs money to go on trip, this outlines the expenses.</w:t>
      </w:r>
    </w:p>
    <w:p w14:paraId="69C723F4" w14:textId="722C6FE5" w:rsidR="00EE2EC9" w:rsidRDefault="00EE2EC9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Rebecca</w:t>
      </w:r>
      <w:r w:rsidR="006D451E">
        <w:rPr>
          <w:bCs/>
          <w:lang w:val="en-US"/>
        </w:rPr>
        <w:t xml:space="preserve"> </w:t>
      </w:r>
      <w:proofErr w:type="spellStart"/>
      <w:r w:rsidR="006D451E">
        <w:rPr>
          <w:bCs/>
          <w:lang w:val="en-US"/>
        </w:rPr>
        <w:t>LeBlond</w:t>
      </w:r>
      <w:proofErr w:type="spellEnd"/>
      <w:r>
        <w:rPr>
          <w:bCs/>
          <w:lang w:val="en-US"/>
        </w:rPr>
        <w:t>: We have bus passes in student fees</w:t>
      </w:r>
      <w:r w:rsidR="006D451E">
        <w:rPr>
          <w:bCs/>
          <w:lang w:val="en-US"/>
        </w:rPr>
        <w:t>,</w:t>
      </w:r>
      <w:r>
        <w:rPr>
          <w:bCs/>
          <w:lang w:val="en-US"/>
        </w:rPr>
        <w:t xml:space="preserve"> why do we need to cab to the airport?</w:t>
      </w:r>
    </w:p>
    <w:p w14:paraId="4747B3C4" w14:textId="723E5966" w:rsidR="00EE2EC9" w:rsidRDefault="00EE2EC9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Nat</w:t>
      </w:r>
      <w:r w:rsidR="006D451E">
        <w:rPr>
          <w:bCs/>
          <w:lang w:val="en-US"/>
        </w:rPr>
        <w:t xml:space="preserve">halie </w:t>
      </w:r>
      <w:proofErr w:type="spellStart"/>
      <w:r w:rsidR="006D451E">
        <w:rPr>
          <w:bCs/>
          <w:lang w:val="en-US"/>
        </w:rPr>
        <w:t>Arpin</w:t>
      </w:r>
      <w:proofErr w:type="spellEnd"/>
      <w:r w:rsidR="006D451E">
        <w:rPr>
          <w:bCs/>
          <w:lang w:val="en-US"/>
        </w:rPr>
        <w:t xml:space="preserve">: The </w:t>
      </w:r>
      <w:r>
        <w:rPr>
          <w:bCs/>
          <w:lang w:val="en-US"/>
        </w:rPr>
        <w:t>bus does not go to the airport</w:t>
      </w:r>
      <w:r w:rsidR="006D451E">
        <w:rPr>
          <w:bCs/>
          <w:lang w:val="en-US"/>
        </w:rPr>
        <w:t>.</w:t>
      </w:r>
    </w:p>
    <w:p w14:paraId="19352014" w14:textId="2D968FBB" w:rsidR="00EE2EC9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  <w:r>
        <w:rPr>
          <w:bCs/>
          <w:lang w:val="en-US"/>
        </w:rPr>
        <w:t>:</w:t>
      </w:r>
      <w:r w:rsidR="006D451E">
        <w:rPr>
          <w:bCs/>
          <w:lang w:val="en-US"/>
        </w:rPr>
        <w:t xml:space="preserve"> Wh</w:t>
      </w:r>
      <w:r w:rsidR="00EE2EC9">
        <w:rPr>
          <w:bCs/>
          <w:lang w:val="en-US"/>
        </w:rPr>
        <w:t>at</w:t>
      </w:r>
      <w:r w:rsidR="006D451E">
        <w:rPr>
          <w:bCs/>
          <w:lang w:val="en-US"/>
        </w:rPr>
        <w:t>’</w:t>
      </w:r>
      <w:r w:rsidR="00EE2EC9">
        <w:rPr>
          <w:bCs/>
          <w:lang w:val="en-US"/>
        </w:rPr>
        <w:t xml:space="preserve">s the breakdown of the cost of </w:t>
      </w:r>
      <w:r w:rsidR="006D451E">
        <w:rPr>
          <w:bCs/>
          <w:lang w:val="en-US"/>
        </w:rPr>
        <w:t>a flight to Toronto compared to a t</w:t>
      </w:r>
      <w:r w:rsidR="00EE2EC9">
        <w:rPr>
          <w:bCs/>
          <w:lang w:val="en-US"/>
        </w:rPr>
        <w:t>rain to Toronto? That would be a good area to cut cost</w:t>
      </w:r>
      <w:r w:rsidR="006D451E">
        <w:rPr>
          <w:bCs/>
          <w:lang w:val="en-US"/>
        </w:rPr>
        <w:t>s</w:t>
      </w:r>
      <w:r w:rsidR="00EE2EC9">
        <w:rPr>
          <w:bCs/>
          <w:lang w:val="en-US"/>
        </w:rPr>
        <w:t>.</w:t>
      </w:r>
    </w:p>
    <w:p w14:paraId="5A73E843" w14:textId="3BE6B66B" w:rsidR="00EE2EC9" w:rsidRDefault="002E42AD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EE2EC9">
        <w:rPr>
          <w:bCs/>
          <w:lang w:val="en-US"/>
        </w:rPr>
        <w:t xml:space="preserve"> I</w:t>
      </w:r>
      <w:r w:rsidR="006D451E">
        <w:rPr>
          <w:bCs/>
          <w:lang w:val="en-US"/>
        </w:rPr>
        <w:t>’</w:t>
      </w:r>
      <w:r w:rsidR="00EE2EC9">
        <w:rPr>
          <w:bCs/>
          <w:lang w:val="en-US"/>
        </w:rPr>
        <w:t xml:space="preserve">m going to </w:t>
      </w:r>
      <w:proofErr w:type="spellStart"/>
      <w:r w:rsidR="00EE2EC9">
        <w:rPr>
          <w:bCs/>
          <w:lang w:val="en-US"/>
        </w:rPr>
        <w:t>CFES</w:t>
      </w:r>
      <w:proofErr w:type="spellEnd"/>
      <w:r w:rsidR="00EE2EC9">
        <w:rPr>
          <w:bCs/>
          <w:lang w:val="en-US"/>
        </w:rPr>
        <w:t>, here</w:t>
      </w:r>
      <w:r w:rsidR="006D451E">
        <w:rPr>
          <w:bCs/>
          <w:lang w:val="en-US"/>
        </w:rPr>
        <w:t>’s my plan. M</w:t>
      </w:r>
      <w:r w:rsidR="00EE2EC9">
        <w:rPr>
          <w:bCs/>
          <w:lang w:val="en-US"/>
        </w:rPr>
        <w:t>y flight leaves at 5:30</w:t>
      </w:r>
      <w:r w:rsidR="006D451E">
        <w:rPr>
          <w:bCs/>
          <w:lang w:val="en-US"/>
        </w:rPr>
        <w:t xml:space="preserve"> am</w:t>
      </w:r>
      <w:r w:rsidR="00EE2EC9">
        <w:rPr>
          <w:bCs/>
          <w:lang w:val="en-US"/>
        </w:rPr>
        <w:t xml:space="preserve"> to get to T</w:t>
      </w:r>
      <w:r w:rsidR="006D451E">
        <w:rPr>
          <w:bCs/>
          <w:lang w:val="en-US"/>
        </w:rPr>
        <w:t>oronto</w:t>
      </w:r>
      <w:r w:rsidR="00EE2EC9">
        <w:rPr>
          <w:bCs/>
          <w:lang w:val="en-US"/>
        </w:rPr>
        <w:t xml:space="preserve"> at 9</w:t>
      </w:r>
      <w:r w:rsidR="006D451E">
        <w:rPr>
          <w:bCs/>
          <w:lang w:val="en-US"/>
        </w:rPr>
        <w:t>:00 am</w:t>
      </w:r>
      <w:r w:rsidR="00EE2EC9">
        <w:rPr>
          <w:bCs/>
          <w:lang w:val="en-US"/>
        </w:rPr>
        <w:t xml:space="preserve">. It’s a connected ticket, </w:t>
      </w:r>
      <w:r w:rsidR="006D451E">
        <w:rPr>
          <w:bCs/>
          <w:lang w:val="en-US"/>
        </w:rPr>
        <w:t xml:space="preserve">since I have to catch another plane soon </w:t>
      </w:r>
      <w:proofErr w:type="gramStart"/>
      <w:r w:rsidR="006D451E">
        <w:rPr>
          <w:bCs/>
          <w:lang w:val="en-US"/>
        </w:rPr>
        <w:t>after</w:t>
      </w:r>
      <w:proofErr w:type="gramEnd"/>
      <w:r w:rsidR="006D451E">
        <w:rPr>
          <w:bCs/>
          <w:lang w:val="en-US"/>
        </w:rPr>
        <w:t xml:space="preserve"> so it needs to be a plane</w:t>
      </w:r>
      <w:r w:rsidR="00EE2EC9">
        <w:rPr>
          <w:bCs/>
          <w:lang w:val="en-US"/>
        </w:rPr>
        <w:t xml:space="preserve">. </w:t>
      </w:r>
    </w:p>
    <w:p w14:paraId="3EE200EB" w14:textId="2E3615BD" w:rsidR="00EE2E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Max </w:t>
      </w:r>
      <w:proofErr w:type="spellStart"/>
      <w:r>
        <w:rPr>
          <w:bCs/>
          <w:lang w:val="en-US"/>
        </w:rPr>
        <w:t>Bigioni</w:t>
      </w:r>
      <w:proofErr w:type="spellEnd"/>
      <w:r>
        <w:rPr>
          <w:bCs/>
          <w:lang w:val="en-US"/>
        </w:rPr>
        <w:t>:</w:t>
      </w:r>
      <w:r w:rsidR="006D451E">
        <w:rPr>
          <w:bCs/>
          <w:lang w:val="en-US"/>
        </w:rPr>
        <w:t xml:space="preserve"> C</w:t>
      </w:r>
      <w:r w:rsidR="00EE2EC9">
        <w:rPr>
          <w:bCs/>
          <w:lang w:val="en-US"/>
        </w:rPr>
        <w:t>larify the delegate fee. Is that the fee to show up or the event fee?</w:t>
      </w:r>
    </w:p>
    <w:p w14:paraId="570E0689" w14:textId="78F7AEDC" w:rsidR="00EE2E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</w:t>
      </w:r>
      <w:r w:rsidR="006D451E">
        <w:rPr>
          <w:bCs/>
          <w:lang w:val="en-US"/>
        </w:rPr>
        <w:t xml:space="preserve"> That’s the cost to atte</w:t>
      </w:r>
      <w:r w:rsidR="00EE2EC9">
        <w:rPr>
          <w:bCs/>
          <w:lang w:val="en-US"/>
        </w:rPr>
        <w:t xml:space="preserve">nd from </w:t>
      </w:r>
      <w:proofErr w:type="spellStart"/>
      <w:r w:rsidR="00EE2EC9">
        <w:rPr>
          <w:bCs/>
          <w:lang w:val="en-US"/>
        </w:rPr>
        <w:t>CFES</w:t>
      </w:r>
      <w:proofErr w:type="spellEnd"/>
    </w:p>
    <w:p w14:paraId="3582510A" w14:textId="2F859320" w:rsidR="00EE2EC9" w:rsidRDefault="003041E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elaney Benoit</w:t>
      </w:r>
      <w:r w:rsidR="006D451E">
        <w:rPr>
          <w:bCs/>
          <w:lang w:val="en-US"/>
        </w:rPr>
        <w:t>: T</w:t>
      </w:r>
      <w:r w:rsidR="00EE2EC9">
        <w:rPr>
          <w:bCs/>
          <w:lang w:val="en-US"/>
        </w:rPr>
        <w:t>hat include</w:t>
      </w:r>
      <w:r w:rsidR="006D451E">
        <w:rPr>
          <w:bCs/>
          <w:lang w:val="en-US"/>
        </w:rPr>
        <w:t>s the</w:t>
      </w:r>
      <w:r w:rsidR="00EE2EC9">
        <w:rPr>
          <w:bCs/>
          <w:lang w:val="en-US"/>
        </w:rPr>
        <w:t xml:space="preserve"> cost of entry</w:t>
      </w:r>
      <w:r w:rsidR="006D451E">
        <w:rPr>
          <w:bCs/>
          <w:lang w:val="en-US"/>
        </w:rPr>
        <w:t>,</w:t>
      </w:r>
      <w:r w:rsidR="00EE2EC9">
        <w:rPr>
          <w:bCs/>
          <w:lang w:val="en-US"/>
        </w:rPr>
        <w:t xml:space="preserve"> accommodation</w:t>
      </w:r>
      <w:r w:rsidR="006D451E">
        <w:rPr>
          <w:bCs/>
          <w:lang w:val="en-US"/>
        </w:rPr>
        <w:t>,</w:t>
      </w:r>
      <w:r w:rsidR="00EE2EC9">
        <w:rPr>
          <w:bCs/>
          <w:lang w:val="en-US"/>
        </w:rPr>
        <w:t xml:space="preserve"> and food.</w:t>
      </w:r>
    </w:p>
    <w:p w14:paraId="6DDC9752" w14:textId="7DC8C918" w:rsidR="00EE2EC9" w:rsidRDefault="00EE2EC9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</w:t>
      </w:r>
      <w:r w:rsidR="003041E6">
        <w:rPr>
          <w:bCs/>
          <w:lang w:val="en-US"/>
        </w:rPr>
        <w:t xml:space="preserve"> Opler:</w:t>
      </w:r>
      <w:r>
        <w:rPr>
          <w:bCs/>
          <w:lang w:val="en-US"/>
        </w:rPr>
        <w:t xml:space="preserve"> Thanks. </w:t>
      </w:r>
    </w:p>
    <w:p w14:paraId="352FE548" w14:textId="77777777" w:rsidR="009A4B66" w:rsidRPr="00EE2EC9" w:rsidRDefault="009A4B66" w:rsidP="009A4B66">
      <w:pPr>
        <w:pStyle w:val="Heading2"/>
        <w:rPr>
          <w:lang w:val="en-US"/>
        </w:rPr>
      </w:pPr>
    </w:p>
    <w:p w14:paraId="3E46363E" w14:textId="137AB89E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 xml:space="preserve">Motion 8 </w:t>
      </w:r>
    </w:p>
    <w:p w14:paraId="1B58946B" w14:textId="77777777" w:rsidR="00302ABE" w:rsidRDefault="00302ABE" w:rsidP="00302ABE">
      <w:pPr>
        <w:spacing w:line="276" w:lineRule="auto"/>
      </w:pPr>
      <w:r>
        <w:t xml:space="preserve">Whereas:  </w:t>
      </w:r>
      <w:r>
        <w:tab/>
        <w:t xml:space="preserve">Our financial systems are very paper-based and inefficient; </w:t>
      </w:r>
    </w:p>
    <w:p w14:paraId="36925132" w14:textId="304297F3" w:rsidR="00302ABE" w:rsidRDefault="00302ABE" w:rsidP="00302ABE">
      <w:pPr>
        <w:spacing w:line="276" w:lineRule="auto"/>
      </w:pPr>
      <w:r>
        <w:t xml:space="preserve">&amp; whereas: </w:t>
      </w:r>
      <w:r>
        <w:tab/>
        <w:t xml:space="preserve">We should update them for environmental and documentation reasons; </w:t>
      </w:r>
    </w:p>
    <w:p w14:paraId="2641C48E" w14:textId="77777777" w:rsidR="00302ABE" w:rsidRDefault="00302ABE" w:rsidP="00302ABE">
      <w:pPr>
        <w:spacing w:line="276" w:lineRule="auto"/>
      </w:pPr>
      <w:r>
        <w:t xml:space="preserve"> </w:t>
      </w:r>
    </w:p>
    <w:p w14:paraId="02D85351" w14:textId="77777777" w:rsidR="00302ABE" w:rsidRDefault="00302ABE" w:rsidP="00302ABE">
      <w:pPr>
        <w:spacing w:line="276" w:lineRule="auto"/>
      </w:pPr>
      <w:r>
        <w:t xml:space="preserve">BE IT RESOLVED THAT: </w:t>
      </w:r>
    </w:p>
    <w:p w14:paraId="441E49D0" w14:textId="2FEFF9D4" w:rsidR="00302ABE" w:rsidRDefault="00302ABE" w:rsidP="00302ABE">
      <w:pPr>
        <w:spacing w:line="276" w:lineRule="auto"/>
      </w:pPr>
      <w:r>
        <w:t>Council approve the updates to Policy Section ⱺ.C – Affiliated Groups to reflect the digital SharePoint system created by our D</w:t>
      </w:r>
      <w:r w:rsidR="009A4B66">
        <w:t xml:space="preserve">irector </w:t>
      </w:r>
      <w:r>
        <w:t>o</w:t>
      </w:r>
      <w:r w:rsidR="009A4B66">
        <w:t xml:space="preserve">f </w:t>
      </w:r>
      <w:r>
        <w:t>F</w:t>
      </w:r>
      <w:r w:rsidR="009A4B66">
        <w:t>inance</w:t>
      </w:r>
      <w:r>
        <w:t xml:space="preserve"> and V</w:t>
      </w:r>
      <w:r w:rsidR="009A4B66">
        <w:t>ice President of</w:t>
      </w:r>
      <w:r>
        <w:t xml:space="preserve"> Op</w:t>
      </w:r>
      <w:r w:rsidR="009A4B66">
        <w:t>eration</w:t>
      </w:r>
      <w:r>
        <w:t xml:space="preserve">s, as seen in APPENDIX “LETS SAVE THE AMAZON”. </w:t>
      </w:r>
    </w:p>
    <w:p w14:paraId="59027C50" w14:textId="77777777" w:rsidR="00302ABE" w:rsidRDefault="00302ABE" w:rsidP="00302ABE">
      <w:pPr>
        <w:spacing w:line="276" w:lineRule="auto"/>
      </w:pPr>
      <w:r>
        <w:t xml:space="preserve"> </w:t>
      </w:r>
    </w:p>
    <w:p w14:paraId="7AD1C9E2" w14:textId="77777777" w:rsidR="00302ABE" w:rsidRDefault="00302ABE" w:rsidP="00302ABE">
      <w:pPr>
        <w:spacing w:line="276" w:lineRule="auto"/>
        <w:jc w:val="right"/>
      </w:pPr>
      <w:r>
        <w:t xml:space="preserve">Moved </w:t>
      </w:r>
      <w:proofErr w:type="gramStart"/>
      <w:r>
        <w:t>by:</w:t>
      </w:r>
      <w:proofErr w:type="gramEnd"/>
      <w:r>
        <w:t xml:space="preserve"> Liam “</w:t>
      </w:r>
      <w:proofErr w:type="spellStart"/>
      <w:r>
        <w:t>sTOnKs</w:t>
      </w:r>
      <w:proofErr w:type="spellEnd"/>
      <w:r>
        <w:t xml:space="preserve">” </w:t>
      </w:r>
      <w:proofErr w:type="spellStart"/>
      <w:r>
        <w:t>Cregg</w:t>
      </w:r>
      <w:proofErr w:type="spellEnd"/>
      <w:r>
        <w:t xml:space="preserve"> </w:t>
      </w:r>
    </w:p>
    <w:p w14:paraId="7FCBE797" w14:textId="4C808DEE" w:rsidR="00302ABE" w:rsidRDefault="00302ABE" w:rsidP="00302ABE">
      <w:pPr>
        <w:spacing w:line="276" w:lineRule="auto"/>
        <w:jc w:val="right"/>
      </w:pPr>
      <w:r>
        <w:lastRenderedPageBreak/>
        <w:t xml:space="preserve">Seconded by: </w:t>
      </w:r>
      <w:proofErr w:type="spellStart"/>
      <w:r>
        <w:t>Jinho</w:t>
      </w:r>
      <w:proofErr w:type="spellEnd"/>
      <w:r>
        <w:t xml:space="preserve"> “Glucose Guardian” Lee </w:t>
      </w:r>
    </w:p>
    <w:p w14:paraId="0D97FB5E" w14:textId="4750ABA7" w:rsidR="007E1BCE" w:rsidRDefault="007E1BCE" w:rsidP="00302ABE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t>Motion Passes</w:t>
      </w:r>
      <w:r w:rsidR="00EA4888">
        <w:rPr>
          <w:b/>
          <w:lang w:val="en-US"/>
        </w:rPr>
        <w:t xml:space="preserve"> 8:51 pm</w:t>
      </w:r>
    </w:p>
    <w:p w14:paraId="2A5592F2" w14:textId="66ECB0CB" w:rsidR="00EE2EC9" w:rsidRDefault="00EE2EC9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Liam </w:t>
      </w:r>
      <w:proofErr w:type="spellStart"/>
      <w:r>
        <w:rPr>
          <w:bCs/>
          <w:lang w:val="en-US"/>
        </w:rPr>
        <w:t>Cregg</w:t>
      </w:r>
      <w:proofErr w:type="spellEnd"/>
      <w:r>
        <w:rPr>
          <w:bCs/>
          <w:lang w:val="en-US"/>
        </w:rPr>
        <w:t>: These</w:t>
      </w:r>
      <w:r w:rsidR="009A4B66">
        <w:rPr>
          <w:bCs/>
          <w:lang w:val="en-US"/>
        </w:rPr>
        <w:t xml:space="preserve"> are to reflect the changes of </w:t>
      </w:r>
      <w:proofErr w:type="spellStart"/>
      <w:r w:rsidR="009A4B66">
        <w:rPr>
          <w:bCs/>
          <w:lang w:val="en-US"/>
        </w:rPr>
        <w:t>Ji</w:t>
      </w:r>
      <w:r>
        <w:rPr>
          <w:bCs/>
          <w:lang w:val="en-US"/>
        </w:rPr>
        <w:t>nho</w:t>
      </w:r>
      <w:r w:rsidR="009A4B66">
        <w:rPr>
          <w:bCs/>
          <w:lang w:val="en-US"/>
        </w:rPr>
        <w:t>’</w:t>
      </w:r>
      <w:r>
        <w:rPr>
          <w:bCs/>
          <w:lang w:val="en-US"/>
        </w:rPr>
        <w:t>s</w:t>
      </w:r>
      <w:proofErr w:type="spellEnd"/>
      <w:r>
        <w:rPr>
          <w:bCs/>
          <w:lang w:val="en-US"/>
        </w:rPr>
        <w:t xml:space="preserve"> systems. It doesn’t change anything fundamentally about how we operate. IT just moves e</w:t>
      </w:r>
      <w:r w:rsidR="009A4B66">
        <w:rPr>
          <w:bCs/>
          <w:lang w:val="en-US"/>
        </w:rPr>
        <w:t>verything from paper to digital</w:t>
      </w:r>
      <w:r>
        <w:rPr>
          <w:bCs/>
          <w:lang w:val="en-US"/>
        </w:rPr>
        <w:t>.</w:t>
      </w:r>
      <w:r w:rsidR="009A4B66">
        <w:rPr>
          <w:bCs/>
          <w:lang w:val="en-US"/>
        </w:rPr>
        <w:t xml:space="preserve"> The </w:t>
      </w:r>
      <w:r>
        <w:rPr>
          <w:bCs/>
          <w:lang w:val="en-US"/>
        </w:rPr>
        <w:t>overspending policy has been changed slightly. A few things have changed, in emerg</w:t>
      </w:r>
      <w:r w:rsidR="009A4B66">
        <w:rPr>
          <w:bCs/>
          <w:lang w:val="en-US"/>
        </w:rPr>
        <w:t xml:space="preserve">ency situations we </w:t>
      </w:r>
      <w:r w:rsidR="00EA4888">
        <w:rPr>
          <w:bCs/>
          <w:lang w:val="en-US"/>
        </w:rPr>
        <w:t>have changes to report them at council after the fact. We will be having them sign contract</w:t>
      </w:r>
      <w:r w:rsidR="009A4B66">
        <w:rPr>
          <w:bCs/>
          <w:lang w:val="en-US"/>
        </w:rPr>
        <w:t>s</w:t>
      </w:r>
      <w:r w:rsidR="00EA4888">
        <w:rPr>
          <w:bCs/>
          <w:lang w:val="en-US"/>
        </w:rPr>
        <w:t xml:space="preserve"> which detail what the policy says.</w:t>
      </w:r>
    </w:p>
    <w:p w14:paraId="7354B870" w14:textId="3E81E85C" w:rsidR="00EA4888" w:rsidRDefault="005B5BA8" w:rsidP="009A4B66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Peter Mathews:</w:t>
      </w:r>
      <w:r w:rsidR="00EA4888">
        <w:rPr>
          <w:bCs/>
          <w:lang w:val="en-US"/>
        </w:rPr>
        <w:t xml:space="preserve"> Has it been changed </w:t>
      </w:r>
      <w:r w:rsidR="009A4B66">
        <w:rPr>
          <w:bCs/>
          <w:lang w:val="en-US"/>
        </w:rPr>
        <w:t xml:space="preserve">in </w:t>
      </w:r>
      <w:proofErr w:type="spellStart"/>
      <w:r w:rsidR="00EA4888">
        <w:rPr>
          <w:bCs/>
          <w:lang w:val="en-US"/>
        </w:rPr>
        <w:t>C.1.5.a</w:t>
      </w:r>
      <w:proofErr w:type="spellEnd"/>
      <w:r w:rsidR="00EA4888">
        <w:rPr>
          <w:bCs/>
          <w:lang w:val="en-US"/>
        </w:rPr>
        <w:t xml:space="preserve"> </w:t>
      </w:r>
      <w:r w:rsidR="003127B6">
        <w:rPr>
          <w:bCs/>
          <w:lang w:val="en-US"/>
        </w:rPr>
        <w:t>which</w:t>
      </w:r>
      <w:r w:rsidR="00EA4888">
        <w:rPr>
          <w:bCs/>
          <w:lang w:val="en-US"/>
        </w:rPr>
        <w:t xml:space="preserve"> </w:t>
      </w:r>
      <w:r w:rsidR="0068338A">
        <w:rPr>
          <w:bCs/>
          <w:lang w:val="en-US"/>
        </w:rPr>
        <w:t xml:space="preserve">Ben </w:t>
      </w:r>
      <w:r w:rsidR="00EA4888">
        <w:rPr>
          <w:bCs/>
          <w:lang w:val="en-US"/>
        </w:rPr>
        <w:t>changed to mention a special circumstance. What qualifies a special</w:t>
      </w:r>
      <w:r w:rsidR="009A4B66">
        <w:rPr>
          <w:bCs/>
          <w:lang w:val="en-US"/>
        </w:rPr>
        <w:t xml:space="preserve"> circumstance?</w:t>
      </w:r>
    </w:p>
    <w:p w14:paraId="2634D32E" w14:textId="367DD8C9" w:rsidR="00EA4888" w:rsidRDefault="00EA4888" w:rsidP="009A4B66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Liam</w:t>
      </w:r>
      <w:r w:rsidR="00647253">
        <w:rPr>
          <w:bCs/>
          <w:lang w:val="en-US"/>
        </w:rPr>
        <w:t xml:space="preserve"> Gregg</w:t>
      </w:r>
      <w:r w:rsidR="009A4B66">
        <w:rPr>
          <w:bCs/>
          <w:lang w:val="en-US"/>
        </w:rPr>
        <w:t>: If the</w:t>
      </w:r>
      <w:r>
        <w:rPr>
          <w:bCs/>
          <w:lang w:val="en-US"/>
        </w:rPr>
        <w:t xml:space="preserve"> amount is not outlined in the budget</w:t>
      </w:r>
      <w:r w:rsidR="009A4B66">
        <w:rPr>
          <w:bCs/>
          <w:lang w:val="en-US"/>
        </w:rPr>
        <w:t>,</w:t>
      </w:r>
      <w:r>
        <w:rPr>
          <w:bCs/>
          <w:lang w:val="en-US"/>
        </w:rPr>
        <w:t xml:space="preserve"> those</w:t>
      </w:r>
      <w:r w:rsidR="009A4B66">
        <w:rPr>
          <w:bCs/>
          <w:lang w:val="en-US"/>
        </w:rPr>
        <w:t xml:space="preserve"> changes can be approved in eme</w:t>
      </w:r>
      <w:r>
        <w:rPr>
          <w:bCs/>
          <w:lang w:val="en-US"/>
        </w:rPr>
        <w:t>rgency situation</w:t>
      </w:r>
      <w:r w:rsidR="009A4B66">
        <w:rPr>
          <w:bCs/>
          <w:lang w:val="en-US"/>
        </w:rPr>
        <w:t>s</w:t>
      </w:r>
      <w:r>
        <w:rPr>
          <w:bCs/>
          <w:lang w:val="en-US"/>
        </w:rPr>
        <w:t>. It should be brought to council prior to making changes. There are also screenshots of the site which I</w:t>
      </w:r>
      <w:r w:rsidR="009A4B66">
        <w:rPr>
          <w:bCs/>
          <w:lang w:val="en-US"/>
        </w:rPr>
        <w:t>’</w:t>
      </w:r>
      <w:r>
        <w:rPr>
          <w:bCs/>
          <w:lang w:val="en-US"/>
        </w:rPr>
        <w:t xml:space="preserve">ve sent to </w:t>
      </w:r>
      <w:r w:rsidR="0068338A">
        <w:rPr>
          <w:bCs/>
          <w:lang w:val="en-US"/>
        </w:rPr>
        <w:t xml:space="preserve">Ben </w:t>
      </w:r>
      <w:r>
        <w:rPr>
          <w:bCs/>
          <w:lang w:val="en-US"/>
        </w:rPr>
        <w:t>if anyone wants to see it.</w:t>
      </w:r>
    </w:p>
    <w:p w14:paraId="7D86DA01" w14:textId="5FB1274E" w:rsidR="00EA4888" w:rsidRDefault="00647253" w:rsidP="00302ABE">
      <w:pPr>
        <w:spacing w:line="276" w:lineRule="auto"/>
        <w:rPr>
          <w:bCs/>
          <w:lang w:val="en-US"/>
        </w:rPr>
      </w:pPr>
      <w:proofErr w:type="spellStart"/>
      <w:r>
        <w:rPr>
          <w:bCs/>
          <w:lang w:val="en-US"/>
        </w:rPr>
        <w:t>Ji</w:t>
      </w:r>
      <w:r w:rsidR="003041E6">
        <w:rPr>
          <w:bCs/>
          <w:lang w:val="en-US"/>
        </w:rPr>
        <w:t>nho</w:t>
      </w:r>
      <w:proofErr w:type="spellEnd"/>
      <w:r w:rsidR="003041E6">
        <w:rPr>
          <w:bCs/>
          <w:lang w:val="en-US"/>
        </w:rPr>
        <w:t xml:space="preserve"> Lee:</w:t>
      </w:r>
      <w:r w:rsidR="00EA4888">
        <w:rPr>
          <w:bCs/>
          <w:lang w:val="en-US"/>
        </w:rPr>
        <w:t xml:space="preserve"> The more detail</w:t>
      </w:r>
      <w:r w:rsidR="009A4B66">
        <w:rPr>
          <w:bCs/>
          <w:lang w:val="en-US"/>
        </w:rPr>
        <w:t>ed version was sent out to counc</w:t>
      </w:r>
      <w:r w:rsidR="00EA4888">
        <w:rPr>
          <w:bCs/>
          <w:lang w:val="en-US"/>
        </w:rPr>
        <w:t>il</w:t>
      </w:r>
      <w:r w:rsidR="009A4B66">
        <w:rPr>
          <w:bCs/>
          <w:lang w:val="en-US"/>
        </w:rPr>
        <w:t>.</w:t>
      </w:r>
    </w:p>
    <w:p w14:paraId="76CA591E" w14:textId="30961DE7" w:rsidR="00EA4888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  <w:r>
        <w:rPr>
          <w:bCs/>
          <w:lang w:val="en-US"/>
        </w:rPr>
        <w:t>:</w:t>
      </w:r>
      <w:r w:rsidR="009A4B66">
        <w:rPr>
          <w:bCs/>
          <w:lang w:val="en-US"/>
        </w:rPr>
        <w:t xml:space="preserve"> Could you go in dep</w:t>
      </w:r>
      <w:r w:rsidR="00EA4888">
        <w:rPr>
          <w:bCs/>
          <w:lang w:val="en-US"/>
        </w:rPr>
        <w:t>th as to where this site</w:t>
      </w:r>
      <w:r w:rsidR="009A4B66">
        <w:rPr>
          <w:bCs/>
          <w:lang w:val="en-US"/>
        </w:rPr>
        <w:t xml:space="preserve"> is hosted and whether it will </w:t>
      </w:r>
      <w:r w:rsidR="00EA4888">
        <w:rPr>
          <w:bCs/>
          <w:lang w:val="en-US"/>
        </w:rPr>
        <w:t>need to be maintained</w:t>
      </w:r>
      <w:r w:rsidR="009A4B66">
        <w:rPr>
          <w:bCs/>
          <w:lang w:val="en-US"/>
        </w:rPr>
        <w:t>?</w:t>
      </w:r>
    </w:p>
    <w:p w14:paraId="04E1ED86" w14:textId="2D518F68" w:rsidR="00EA4888" w:rsidRDefault="00EA4888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Liam</w:t>
      </w:r>
      <w:r w:rsidR="00647253">
        <w:rPr>
          <w:bCs/>
          <w:lang w:val="en-US"/>
        </w:rPr>
        <w:t xml:space="preserve"> </w:t>
      </w:r>
      <w:proofErr w:type="spellStart"/>
      <w:r w:rsidR="00647253">
        <w:rPr>
          <w:bCs/>
          <w:lang w:val="en-US"/>
        </w:rPr>
        <w:t>Cregg</w:t>
      </w:r>
      <w:proofErr w:type="spellEnd"/>
      <w:r>
        <w:rPr>
          <w:bCs/>
          <w:lang w:val="en-US"/>
        </w:rPr>
        <w:t xml:space="preserve">: </w:t>
      </w:r>
      <w:r w:rsidR="009A4B66">
        <w:rPr>
          <w:bCs/>
          <w:lang w:val="en-US"/>
        </w:rPr>
        <w:t>The device is hosted through ShareP</w:t>
      </w:r>
      <w:r>
        <w:rPr>
          <w:bCs/>
          <w:lang w:val="en-US"/>
        </w:rPr>
        <w:t xml:space="preserve">oint with </w:t>
      </w:r>
      <w:r w:rsidR="003127B6">
        <w:rPr>
          <w:bCs/>
          <w:lang w:val="en-US"/>
        </w:rPr>
        <w:t>Microsoft;</w:t>
      </w:r>
      <w:r>
        <w:rPr>
          <w:bCs/>
          <w:lang w:val="en-US"/>
        </w:rPr>
        <w:t xml:space="preserve"> a</w:t>
      </w:r>
      <w:r w:rsidR="009A4B66">
        <w:rPr>
          <w:bCs/>
          <w:lang w:val="en-US"/>
        </w:rPr>
        <w:t xml:space="preserve">ll automation is run through </w:t>
      </w:r>
      <w:proofErr w:type="spellStart"/>
      <w:r w:rsidR="009A4B66">
        <w:rPr>
          <w:bCs/>
          <w:lang w:val="en-US"/>
        </w:rPr>
        <w:t>M</w:t>
      </w:r>
      <w:r>
        <w:rPr>
          <w:bCs/>
          <w:lang w:val="en-US"/>
        </w:rPr>
        <w:t>icr</w:t>
      </w:r>
      <w:r w:rsidR="009A4B66">
        <w:rPr>
          <w:bCs/>
          <w:lang w:val="en-US"/>
        </w:rPr>
        <w:t>oFlow</w:t>
      </w:r>
      <w:proofErr w:type="spellEnd"/>
      <w:r w:rsidR="009A4B66">
        <w:rPr>
          <w:bCs/>
          <w:lang w:val="en-US"/>
        </w:rPr>
        <w:t>. I</w:t>
      </w:r>
      <w:r>
        <w:rPr>
          <w:bCs/>
          <w:lang w:val="en-US"/>
        </w:rPr>
        <w:t>t</w:t>
      </w:r>
      <w:r w:rsidR="009A4B66">
        <w:rPr>
          <w:bCs/>
          <w:lang w:val="en-US"/>
        </w:rPr>
        <w:t>’</w:t>
      </w:r>
      <w:r>
        <w:rPr>
          <w:bCs/>
          <w:lang w:val="en-US"/>
        </w:rPr>
        <w:t>s free so we don’t need a subscription,</w:t>
      </w:r>
      <w:r w:rsidR="009A4B66">
        <w:rPr>
          <w:bCs/>
          <w:lang w:val="en-US"/>
        </w:rPr>
        <w:t xml:space="preserve"> so</w:t>
      </w:r>
      <w:r>
        <w:rPr>
          <w:bCs/>
          <w:lang w:val="en-US"/>
        </w:rPr>
        <w:t xml:space="preserve"> there will likel</w:t>
      </w:r>
      <w:r w:rsidR="009A4B66">
        <w:rPr>
          <w:bCs/>
          <w:lang w:val="en-US"/>
        </w:rPr>
        <w:t>y</w:t>
      </w:r>
      <w:r>
        <w:rPr>
          <w:bCs/>
          <w:lang w:val="en-US"/>
        </w:rPr>
        <w:t xml:space="preserve"> be bugs, we</w:t>
      </w:r>
      <w:r w:rsidR="009A4B66">
        <w:rPr>
          <w:bCs/>
          <w:lang w:val="en-US"/>
        </w:rPr>
        <w:t>’</w:t>
      </w:r>
      <w:r>
        <w:rPr>
          <w:bCs/>
          <w:lang w:val="en-US"/>
        </w:rPr>
        <w:t>d appreciated help from the D</w:t>
      </w:r>
      <w:r w:rsidR="009A4B66">
        <w:rPr>
          <w:bCs/>
          <w:lang w:val="en-US"/>
        </w:rPr>
        <w:t xml:space="preserve">irector of </w:t>
      </w:r>
      <w:proofErr w:type="gramStart"/>
      <w:r w:rsidR="009A4B66">
        <w:rPr>
          <w:bCs/>
          <w:lang w:val="en-US"/>
        </w:rPr>
        <w:t>IT</w:t>
      </w:r>
      <w:proofErr w:type="gramEnd"/>
      <w:r w:rsidR="009A4B66">
        <w:rPr>
          <w:bCs/>
          <w:lang w:val="en-US"/>
        </w:rPr>
        <w:t xml:space="preserve"> but it will </w:t>
      </w:r>
      <w:r>
        <w:rPr>
          <w:bCs/>
          <w:lang w:val="en-US"/>
        </w:rPr>
        <w:t>not require any heavy coding. Maybe for maintenance purposes</w:t>
      </w:r>
      <w:r w:rsidR="009A4B66">
        <w:rPr>
          <w:bCs/>
          <w:lang w:val="en-US"/>
        </w:rPr>
        <w:t xml:space="preserve"> the system</w:t>
      </w:r>
      <w:r>
        <w:rPr>
          <w:bCs/>
          <w:lang w:val="en-US"/>
        </w:rPr>
        <w:t xml:space="preserve"> could be moved to someone with more experience</w:t>
      </w:r>
      <w:r w:rsidR="009A4B66">
        <w:rPr>
          <w:bCs/>
          <w:lang w:val="en-US"/>
        </w:rPr>
        <w:t>.</w:t>
      </w:r>
    </w:p>
    <w:p w14:paraId="62543D23" w14:textId="2F2D499F" w:rsidR="00EA4888" w:rsidRDefault="00647253" w:rsidP="00302ABE">
      <w:pPr>
        <w:spacing w:line="276" w:lineRule="auto"/>
        <w:rPr>
          <w:bCs/>
          <w:lang w:val="en-US"/>
        </w:rPr>
      </w:pPr>
      <w:proofErr w:type="spellStart"/>
      <w:r>
        <w:rPr>
          <w:bCs/>
          <w:lang w:val="en-US"/>
        </w:rPr>
        <w:t>Jinho</w:t>
      </w:r>
      <w:proofErr w:type="spellEnd"/>
      <w:r>
        <w:rPr>
          <w:bCs/>
          <w:lang w:val="en-US"/>
        </w:rPr>
        <w:t xml:space="preserve"> Lee</w:t>
      </w:r>
      <w:r w:rsidR="00EA4888">
        <w:rPr>
          <w:bCs/>
          <w:lang w:val="en-US"/>
        </w:rPr>
        <w:t xml:space="preserve">: Office 365 </w:t>
      </w:r>
      <w:r w:rsidR="009A4B66">
        <w:rPr>
          <w:bCs/>
          <w:lang w:val="en-US"/>
        </w:rPr>
        <w:t xml:space="preserve">is </w:t>
      </w:r>
      <w:r w:rsidR="00EA4888">
        <w:rPr>
          <w:bCs/>
          <w:lang w:val="en-US"/>
        </w:rPr>
        <w:t>purch</w:t>
      </w:r>
      <w:r w:rsidR="009A4B66">
        <w:rPr>
          <w:bCs/>
          <w:lang w:val="en-US"/>
        </w:rPr>
        <w:t>a</w:t>
      </w:r>
      <w:r w:rsidR="00EA4888">
        <w:rPr>
          <w:bCs/>
          <w:lang w:val="en-US"/>
        </w:rPr>
        <w:t xml:space="preserve">sed by AMs and assisted by Queens ITS. </w:t>
      </w:r>
    </w:p>
    <w:p w14:paraId="30E7E393" w14:textId="58BD493D" w:rsidR="00EA4888" w:rsidRDefault="00EA4888" w:rsidP="00302ABE">
      <w:pPr>
        <w:spacing w:line="276" w:lineRule="auto"/>
        <w:rPr>
          <w:bCs/>
          <w:lang w:val="en-US"/>
        </w:rPr>
      </w:pPr>
      <w:proofErr w:type="spellStart"/>
      <w:r>
        <w:rPr>
          <w:bCs/>
          <w:lang w:val="en-US"/>
        </w:rPr>
        <w:t>Kaija</w:t>
      </w:r>
      <w:proofErr w:type="spellEnd"/>
      <w:r w:rsidR="00647253">
        <w:rPr>
          <w:bCs/>
          <w:lang w:val="en-US"/>
        </w:rPr>
        <w:t xml:space="preserve"> Edwards</w:t>
      </w:r>
      <w:r w:rsidR="009A4B66">
        <w:rPr>
          <w:bCs/>
          <w:lang w:val="en-US"/>
        </w:rPr>
        <w:t xml:space="preserve">: It looks </w:t>
      </w:r>
      <w:r>
        <w:rPr>
          <w:bCs/>
          <w:lang w:val="en-US"/>
        </w:rPr>
        <w:t>like ther</w:t>
      </w:r>
      <w:r w:rsidR="009A4B66">
        <w:rPr>
          <w:bCs/>
          <w:lang w:val="en-US"/>
        </w:rPr>
        <w:t>e</w:t>
      </w:r>
      <w:r w:rsidR="003127B6">
        <w:rPr>
          <w:bCs/>
          <w:lang w:val="en-US"/>
        </w:rPr>
        <w:t>’</w:t>
      </w:r>
      <w:r w:rsidR="009A4B66">
        <w:rPr>
          <w:bCs/>
          <w:lang w:val="en-US"/>
        </w:rPr>
        <w:t>s lots of dropdown menus</w:t>
      </w:r>
      <w:r>
        <w:rPr>
          <w:bCs/>
          <w:lang w:val="en-US"/>
        </w:rPr>
        <w:t xml:space="preserve"> for sensitive info. If it</w:t>
      </w:r>
      <w:r w:rsidR="009A4B66">
        <w:rPr>
          <w:bCs/>
          <w:lang w:val="en-US"/>
        </w:rPr>
        <w:t>’</w:t>
      </w:r>
      <w:r>
        <w:rPr>
          <w:bCs/>
          <w:lang w:val="en-US"/>
        </w:rPr>
        <w:t>s through a</w:t>
      </w:r>
      <w:r w:rsidR="009A4B66">
        <w:rPr>
          <w:bCs/>
          <w:lang w:val="en-US"/>
        </w:rPr>
        <w:t xml:space="preserve"> free service, how much sec</w:t>
      </w:r>
      <w:r>
        <w:rPr>
          <w:bCs/>
          <w:lang w:val="en-US"/>
        </w:rPr>
        <w:t>urity is there to protect in</w:t>
      </w:r>
      <w:r w:rsidR="003127B6">
        <w:rPr>
          <w:bCs/>
          <w:lang w:val="en-US"/>
        </w:rPr>
        <w:t>formation</w:t>
      </w:r>
      <w:r>
        <w:rPr>
          <w:bCs/>
          <w:lang w:val="en-US"/>
        </w:rPr>
        <w:t xml:space="preserve"> like credit cards and whatnot</w:t>
      </w:r>
      <w:r w:rsidR="003127B6">
        <w:rPr>
          <w:bCs/>
          <w:lang w:val="en-US"/>
        </w:rPr>
        <w:t>?</w:t>
      </w:r>
    </w:p>
    <w:p w14:paraId="615262B2" w14:textId="2D3F65AD" w:rsidR="00EA4888" w:rsidRDefault="00EA4888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Liam</w:t>
      </w:r>
      <w:r w:rsidR="00647253">
        <w:rPr>
          <w:bCs/>
          <w:lang w:val="en-US"/>
        </w:rPr>
        <w:t xml:space="preserve"> </w:t>
      </w:r>
      <w:proofErr w:type="spellStart"/>
      <w:r w:rsidR="00647253">
        <w:rPr>
          <w:bCs/>
          <w:lang w:val="en-US"/>
        </w:rPr>
        <w:t>Cregg</w:t>
      </w:r>
      <w:proofErr w:type="spellEnd"/>
      <w:r w:rsidR="003127B6">
        <w:rPr>
          <w:bCs/>
          <w:lang w:val="en-US"/>
        </w:rPr>
        <w:t>: O</w:t>
      </w:r>
      <w:r>
        <w:rPr>
          <w:bCs/>
          <w:lang w:val="en-US"/>
        </w:rPr>
        <w:t>nly p</w:t>
      </w:r>
      <w:r w:rsidR="003127B6">
        <w:rPr>
          <w:bCs/>
          <w:lang w:val="en-US"/>
        </w:rPr>
        <w:t>eo</w:t>
      </w:r>
      <w:r>
        <w:rPr>
          <w:bCs/>
          <w:lang w:val="en-US"/>
        </w:rPr>
        <w:t>pl</w:t>
      </w:r>
      <w:r w:rsidR="003127B6">
        <w:rPr>
          <w:bCs/>
          <w:lang w:val="en-US"/>
        </w:rPr>
        <w:t>e</w:t>
      </w:r>
      <w:r>
        <w:rPr>
          <w:bCs/>
          <w:lang w:val="en-US"/>
        </w:rPr>
        <w:t xml:space="preserve"> on certain lists will be added to access list</w:t>
      </w:r>
      <w:r w:rsidR="003127B6">
        <w:rPr>
          <w:bCs/>
          <w:lang w:val="en-US"/>
        </w:rPr>
        <w:t>s</w:t>
      </w:r>
      <w:r>
        <w:rPr>
          <w:bCs/>
          <w:lang w:val="en-US"/>
        </w:rPr>
        <w:t xml:space="preserve"> to view this info</w:t>
      </w:r>
      <w:r w:rsidR="003127B6">
        <w:rPr>
          <w:bCs/>
          <w:lang w:val="en-US"/>
        </w:rPr>
        <w:t>rmation</w:t>
      </w:r>
      <w:r>
        <w:rPr>
          <w:bCs/>
          <w:lang w:val="en-US"/>
        </w:rPr>
        <w:t>. You</w:t>
      </w:r>
      <w:r w:rsidR="003127B6">
        <w:rPr>
          <w:bCs/>
          <w:lang w:val="en-US"/>
        </w:rPr>
        <w:t>’</w:t>
      </w:r>
      <w:r>
        <w:rPr>
          <w:bCs/>
          <w:lang w:val="en-US"/>
        </w:rPr>
        <w:t>r</w:t>
      </w:r>
      <w:r w:rsidR="003127B6">
        <w:rPr>
          <w:bCs/>
          <w:lang w:val="en-US"/>
        </w:rPr>
        <w:t xml:space="preserve">e only able to see transactions that corresponded to the groups </w:t>
      </w:r>
      <w:r>
        <w:rPr>
          <w:bCs/>
          <w:lang w:val="en-US"/>
        </w:rPr>
        <w:t>whose permission list</w:t>
      </w:r>
      <w:r w:rsidR="003127B6">
        <w:rPr>
          <w:bCs/>
          <w:lang w:val="en-US"/>
        </w:rPr>
        <w:t>s</w:t>
      </w:r>
      <w:r>
        <w:rPr>
          <w:bCs/>
          <w:lang w:val="en-US"/>
        </w:rPr>
        <w:t xml:space="preserve"> you’ve been added to. You can only see some info</w:t>
      </w:r>
      <w:r w:rsidR="003127B6">
        <w:rPr>
          <w:bCs/>
          <w:lang w:val="en-US"/>
        </w:rPr>
        <w:t>rmation in my screenshots</w:t>
      </w:r>
      <w:r>
        <w:rPr>
          <w:bCs/>
          <w:lang w:val="en-US"/>
        </w:rPr>
        <w:t xml:space="preserve"> since I am added to these lists, and </w:t>
      </w:r>
      <w:r w:rsidR="003127B6">
        <w:rPr>
          <w:bCs/>
          <w:lang w:val="en-US"/>
        </w:rPr>
        <w:t xml:space="preserve">the </w:t>
      </w:r>
      <w:r>
        <w:rPr>
          <w:bCs/>
          <w:lang w:val="en-US"/>
        </w:rPr>
        <w:t>screenshots are fro</w:t>
      </w:r>
      <w:r w:rsidR="003127B6">
        <w:rPr>
          <w:bCs/>
          <w:lang w:val="en-US"/>
        </w:rPr>
        <w:t>m my account. Outsiders would not see s</w:t>
      </w:r>
      <w:r>
        <w:rPr>
          <w:bCs/>
          <w:lang w:val="en-US"/>
        </w:rPr>
        <w:t>uch info</w:t>
      </w:r>
      <w:r w:rsidR="003127B6">
        <w:rPr>
          <w:bCs/>
          <w:lang w:val="en-US"/>
        </w:rPr>
        <w:t>rmation</w:t>
      </w:r>
      <w:r>
        <w:rPr>
          <w:bCs/>
          <w:lang w:val="en-US"/>
        </w:rPr>
        <w:t xml:space="preserve">. Anyone who will be banking with </w:t>
      </w:r>
      <w:r w:rsidR="003127B6">
        <w:rPr>
          <w:bCs/>
          <w:lang w:val="en-US"/>
        </w:rPr>
        <w:t xml:space="preserve">the </w:t>
      </w:r>
      <w:r w:rsidR="00A6256D">
        <w:rPr>
          <w:bCs/>
          <w:lang w:val="en-US"/>
        </w:rPr>
        <w:t xml:space="preserve">Engineering </w:t>
      </w:r>
      <w:r w:rsidR="003127B6">
        <w:rPr>
          <w:bCs/>
          <w:lang w:val="en-US"/>
        </w:rPr>
        <w:t>S</w:t>
      </w:r>
      <w:r w:rsidR="00784939">
        <w:rPr>
          <w:bCs/>
          <w:lang w:val="en-US"/>
        </w:rPr>
        <w:t xml:space="preserve">ociety </w:t>
      </w:r>
      <w:r>
        <w:rPr>
          <w:bCs/>
          <w:lang w:val="en-US"/>
        </w:rPr>
        <w:t>will ideally be using this program, for</w:t>
      </w:r>
      <w:r w:rsidR="003127B6">
        <w:rPr>
          <w:bCs/>
          <w:lang w:val="en-US"/>
        </w:rPr>
        <w:t xml:space="preserve"> the next few months well accep</w:t>
      </w:r>
      <w:r>
        <w:rPr>
          <w:bCs/>
          <w:lang w:val="en-US"/>
        </w:rPr>
        <w:t xml:space="preserve">t transactions. If anyone wants general training on how to use the </w:t>
      </w:r>
      <w:proofErr w:type="gramStart"/>
      <w:r>
        <w:rPr>
          <w:bCs/>
          <w:lang w:val="en-US"/>
        </w:rPr>
        <w:t>site</w:t>
      </w:r>
      <w:proofErr w:type="gramEnd"/>
      <w:r>
        <w:rPr>
          <w:bCs/>
          <w:lang w:val="en-US"/>
        </w:rPr>
        <w:t xml:space="preserve"> pl</w:t>
      </w:r>
      <w:r w:rsidR="003127B6">
        <w:rPr>
          <w:bCs/>
          <w:lang w:val="en-US"/>
        </w:rPr>
        <w:t>ea</w:t>
      </w:r>
      <w:r>
        <w:rPr>
          <w:bCs/>
          <w:lang w:val="en-US"/>
        </w:rPr>
        <w:t>s</w:t>
      </w:r>
      <w:r w:rsidR="003127B6">
        <w:rPr>
          <w:bCs/>
          <w:lang w:val="en-US"/>
        </w:rPr>
        <w:t>e</w:t>
      </w:r>
      <w:r>
        <w:rPr>
          <w:bCs/>
          <w:lang w:val="en-US"/>
        </w:rPr>
        <w:t xml:space="preserve"> contact me. </w:t>
      </w:r>
    </w:p>
    <w:p w14:paraId="742C7117" w14:textId="77777777" w:rsidR="003127B6" w:rsidRPr="00EE2EC9" w:rsidRDefault="003127B6" w:rsidP="003127B6">
      <w:pPr>
        <w:pStyle w:val="Heading2"/>
        <w:rPr>
          <w:lang w:val="en-US"/>
        </w:rPr>
      </w:pPr>
    </w:p>
    <w:p w14:paraId="2DA17857" w14:textId="769CAE20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 xml:space="preserve">Motion 9 </w:t>
      </w:r>
    </w:p>
    <w:p w14:paraId="2CD32DB7" w14:textId="77777777" w:rsidR="00302ABE" w:rsidRDefault="00302ABE" w:rsidP="00302ABE">
      <w:pPr>
        <w:spacing w:line="276" w:lineRule="auto"/>
        <w:ind w:left="1440" w:hanging="1440"/>
      </w:pPr>
      <w:r>
        <w:t xml:space="preserve">Whereas:  </w:t>
      </w:r>
      <w:r>
        <w:tab/>
        <w:t xml:space="preserve">Currently an elected voting member of Council serves as chair of the External Communications Committee; </w:t>
      </w:r>
    </w:p>
    <w:p w14:paraId="7525789D" w14:textId="3C8D9E92" w:rsidR="00302ABE" w:rsidRDefault="00302ABE" w:rsidP="00302ABE">
      <w:pPr>
        <w:spacing w:line="276" w:lineRule="auto"/>
      </w:pPr>
      <w:r>
        <w:t xml:space="preserve">&amp; whereas: </w:t>
      </w:r>
      <w:r>
        <w:tab/>
        <w:t xml:space="preserve">The Director of External Relations should instead chair the committee; </w:t>
      </w:r>
    </w:p>
    <w:p w14:paraId="39911832" w14:textId="77777777" w:rsidR="00302ABE" w:rsidRDefault="00302ABE" w:rsidP="00302ABE">
      <w:pPr>
        <w:spacing w:line="276" w:lineRule="auto"/>
      </w:pPr>
      <w:r>
        <w:lastRenderedPageBreak/>
        <w:t xml:space="preserve"> </w:t>
      </w:r>
    </w:p>
    <w:p w14:paraId="19140B5A" w14:textId="77777777" w:rsidR="00302ABE" w:rsidRDefault="00302ABE" w:rsidP="00302ABE">
      <w:pPr>
        <w:spacing w:line="276" w:lineRule="auto"/>
      </w:pPr>
      <w:r>
        <w:t xml:space="preserve">BE IT RESOLVED THAT: </w:t>
      </w:r>
    </w:p>
    <w:p w14:paraId="0E5A0511" w14:textId="20091FC2" w:rsidR="00302ABE" w:rsidRDefault="00302ABE" w:rsidP="00302ABE">
      <w:pPr>
        <w:spacing w:line="276" w:lineRule="auto"/>
      </w:pPr>
      <w:r>
        <w:t>Council approve the changes to By-Law 9: Section B – Committee on External Communications, as seen in APPENDIX “</w:t>
      </w:r>
      <w:proofErr w:type="spellStart"/>
      <w:r>
        <w:t>EXCOMMCOMMCOMMCOMM</w:t>
      </w:r>
      <w:proofErr w:type="spellEnd"/>
      <w:r>
        <w:t xml:space="preserve">”. </w:t>
      </w:r>
    </w:p>
    <w:p w14:paraId="2E811AEB" w14:textId="3104462D" w:rsidR="00302ABE" w:rsidRDefault="00302ABE" w:rsidP="00302ABE">
      <w:pPr>
        <w:spacing w:line="276" w:lineRule="auto"/>
      </w:pPr>
    </w:p>
    <w:p w14:paraId="35360EDB" w14:textId="77777777" w:rsidR="00302ABE" w:rsidRDefault="00302ABE" w:rsidP="00302ABE">
      <w:pPr>
        <w:spacing w:line="276" w:lineRule="auto"/>
        <w:jc w:val="right"/>
      </w:pPr>
      <w:r>
        <w:t xml:space="preserve">Moved </w:t>
      </w:r>
      <w:proofErr w:type="gramStart"/>
      <w:r>
        <w:t>by:</w:t>
      </w:r>
      <w:proofErr w:type="gramEnd"/>
      <w:r>
        <w:t xml:space="preserve"> Jonah “Dope </w:t>
      </w:r>
      <w:proofErr w:type="spellStart"/>
      <w:r>
        <w:t>Jope</w:t>
      </w:r>
      <w:proofErr w:type="spellEnd"/>
      <w:r>
        <w:t xml:space="preserve"> with Soap on a Rope” Opler </w:t>
      </w:r>
    </w:p>
    <w:p w14:paraId="6530F2A4" w14:textId="67372C07" w:rsidR="00302ABE" w:rsidRDefault="00302ABE" w:rsidP="00B30A15">
      <w:pPr>
        <w:spacing w:line="276" w:lineRule="auto"/>
        <w:jc w:val="right"/>
      </w:pPr>
      <w:r>
        <w:t xml:space="preserve">Seconded </w:t>
      </w:r>
      <w:proofErr w:type="gramStart"/>
      <w:r>
        <w:t>by:</w:t>
      </w:r>
      <w:proofErr w:type="gramEnd"/>
      <w:r>
        <w:t xml:space="preserve"> Delaney “Swell Del who Fell on a Bell” </w:t>
      </w:r>
      <w:r w:rsidR="0068338A">
        <w:t>Ben</w:t>
      </w:r>
      <w:r w:rsidR="00B30A15">
        <w:t>oit</w:t>
      </w:r>
      <w:r>
        <w:t xml:space="preserve"> </w:t>
      </w:r>
    </w:p>
    <w:p w14:paraId="6A39AE21" w14:textId="065459F0" w:rsidR="007E1BCE" w:rsidRDefault="007E1BCE" w:rsidP="00302ABE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t>Motion Passes</w:t>
      </w:r>
      <w:r w:rsidR="00EA4888">
        <w:rPr>
          <w:b/>
          <w:lang w:val="en-US"/>
        </w:rPr>
        <w:t xml:space="preserve"> 8:53 pm</w:t>
      </w:r>
    </w:p>
    <w:p w14:paraId="2FA40849" w14:textId="5C6B001C" w:rsidR="00EA4888" w:rsidRDefault="003127B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 Opler: Were going to be electing the External C</w:t>
      </w:r>
      <w:r w:rsidR="00EA4888">
        <w:rPr>
          <w:bCs/>
          <w:lang w:val="en-US"/>
        </w:rPr>
        <w:t>omm</w:t>
      </w:r>
      <w:r>
        <w:rPr>
          <w:bCs/>
          <w:lang w:val="en-US"/>
        </w:rPr>
        <w:t>unications C</w:t>
      </w:r>
      <w:r w:rsidR="00EA4888">
        <w:rPr>
          <w:bCs/>
          <w:lang w:val="en-US"/>
        </w:rPr>
        <w:t>omm</w:t>
      </w:r>
      <w:r>
        <w:rPr>
          <w:bCs/>
          <w:lang w:val="en-US"/>
        </w:rPr>
        <w:t>ittee</w:t>
      </w:r>
      <w:r w:rsidR="00EA4888">
        <w:rPr>
          <w:bCs/>
          <w:lang w:val="en-US"/>
        </w:rPr>
        <w:t xml:space="preserve"> </w:t>
      </w:r>
      <w:r>
        <w:rPr>
          <w:bCs/>
          <w:lang w:val="en-US"/>
        </w:rPr>
        <w:t>s</w:t>
      </w:r>
      <w:r w:rsidR="00EA4888">
        <w:rPr>
          <w:bCs/>
          <w:lang w:val="en-US"/>
        </w:rPr>
        <w:t xml:space="preserve">hortly. One of the 3 voting members will </w:t>
      </w:r>
      <w:r w:rsidR="003C7834">
        <w:rPr>
          <w:bCs/>
          <w:lang w:val="en-US"/>
        </w:rPr>
        <w:t>not chair</w:t>
      </w:r>
      <w:r w:rsidR="00EA4888">
        <w:rPr>
          <w:bCs/>
          <w:lang w:val="en-US"/>
        </w:rPr>
        <w:t xml:space="preserve"> the committee, but it is in fact the D</w:t>
      </w:r>
      <w:r>
        <w:rPr>
          <w:bCs/>
          <w:lang w:val="en-US"/>
        </w:rPr>
        <w:t xml:space="preserve">irector of External Relations. </w:t>
      </w:r>
    </w:p>
    <w:p w14:paraId="0A0FABFB" w14:textId="77777777" w:rsidR="002D01F4" w:rsidRDefault="002D01F4" w:rsidP="002D01F4">
      <w:pPr>
        <w:pStyle w:val="Heading2"/>
        <w:rPr>
          <w:lang w:val="en-US"/>
        </w:rPr>
      </w:pPr>
    </w:p>
    <w:p w14:paraId="53ACC745" w14:textId="77777777" w:rsidR="00E851BC" w:rsidRDefault="00E851BC" w:rsidP="00E851BC">
      <w:pPr>
        <w:spacing w:line="276" w:lineRule="auto"/>
        <w:rPr>
          <w:rStyle w:val="Heading5Char"/>
        </w:rPr>
      </w:pPr>
      <w:r w:rsidRPr="00A93C94">
        <w:rPr>
          <w:rStyle w:val="Heading5Char"/>
        </w:rPr>
        <w:t>MOTION 10</w:t>
      </w:r>
    </w:p>
    <w:p w14:paraId="63454778" w14:textId="77777777" w:rsidR="002733F3" w:rsidRDefault="00E24193" w:rsidP="002733F3">
      <w:pPr>
        <w:rPr>
          <w:rFonts w:eastAsia="Times New Roman"/>
          <w:lang w:val="en-US" w:eastAsia="zh-CN"/>
        </w:rPr>
      </w:pPr>
      <w:r w:rsidRPr="00E24193">
        <w:rPr>
          <w:rFonts w:eastAsia="Times New Roman"/>
          <w:lang w:val="en-US" w:eastAsia="zh-CN"/>
        </w:rPr>
        <w:t xml:space="preserve">Whereas: </w:t>
      </w:r>
      <w:r w:rsidR="002733F3">
        <w:rPr>
          <w:rFonts w:eastAsia="Times New Roman"/>
          <w:lang w:val="en-US" w:eastAsia="zh-CN"/>
        </w:rPr>
        <w:tab/>
      </w:r>
      <w:r w:rsidRPr="00E24193">
        <w:rPr>
          <w:rFonts w:eastAsia="Times New Roman"/>
          <w:lang w:val="en-US" w:eastAsia="zh-CN"/>
        </w:rPr>
        <w:t xml:space="preserve">It is the first council; </w:t>
      </w:r>
    </w:p>
    <w:p w14:paraId="1509E0F1" w14:textId="77777777" w:rsidR="002733F3" w:rsidRDefault="00E24193" w:rsidP="002733F3">
      <w:pPr>
        <w:rPr>
          <w:rFonts w:eastAsia="Times New Roman"/>
          <w:lang w:val="en-US" w:eastAsia="zh-CN"/>
        </w:rPr>
      </w:pPr>
      <w:r w:rsidRPr="00E24193">
        <w:rPr>
          <w:rFonts w:eastAsia="Times New Roman"/>
          <w:lang w:val="en-US" w:eastAsia="zh-CN"/>
        </w:rPr>
        <w:t xml:space="preserve">&amp; whereas: </w:t>
      </w:r>
      <w:r w:rsidR="002733F3">
        <w:rPr>
          <w:rFonts w:eastAsia="Times New Roman"/>
          <w:lang w:val="en-US" w:eastAsia="zh-CN"/>
        </w:rPr>
        <w:tab/>
      </w:r>
      <w:r w:rsidRPr="00E24193">
        <w:rPr>
          <w:rFonts w:eastAsia="Times New Roman"/>
          <w:lang w:val="en-US" w:eastAsia="zh-CN"/>
        </w:rPr>
        <w:t xml:space="preserve">we must elect a committee to externally communicate; </w:t>
      </w:r>
    </w:p>
    <w:p w14:paraId="2A2748C2" w14:textId="1289DBDF" w:rsidR="002733F3" w:rsidRDefault="00E24193" w:rsidP="002733F3">
      <w:pPr>
        <w:rPr>
          <w:rFonts w:eastAsia="Times New Roman"/>
          <w:lang w:val="en-US" w:eastAsia="zh-CN"/>
        </w:rPr>
      </w:pPr>
      <w:r w:rsidRPr="00E24193">
        <w:rPr>
          <w:rFonts w:eastAsia="Times New Roman"/>
          <w:lang w:val="en-US" w:eastAsia="zh-CN"/>
        </w:rPr>
        <w:t>BE IT RESOLVED THAT:</w:t>
      </w:r>
      <w:r w:rsidR="002733F3">
        <w:rPr>
          <w:rFonts w:eastAsia="Times New Roman"/>
          <w:lang w:val="en-US" w:eastAsia="zh-CN"/>
        </w:rPr>
        <w:t xml:space="preserve"> The Council moves to Table this motion</w:t>
      </w:r>
      <w:r w:rsidRPr="00E24193">
        <w:rPr>
          <w:rFonts w:eastAsia="Times New Roman"/>
          <w:lang w:val="en-US" w:eastAsia="zh-CN"/>
        </w:rPr>
        <w:t xml:space="preserve"> </w:t>
      </w:r>
    </w:p>
    <w:p w14:paraId="030D9C98" w14:textId="77777777" w:rsidR="002733F3" w:rsidRDefault="00E24193" w:rsidP="002733F3">
      <w:pPr>
        <w:jc w:val="right"/>
        <w:rPr>
          <w:rFonts w:eastAsia="Times New Roman"/>
          <w:lang w:val="en-US" w:eastAsia="zh-CN"/>
        </w:rPr>
      </w:pPr>
      <w:r w:rsidRPr="00E24193">
        <w:rPr>
          <w:rFonts w:eastAsia="Times New Roman"/>
          <w:lang w:val="en-US" w:eastAsia="zh-CN"/>
        </w:rPr>
        <w:t xml:space="preserve">Moved </w:t>
      </w:r>
      <w:proofErr w:type="gramStart"/>
      <w:r w:rsidRPr="00E24193">
        <w:rPr>
          <w:rFonts w:eastAsia="Times New Roman"/>
          <w:lang w:val="en-US" w:eastAsia="zh-CN"/>
        </w:rPr>
        <w:t>by:</w:t>
      </w:r>
      <w:proofErr w:type="gramEnd"/>
      <w:r w:rsidRPr="00E24193">
        <w:rPr>
          <w:rFonts w:eastAsia="Times New Roman"/>
          <w:lang w:val="en-US" w:eastAsia="zh-CN"/>
        </w:rPr>
        <w:t xml:space="preserve"> Jonah “Paternal Considerations Committee” Opler </w:t>
      </w:r>
    </w:p>
    <w:p w14:paraId="162030DD" w14:textId="3C3D226D" w:rsidR="00E24193" w:rsidRPr="00E24193" w:rsidRDefault="00E24193" w:rsidP="002733F3">
      <w:pPr>
        <w:jc w:val="right"/>
        <w:rPr>
          <w:rFonts w:eastAsia="Times New Roman"/>
          <w:lang w:val="en-US" w:eastAsia="zh-CN"/>
        </w:rPr>
      </w:pPr>
      <w:r w:rsidRPr="00E24193">
        <w:rPr>
          <w:rFonts w:eastAsia="Times New Roman"/>
          <w:lang w:val="en-US" w:eastAsia="zh-CN"/>
        </w:rPr>
        <w:t xml:space="preserve">Seconded </w:t>
      </w:r>
      <w:proofErr w:type="gramStart"/>
      <w:r w:rsidRPr="00E24193">
        <w:rPr>
          <w:rFonts w:eastAsia="Times New Roman"/>
          <w:lang w:val="en-US" w:eastAsia="zh-CN"/>
        </w:rPr>
        <w:t>by:</w:t>
      </w:r>
      <w:proofErr w:type="gramEnd"/>
      <w:r w:rsidRPr="00E24193">
        <w:rPr>
          <w:rFonts w:eastAsia="Times New Roman"/>
          <w:lang w:val="en-US" w:eastAsia="zh-CN"/>
        </w:rPr>
        <w:t xml:space="preserve"> Delaney “Nocturnal Investigations Committee” Benoit</w:t>
      </w:r>
    </w:p>
    <w:p w14:paraId="5F87B2A6" w14:textId="77777777" w:rsidR="00E24193" w:rsidRPr="00E24193" w:rsidRDefault="00E24193" w:rsidP="002733F3">
      <w:pPr>
        <w:rPr>
          <w:b/>
          <w:lang w:val="en-US"/>
        </w:rPr>
      </w:pPr>
    </w:p>
    <w:p w14:paraId="26657A1C" w14:textId="45E85364" w:rsidR="00E851BC" w:rsidRPr="00A21ED2" w:rsidRDefault="00E851BC" w:rsidP="002733F3">
      <w:pPr>
        <w:rPr>
          <w:bCs/>
          <w:lang w:val="en-US"/>
        </w:rPr>
      </w:pPr>
      <w:r w:rsidRPr="00A21ED2">
        <w:rPr>
          <w:bCs/>
          <w:lang w:val="en-US"/>
        </w:rPr>
        <w:t>Jonah Opler:</w:t>
      </w:r>
      <w:r w:rsidR="00A21ED2">
        <w:rPr>
          <w:bCs/>
          <w:lang w:val="en-US"/>
        </w:rPr>
        <w:t xml:space="preserve"> The External C</w:t>
      </w:r>
      <w:r w:rsidRPr="00A21ED2">
        <w:rPr>
          <w:bCs/>
          <w:lang w:val="en-US"/>
        </w:rPr>
        <w:t>omm</w:t>
      </w:r>
      <w:r w:rsidR="00A21ED2">
        <w:rPr>
          <w:bCs/>
          <w:lang w:val="en-US"/>
        </w:rPr>
        <w:t>unication C</w:t>
      </w:r>
      <w:r w:rsidRPr="00A21ED2">
        <w:rPr>
          <w:bCs/>
          <w:lang w:val="en-US"/>
        </w:rPr>
        <w:t>omm</w:t>
      </w:r>
      <w:r w:rsidR="00A21ED2">
        <w:rPr>
          <w:bCs/>
          <w:lang w:val="en-US"/>
        </w:rPr>
        <w:t>ittee</w:t>
      </w:r>
      <w:r w:rsidRPr="00A21ED2">
        <w:rPr>
          <w:bCs/>
          <w:lang w:val="en-US"/>
        </w:rPr>
        <w:t xml:space="preserve"> has been focused on evaluating our relation</w:t>
      </w:r>
      <w:r w:rsidR="00A21ED2">
        <w:rPr>
          <w:bCs/>
          <w:lang w:val="en-US"/>
        </w:rPr>
        <w:t>s</w:t>
      </w:r>
      <w:r w:rsidRPr="00A21ED2">
        <w:rPr>
          <w:bCs/>
          <w:lang w:val="en-US"/>
        </w:rPr>
        <w:t xml:space="preserve"> with </w:t>
      </w:r>
      <w:proofErr w:type="spellStart"/>
      <w:r w:rsidRPr="00A21ED2">
        <w:rPr>
          <w:bCs/>
          <w:lang w:val="en-US"/>
        </w:rPr>
        <w:t>CFES</w:t>
      </w:r>
      <w:proofErr w:type="spellEnd"/>
      <w:r w:rsidRPr="00A21ED2">
        <w:rPr>
          <w:bCs/>
          <w:lang w:val="en-US"/>
        </w:rPr>
        <w:t xml:space="preserve"> and </w:t>
      </w:r>
      <w:proofErr w:type="spellStart"/>
      <w:r w:rsidRPr="00A21ED2">
        <w:rPr>
          <w:bCs/>
          <w:lang w:val="en-US"/>
        </w:rPr>
        <w:t>ESCOO</w:t>
      </w:r>
      <w:proofErr w:type="spellEnd"/>
      <w:r w:rsidR="00E92CD4">
        <w:rPr>
          <w:bCs/>
          <w:lang w:val="en-US"/>
        </w:rPr>
        <w:t>,</w:t>
      </w:r>
      <w:r w:rsidRPr="00A21ED2">
        <w:rPr>
          <w:bCs/>
          <w:lang w:val="en-US"/>
        </w:rPr>
        <w:t xml:space="preserve"> and in previ</w:t>
      </w:r>
      <w:r w:rsidR="00E92CD4">
        <w:rPr>
          <w:bCs/>
          <w:lang w:val="en-US"/>
        </w:rPr>
        <w:t xml:space="preserve">ous year moved into becoming a working </w:t>
      </w:r>
      <w:r w:rsidRPr="00A21ED2">
        <w:rPr>
          <w:bCs/>
          <w:lang w:val="en-US"/>
        </w:rPr>
        <w:t xml:space="preserve">group to invest </w:t>
      </w:r>
      <w:r w:rsidR="00E92CD4">
        <w:rPr>
          <w:bCs/>
          <w:lang w:val="en-US"/>
        </w:rPr>
        <w:t xml:space="preserve">in </w:t>
      </w:r>
      <w:r w:rsidRPr="00A21ED2">
        <w:rPr>
          <w:bCs/>
          <w:lang w:val="en-US"/>
        </w:rPr>
        <w:t>diff</w:t>
      </w:r>
      <w:r w:rsidR="00E92CD4">
        <w:rPr>
          <w:bCs/>
          <w:lang w:val="en-US"/>
        </w:rPr>
        <w:t>erent</w:t>
      </w:r>
      <w:r w:rsidRPr="00A21ED2">
        <w:rPr>
          <w:bCs/>
          <w:lang w:val="en-US"/>
        </w:rPr>
        <w:t xml:space="preserve"> initiatives that other schools have taken on and get </w:t>
      </w:r>
      <w:r w:rsidR="00E92CD4">
        <w:rPr>
          <w:bCs/>
          <w:lang w:val="en-US"/>
        </w:rPr>
        <w:t xml:space="preserve">benefits </w:t>
      </w:r>
      <w:r w:rsidRPr="00A21ED2">
        <w:rPr>
          <w:bCs/>
          <w:lang w:val="en-US"/>
        </w:rPr>
        <w:t xml:space="preserve">from speaking to them. </w:t>
      </w:r>
      <w:r w:rsidR="00E92CD4">
        <w:rPr>
          <w:bCs/>
          <w:lang w:val="en-US"/>
        </w:rPr>
        <w:t>We’re looking forward to what’</w:t>
      </w:r>
      <w:r w:rsidRPr="00A21ED2">
        <w:rPr>
          <w:bCs/>
          <w:lang w:val="en-US"/>
        </w:rPr>
        <w:t xml:space="preserve">s in </w:t>
      </w:r>
      <w:proofErr w:type="gramStart"/>
      <w:r w:rsidRPr="00A21ED2">
        <w:rPr>
          <w:bCs/>
          <w:lang w:val="en-US"/>
        </w:rPr>
        <w:t>store,</w:t>
      </w:r>
      <w:r w:rsidR="00E92CD4">
        <w:rPr>
          <w:bCs/>
          <w:lang w:val="en-US"/>
        </w:rPr>
        <w:t xml:space="preserve"> </w:t>
      </w:r>
      <w:r w:rsidRPr="00A21ED2">
        <w:rPr>
          <w:bCs/>
          <w:lang w:val="en-US"/>
        </w:rPr>
        <w:t>a</w:t>
      </w:r>
      <w:r w:rsidR="00E92CD4">
        <w:rPr>
          <w:bCs/>
          <w:lang w:val="en-US"/>
        </w:rPr>
        <w:t>nd</w:t>
      </w:r>
      <w:proofErr w:type="gramEnd"/>
      <w:r w:rsidR="00E92CD4">
        <w:rPr>
          <w:bCs/>
          <w:lang w:val="en-US"/>
        </w:rPr>
        <w:t xml:space="preserve"> think it’</w:t>
      </w:r>
      <w:r w:rsidRPr="00A21ED2">
        <w:rPr>
          <w:bCs/>
          <w:lang w:val="en-US"/>
        </w:rPr>
        <w:t>s a good opp</w:t>
      </w:r>
      <w:r w:rsidR="00E92CD4">
        <w:rPr>
          <w:bCs/>
          <w:lang w:val="en-US"/>
        </w:rPr>
        <w:t>ortunity</w:t>
      </w:r>
      <w:r w:rsidRPr="00A21ED2">
        <w:rPr>
          <w:bCs/>
          <w:lang w:val="en-US"/>
        </w:rPr>
        <w:t xml:space="preserve"> to expose yourself to something new</w:t>
      </w:r>
      <w:r w:rsidR="001E770C">
        <w:rPr>
          <w:bCs/>
          <w:lang w:val="en-US"/>
        </w:rPr>
        <w:t>.</w:t>
      </w:r>
    </w:p>
    <w:p w14:paraId="1E0A480F" w14:textId="0715D72B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 xml:space="preserve">Andrew </w:t>
      </w:r>
      <w:proofErr w:type="spellStart"/>
      <w:r w:rsidRPr="00A21ED2">
        <w:rPr>
          <w:bCs/>
          <w:lang w:val="en-US"/>
        </w:rPr>
        <w:t>Vasila</w:t>
      </w:r>
      <w:proofErr w:type="spellEnd"/>
      <w:r w:rsidRPr="00A21ED2">
        <w:rPr>
          <w:bCs/>
          <w:lang w:val="en-US"/>
        </w:rPr>
        <w:t>:</w:t>
      </w:r>
      <w:r w:rsidR="00E92CD4">
        <w:rPr>
          <w:bCs/>
          <w:lang w:val="en-US"/>
        </w:rPr>
        <w:t xml:space="preserve"> D</w:t>
      </w:r>
      <w:r w:rsidRPr="00A21ED2">
        <w:rPr>
          <w:bCs/>
          <w:lang w:val="en-US"/>
        </w:rPr>
        <w:t>o u have to be a voting member of council to hold this pos</w:t>
      </w:r>
      <w:r w:rsidR="00E92CD4">
        <w:rPr>
          <w:bCs/>
          <w:lang w:val="en-US"/>
        </w:rPr>
        <w:t>ition?</w:t>
      </w:r>
    </w:p>
    <w:p w14:paraId="0B7B30A8" w14:textId="43276248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Jonah Opler:</w:t>
      </w:r>
      <w:r w:rsidR="001E770C">
        <w:rPr>
          <w:bCs/>
          <w:lang w:val="en-US"/>
        </w:rPr>
        <w:t xml:space="preserve"> Y</w:t>
      </w:r>
      <w:r w:rsidRPr="00A21ED2">
        <w:rPr>
          <w:bCs/>
          <w:lang w:val="en-US"/>
        </w:rPr>
        <w:t>es</w:t>
      </w:r>
      <w:r w:rsidR="001E770C">
        <w:rPr>
          <w:bCs/>
          <w:lang w:val="en-US"/>
        </w:rPr>
        <w:t>.</w:t>
      </w:r>
    </w:p>
    <w:p w14:paraId="10066245" w14:textId="32C4E364" w:rsidR="00E851BC" w:rsidRPr="00A21ED2" w:rsidRDefault="00E92CD4" w:rsidP="00E851B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Julia </w:t>
      </w:r>
      <w:proofErr w:type="spellStart"/>
      <w:r>
        <w:rPr>
          <w:bCs/>
          <w:lang w:val="en-US"/>
        </w:rPr>
        <w:t>Takimoto</w:t>
      </w:r>
      <w:proofErr w:type="spellEnd"/>
      <w:r>
        <w:rPr>
          <w:bCs/>
          <w:lang w:val="en-US"/>
        </w:rPr>
        <w:t>: W</w:t>
      </w:r>
      <w:r w:rsidR="00E851BC" w:rsidRPr="00A21ED2">
        <w:rPr>
          <w:bCs/>
          <w:lang w:val="en-US"/>
        </w:rPr>
        <w:t>ill we save a spot for first year</w:t>
      </w:r>
      <w:r>
        <w:rPr>
          <w:bCs/>
          <w:lang w:val="en-US"/>
        </w:rPr>
        <w:t xml:space="preserve">. </w:t>
      </w:r>
    </w:p>
    <w:p w14:paraId="5FF49E3F" w14:textId="76519640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Jonah Opler:</w:t>
      </w:r>
      <w:r w:rsidR="00202A9B">
        <w:rPr>
          <w:bCs/>
          <w:lang w:val="en-US"/>
        </w:rPr>
        <w:t xml:space="preserve"> W</w:t>
      </w:r>
      <w:r w:rsidRPr="00A21ED2">
        <w:rPr>
          <w:bCs/>
          <w:lang w:val="en-US"/>
        </w:rPr>
        <w:t>e will elect 2 first years, they</w:t>
      </w:r>
      <w:r w:rsidR="00202A9B">
        <w:rPr>
          <w:bCs/>
          <w:lang w:val="en-US"/>
        </w:rPr>
        <w:t>’</w:t>
      </w:r>
      <w:r w:rsidRPr="00A21ED2">
        <w:rPr>
          <w:bCs/>
          <w:lang w:val="en-US"/>
        </w:rPr>
        <w:t>re not in this motion</w:t>
      </w:r>
    </w:p>
    <w:p w14:paraId="4667C508" w14:textId="77777777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Nominations</w:t>
      </w:r>
    </w:p>
    <w:p w14:paraId="15FE9E33" w14:textId="0D4A0AA5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lastRenderedPageBreak/>
        <w:t>Jonah Opler: I wil</w:t>
      </w:r>
      <w:r w:rsidR="00202A9B">
        <w:rPr>
          <w:bCs/>
          <w:lang w:val="en-US"/>
        </w:rPr>
        <w:t>l not be here next council but I’</w:t>
      </w:r>
      <w:r w:rsidRPr="00A21ED2">
        <w:rPr>
          <w:bCs/>
          <w:lang w:val="en-US"/>
        </w:rPr>
        <w:t>m okay with not being here</w:t>
      </w:r>
      <w:r w:rsidR="00202A9B">
        <w:rPr>
          <w:bCs/>
          <w:lang w:val="en-US"/>
        </w:rPr>
        <w:t>.</w:t>
      </w:r>
    </w:p>
    <w:p w14:paraId="6407B948" w14:textId="6C870274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Thomas Wright: So</w:t>
      </w:r>
      <w:r w:rsidR="00202A9B">
        <w:rPr>
          <w:bCs/>
          <w:lang w:val="en-US"/>
        </w:rPr>
        <w:t>,</w:t>
      </w:r>
      <w:r w:rsidRPr="00A21ED2">
        <w:rPr>
          <w:bCs/>
          <w:lang w:val="en-US"/>
        </w:rPr>
        <w:t xml:space="preserve"> we move to table the motion. </w:t>
      </w:r>
    </w:p>
    <w:p w14:paraId="175BE62F" w14:textId="127603EB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Motion to table the motion</w:t>
      </w:r>
      <w:r w:rsidR="00202A9B">
        <w:rPr>
          <w:bCs/>
          <w:lang w:val="en-US"/>
        </w:rPr>
        <w:t>.</w:t>
      </w:r>
    </w:p>
    <w:p w14:paraId="3B9A698C" w14:textId="77777777" w:rsidR="00E851BC" w:rsidRPr="00A21ED2" w:rsidRDefault="00E851BC" w:rsidP="00E851BC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Moved by Jonah Opler</w:t>
      </w:r>
    </w:p>
    <w:p w14:paraId="4A19C901" w14:textId="77777777" w:rsidR="002D01F4" w:rsidRPr="00A21ED2" w:rsidRDefault="00E851BC" w:rsidP="002D01F4">
      <w:pPr>
        <w:spacing w:line="276" w:lineRule="auto"/>
        <w:rPr>
          <w:bCs/>
          <w:lang w:val="en-US"/>
        </w:rPr>
      </w:pPr>
      <w:r w:rsidRPr="00A21ED2">
        <w:rPr>
          <w:bCs/>
          <w:lang w:val="en-US"/>
        </w:rPr>
        <w:t>Seconded by Melissa Young</w:t>
      </w:r>
    </w:p>
    <w:p w14:paraId="4D45A462" w14:textId="5A40F95D" w:rsidR="003127B6" w:rsidRDefault="00E851BC" w:rsidP="002D01F4">
      <w:pPr>
        <w:spacing w:line="276" w:lineRule="auto"/>
        <w:rPr>
          <w:b/>
          <w:lang w:val="en-US"/>
        </w:rPr>
      </w:pPr>
      <w:r>
        <w:rPr>
          <w:b/>
          <w:lang w:val="en-US"/>
        </w:rPr>
        <w:t>Motion passes 8:58 pm</w:t>
      </w:r>
    </w:p>
    <w:p w14:paraId="09AB4200" w14:textId="77777777" w:rsidR="002D01F4" w:rsidRPr="002D01F4" w:rsidRDefault="002D01F4" w:rsidP="002D01F4">
      <w:pPr>
        <w:pStyle w:val="Heading2"/>
        <w:rPr>
          <w:lang w:val="en-US"/>
        </w:rPr>
      </w:pPr>
    </w:p>
    <w:p w14:paraId="6625956C" w14:textId="6F0DC8C0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>Motion 1</w:t>
      </w:r>
      <w:r w:rsidR="007E4184">
        <w:rPr>
          <w:lang w:val="en-US"/>
        </w:rPr>
        <w:t>1</w:t>
      </w:r>
      <w:r w:rsidRPr="00A5213C">
        <w:rPr>
          <w:lang w:val="en-US"/>
        </w:rPr>
        <w:t xml:space="preserve"> </w:t>
      </w:r>
    </w:p>
    <w:p w14:paraId="02ADE140" w14:textId="77777777" w:rsidR="00302ABE" w:rsidRDefault="00302ABE" w:rsidP="00302ABE">
      <w:pPr>
        <w:spacing w:line="276" w:lineRule="auto"/>
      </w:pPr>
      <w:r>
        <w:t xml:space="preserve">Whereas:  </w:t>
      </w:r>
      <w:r>
        <w:tab/>
        <w:t xml:space="preserve">Thomas may be unable to attend Council; </w:t>
      </w:r>
    </w:p>
    <w:p w14:paraId="5AE761D9" w14:textId="63A7015B" w:rsidR="00302ABE" w:rsidRDefault="00302ABE" w:rsidP="00302ABE">
      <w:pPr>
        <w:spacing w:line="276" w:lineRule="auto"/>
        <w:ind w:left="1440" w:hanging="1440"/>
      </w:pPr>
      <w:r>
        <w:t xml:space="preserve">&amp; whereas: </w:t>
      </w:r>
      <w:r>
        <w:tab/>
        <w:t xml:space="preserve">despite being deeply saddened by the mention of this possibility, we should elect a Deputy Speaker as his back-up; </w:t>
      </w:r>
    </w:p>
    <w:p w14:paraId="79A1AA94" w14:textId="77777777" w:rsidR="00302ABE" w:rsidRDefault="00302ABE" w:rsidP="00302ABE">
      <w:pPr>
        <w:spacing w:line="276" w:lineRule="auto"/>
      </w:pPr>
      <w:r>
        <w:t xml:space="preserve"> </w:t>
      </w:r>
    </w:p>
    <w:p w14:paraId="2D12DE36" w14:textId="77777777" w:rsidR="00302ABE" w:rsidRDefault="00302ABE" w:rsidP="00302ABE">
      <w:pPr>
        <w:spacing w:line="276" w:lineRule="auto"/>
      </w:pPr>
      <w:r>
        <w:t xml:space="preserve">BE IT RESOLVED THAT: </w:t>
      </w:r>
    </w:p>
    <w:p w14:paraId="4A19ED6C" w14:textId="63401749" w:rsidR="00302ABE" w:rsidRDefault="003127B6" w:rsidP="003127B6">
      <w:pPr>
        <w:spacing w:line="276" w:lineRule="auto"/>
      </w:pPr>
      <w:r>
        <w:t xml:space="preserve">Council elect Andrew </w:t>
      </w:r>
      <w:proofErr w:type="spellStart"/>
      <w:r>
        <w:t>Vasila</w:t>
      </w:r>
      <w:proofErr w:type="spellEnd"/>
      <w:r w:rsidR="00302ABE">
        <w:t xml:space="preserve"> as the Deputy Speaker for this year’s session of the Engineering Society Council. </w:t>
      </w:r>
    </w:p>
    <w:p w14:paraId="5FB6133C" w14:textId="77777777" w:rsidR="00302ABE" w:rsidRDefault="00302ABE" w:rsidP="00302ABE">
      <w:pPr>
        <w:spacing w:line="276" w:lineRule="auto"/>
      </w:pPr>
      <w:r>
        <w:t xml:space="preserve"> </w:t>
      </w:r>
    </w:p>
    <w:p w14:paraId="7F16ED9D" w14:textId="77777777" w:rsidR="00302ABE" w:rsidRDefault="00302ABE" w:rsidP="00302ABE">
      <w:pPr>
        <w:spacing w:line="276" w:lineRule="auto"/>
        <w:jc w:val="right"/>
      </w:pPr>
      <w:r>
        <w:t xml:space="preserve">Moved by: Thomas “Are you sick of me already?” Wright </w:t>
      </w:r>
    </w:p>
    <w:p w14:paraId="6BFDB5D2" w14:textId="4AA0EA06" w:rsidR="00302ABE" w:rsidRDefault="00302ABE" w:rsidP="00B30A15">
      <w:pPr>
        <w:spacing w:line="276" w:lineRule="auto"/>
        <w:jc w:val="right"/>
      </w:pPr>
      <w:r>
        <w:t xml:space="preserve">Seconded by: </w:t>
      </w:r>
      <w:r w:rsidR="0068338A">
        <w:t xml:space="preserve">Ben </w:t>
      </w:r>
      <w:r>
        <w:t xml:space="preserve">“Please, let’s not do this here” </w:t>
      </w:r>
      <w:proofErr w:type="spellStart"/>
      <w:r>
        <w:t>Zarichny</w:t>
      </w:r>
      <w:proofErr w:type="spellEnd"/>
      <w:r>
        <w:t xml:space="preserve"> </w:t>
      </w:r>
    </w:p>
    <w:p w14:paraId="57E538B8" w14:textId="1630F2E2" w:rsidR="007E1BCE" w:rsidRPr="00C835A0" w:rsidRDefault="007E1BCE" w:rsidP="00302ABE">
      <w:pPr>
        <w:spacing w:line="276" w:lineRule="auto"/>
        <w:rPr>
          <w:b/>
          <w:lang w:val="fr-CA"/>
        </w:rPr>
      </w:pPr>
      <w:r w:rsidRPr="00C835A0">
        <w:rPr>
          <w:b/>
          <w:lang w:val="fr-CA"/>
        </w:rPr>
        <w:t>Motion Passes</w:t>
      </w:r>
      <w:r w:rsidR="007E4184" w:rsidRPr="00C835A0">
        <w:rPr>
          <w:b/>
          <w:lang w:val="fr-CA"/>
        </w:rPr>
        <w:t xml:space="preserve"> 9:04 pm </w:t>
      </w:r>
    </w:p>
    <w:p w14:paraId="6EE293DA" w14:textId="28E62612" w:rsidR="007E4184" w:rsidRPr="00C835A0" w:rsidRDefault="003127B6" w:rsidP="00302ABE">
      <w:pPr>
        <w:spacing w:line="276" w:lineRule="auto"/>
        <w:rPr>
          <w:b/>
          <w:lang w:val="fr-CA"/>
        </w:rPr>
      </w:pPr>
      <w:r>
        <w:rPr>
          <w:b/>
          <w:lang w:val="fr-CA"/>
        </w:rPr>
        <w:t xml:space="preserve">Andrew </w:t>
      </w:r>
      <w:proofErr w:type="spellStart"/>
      <w:r>
        <w:rPr>
          <w:b/>
          <w:lang w:val="fr-CA"/>
        </w:rPr>
        <w:t>Vasila</w:t>
      </w:r>
      <w:proofErr w:type="spellEnd"/>
      <w:r>
        <w:rPr>
          <w:b/>
          <w:lang w:val="fr-CA"/>
        </w:rPr>
        <w:t xml:space="preserve"> </w:t>
      </w:r>
      <w:r w:rsidRPr="003127B6">
        <w:rPr>
          <w:b/>
        </w:rPr>
        <w:t>Abstain</w:t>
      </w:r>
      <w:r>
        <w:rPr>
          <w:b/>
        </w:rPr>
        <w:t>s</w:t>
      </w:r>
    </w:p>
    <w:p w14:paraId="55259486" w14:textId="599CE964" w:rsidR="007E4184" w:rsidRDefault="00E664A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Thomas Wright:</w:t>
      </w:r>
      <w:r w:rsidR="007E4184">
        <w:rPr>
          <w:bCs/>
          <w:lang w:val="en-US"/>
        </w:rPr>
        <w:t xml:space="preserve"> This isn’t that high</w:t>
      </w:r>
      <w:r w:rsidR="003127B6">
        <w:rPr>
          <w:bCs/>
          <w:lang w:val="en-US"/>
        </w:rPr>
        <w:t xml:space="preserve"> of a commitment position. If I’</w:t>
      </w:r>
      <w:r w:rsidR="007E4184">
        <w:rPr>
          <w:bCs/>
          <w:lang w:val="en-US"/>
        </w:rPr>
        <w:t>m gone, yo</w:t>
      </w:r>
      <w:r w:rsidR="003127B6">
        <w:rPr>
          <w:bCs/>
          <w:lang w:val="en-US"/>
        </w:rPr>
        <w:t xml:space="preserve">u will stand in as speaker. If </w:t>
      </w:r>
      <w:r w:rsidR="007E4184">
        <w:rPr>
          <w:bCs/>
          <w:lang w:val="en-US"/>
        </w:rPr>
        <w:t>am running for a pos</w:t>
      </w:r>
      <w:r w:rsidR="003127B6">
        <w:rPr>
          <w:bCs/>
          <w:lang w:val="en-US"/>
        </w:rPr>
        <w:t>ition</w:t>
      </w:r>
      <w:r w:rsidR="007E4184">
        <w:rPr>
          <w:bCs/>
          <w:lang w:val="en-US"/>
        </w:rPr>
        <w:t xml:space="preserve"> and won</w:t>
      </w:r>
      <w:r w:rsidR="003127B6">
        <w:rPr>
          <w:bCs/>
          <w:lang w:val="en-US"/>
        </w:rPr>
        <w:t>’</w:t>
      </w:r>
      <w:r w:rsidR="007E4184">
        <w:rPr>
          <w:bCs/>
          <w:lang w:val="en-US"/>
        </w:rPr>
        <w:t>t be able to be here, have a quiz or whatever other reason</w:t>
      </w:r>
      <w:r w:rsidR="003127B6">
        <w:rPr>
          <w:bCs/>
          <w:lang w:val="en-US"/>
        </w:rPr>
        <w:t>, I may not be able to attend. Any question</w:t>
      </w:r>
      <w:r w:rsidR="007E4184">
        <w:rPr>
          <w:bCs/>
          <w:lang w:val="en-US"/>
        </w:rPr>
        <w:t>s?</w:t>
      </w:r>
    </w:p>
    <w:p w14:paraId="421C9F3D" w14:textId="73B28FEB" w:rsidR="007E4184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Matt </w:t>
      </w:r>
      <w:proofErr w:type="spellStart"/>
      <w:r>
        <w:rPr>
          <w:bCs/>
          <w:lang w:val="en-US"/>
        </w:rPr>
        <w:t>Julseth</w:t>
      </w:r>
      <w:proofErr w:type="spellEnd"/>
      <w:r>
        <w:rPr>
          <w:bCs/>
          <w:lang w:val="en-US"/>
        </w:rPr>
        <w:t>:</w:t>
      </w:r>
      <w:r w:rsidR="007E4184">
        <w:rPr>
          <w:bCs/>
          <w:lang w:val="en-US"/>
        </w:rPr>
        <w:t xml:space="preserve"> Can directors hold the deputy speaker pos</w:t>
      </w:r>
      <w:r w:rsidR="003127B6">
        <w:rPr>
          <w:bCs/>
          <w:lang w:val="en-US"/>
        </w:rPr>
        <w:t>ition?</w:t>
      </w:r>
    </w:p>
    <w:p w14:paraId="52871EE1" w14:textId="19426D8B" w:rsidR="007E4184" w:rsidRDefault="00E664A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Thomas Wright:</w:t>
      </w:r>
      <w:r w:rsidR="003127B6">
        <w:rPr>
          <w:bCs/>
          <w:lang w:val="en-US"/>
        </w:rPr>
        <w:t xml:space="preserve"> No, it’s a</w:t>
      </w:r>
      <w:r w:rsidR="007E4184">
        <w:rPr>
          <w:bCs/>
          <w:lang w:val="en-US"/>
        </w:rPr>
        <w:t xml:space="preserve"> conflict of interest</w:t>
      </w:r>
      <w:r w:rsidR="003127B6">
        <w:rPr>
          <w:bCs/>
          <w:lang w:val="en-US"/>
        </w:rPr>
        <w:t xml:space="preserve">. </w:t>
      </w:r>
    </w:p>
    <w:p w14:paraId="06DB5918" w14:textId="58E94F5C" w:rsidR="007E4184" w:rsidRDefault="000F0E2E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Paige Maxwell:</w:t>
      </w:r>
      <w:r w:rsidR="007E4184">
        <w:rPr>
          <w:bCs/>
          <w:lang w:val="en-US"/>
        </w:rPr>
        <w:t xml:space="preserve"> It </w:t>
      </w:r>
      <w:proofErr w:type="gramStart"/>
      <w:r w:rsidR="007E4184">
        <w:rPr>
          <w:bCs/>
          <w:lang w:val="en-US"/>
        </w:rPr>
        <w:t>has to</w:t>
      </w:r>
      <w:proofErr w:type="gramEnd"/>
      <w:r w:rsidR="007E4184">
        <w:rPr>
          <w:bCs/>
          <w:lang w:val="en-US"/>
        </w:rPr>
        <w:t xml:space="preserve"> be a voting member of council</w:t>
      </w:r>
      <w:r w:rsidR="00202A9B">
        <w:rPr>
          <w:bCs/>
          <w:lang w:val="en-US"/>
        </w:rPr>
        <w:t>.</w:t>
      </w:r>
    </w:p>
    <w:p w14:paraId="506404E3" w14:textId="5B4514EA" w:rsidR="007E4184" w:rsidRDefault="007E4184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lastRenderedPageBreak/>
        <w:t xml:space="preserve">Nominations: </w:t>
      </w:r>
    </w:p>
    <w:p w14:paraId="044047BA" w14:textId="2F771728" w:rsidR="007E4184" w:rsidRDefault="007E4184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</w:p>
    <w:p w14:paraId="06C02D88" w14:textId="548117E0" w:rsidR="007E4184" w:rsidRDefault="003127B6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Thomas Wright: An </w:t>
      </w:r>
      <w:r w:rsidR="007E4184">
        <w:rPr>
          <w:bCs/>
          <w:lang w:val="en-US"/>
        </w:rPr>
        <w:t>important part</w:t>
      </w:r>
      <w:r w:rsidR="00202A9B">
        <w:rPr>
          <w:bCs/>
          <w:lang w:val="en-US"/>
        </w:rPr>
        <w:t xml:space="preserve"> of this position</w:t>
      </w:r>
      <w:r w:rsidR="007E4184">
        <w:rPr>
          <w:bCs/>
          <w:lang w:val="en-US"/>
        </w:rPr>
        <w:t xml:space="preserve"> is ensuring any motions made will not repeat. What measures will you take</w:t>
      </w:r>
      <w:r>
        <w:rPr>
          <w:bCs/>
          <w:lang w:val="en-US"/>
        </w:rPr>
        <w:t xml:space="preserve"> to prevent this</w:t>
      </w:r>
      <w:r w:rsidR="007E4184">
        <w:rPr>
          <w:bCs/>
          <w:lang w:val="en-US"/>
        </w:rPr>
        <w:t>?</w:t>
      </w:r>
    </w:p>
    <w:p w14:paraId="1800A06D" w14:textId="2E9A9BA1" w:rsidR="007E4184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  <w:r>
        <w:rPr>
          <w:bCs/>
          <w:lang w:val="en-US"/>
        </w:rPr>
        <w:t>:</w:t>
      </w:r>
      <w:r w:rsidR="007E4184">
        <w:rPr>
          <w:bCs/>
          <w:lang w:val="en-US"/>
        </w:rPr>
        <w:t xml:space="preserve"> </w:t>
      </w:r>
      <w:r w:rsidR="00202A9B">
        <w:rPr>
          <w:bCs/>
          <w:lang w:val="en-US"/>
        </w:rPr>
        <w:t xml:space="preserve">I would </w:t>
      </w:r>
      <w:r w:rsidR="007E4184">
        <w:rPr>
          <w:bCs/>
          <w:lang w:val="en-US"/>
        </w:rPr>
        <w:t xml:space="preserve">communicate with speaker and </w:t>
      </w:r>
      <w:r w:rsidR="00202A9B">
        <w:rPr>
          <w:bCs/>
          <w:lang w:val="en-US"/>
        </w:rPr>
        <w:t>Director of Internal Affairs beforehand, to ensure thing</w:t>
      </w:r>
      <w:r w:rsidR="007E4184">
        <w:rPr>
          <w:bCs/>
          <w:lang w:val="en-US"/>
        </w:rPr>
        <w:t>s</w:t>
      </w:r>
      <w:r w:rsidR="00202A9B">
        <w:rPr>
          <w:bCs/>
          <w:lang w:val="en-US"/>
        </w:rPr>
        <w:t xml:space="preserve"> </w:t>
      </w:r>
      <w:r w:rsidR="007E4184">
        <w:rPr>
          <w:bCs/>
          <w:lang w:val="en-US"/>
        </w:rPr>
        <w:t xml:space="preserve">are reviewed </w:t>
      </w:r>
      <w:r w:rsidR="00202A9B">
        <w:rPr>
          <w:bCs/>
          <w:lang w:val="en-US"/>
        </w:rPr>
        <w:t xml:space="preserve">properly </w:t>
      </w:r>
      <w:r w:rsidR="007E4184">
        <w:rPr>
          <w:bCs/>
          <w:lang w:val="en-US"/>
        </w:rPr>
        <w:t>and r</w:t>
      </w:r>
      <w:r w:rsidR="00202A9B">
        <w:rPr>
          <w:bCs/>
          <w:lang w:val="en-US"/>
        </w:rPr>
        <w:t>efer to those with experience like</w:t>
      </w:r>
      <w:r w:rsidR="007E4184">
        <w:rPr>
          <w:bCs/>
          <w:lang w:val="en-US"/>
        </w:rPr>
        <w:t xml:space="preserve"> Andrew Farley</w:t>
      </w:r>
      <w:r w:rsidR="00202A9B">
        <w:rPr>
          <w:bCs/>
          <w:lang w:val="en-US"/>
        </w:rPr>
        <w:t xml:space="preserve"> when I am uncertain. </w:t>
      </w:r>
    </w:p>
    <w:p w14:paraId="7BF268E2" w14:textId="305B40BE" w:rsidR="007E4184" w:rsidRDefault="000F0E2E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Paige Maxwell:</w:t>
      </w:r>
      <w:r w:rsidR="007E4184">
        <w:rPr>
          <w:bCs/>
          <w:lang w:val="en-US"/>
        </w:rPr>
        <w:t xml:space="preserve"> Part of this is managing </w:t>
      </w:r>
      <w:r w:rsidR="00202A9B">
        <w:rPr>
          <w:bCs/>
          <w:lang w:val="en-US"/>
        </w:rPr>
        <w:t xml:space="preserve">people who can be </w:t>
      </w:r>
      <w:r w:rsidR="007E4184">
        <w:rPr>
          <w:bCs/>
          <w:lang w:val="en-US"/>
        </w:rPr>
        <w:t xml:space="preserve">very loud and disrespectful </w:t>
      </w:r>
      <w:r w:rsidR="00202A9B">
        <w:rPr>
          <w:bCs/>
          <w:lang w:val="en-US"/>
        </w:rPr>
        <w:t>at times</w:t>
      </w:r>
      <w:r w:rsidR="007E4184">
        <w:rPr>
          <w:bCs/>
          <w:lang w:val="en-US"/>
        </w:rPr>
        <w:t xml:space="preserve"> in a respectful</w:t>
      </w:r>
      <w:r w:rsidR="00202A9B">
        <w:rPr>
          <w:bCs/>
          <w:lang w:val="en-US"/>
        </w:rPr>
        <w:t xml:space="preserve"> manner. How will you maintain your</w:t>
      </w:r>
      <w:r w:rsidR="007E4184">
        <w:rPr>
          <w:bCs/>
          <w:lang w:val="en-US"/>
        </w:rPr>
        <w:t xml:space="preserve"> comp</w:t>
      </w:r>
      <w:r w:rsidR="00202A9B">
        <w:rPr>
          <w:bCs/>
          <w:lang w:val="en-US"/>
        </w:rPr>
        <w:t>o</w:t>
      </w:r>
      <w:r w:rsidR="007E4184">
        <w:rPr>
          <w:bCs/>
          <w:lang w:val="en-US"/>
        </w:rPr>
        <w:t xml:space="preserve">sure under </w:t>
      </w:r>
      <w:r w:rsidR="00202A9B">
        <w:rPr>
          <w:bCs/>
          <w:lang w:val="en-US"/>
        </w:rPr>
        <w:t>stressful situations?</w:t>
      </w:r>
    </w:p>
    <w:p w14:paraId="4CB484E2" w14:textId="4BCE363C" w:rsidR="007E4184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  <w:r>
        <w:rPr>
          <w:bCs/>
          <w:lang w:val="en-US"/>
        </w:rPr>
        <w:t>:</w:t>
      </w:r>
      <w:r w:rsidR="007E4184">
        <w:rPr>
          <w:bCs/>
          <w:lang w:val="en-US"/>
        </w:rPr>
        <w:t xml:space="preserve"> </w:t>
      </w:r>
      <w:r w:rsidR="00202A9B">
        <w:rPr>
          <w:bCs/>
          <w:lang w:val="en-US"/>
        </w:rPr>
        <w:t xml:space="preserve">I understand that everyone on council is </w:t>
      </w:r>
      <w:r w:rsidR="007E4184">
        <w:rPr>
          <w:bCs/>
          <w:lang w:val="en-US"/>
        </w:rPr>
        <w:t>giving up a lot of time so I have a lot of respect</w:t>
      </w:r>
      <w:r w:rsidR="00202A9B">
        <w:rPr>
          <w:bCs/>
          <w:lang w:val="en-US"/>
        </w:rPr>
        <w:t xml:space="preserve"> for everyone here, which would make it easier to handle everyone in a respectful manner.</w:t>
      </w:r>
      <w:r w:rsidR="007E4184">
        <w:rPr>
          <w:bCs/>
          <w:lang w:val="en-US"/>
        </w:rPr>
        <w:t xml:space="preserve"> I</w:t>
      </w:r>
      <w:r w:rsidR="00202A9B">
        <w:rPr>
          <w:bCs/>
          <w:lang w:val="en-US"/>
        </w:rPr>
        <w:t>’</w:t>
      </w:r>
      <w:r w:rsidR="007E4184">
        <w:rPr>
          <w:bCs/>
          <w:lang w:val="en-US"/>
        </w:rPr>
        <w:t>ve seen</w:t>
      </w:r>
      <w:r w:rsidR="00202A9B">
        <w:rPr>
          <w:bCs/>
          <w:lang w:val="en-US"/>
        </w:rPr>
        <w:t xml:space="preserve"> a good example of speaker</w:t>
      </w:r>
      <w:r w:rsidR="007E4184">
        <w:rPr>
          <w:bCs/>
          <w:lang w:val="en-US"/>
        </w:rPr>
        <w:t>s</w:t>
      </w:r>
      <w:r w:rsidR="00202A9B">
        <w:rPr>
          <w:bCs/>
          <w:lang w:val="en-US"/>
        </w:rPr>
        <w:t xml:space="preserve"> handling stressful situations so I would try and follow their lead, like</w:t>
      </w:r>
      <w:r w:rsidR="007E4184">
        <w:rPr>
          <w:bCs/>
          <w:lang w:val="en-US"/>
        </w:rPr>
        <w:t xml:space="preserve"> request</w:t>
      </w:r>
      <w:r w:rsidR="00202A9B">
        <w:rPr>
          <w:bCs/>
          <w:lang w:val="en-US"/>
        </w:rPr>
        <w:t>ing silence, reminding people of the rules,</w:t>
      </w:r>
      <w:r w:rsidR="007E4184">
        <w:rPr>
          <w:bCs/>
          <w:lang w:val="en-US"/>
        </w:rPr>
        <w:t xml:space="preserve"> or using the </w:t>
      </w:r>
      <w:r w:rsidR="00202A9B">
        <w:rPr>
          <w:bCs/>
          <w:lang w:val="en-US"/>
        </w:rPr>
        <w:t xml:space="preserve">gavel if necessary. </w:t>
      </w:r>
    </w:p>
    <w:p w14:paraId="719E7AD6" w14:textId="6A108C59" w:rsidR="007E4184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ndrew Farley:</w:t>
      </w:r>
      <w:r w:rsidR="007E4184">
        <w:rPr>
          <w:bCs/>
          <w:lang w:val="en-US"/>
        </w:rPr>
        <w:t xml:space="preserve"> </w:t>
      </w:r>
      <w:r w:rsidR="00202A9B">
        <w:rPr>
          <w:bCs/>
          <w:lang w:val="en-US"/>
        </w:rPr>
        <w:t xml:space="preserve">Council can be long and tiring, </w:t>
      </w:r>
      <w:r w:rsidR="007E4184">
        <w:rPr>
          <w:bCs/>
          <w:lang w:val="en-US"/>
        </w:rPr>
        <w:t>esp</w:t>
      </w:r>
      <w:r w:rsidR="00202A9B">
        <w:rPr>
          <w:bCs/>
          <w:lang w:val="en-US"/>
        </w:rPr>
        <w:t>ecially as speaker. H</w:t>
      </w:r>
      <w:r w:rsidR="007E4184">
        <w:rPr>
          <w:bCs/>
          <w:lang w:val="en-US"/>
        </w:rPr>
        <w:t xml:space="preserve">ow will you ensure everyone stays engaged throughout council? </w:t>
      </w:r>
    </w:p>
    <w:p w14:paraId="342EE913" w14:textId="6B0A7876" w:rsidR="007E4184" w:rsidRDefault="00A93C94" w:rsidP="00202A9B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ndrew</w:t>
      </w:r>
      <w:r w:rsidR="003C7834">
        <w:rPr>
          <w:bCs/>
          <w:lang w:val="en-US"/>
        </w:rPr>
        <w:t xml:space="preserve"> </w:t>
      </w:r>
      <w:proofErr w:type="spellStart"/>
      <w:r w:rsidR="003C7834">
        <w:rPr>
          <w:bCs/>
          <w:lang w:val="en-US"/>
        </w:rPr>
        <w:t>Vasila</w:t>
      </w:r>
      <w:proofErr w:type="spellEnd"/>
      <w:r w:rsidR="007E4184">
        <w:rPr>
          <w:bCs/>
          <w:lang w:val="en-US"/>
        </w:rPr>
        <w:t xml:space="preserve">: </w:t>
      </w:r>
      <w:r>
        <w:rPr>
          <w:bCs/>
          <w:lang w:val="en-US"/>
        </w:rPr>
        <w:t>It’s important to take</w:t>
      </w:r>
      <w:r w:rsidR="007E4184">
        <w:rPr>
          <w:bCs/>
          <w:lang w:val="en-US"/>
        </w:rPr>
        <w:t xml:space="preserve"> re</w:t>
      </w:r>
      <w:r>
        <w:rPr>
          <w:bCs/>
          <w:lang w:val="en-US"/>
        </w:rPr>
        <w:t>st breaks to give everyone a chance to</w:t>
      </w:r>
      <w:r w:rsidR="00202A9B">
        <w:rPr>
          <w:bCs/>
          <w:lang w:val="en-US"/>
        </w:rPr>
        <w:t xml:space="preserve"> get a drink and have a snack to relax. </w:t>
      </w:r>
      <w:r>
        <w:rPr>
          <w:bCs/>
          <w:lang w:val="en-US"/>
        </w:rPr>
        <w:t>I would ensure everyone</w:t>
      </w:r>
      <w:r w:rsidR="007E4184">
        <w:rPr>
          <w:bCs/>
          <w:lang w:val="en-US"/>
        </w:rPr>
        <w:t xml:space="preserve"> stays off their tech</w:t>
      </w:r>
      <w:r>
        <w:rPr>
          <w:bCs/>
          <w:lang w:val="en-US"/>
        </w:rPr>
        <w:t>nology which is arguably the biggest distraction</w:t>
      </w:r>
      <w:r w:rsidR="00202A9B">
        <w:rPr>
          <w:bCs/>
          <w:lang w:val="en-US"/>
        </w:rPr>
        <w:t xml:space="preserve"> during council</w:t>
      </w:r>
      <w:r w:rsidR="007E4184">
        <w:rPr>
          <w:bCs/>
          <w:lang w:val="en-US"/>
        </w:rPr>
        <w:t xml:space="preserve">. </w:t>
      </w:r>
    </w:p>
    <w:p w14:paraId="4FF49E28" w14:textId="41C1EFDA" w:rsidR="007E4184" w:rsidRPr="00A5213C" w:rsidRDefault="007E4184" w:rsidP="00202A9B">
      <w:pPr>
        <w:pStyle w:val="Heading2"/>
        <w:rPr>
          <w:lang w:val="en-US"/>
        </w:rPr>
      </w:pPr>
    </w:p>
    <w:p w14:paraId="7D94063A" w14:textId="1FEA4ADC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>Motion 1</w:t>
      </w:r>
      <w:r w:rsidR="007E4184">
        <w:rPr>
          <w:lang w:val="en-US"/>
        </w:rPr>
        <w:t>2</w:t>
      </w:r>
    </w:p>
    <w:p w14:paraId="60A239AD" w14:textId="77777777" w:rsidR="00302ABE" w:rsidRDefault="00302ABE" w:rsidP="00302ABE">
      <w:pPr>
        <w:spacing w:line="276" w:lineRule="auto"/>
      </w:pPr>
      <w:r>
        <w:t xml:space="preserve">Whereas:  </w:t>
      </w:r>
      <w:r>
        <w:tab/>
        <w:t xml:space="preserve">The Student Choice Initiative poses a threat to the Engineering Society; </w:t>
      </w:r>
    </w:p>
    <w:p w14:paraId="08A7B5A0" w14:textId="4A8B876A" w:rsidR="00302ABE" w:rsidRDefault="00302ABE" w:rsidP="00302ABE">
      <w:pPr>
        <w:spacing w:line="276" w:lineRule="auto"/>
        <w:ind w:left="1440" w:hanging="1440"/>
      </w:pPr>
      <w:r>
        <w:t xml:space="preserve">&amp; whereas: </w:t>
      </w:r>
      <w:r>
        <w:tab/>
        <w:t xml:space="preserve">it is no longer financially sustainable to support affiliated groups who do not bank with us; </w:t>
      </w:r>
    </w:p>
    <w:p w14:paraId="24EF79B1" w14:textId="77777777" w:rsidR="00302ABE" w:rsidRDefault="00302ABE" w:rsidP="00302ABE">
      <w:pPr>
        <w:spacing w:line="276" w:lineRule="auto"/>
      </w:pPr>
      <w:r>
        <w:t xml:space="preserve"> </w:t>
      </w:r>
    </w:p>
    <w:p w14:paraId="7A03E603" w14:textId="77777777" w:rsidR="00302ABE" w:rsidRDefault="00302ABE" w:rsidP="00302ABE">
      <w:pPr>
        <w:spacing w:line="276" w:lineRule="auto"/>
      </w:pPr>
      <w:r>
        <w:t xml:space="preserve">BE IT RESOLVED THAT: </w:t>
      </w:r>
    </w:p>
    <w:p w14:paraId="121C487B" w14:textId="65D6BC55" w:rsidR="00302ABE" w:rsidRDefault="00302ABE" w:rsidP="00302ABE">
      <w:pPr>
        <w:spacing w:line="276" w:lineRule="auto"/>
      </w:pPr>
      <w:r>
        <w:t xml:space="preserve">Council approves the changes to Policy Section </w:t>
      </w:r>
      <w:proofErr w:type="spellStart"/>
      <w:r>
        <w:t>κ.A</w:t>
      </w:r>
      <w:proofErr w:type="spellEnd"/>
      <w:r>
        <w:t xml:space="preserve"> – </w:t>
      </w:r>
      <w:proofErr w:type="spellStart"/>
      <w:r>
        <w:t>Engsoc</w:t>
      </w:r>
      <w:proofErr w:type="spellEnd"/>
      <w:r>
        <w:t xml:space="preserve"> Affiliated Groups as seen in APPENDIX “CLUBS”. </w:t>
      </w:r>
    </w:p>
    <w:p w14:paraId="62154D9B" w14:textId="77777777" w:rsidR="00302ABE" w:rsidRDefault="00302ABE" w:rsidP="00302ABE">
      <w:pPr>
        <w:spacing w:line="276" w:lineRule="auto"/>
      </w:pPr>
      <w:r>
        <w:t xml:space="preserve"> </w:t>
      </w:r>
    </w:p>
    <w:p w14:paraId="34A59AAF" w14:textId="77777777" w:rsidR="00302ABE" w:rsidRDefault="00302ABE" w:rsidP="00302ABE">
      <w:pPr>
        <w:spacing w:line="276" w:lineRule="auto"/>
        <w:jc w:val="right"/>
      </w:pPr>
      <w:r>
        <w:t xml:space="preserve">Moved by: Zaid “Who do I bank with?” Kasim </w:t>
      </w:r>
    </w:p>
    <w:p w14:paraId="06091FBB" w14:textId="029BF8D4" w:rsidR="00302ABE" w:rsidRDefault="00302ABE" w:rsidP="00302ABE">
      <w:pPr>
        <w:spacing w:line="276" w:lineRule="auto"/>
        <w:jc w:val="right"/>
      </w:pPr>
      <w:r>
        <w:t xml:space="preserve">Seconded by: </w:t>
      </w:r>
      <w:proofErr w:type="spellStart"/>
      <w:r>
        <w:t>Jinho</w:t>
      </w:r>
      <w:proofErr w:type="spellEnd"/>
      <w:r>
        <w:t xml:space="preserve"> “The Bank of </w:t>
      </w:r>
      <w:proofErr w:type="spellStart"/>
      <w:r>
        <w:t>Engsoc</w:t>
      </w:r>
      <w:proofErr w:type="spellEnd"/>
      <w:r>
        <w:t xml:space="preserve">!” Lee </w:t>
      </w:r>
    </w:p>
    <w:p w14:paraId="5A7AEE14" w14:textId="390C5207" w:rsidR="00C707BB" w:rsidRDefault="007E1BCE" w:rsidP="00302ABE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lastRenderedPageBreak/>
        <w:t>Motion Passes</w:t>
      </w:r>
      <w:r w:rsidR="00C707BB">
        <w:rPr>
          <w:b/>
          <w:lang w:val="en-US"/>
        </w:rPr>
        <w:t xml:space="preserve"> </w:t>
      </w:r>
      <w:proofErr w:type="spellStart"/>
      <w:r w:rsidR="00C707BB">
        <w:rPr>
          <w:b/>
          <w:lang w:val="en-US"/>
        </w:rPr>
        <w:t>9:16pm</w:t>
      </w:r>
      <w:proofErr w:type="spellEnd"/>
    </w:p>
    <w:p w14:paraId="26DD99D5" w14:textId="481B64C6" w:rsidR="00C707BB" w:rsidRDefault="000F0E2E" w:rsidP="00302ABE">
      <w:pPr>
        <w:spacing w:line="276" w:lineRule="auto"/>
        <w:rPr>
          <w:b/>
          <w:lang w:val="en-US"/>
        </w:rPr>
      </w:pPr>
      <w:r>
        <w:rPr>
          <w:b/>
          <w:lang w:val="en-US"/>
        </w:rPr>
        <w:t>Tyson Wilkins,</w:t>
      </w:r>
      <w:r w:rsidR="00C707BB">
        <w:rPr>
          <w:b/>
          <w:lang w:val="en-US"/>
        </w:rPr>
        <w:t xml:space="preserve"> </w:t>
      </w:r>
      <w:r w:rsidR="002E42AD">
        <w:rPr>
          <w:b/>
          <w:lang w:val="en-US"/>
        </w:rPr>
        <w:t>Melissa</w:t>
      </w:r>
      <w:r w:rsidR="00C707BB">
        <w:rPr>
          <w:b/>
          <w:lang w:val="en-US"/>
        </w:rPr>
        <w:t xml:space="preserve"> </w:t>
      </w:r>
      <w:r w:rsidR="00A93C94">
        <w:rPr>
          <w:b/>
          <w:lang w:val="en-US"/>
        </w:rPr>
        <w:t xml:space="preserve">Young </w:t>
      </w:r>
      <w:r w:rsidR="00C707BB">
        <w:rPr>
          <w:b/>
          <w:lang w:val="en-US"/>
        </w:rPr>
        <w:t>and Thomas</w:t>
      </w:r>
      <w:r w:rsidR="00A93C94">
        <w:rPr>
          <w:b/>
          <w:lang w:val="en-US"/>
        </w:rPr>
        <w:t xml:space="preserve"> Wright </w:t>
      </w:r>
      <w:r w:rsidR="00DE1EBA">
        <w:rPr>
          <w:b/>
          <w:lang w:val="en-US"/>
        </w:rPr>
        <w:t>V</w:t>
      </w:r>
      <w:r w:rsidR="00C707BB">
        <w:rPr>
          <w:b/>
          <w:lang w:val="en-US"/>
        </w:rPr>
        <w:t xml:space="preserve">ote No </w:t>
      </w:r>
    </w:p>
    <w:p w14:paraId="1D475E13" w14:textId="294FACF8" w:rsidR="00C707BB" w:rsidRDefault="00C707BB" w:rsidP="00302ABE">
      <w:pPr>
        <w:spacing w:line="276" w:lineRule="auto"/>
        <w:rPr>
          <w:b/>
          <w:lang w:val="en-US"/>
        </w:rPr>
      </w:pPr>
      <w:r>
        <w:rPr>
          <w:b/>
          <w:lang w:val="en-US"/>
        </w:rPr>
        <w:t xml:space="preserve">Matt </w:t>
      </w:r>
      <w:proofErr w:type="spellStart"/>
      <w:r>
        <w:rPr>
          <w:b/>
          <w:lang w:val="en-US"/>
        </w:rPr>
        <w:t>J</w:t>
      </w:r>
      <w:r w:rsidR="00A93C94">
        <w:rPr>
          <w:b/>
          <w:lang w:val="en-US"/>
        </w:rPr>
        <w:t>ulseth</w:t>
      </w:r>
      <w:proofErr w:type="spellEnd"/>
      <w:r>
        <w:rPr>
          <w:b/>
          <w:lang w:val="en-US"/>
        </w:rPr>
        <w:t xml:space="preserve"> Abstains</w:t>
      </w:r>
    </w:p>
    <w:p w14:paraId="6306881F" w14:textId="4A0AAB74" w:rsidR="007E4184" w:rsidRDefault="00B30A15" w:rsidP="00647253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7E4184">
        <w:rPr>
          <w:bCs/>
          <w:lang w:val="en-US"/>
        </w:rPr>
        <w:t xml:space="preserve"> </w:t>
      </w:r>
      <w:r w:rsidR="00647253">
        <w:rPr>
          <w:bCs/>
          <w:lang w:val="en-US"/>
        </w:rPr>
        <w:t>T</w:t>
      </w:r>
      <w:r w:rsidR="001A50E8">
        <w:rPr>
          <w:bCs/>
          <w:lang w:val="en-US"/>
        </w:rPr>
        <w:t>his adds a couple main lines. The main spirit is we don’t support group</w:t>
      </w:r>
      <w:r w:rsidR="00D65658">
        <w:rPr>
          <w:bCs/>
          <w:lang w:val="en-US"/>
        </w:rPr>
        <w:t>s</w:t>
      </w:r>
      <w:r w:rsidR="001A50E8">
        <w:rPr>
          <w:bCs/>
          <w:lang w:val="en-US"/>
        </w:rPr>
        <w:t xml:space="preserve"> that don’t bank with </w:t>
      </w:r>
      <w:r w:rsidR="00A6256D">
        <w:rPr>
          <w:bCs/>
          <w:lang w:val="en-US"/>
        </w:rPr>
        <w:t xml:space="preserve">Engineering </w:t>
      </w:r>
      <w:r w:rsidR="00D65658">
        <w:rPr>
          <w:bCs/>
          <w:lang w:val="en-US"/>
        </w:rPr>
        <w:t>S</w:t>
      </w:r>
      <w:r w:rsidR="001A50E8">
        <w:rPr>
          <w:bCs/>
          <w:lang w:val="en-US"/>
        </w:rPr>
        <w:t>oc</w:t>
      </w:r>
      <w:r w:rsidR="00D65658">
        <w:rPr>
          <w:bCs/>
          <w:lang w:val="en-US"/>
        </w:rPr>
        <w:t>iety. To be a ratified</w:t>
      </w:r>
      <w:r w:rsidR="001A50E8">
        <w:rPr>
          <w:bCs/>
          <w:lang w:val="en-US"/>
        </w:rPr>
        <w:t xml:space="preserve"> group</w:t>
      </w:r>
      <w:r w:rsidR="00D65658">
        <w:rPr>
          <w:bCs/>
          <w:lang w:val="en-US"/>
        </w:rPr>
        <w:t>,</w:t>
      </w:r>
      <w:r w:rsidR="001A50E8">
        <w:rPr>
          <w:bCs/>
          <w:lang w:val="en-US"/>
        </w:rPr>
        <w:t xml:space="preserve"> you must bank with </w:t>
      </w:r>
      <w:r w:rsidR="00A6256D">
        <w:rPr>
          <w:bCs/>
          <w:lang w:val="en-US"/>
        </w:rPr>
        <w:t xml:space="preserve">Engineering </w:t>
      </w:r>
      <w:r w:rsidR="00D65658">
        <w:rPr>
          <w:bCs/>
          <w:lang w:val="en-US"/>
        </w:rPr>
        <w:t>Society. Right now</w:t>
      </w:r>
      <w:r w:rsidR="00647253">
        <w:rPr>
          <w:bCs/>
          <w:lang w:val="en-US"/>
        </w:rPr>
        <w:t xml:space="preserve">, </w:t>
      </w:r>
      <w:r w:rsidR="001A50E8">
        <w:rPr>
          <w:bCs/>
          <w:lang w:val="en-US"/>
        </w:rPr>
        <w:t xml:space="preserve">in </w:t>
      </w:r>
      <w:r w:rsidR="00D65658">
        <w:rPr>
          <w:bCs/>
          <w:lang w:val="en-US"/>
        </w:rPr>
        <w:t xml:space="preserve">our books we </w:t>
      </w:r>
      <w:r w:rsidR="001A50E8">
        <w:rPr>
          <w:bCs/>
          <w:lang w:val="en-US"/>
        </w:rPr>
        <w:t xml:space="preserve">have lots of groups that don’t bank with </w:t>
      </w:r>
      <w:proofErr w:type="gramStart"/>
      <w:r w:rsidR="001A50E8">
        <w:rPr>
          <w:bCs/>
          <w:lang w:val="en-US"/>
        </w:rPr>
        <w:t>us, but</w:t>
      </w:r>
      <w:proofErr w:type="gramEnd"/>
      <w:r w:rsidR="001A50E8">
        <w:rPr>
          <w:bCs/>
          <w:lang w:val="en-US"/>
        </w:rPr>
        <w:t xml:space="preserve"> are ratified. These group get </w:t>
      </w:r>
      <w:r w:rsidR="00D65658">
        <w:rPr>
          <w:bCs/>
          <w:lang w:val="en-US"/>
        </w:rPr>
        <w:t>ben</w:t>
      </w:r>
      <w:r w:rsidR="001A50E8">
        <w:rPr>
          <w:bCs/>
          <w:lang w:val="en-US"/>
        </w:rPr>
        <w:t>efit</w:t>
      </w:r>
      <w:r w:rsidR="00D65658">
        <w:rPr>
          <w:bCs/>
          <w:lang w:val="en-US"/>
        </w:rPr>
        <w:t xml:space="preserve">s </w:t>
      </w:r>
      <w:r w:rsidR="001A50E8">
        <w:rPr>
          <w:bCs/>
          <w:lang w:val="en-US"/>
        </w:rPr>
        <w:t>such as using our name on their invoices, and this costs money for us</w:t>
      </w:r>
      <w:r w:rsidR="00647253">
        <w:rPr>
          <w:bCs/>
          <w:lang w:val="en-US"/>
        </w:rPr>
        <w:t xml:space="preserve"> to provide such services</w:t>
      </w:r>
      <w:r w:rsidR="001A50E8">
        <w:rPr>
          <w:bCs/>
          <w:lang w:val="en-US"/>
        </w:rPr>
        <w:t>. Esp</w:t>
      </w:r>
      <w:r w:rsidR="00647253">
        <w:rPr>
          <w:bCs/>
          <w:lang w:val="en-US"/>
        </w:rPr>
        <w:t>ecially</w:t>
      </w:r>
      <w:r w:rsidR="001A50E8">
        <w:rPr>
          <w:bCs/>
          <w:lang w:val="en-US"/>
        </w:rPr>
        <w:t xml:space="preserve"> with the </w:t>
      </w:r>
      <w:r w:rsidR="00647253">
        <w:rPr>
          <w:bCs/>
          <w:lang w:val="en-US"/>
        </w:rPr>
        <w:t xml:space="preserve">Student Choice Initiative coming into effect, the </w:t>
      </w:r>
      <w:r w:rsidR="00A6256D">
        <w:rPr>
          <w:bCs/>
          <w:lang w:val="en-US"/>
        </w:rPr>
        <w:t xml:space="preserve">Engineering </w:t>
      </w:r>
      <w:r w:rsidR="00647253">
        <w:rPr>
          <w:bCs/>
          <w:lang w:val="en-US"/>
        </w:rPr>
        <w:t>S</w:t>
      </w:r>
      <w:r w:rsidR="00784939">
        <w:rPr>
          <w:bCs/>
          <w:lang w:val="en-US"/>
        </w:rPr>
        <w:t xml:space="preserve">ociety </w:t>
      </w:r>
      <w:r w:rsidR="001A50E8">
        <w:rPr>
          <w:bCs/>
          <w:lang w:val="en-US"/>
        </w:rPr>
        <w:t xml:space="preserve">fees </w:t>
      </w:r>
      <w:r w:rsidR="00647253">
        <w:rPr>
          <w:bCs/>
          <w:lang w:val="en-US"/>
        </w:rPr>
        <w:t xml:space="preserve">are becoming optional and really </w:t>
      </w:r>
      <w:r w:rsidR="001A50E8">
        <w:rPr>
          <w:bCs/>
          <w:lang w:val="en-US"/>
        </w:rPr>
        <w:t xml:space="preserve">it is no longer feasible to give these groups these </w:t>
      </w:r>
      <w:r w:rsidR="00647253">
        <w:rPr>
          <w:bCs/>
          <w:lang w:val="en-US"/>
        </w:rPr>
        <w:t>benefits</w:t>
      </w:r>
      <w:r w:rsidR="001A50E8">
        <w:rPr>
          <w:bCs/>
          <w:lang w:val="en-US"/>
        </w:rPr>
        <w:t xml:space="preserve"> free of charge. There will be ample opportunity for groups to open banking accounts with us</w:t>
      </w:r>
      <w:r w:rsidR="00647253">
        <w:rPr>
          <w:bCs/>
          <w:lang w:val="en-US"/>
        </w:rPr>
        <w:t xml:space="preserve">, to keep their ratified status if they wish. All groups not banking with us will be </w:t>
      </w:r>
      <w:proofErr w:type="spellStart"/>
      <w:r w:rsidR="00647253">
        <w:rPr>
          <w:bCs/>
          <w:lang w:val="en-US"/>
        </w:rPr>
        <w:t>deratified</w:t>
      </w:r>
      <w:proofErr w:type="spellEnd"/>
      <w:r w:rsidR="00647253">
        <w:rPr>
          <w:bCs/>
          <w:lang w:val="en-US"/>
        </w:rPr>
        <w:t xml:space="preserve">. </w:t>
      </w:r>
    </w:p>
    <w:p w14:paraId="1B2F8BC3" w14:textId="010AEAB1" w:rsidR="001A50E8" w:rsidRDefault="001A50E8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Meli</w:t>
      </w:r>
      <w:r w:rsidR="00647253">
        <w:rPr>
          <w:bCs/>
          <w:lang w:val="en-US"/>
        </w:rPr>
        <w:t>ss</w:t>
      </w:r>
      <w:r>
        <w:rPr>
          <w:bCs/>
          <w:lang w:val="en-US"/>
        </w:rPr>
        <w:t>a</w:t>
      </w:r>
      <w:r w:rsidR="00647253">
        <w:rPr>
          <w:bCs/>
          <w:lang w:val="en-US"/>
        </w:rPr>
        <w:t xml:space="preserve"> Young</w:t>
      </w:r>
      <w:r>
        <w:rPr>
          <w:bCs/>
          <w:lang w:val="en-US"/>
        </w:rPr>
        <w:t>: Does this motion apply to discipline club</w:t>
      </w:r>
      <w:r w:rsidR="0047738D">
        <w:rPr>
          <w:bCs/>
          <w:lang w:val="en-US"/>
        </w:rPr>
        <w:t>s</w:t>
      </w:r>
      <w:r w:rsidR="00647253">
        <w:rPr>
          <w:bCs/>
          <w:lang w:val="en-US"/>
        </w:rPr>
        <w:t>?</w:t>
      </w:r>
    </w:p>
    <w:p w14:paraId="765BA1B6" w14:textId="75B33921" w:rsidR="001A50E8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1A50E8">
        <w:rPr>
          <w:bCs/>
          <w:lang w:val="en-US"/>
        </w:rPr>
        <w:t xml:space="preserve"> Yes</w:t>
      </w:r>
      <w:r w:rsidR="00D35B80">
        <w:rPr>
          <w:bCs/>
          <w:lang w:val="en-US"/>
        </w:rPr>
        <w:t>,</w:t>
      </w:r>
      <w:r w:rsidR="00647253">
        <w:rPr>
          <w:bCs/>
          <w:lang w:val="en-US"/>
        </w:rPr>
        <w:t xml:space="preserve"> it does. </w:t>
      </w:r>
    </w:p>
    <w:p w14:paraId="13CFE2E2" w14:textId="59C27208" w:rsidR="001A50E8" w:rsidRDefault="002E42AD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647253">
        <w:rPr>
          <w:bCs/>
          <w:lang w:val="en-US"/>
        </w:rPr>
        <w:t xml:space="preserve"> I</w:t>
      </w:r>
      <w:r w:rsidR="001A50E8">
        <w:rPr>
          <w:bCs/>
          <w:lang w:val="en-US"/>
        </w:rPr>
        <w:t>s it intent</w:t>
      </w:r>
      <w:r w:rsidR="00647253">
        <w:rPr>
          <w:bCs/>
          <w:lang w:val="en-US"/>
        </w:rPr>
        <w:t xml:space="preserve">ional that groups banking with </w:t>
      </w:r>
      <w:proofErr w:type="spellStart"/>
      <w:r w:rsidR="00647253">
        <w:rPr>
          <w:bCs/>
          <w:lang w:val="en-US"/>
        </w:rPr>
        <w:t>ComS</w:t>
      </w:r>
      <w:r w:rsidR="00D35B80">
        <w:rPr>
          <w:bCs/>
          <w:lang w:val="en-US"/>
        </w:rPr>
        <w:t>oc</w:t>
      </w:r>
      <w:proofErr w:type="spellEnd"/>
      <w:r w:rsidR="00D35B80">
        <w:rPr>
          <w:bCs/>
          <w:lang w:val="en-US"/>
        </w:rPr>
        <w:t xml:space="preserve"> will not be ratified</w:t>
      </w:r>
      <w:r w:rsidR="001A50E8">
        <w:rPr>
          <w:bCs/>
          <w:lang w:val="en-US"/>
        </w:rPr>
        <w:t>?</w:t>
      </w:r>
    </w:p>
    <w:p w14:paraId="6240AC07" w14:textId="39E4EE9F" w:rsidR="001A50E8" w:rsidRDefault="00B30A15" w:rsidP="00647253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647253">
        <w:rPr>
          <w:bCs/>
          <w:lang w:val="en-US"/>
        </w:rPr>
        <w:t xml:space="preserve"> T</w:t>
      </w:r>
      <w:r w:rsidR="001A50E8">
        <w:rPr>
          <w:bCs/>
          <w:lang w:val="en-US"/>
        </w:rPr>
        <w:t>hey are under separate policy</w:t>
      </w:r>
      <w:r w:rsidR="00647253">
        <w:rPr>
          <w:bCs/>
          <w:lang w:val="en-US"/>
        </w:rPr>
        <w:t xml:space="preserve">, since they are </w:t>
      </w:r>
      <w:proofErr w:type="gramStart"/>
      <w:r w:rsidR="00647253">
        <w:rPr>
          <w:bCs/>
          <w:lang w:val="en-US"/>
        </w:rPr>
        <w:t>actually dual-ratified</w:t>
      </w:r>
      <w:proofErr w:type="gramEnd"/>
      <w:r w:rsidR="00647253">
        <w:rPr>
          <w:bCs/>
          <w:lang w:val="en-US"/>
        </w:rPr>
        <w:t>. They will remain within t</w:t>
      </w:r>
      <w:r w:rsidR="001A50E8">
        <w:rPr>
          <w:bCs/>
          <w:lang w:val="en-US"/>
        </w:rPr>
        <w:t xml:space="preserve">he </w:t>
      </w:r>
      <w:r w:rsidR="00A6256D">
        <w:rPr>
          <w:bCs/>
          <w:lang w:val="en-US"/>
        </w:rPr>
        <w:t xml:space="preserve">Engineering </w:t>
      </w:r>
      <w:r w:rsidR="00647253">
        <w:rPr>
          <w:bCs/>
          <w:lang w:val="en-US"/>
        </w:rPr>
        <w:t xml:space="preserve">Society and will not be </w:t>
      </w:r>
      <w:proofErr w:type="spellStart"/>
      <w:r w:rsidR="00647253">
        <w:rPr>
          <w:bCs/>
          <w:lang w:val="en-US"/>
        </w:rPr>
        <w:t>deratified</w:t>
      </w:r>
      <w:proofErr w:type="spellEnd"/>
      <w:r w:rsidR="00647253">
        <w:rPr>
          <w:bCs/>
          <w:lang w:val="en-US"/>
        </w:rPr>
        <w:t xml:space="preserve">. </w:t>
      </w:r>
    </w:p>
    <w:p w14:paraId="4313FE7C" w14:textId="57339994" w:rsidR="001A50E8" w:rsidRDefault="00647253" w:rsidP="00647253">
      <w:pPr>
        <w:spacing w:line="276" w:lineRule="auto"/>
        <w:rPr>
          <w:bCs/>
          <w:lang w:val="en-US"/>
        </w:rPr>
      </w:pPr>
      <w:proofErr w:type="spellStart"/>
      <w:r w:rsidRPr="00647253">
        <w:rPr>
          <w:bCs/>
          <w:lang w:val="en-US"/>
        </w:rPr>
        <w:t>Kaija</w:t>
      </w:r>
      <w:proofErr w:type="spellEnd"/>
      <w:r w:rsidRPr="00647253">
        <w:rPr>
          <w:bCs/>
          <w:lang w:val="en-US"/>
        </w:rPr>
        <w:t xml:space="preserve"> Edwards</w:t>
      </w:r>
      <w:r w:rsidR="001A50E8" w:rsidRPr="00647253">
        <w:rPr>
          <w:bCs/>
          <w:lang w:val="en-US"/>
        </w:rPr>
        <w:t>:</w:t>
      </w:r>
      <w:r>
        <w:rPr>
          <w:bCs/>
          <w:lang w:val="en-US"/>
        </w:rPr>
        <w:t xml:space="preserve"> What does it mean not to be ratified</w:t>
      </w:r>
      <w:r w:rsidR="001A50E8">
        <w:rPr>
          <w:bCs/>
          <w:lang w:val="en-US"/>
        </w:rPr>
        <w:t>? Will they get reduced access</w:t>
      </w:r>
      <w:r>
        <w:rPr>
          <w:bCs/>
          <w:lang w:val="en-US"/>
        </w:rPr>
        <w:t>?</w:t>
      </w:r>
      <w:r w:rsidR="001A50E8">
        <w:rPr>
          <w:bCs/>
          <w:lang w:val="en-US"/>
        </w:rPr>
        <w:t xml:space="preserve"> </w:t>
      </w:r>
    </w:p>
    <w:p w14:paraId="34B440D3" w14:textId="075C6855" w:rsidR="001A50E8" w:rsidRDefault="00B30A15" w:rsidP="00647253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1A50E8">
        <w:rPr>
          <w:bCs/>
          <w:lang w:val="en-US"/>
        </w:rPr>
        <w:t xml:space="preserve"> </w:t>
      </w:r>
      <w:r w:rsidR="00647253">
        <w:rPr>
          <w:bCs/>
          <w:lang w:val="en-US"/>
        </w:rPr>
        <w:t xml:space="preserve">It </w:t>
      </w:r>
      <w:r w:rsidR="001A50E8">
        <w:rPr>
          <w:bCs/>
          <w:lang w:val="en-US"/>
        </w:rPr>
        <w:t>depends on the type of group, in this case they</w:t>
      </w:r>
      <w:r w:rsidR="00647253">
        <w:rPr>
          <w:bCs/>
          <w:lang w:val="en-US"/>
        </w:rPr>
        <w:t xml:space="preserve">’re </w:t>
      </w:r>
      <w:proofErr w:type="spellStart"/>
      <w:r w:rsidR="00647253">
        <w:rPr>
          <w:bCs/>
          <w:lang w:val="en-US"/>
        </w:rPr>
        <w:t>deratified</w:t>
      </w:r>
      <w:proofErr w:type="spellEnd"/>
      <w:r w:rsidR="001A50E8">
        <w:rPr>
          <w:bCs/>
          <w:lang w:val="en-US"/>
        </w:rPr>
        <w:t xml:space="preserve"> </w:t>
      </w:r>
      <w:r w:rsidR="0041029B">
        <w:rPr>
          <w:bCs/>
          <w:lang w:val="en-US"/>
        </w:rPr>
        <w:t>because</w:t>
      </w:r>
      <w:r w:rsidR="00647253">
        <w:rPr>
          <w:bCs/>
          <w:lang w:val="en-US"/>
        </w:rPr>
        <w:t xml:space="preserve"> </w:t>
      </w:r>
      <w:r w:rsidR="001A50E8">
        <w:rPr>
          <w:bCs/>
          <w:lang w:val="en-US"/>
        </w:rPr>
        <w:t>they are no</w:t>
      </w:r>
      <w:r w:rsidR="00647253">
        <w:rPr>
          <w:bCs/>
          <w:lang w:val="en-US"/>
        </w:rPr>
        <w:t>t banking with us. If it’s a discipline</w:t>
      </w:r>
      <w:r w:rsidR="001A50E8">
        <w:rPr>
          <w:bCs/>
          <w:lang w:val="en-US"/>
        </w:rPr>
        <w:t xml:space="preserve"> </w:t>
      </w:r>
      <w:proofErr w:type="gramStart"/>
      <w:r w:rsidR="00647253">
        <w:rPr>
          <w:bCs/>
          <w:lang w:val="en-US"/>
        </w:rPr>
        <w:t>club</w:t>
      </w:r>
      <w:proofErr w:type="gramEnd"/>
      <w:r w:rsidR="00647253">
        <w:rPr>
          <w:bCs/>
          <w:lang w:val="en-US"/>
        </w:rPr>
        <w:t xml:space="preserve"> they would lose their space or lose their spot for room booking</w:t>
      </w:r>
      <w:r w:rsidR="001A50E8">
        <w:rPr>
          <w:bCs/>
          <w:lang w:val="en-US"/>
        </w:rPr>
        <w:t xml:space="preserve">. </w:t>
      </w:r>
      <w:r w:rsidR="00647253">
        <w:rPr>
          <w:bCs/>
          <w:lang w:val="en-US"/>
        </w:rPr>
        <w:t>It w</w:t>
      </w:r>
      <w:r w:rsidR="001A50E8">
        <w:rPr>
          <w:bCs/>
          <w:lang w:val="en-US"/>
        </w:rPr>
        <w:t xml:space="preserve">ould not affect your relations with </w:t>
      </w:r>
      <w:r w:rsidR="00647253">
        <w:rPr>
          <w:bCs/>
          <w:lang w:val="en-US"/>
        </w:rPr>
        <w:t>the AMS, that is a separate case.</w:t>
      </w:r>
    </w:p>
    <w:p w14:paraId="3C607394" w14:textId="3DE2F553" w:rsidR="001A50E8" w:rsidRDefault="00647253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Melissa Young: Dual-ratified clubs under </w:t>
      </w:r>
      <w:proofErr w:type="spellStart"/>
      <w:r>
        <w:rPr>
          <w:bCs/>
          <w:lang w:val="en-US"/>
        </w:rPr>
        <w:t>ComS</w:t>
      </w:r>
      <w:r w:rsidR="001A50E8">
        <w:rPr>
          <w:bCs/>
          <w:lang w:val="en-US"/>
        </w:rPr>
        <w:t>oc</w:t>
      </w:r>
      <w:proofErr w:type="spellEnd"/>
      <w:r>
        <w:rPr>
          <w:bCs/>
          <w:lang w:val="en-US"/>
        </w:rPr>
        <w:t xml:space="preserve"> apply to a separate policy</w:t>
      </w:r>
      <w:r w:rsidR="001A50E8">
        <w:rPr>
          <w:bCs/>
          <w:lang w:val="en-US"/>
        </w:rPr>
        <w:t>, why is something</w:t>
      </w:r>
      <w:r>
        <w:rPr>
          <w:bCs/>
          <w:lang w:val="en-US"/>
        </w:rPr>
        <w:t xml:space="preserve"> similar not an option for discipline </w:t>
      </w:r>
      <w:r w:rsidR="001A50E8">
        <w:rPr>
          <w:bCs/>
          <w:lang w:val="en-US"/>
        </w:rPr>
        <w:t>clubs?</w:t>
      </w:r>
    </w:p>
    <w:p w14:paraId="530755C6" w14:textId="623AFCAF" w:rsidR="001A50E8" w:rsidRDefault="00647253" w:rsidP="00687B0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</w:t>
      </w:r>
      <w:r w:rsidR="001A50E8">
        <w:rPr>
          <w:bCs/>
          <w:lang w:val="en-US"/>
        </w:rPr>
        <w:t>d</w:t>
      </w:r>
      <w:r>
        <w:rPr>
          <w:bCs/>
          <w:lang w:val="en-US"/>
        </w:rPr>
        <w:t xml:space="preserve"> Kasim</w:t>
      </w:r>
      <w:r w:rsidR="00D35B80">
        <w:rPr>
          <w:bCs/>
          <w:lang w:val="en-US"/>
        </w:rPr>
        <w:t xml:space="preserve">: The reason for the </w:t>
      </w:r>
      <w:proofErr w:type="spellStart"/>
      <w:r w:rsidR="00D35B80">
        <w:rPr>
          <w:bCs/>
          <w:lang w:val="en-US"/>
        </w:rPr>
        <w:t>ComS</w:t>
      </w:r>
      <w:r w:rsidR="001A50E8">
        <w:rPr>
          <w:bCs/>
          <w:lang w:val="en-US"/>
        </w:rPr>
        <w:t>oc</w:t>
      </w:r>
      <w:proofErr w:type="spellEnd"/>
      <w:r w:rsidR="001A50E8">
        <w:rPr>
          <w:bCs/>
          <w:lang w:val="en-US"/>
        </w:rPr>
        <w:t xml:space="preserve"> special policy is </w:t>
      </w:r>
      <w:r w:rsidR="0041029B">
        <w:rPr>
          <w:bCs/>
          <w:lang w:val="en-US"/>
        </w:rPr>
        <w:t>because</w:t>
      </w:r>
      <w:r w:rsidR="00D35B80">
        <w:rPr>
          <w:bCs/>
          <w:lang w:val="en-US"/>
        </w:rPr>
        <w:t xml:space="preserve"> they would no </w:t>
      </w:r>
      <w:r w:rsidR="001A50E8">
        <w:rPr>
          <w:bCs/>
          <w:lang w:val="en-US"/>
        </w:rPr>
        <w:t>lon</w:t>
      </w:r>
      <w:r w:rsidR="00687B0C">
        <w:rPr>
          <w:bCs/>
          <w:lang w:val="en-US"/>
        </w:rPr>
        <w:t xml:space="preserve">ger be able to sit on council. </w:t>
      </w:r>
      <w:r w:rsidR="00DE1EBA">
        <w:rPr>
          <w:bCs/>
          <w:lang w:val="en-US"/>
        </w:rPr>
        <w:t>Discipline</w:t>
      </w:r>
      <w:r w:rsidR="001A50E8">
        <w:rPr>
          <w:bCs/>
          <w:lang w:val="en-US"/>
        </w:rPr>
        <w:t xml:space="preserve"> groups conferences don’t come to council. </w:t>
      </w:r>
      <w:r w:rsidR="00687B0C">
        <w:rPr>
          <w:bCs/>
          <w:lang w:val="en-US"/>
        </w:rPr>
        <w:t>Those groups d</w:t>
      </w:r>
      <w:r w:rsidR="001A50E8">
        <w:rPr>
          <w:bCs/>
          <w:lang w:val="en-US"/>
        </w:rPr>
        <w:t>on’t rep</w:t>
      </w:r>
      <w:r w:rsidR="00687B0C">
        <w:rPr>
          <w:bCs/>
          <w:lang w:val="en-US"/>
        </w:rPr>
        <w:t>resent</w:t>
      </w:r>
      <w:r w:rsidR="001A50E8">
        <w:rPr>
          <w:bCs/>
          <w:lang w:val="en-US"/>
        </w:rPr>
        <w:t xml:space="preserve"> a </w:t>
      </w:r>
      <w:r w:rsidR="00687B0C">
        <w:rPr>
          <w:bCs/>
          <w:lang w:val="en-US"/>
        </w:rPr>
        <w:t xml:space="preserve">group of students, whereas discipline clubs do. It </w:t>
      </w:r>
      <w:r w:rsidR="001A50E8">
        <w:rPr>
          <w:bCs/>
          <w:lang w:val="en-US"/>
        </w:rPr>
        <w:t>would not achieve the same result</w:t>
      </w:r>
      <w:r w:rsidR="00687B0C">
        <w:rPr>
          <w:bCs/>
          <w:lang w:val="en-US"/>
        </w:rPr>
        <w:t>, which is the whole goal of this policy change</w:t>
      </w:r>
      <w:r w:rsidR="001A50E8">
        <w:rPr>
          <w:bCs/>
          <w:lang w:val="en-US"/>
        </w:rPr>
        <w:t xml:space="preserve">. </w:t>
      </w:r>
    </w:p>
    <w:p w14:paraId="6CE497D1" w14:textId="22378BD1" w:rsidR="001A50E8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avid Hoskin:</w:t>
      </w:r>
      <w:r w:rsidR="00687B0C">
        <w:rPr>
          <w:bCs/>
          <w:lang w:val="en-US"/>
        </w:rPr>
        <w:t xml:space="preserve"> T</w:t>
      </w:r>
      <w:r w:rsidR="001A50E8">
        <w:rPr>
          <w:bCs/>
          <w:lang w:val="en-US"/>
        </w:rPr>
        <w:t>o be rati</w:t>
      </w:r>
      <w:r w:rsidR="00687B0C">
        <w:rPr>
          <w:bCs/>
          <w:lang w:val="en-US"/>
        </w:rPr>
        <w:t>fied you</w:t>
      </w:r>
      <w:r w:rsidR="001A50E8">
        <w:rPr>
          <w:bCs/>
          <w:lang w:val="en-US"/>
        </w:rPr>
        <w:t xml:space="preserve"> must bank with</w:t>
      </w:r>
      <w:r w:rsidR="00687B0C">
        <w:rPr>
          <w:bCs/>
          <w:lang w:val="en-US"/>
        </w:rPr>
        <w:t xml:space="preserve"> the</w:t>
      </w:r>
      <w:r w:rsidR="001A50E8">
        <w:rPr>
          <w:bCs/>
          <w:lang w:val="en-US"/>
        </w:rPr>
        <w:t xml:space="preserve"> </w:t>
      </w:r>
      <w:r w:rsidR="00A6256D">
        <w:rPr>
          <w:bCs/>
          <w:lang w:val="en-US"/>
        </w:rPr>
        <w:t xml:space="preserve">Engineering </w:t>
      </w:r>
      <w:r w:rsidR="00687B0C">
        <w:rPr>
          <w:bCs/>
          <w:lang w:val="en-US"/>
        </w:rPr>
        <w:t>S</w:t>
      </w:r>
      <w:r w:rsidR="001A50E8">
        <w:rPr>
          <w:bCs/>
          <w:lang w:val="en-US"/>
        </w:rPr>
        <w:t>oc</w:t>
      </w:r>
      <w:r w:rsidR="00687B0C">
        <w:rPr>
          <w:bCs/>
          <w:lang w:val="en-US"/>
        </w:rPr>
        <w:t>iety, but what does it mean really to “bank”?</w:t>
      </w:r>
    </w:p>
    <w:p w14:paraId="7D354D06" w14:textId="46DD83AD" w:rsidR="001A50E8" w:rsidRDefault="005C12D5" w:rsidP="00687B0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</w:t>
      </w:r>
      <w:r w:rsidR="001A50E8">
        <w:rPr>
          <w:bCs/>
          <w:lang w:val="en-US"/>
        </w:rPr>
        <w:t>d</w:t>
      </w:r>
      <w:r>
        <w:rPr>
          <w:bCs/>
          <w:lang w:val="en-US"/>
        </w:rPr>
        <w:t xml:space="preserve"> Kasim</w:t>
      </w:r>
      <w:r w:rsidR="001A50E8">
        <w:rPr>
          <w:bCs/>
          <w:lang w:val="en-US"/>
        </w:rPr>
        <w:t xml:space="preserve">: </w:t>
      </w:r>
      <w:r w:rsidR="00687B0C">
        <w:rPr>
          <w:bCs/>
          <w:lang w:val="en-US"/>
        </w:rPr>
        <w:t xml:space="preserve">You must have an </w:t>
      </w:r>
      <w:r w:rsidR="001A50E8">
        <w:rPr>
          <w:bCs/>
          <w:lang w:val="en-US"/>
        </w:rPr>
        <w:t xml:space="preserve">account in our books, </w:t>
      </w:r>
      <w:r w:rsidR="00687B0C">
        <w:rPr>
          <w:bCs/>
          <w:lang w:val="en-US"/>
        </w:rPr>
        <w:t xml:space="preserve">your </w:t>
      </w:r>
      <w:r w:rsidR="001A50E8">
        <w:rPr>
          <w:bCs/>
          <w:lang w:val="en-US"/>
        </w:rPr>
        <w:t xml:space="preserve">cheques go through </w:t>
      </w:r>
      <w:r w:rsidR="00687B0C">
        <w:rPr>
          <w:bCs/>
          <w:lang w:val="en-US"/>
        </w:rPr>
        <w:t xml:space="preserve">the </w:t>
      </w:r>
      <w:r w:rsidR="00A6256D">
        <w:rPr>
          <w:bCs/>
          <w:lang w:val="en-US"/>
        </w:rPr>
        <w:t xml:space="preserve">Engineering </w:t>
      </w:r>
      <w:r w:rsidR="00687B0C">
        <w:rPr>
          <w:bCs/>
          <w:lang w:val="en-US"/>
        </w:rPr>
        <w:t>S</w:t>
      </w:r>
      <w:r w:rsidR="001A50E8">
        <w:rPr>
          <w:bCs/>
          <w:lang w:val="en-US"/>
        </w:rPr>
        <w:t>oc</w:t>
      </w:r>
      <w:r w:rsidR="00687B0C">
        <w:rPr>
          <w:bCs/>
          <w:lang w:val="en-US"/>
        </w:rPr>
        <w:t>iety</w:t>
      </w:r>
      <w:r w:rsidR="001A50E8">
        <w:rPr>
          <w:bCs/>
          <w:lang w:val="en-US"/>
        </w:rPr>
        <w:t xml:space="preserve">, and all </w:t>
      </w:r>
      <w:r w:rsidR="00687B0C">
        <w:rPr>
          <w:bCs/>
          <w:lang w:val="en-US"/>
        </w:rPr>
        <w:t xml:space="preserve">your groups </w:t>
      </w:r>
      <w:r w:rsidR="001A50E8">
        <w:rPr>
          <w:bCs/>
          <w:lang w:val="en-US"/>
        </w:rPr>
        <w:t>money is stored with</w:t>
      </w:r>
      <w:r w:rsidR="00687B0C">
        <w:rPr>
          <w:bCs/>
          <w:lang w:val="en-US"/>
        </w:rPr>
        <w:t xml:space="preserve"> the</w:t>
      </w:r>
      <w:r w:rsidR="001A50E8">
        <w:rPr>
          <w:bCs/>
          <w:lang w:val="en-US"/>
        </w:rPr>
        <w:t xml:space="preserve"> </w:t>
      </w:r>
      <w:r w:rsidR="00A6256D">
        <w:rPr>
          <w:bCs/>
          <w:lang w:val="en-US"/>
        </w:rPr>
        <w:t xml:space="preserve">Engineering </w:t>
      </w:r>
      <w:r w:rsidR="00687B0C">
        <w:rPr>
          <w:bCs/>
          <w:lang w:val="en-US"/>
        </w:rPr>
        <w:t xml:space="preserve">Society. </w:t>
      </w:r>
    </w:p>
    <w:p w14:paraId="69767A22" w14:textId="47A246B3" w:rsidR="001A50E8" w:rsidRDefault="00B30A15" w:rsidP="00687B0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avid Hoskin:</w:t>
      </w:r>
      <w:r w:rsidR="001A50E8">
        <w:rPr>
          <w:bCs/>
          <w:lang w:val="en-US"/>
        </w:rPr>
        <w:t xml:space="preserve"> </w:t>
      </w:r>
      <w:r w:rsidR="00687B0C">
        <w:rPr>
          <w:bCs/>
          <w:lang w:val="en-US"/>
        </w:rPr>
        <w:t>So, theoretically a</w:t>
      </w:r>
      <w:r w:rsidR="001A50E8">
        <w:rPr>
          <w:bCs/>
          <w:lang w:val="en-US"/>
        </w:rPr>
        <w:t xml:space="preserve"> </w:t>
      </w:r>
      <w:r w:rsidR="00687B0C">
        <w:rPr>
          <w:bCs/>
          <w:lang w:val="en-US"/>
        </w:rPr>
        <w:t xml:space="preserve">smaller </w:t>
      </w:r>
      <w:r w:rsidR="001A50E8">
        <w:rPr>
          <w:bCs/>
          <w:lang w:val="en-US"/>
        </w:rPr>
        <w:t>club could open</w:t>
      </w:r>
      <w:r w:rsidR="00687B0C">
        <w:rPr>
          <w:bCs/>
          <w:lang w:val="en-US"/>
        </w:rPr>
        <w:t xml:space="preserve"> an account, but </w:t>
      </w:r>
      <w:r w:rsidR="001A50E8">
        <w:rPr>
          <w:bCs/>
          <w:lang w:val="en-US"/>
        </w:rPr>
        <w:t>keep all their funds in cash</w:t>
      </w:r>
      <w:r w:rsidR="00687B0C">
        <w:rPr>
          <w:bCs/>
          <w:lang w:val="en-US"/>
        </w:rPr>
        <w:t>, and not co</w:t>
      </w:r>
      <w:r w:rsidR="00A93C94">
        <w:rPr>
          <w:bCs/>
          <w:lang w:val="en-US"/>
        </w:rPr>
        <w:t>ntribute to that account at all</w:t>
      </w:r>
      <w:r w:rsidR="001A50E8">
        <w:rPr>
          <w:bCs/>
          <w:lang w:val="en-US"/>
        </w:rPr>
        <w:t>?</w:t>
      </w:r>
    </w:p>
    <w:p w14:paraId="748B1124" w14:textId="58CCE562" w:rsidR="001A50E8" w:rsidRDefault="002E42AD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lastRenderedPageBreak/>
        <w:t>Carson Cook:</w:t>
      </w:r>
      <w:r w:rsidR="00687B0C">
        <w:rPr>
          <w:bCs/>
          <w:lang w:val="en-US"/>
        </w:rPr>
        <w:t xml:space="preserve"> Banking means</w:t>
      </w:r>
      <w:r w:rsidR="001A50E8">
        <w:rPr>
          <w:bCs/>
          <w:lang w:val="en-US"/>
        </w:rPr>
        <w:t xml:space="preserve"> using an account, I think th</w:t>
      </w:r>
      <w:r w:rsidR="00687B0C">
        <w:rPr>
          <w:bCs/>
          <w:lang w:val="en-US"/>
        </w:rPr>
        <w:t>at’s a reasonable understanding that doesn’t need a rigid definition.</w:t>
      </w:r>
    </w:p>
    <w:p w14:paraId="3824FD0A" w14:textId="202E3FBB" w:rsidR="001A50E8" w:rsidRDefault="002E42AD" w:rsidP="005C12D5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Melissa</w:t>
      </w:r>
      <w:r w:rsidR="005C12D5">
        <w:rPr>
          <w:bCs/>
          <w:lang w:val="en-US"/>
        </w:rPr>
        <w:t xml:space="preserve"> Young: </w:t>
      </w:r>
      <w:r w:rsidR="00A93C94">
        <w:rPr>
          <w:bCs/>
          <w:lang w:val="en-US"/>
        </w:rPr>
        <w:t xml:space="preserve">Mech </w:t>
      </w:r>
      <w:r w:rsidR="00687B0C">
        <w:rPr>
          <w:bCs/>
          <w:lang w:val="en-US"/>
        </w:rPr>
        <w:t>E</w:t>
      </w:r>
      <w:r w:rsidR="001A50E8">
        <w:rPr>
          <w:bCs/>
          <w:lang w:val="en-US"/>
        </w:rPr>
        <w:t xml:space="preserve">xec </w:t>
      </w:r>
      <w:r w:rsidR="00687B0C">
        <w:rPr>
          <w:bCs/>
          <w:lang w:val="en-US"/>
        </w:rPr>
        <w:t>is a discipline club and chooses to bank with the M</w:t>
      </w:r>
      <w:r w:rsidR="001A50E8">
        <w:rPr>
          <w:bCs/>
          <w:lang w:val="en-US"/>
        </w:rPr>
        <w:t>ech</w:t>
      </w:r>
      <w:r w:rsidR="00687B0C">
        <w:rPr>
          <w:bCs/>
          <w:lang w:val="en-US"/>
        </w:rPr>
        <w:t>anical Engineering Department because</w:t>
      </w:r>
      <w:r w:rsidR="001A50E8">
        <w:rPr>
          <w:bCs/>
          <w:lang w:val="en-US"/>
        </w:rPr>
        <w:t xml:space="preserve"> of many </w:t>
      </w:r>
      <w:r w:rsidR="00687B0C">
        <w:rPr>
          <w:bCs/>
          <w:lang w:val="en-US"/>
        </w:rPr>
        <w:t>b</w:t>
      </w:r>
      <w:r w:rsidR="0068338A">
        <w:rPr>
          <w:bCs/>
          <w:lang w:val="en-US"/>
        </w:rPr>
        <w:t>en</w:t>
      </w:r>
      <w:r w:rsidR="001A50E8">
        <w:rPr>
          <w:bCs/>
          <w:lang w:val="en-US"/>
        </w:rPr>
        <w:t>efits</w:t>
      </w:r>
      <w:r w:rsidR="00687B0C">
        <w:rPr>
          <w:bCs/>
          <w:lang w:val="en-US"/>
        </w:rPr>
        <w:t xml:space="preserve"> we get from this</w:t>
      </w:r>
      <w:r w:rsidR="001A50E8">
        <w:rPr>
          <w:bCs/>
          <w:lang w:val="en-US"/>
        </w:rPr>
        <w:t xml:space="preserve">. Would we be </w:t>
      </w:r>
      <w:proofErr w:type="spellStart"/>
      <w:r w:rsidR="001A50E8">
        <w:rPr>
          <w:bCs/>
          <w:lang w:val="en-US"/>
        </w:rPr>
        <w:t>deratified</w:t>
      </w:r>
      <w:proofErr w:type="spellEnd"/>
      <w:r w:rsidR="001A50E8">
        <w:rPr>
          <w:bCs/>
          <w:lang w:val="en-US"/>
        </w:rPr>
        <w:t xml:space="preserve"> just for this</w:t>
      </w:r>
      <w:r w:rsidR="00687B0C">
        <w:rPr>
          <w:bCs/>
          <w:lang w:val="en-US"/>
        </w:rPr>
        <w:t>, since it doesn’t make sense for our team to bank with the Engineering Society?</w:t>
      </w:r>
    </w:p>
    <w:p w14:paraId="34EFB8ED" w14:textId="57CFB6EE" w:rsidR="001A50E8" w:rsidRDefault="00687B0C" w:rsidP="00687B0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Zaid Kasim: The </w:t>
      </w:r>
      <w:r w:rsidR="00A6256D">
        <w:rPr>
          <w:bCs/>
          <w:lang w:val="en-US"/>
        </w:rPr>
        <w:t xml:space="preserve">Engineering </w:t>
      </w:r>
      <w:r>
        <w:rPr>
          <w:bCs/>
          <w:lang w:val="en-US"/>
        </w:rPr>
        <w:t>S</w:t>
      </w:r>
      <w:r w:rsidR="00784939">
        <w:rPr>
          <w:bCs/>
          <w:lang w:val="en-US"/>
        </w:rPr>
        <w:t xml:space="preserve">ociety </w:t>
      </w:r>
      <w:r>
        <w:rPr>
          <w:bCs/>
          <w:lang w:val="en-US"/>
        </w:rPr>
        <w:t>can no longer incur the</w:t>
      </w:r>
      <w:r w:rsidR="001A50E8">
        <w:rPr>
          <w:bCs/>
          <w:lang w:val="en-US"/>
        </w:rPr>
        <w:t xml:space="preserve"> </w:t>
      </w:r>
      <w:r>
        <w:rPr>
          <w:bCs/>
          <w:lang w:val="en-US"/>
        </w:rPr>
        <w:t>financial burde</w:t>
      </w:r>
      <w:r w:rsidR="001A50E8">
        <w:rPr>
          <w:bCs/>
          <w:lang w:val="en-US"/>
        </w:rPr>
        <w:t>n</w:t>
      </w:r>
      <w:r>
        <w:rPr>
          <w:bCs/>
          <w:lang w:val="en-US"/>
        </w:rPr>
        <w:t xml:space="preserve"> of providing teams who do not bank with us with our benefits. I</w:t>
      </w:r>
      <w:r w:rsidR="001A50E8">
        <w:rPr>
          <w:bCs/>
          <w:lang w:val="en-US"/>
        </w:rPr>
        <w:t>t</w:t>
      </w:r>
      <w:r>
        <w:rPr>
          <w:bCs/>
          <w:lang w:val="en-US"/>
        </w:rPr>
        <w:t>’</w:t>
      </w:r>
      <w:r w:rsidR="001A50E8">
        <w:rPr>
          <w:bCs/>
          <w:lang w:val="en-US"/>
        </w:rPr>
        <w:t>s just the way it is</w:t>
      </w:r>
      <w:r>
        <w:rPr>
          <w:bCs/>
          <w:lang w:val="en-US"/>
        </w:rPr>
        <w:t xml:space="preserve"> and is no longer feasible given the Student Choice Initiative situation. </w:t>
      </w:r>
    </w:p>
    <w:p w14:paraId="05E01CFD" w14:textId="24E0DAFB" w:rsidR="001A50E8" w:rsidRDefault="00687B0C" w:rsidP="00687B0C">
      <w:pPr>
        <w:spacing w:line="276" w:lineRule="auto"/>
        <w:rPr>
          <w:bCs/>
          <w:lang w:val="en-US"/>
        </w:rPr>
      </w:pPr>
      <w:proofErr w:type="spellStart"/>
      <w:r>
        <w:rPr>
          <w:bCs/>
          <w:lang w:val="en-US"/>
        </w:rPr>
        <w:t>Ji</w:t>
      </w:r>
      <w:r w:rsidR="003041E6">
        <w:rPr>
          <w:bCs/>
          <w:lang w:val="en-US"/>
        </w:rPr>
        <w:t>nho</w:t>
      </w:r>
      <w:proofErr w:type="spellEnd"/>
      <w:r w:rsidR="003041E6">
        <w:rPr>
          <w:bCs/>
          <w:lang w:val="en-US"/>
        </w:rPr>
        <w:t xml:space="preserve"> Lee:</w:t>
      </w:r>
      <w:r>
        <w:rPr>
          <w:bCs/>
          <w:lang w:val="en-US"/>
        </w:rPr>
        <w:t xml:space="preserve"> W</w:t>
      </w:r>
      <w:r w:rsidR="001A50E8">
        <w:rPr>
          <w:bCs/>
          <w:lang w:val="en-US"/>
        </w:rPr>
        <w:t>hat mak</w:t>
      </w:r>
      <w:r>
        <w:rPr>
          <w:bCs/>
          <w:lang w:val="en-US"/>
        </w:rPr>
        <w:t>es our banking possible is s</w:t>
      </w:r>
      <w:r w:rsidR="001A50E8">
        <w:rPr>
          <w:bCs/>
          <w:lang w:val="en-US"/>
        </w:rPr>
        <w:t>tudent</w:t>
      </w:r>
      <w:r>
        <w:rPr>
          <w:bCs/>
          <w:lang w:val="en-US"/>
        </w:rPr>
        <w:t xml:space="preserve"> money</w:t>
      </w:r>
      <w:r w:rsidR="001A50E8">
        <w:rPr>
          <w:bCs/>
          <w:lang w:val="en-US"/>
        </w:rPr>
        <w:t xml:space="preserve">, and </w:t>
      </w:r>
      <w:r>
        <w:rPr>
          <w:bCs/>
          <w:lang w:val="en-US"/>
        </w:rPr>
        <w:t>discipline</w:t>
      </w:r>
      <w:r w:rsidR="001A50E8">
        <w:rPr>
          <w:bCs/>
          <w:lang w:val="en-US"/>
        </w:rPr>
        <w:t xml:space="preserve"> clubs tend to overspend their fund</w:t>
      </w:r>
      <w:r>
        <w:rPr>
          <w:bCs/>
          <w:lang w:val="en-US"/>
        </w:rPr>
        <w:t>s</w:t>
      </w:r>
      <w:r w:rsidR="001A50E8">
        <w:rPr>
          <w:bCs/>
          <w:lang w:val="en-US"/>
        </w:rPr>
        <w:t>. Damage is taken by everyone</w:t>
      </w:r>
      <w:r>
        <w:rPr>
          <w:bCs/>
          <w:lang w:val="en-US"/>
        </w:rPr>
        <w:t xml:space="preserve"> who contributes to this,</w:t>
      </w:r>
      <w:r w:rsidR="001A50E8">
        <w:rPr>
          <w:bCs/>
          <w:lang w:val="en-US"/>
        </w:rPr>
        <w:t xml:space="preserve"> not just</w:t>
      </w:r>
      <w:r>
        <w:rPr>
          <w:bCs/>
          <w:lang w:val="en-US"/>
        </w:rPr>
        <w:t xml:space="preserve"> the</w:t>
      </w:r>
      <w:r w:rsidR="001A50E8">
        <w:rPr>
          <w:bCs/>
          <w:lang w:val="en-US"/>
        </w:rPr>
        <w:t xml:space="preserve"> </w:t>
      </w:r>
      <w:r w:rsidR="00A6256D">
        <w:rPr>
          <w:bCs/>
          <w:lang w:val="en-US"/>
        </w:rPr>
        <w:t xml:space="preserve">Engineering </w:t>
      </w:r>
      <w:r>
        <w:rPr>
          <w:bCs/>
          <w:lang w:val="en-US"/>
        </w:rPr>
        <w:t>Society</w:t>
      </w:r>
      <w:r w:rsidR="001A50E8">
        <w:rPr>
          <w:bCs/>
          <w:lang w:val="en-US"/>
        </w:rPr>
        <w:t>.</w:t>
      </w:r>
      <w:r>
        <w:rPr>
          <w:bCs/>
          <w:lang w:val="en-US"/>
        </w:rPr>
        <w:t xml:space="preserve"> It’s their</w:t>
      </w:r>
      <w:r w:rsidR="001A50E8">
        <w:rPr>
          <w:bCs/>
          <w:lang w:val="en-US"/>
        </w:rPr>
        <w:t xml:space="preserve"> money</w:t>
      </w:r>
      <w:r>
        <w:rPr>
          <w:bCs/>
          <w:lang w:val="en-US"/>
        </w:rPr>
        <w:t xml:space="preserve"> that</w:t>
      </w:r>
      <w:r w:rsidR="001A50E8">
        <w:rPr>
          <w:bCs/>
          <w:lang w:val="en-US"/>
        </w:rPr>
        <w:t xml:space="preserve"> covers for the losses in spendin</w:t>
      </w:r>
      <w:r>
        <w:rPr>
          <w:bCs/>
          <w:lang w:val="en-US"/>
        </w:rPr>
        <w:t>g and lack of financial control.</w:t>
      </w:r>
    </w:p>
    <w:p w14:paraId="54304B6E" w14:textId="5FF5F134" w:rsidR="001A50E8" w:rsidRDefault="00E664A5" w:rsidP="00687B0C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Thomas Wright:</w:t>
      </w:r>
      <w:r w:rsidR="001A50E8">
        <w:rPr>
          <w:bCs/>
          <w:lang w:val="en-US"/>
        </w:rPr>
        <w:t xml:space="preserve"> What are the </w:t>
      </w:r>
      <w:r w:rsidR="00687B0C">
        <w:rPr>
          <w:bCs/>
          <w:lang w:val="en-US"/>
        </w:rPr>
        <w:t>benefits</w:t>
      </w:r>
      <w:r w:rsidR="001A50E8">
        <w:rPr>
          <w:bCs/>
          <w:lang w:val="en-US"/>
        </w:rPr>
        <w:t xml:space="preserve"> a </w:t>
      </w:r>
      <w:r w:rsidR="00687B0C">
        <w:rPr>
          <w:bCs/>
          <w:lang w:val="en-US"/>
        </w:rPr>
        <w:t>discipline club</w:t>
      </w:r>
      <w:r w:rsidR="001A50E8">
        <w:rPr>
          <w:bCs/>
          <w:lang w:val="en-US"/>
        </w:rPr>
        <w:t xml:space="preserve"> get</w:t>
      </w:r>
      <w:r w:rsidR="00687B0C">
        <w:rPr>
          <w:bCs/>
          <w:lang w:val="en-US"/>
        </w:rPr>
        <w:t xml:space="preserve">s from being ratified with the </w:t>
      </w:r>
      <w:r w:rsidR="00A6256D">
        <w:rPr>
          <w:bCs/>
          <w:lang w:val="en-US"/>
        </w:rPr>
        <w:t xml:space="preserve">Engineering </w:t>
      </w:r>
      <w:r w:rsidR="00687B0C">
        <w:rPr>
          <w:bCs/>
          <w:lang w:val="en-US"/>
        </w:rPr>
        <w:t>S</w:t>
      </w:r>
      <w:r w:rsidR="001A50E8">
        <w:rPr>
          <w:bCs/>
          <w:lang w:val="en-US"/>
        </w:rPr>
        <w:t>oc</w:t>
      </w:r>
      <w:r w:rsidR="00687B0C">
        <w:rPr>
          <w:bCs/>
          <w:lang w:val="en-US"/>
        </w:rPr>
        <w:t>iety?</w:t>
      </w:r>
    </w:p>
    <w:p w14:paraId="6B983FD1" w14:textId="3AC87209" w:rsidR="001A50E8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C707BB">
        <w:rPr>
          <w:bCs/>
          <w:lang w:val="en-US"/>
        </w:rPr>
        <w:t xml:space="preserve"> </w:t>
      </w:r>
      <w:r w:rsidR="001A50E8">
        <w:rPr>
          <w:bCs/>
          <w:lang w:val="en-US"/>
        </w:rPr>
        <w:t>Financial oversight, and rep</w:t>
      </w:r>
      <w:r w:rsidR="00687B0C">
        <w:rPr>
          <w:bCs/>
          <w:lang w:val="en-US"/>
        </w:rPr>
        <w:t>resentation on council which means h</w:t>
      </w:r>
      <w:r w:rsidR="001A50E8">
        <w:rPr>
          <w:bCs/>
          <w:lang w:val="en-US"/>
        </w:rPr>
        <w:t>aving your voice hear</w:t>
      </w:r>
      <w:r w:rsidR="00687B0C">
        <w:rPr>
          <w:bCs/>
          <w:lang w:val="en-US"/>
        </w:rPr>
        <w:t>d</w:t>
      </w:r>
      <w:r w:rsidR="001A50E8">
        <w:rPr>
          <w:bCs/>
          <w:lang w:val="en-US"/>
        </w:rPr>
        <w:t xml:space="preserve">, </w:t>
      </w:r>
      <w:r w:rsidR="008F38B4">
        <w:rPr>
          <w:bCs/>
          <w:lang w:val="en-US"/>
        </w:rPr>
        <w:t>Engineering Society</w:t>
      </w:r>
      <w:r w:rsidR="00687B0C">
        <w:rPr>
          <w:bCs/>
          <w:lang w:val="en-US"/>
        </w:rPr>
        <w:t xml:space="preserve"> marketing, the professional development team. </w:t>
      </w:r>
    </w:p>
    <w:p w14:paraId="65926018" w14:textId="38D76DCC" w:rsidR="001A50E8" w:rsidRDefault="001A50E8" w:rsidP="00302ABE">
      <w:pPr>
        <w:spacing w:line="276" w:lineRule="auto"/>
        <w:rPr>
          <w:bCs/>
          <w:lang w:val="en-US"/>
        </w:rPr>
      </w:pPr>
      <w:r w:rsidRPr="005B5BA8">
        <w:rPr>
          <w:bCs/>
          <w:lang w:val="en-US"/>
        </w:rPr>
        <w:t>Alex Mac</w:t>
      </w:r>
      <w:r w:rsidR="005B5BA8" w:rsidRPr="005B5BA8">
        <w:rPr>
          <w:bCs/>
          <w:lang w:val="en-US"/>
        </w:rPr>
        <w:t>Kinnon</w:t>
      </w:r>
      <w:r w:rsidRPr="005B5BA8">
        <w:rPr>
          <w:bCs/>
          <w:lang w:val="en-US"/>
        </w:rPr>
        <w:t>:</w:t>
      </w:r>
      <w:r w:rsidR="001F0970">
        <w:rPr>
          <w:bCs/>
          <w:lang w:val="en-US"/>
        </w:rPr>
        <w:t xml:space="preserve"> Do you have</w:t>
      </w:r>
      <w:r>
        <w:rPr>
          <w:bCs/>
          <w:lang w:val="en-US"/>
        </w:rPr>
        <w:t xml:space="preserve"> a rough idea of who will be de</w:t>
      </w:r>
      <w:r w:rsidR="00D82031">
        <w:rPr>
          <w:bCs/>
          <w:lang w:val="en-US"/>
        </w:rPr>
        <w:t>-</w:t>
      </w:r>
      <w:r>
        <w:rPr>
          <w:bCs/>
          <w:lang w:val="en-US"/>
        </w:rPr>
        <w:t>rati</w:t>
      </w:r>
      <w:r w:rsidR="0047738D">
        <w:rPr>
          <w:bCs/>
          <w:lang w:val="en-US"/>
        </w:rPr>
        <w:t>fied</w:t>
      </w:r>
      <w:r w:rsidR="001F0970">
        <w:rPr>
          <w:bCs/>
          <w:lang w:val="en-US"/>
        </w:rPr>
        <w:t>?</w:t>
      </w:r>
    </w:p>
    <w:p w14:paraId="75B5475C" w14:textId="568BC96B" w:rsidR="001A50E8" w:rsidRDefault="001F0970" w:rsidP="001F0970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 I won’t list any groups by name</w:t>
      </w:r>
      <w:r w:rsidR="001A50E8">
        <w:rPr>
          <w:bCs/>
          <w:lang w:val="en-US"/>
        </w:rPr>
        <w:t>,</w:t>
      </w:r>
      <w:r>
        <w:rPr>
          <w:bCs/>
          <w:lang w:val="en-US"/>
        </w:rPr>
        <w:t xml:space="preserve"> but it’s </w:t>
      </w:r>
      <w:r w:rsidR="001A50E8">
        <w:rPr>
          <w:bCs/>
          <w:lang w:val="en-US"/>
        </w:rPr>
        <w:t>less than 10 perc</w:t>
      </w:r>
      <w:r>
        <w:rPr>
          <w:bCs/>
          <w:lang w:val="en-US"/>
        </w:rPr>
        <w:t xml:space="preserve">ent of the currently ratified groups. </w:t>
      </w:r>
    </w:p>
    <w:p w14:paraId="2189EB2E" w14:textId="4792F092" w:rsidR="001A50E8" w:rsidRDefault="00B30A15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Andrew </w:t>
      </w:r>
      <w:proofErr w:type="spellStart"/>
      <w:r>
        <w:rPr>
          <w:bCs/>
          <w:lang w:val="en-US"/>
        </w:rPr>
        <w:t>Vasila</w:t>
      </w:r>
      <w:proofErr w:type="spellEnd"/>
      <w:r>
        <w:rPr>
          <w:bCs/>
          <w:lang w:val="en-US"/>
        </w:rPr>
        <w:t>:</w:t>
      </w:r>
      <w:r w:rsidR="001F0970">
        <w:rPr>
          <w:bCs/>
          <w:lang w:val="en-US"/>
        </w:rPr>
        <w:t xml:space="preserve"> Do you have a</w:t>
      </w:r>
      <w:r w:rsidR="001A50E8">
        <w:rPr>
          <w:bCs/>
          <w:lang w:val="en-US"/>
        </w:rPr>
        <w:t xml:space="preserve"> predicted timeline to</w:t>
      </w:r>
      <w:r w:rsidR="001F0970">
        <w:rPr>
          <w:bCs/>
          <w:lang w:val="en-US"/>
        </w:rPr>
        <w:t xml:space="preserve"> allow teams to make the transition</w:t>
      </w:r>
      <w:r w:rsidR="001A50E8">
        <w:rPr>
          <w:bCs/>
          <w:lang w:val="en-US"/>
        </w:rPr>
        <w:t>?</w:t>
      </w:r>
    </w:p>
    <w:p w14:paraId="644C35DF" w14:textId="688B5192" w:rsidR="001A50E8" w:rsidRPr="007E4184" w:rsidRDefault="001A50E8" w:rsidP="00302ABE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 xml:space="preserve">Zaid </w:t>
      </w:r>
      <w:r w:rsidR="005C12D5">
        <w:rPr>
          <w:bCs/>
          <w:lang w:val="en-US"/>
        </w:rPr>
        <w:t>Kasim</w:t>
      </w:r>
      <w:r w:rsidR="00C707BB">
        <w:rPr>
          <w:bCs/>
          <w:lang w:val="en-US"/>
        </w:rPr>
        <w:t>:</w:t>
      </w:r>
      <w:r w:rsidR="001F0970">
        <w:rPr>
          <w:bCs/>
          <w:lang w:val="en-US"/>
        </w:rPr>
        <w:t xml:space="preserve"> Teams will have until about</w:t>
      </w:r>
      <w:r w:rsidR="00C707BB">
        <w:rPr>
          <w:bCs/>
          <w:lang w:val="en-US"/>
        </w:rPr>
        <w:t xml:space="preserve"> </w:t>
      </w:r>
      <w:r w:rsidR="001F0970">
        <w:rPr>
          <w:bCs/>
          <w:lang w:val="en-US"/>
        </w:rPr>
        <w:t>mid-</w:t>
      </w:r>
      <w:r>
        <w:rPr>
          <w:bCs/>
          <w:lang w:val="en-US"/>
        </w:rPr>
        <w:t xml:space="preserve">early </w:t>
      </w:r>
      <w:r w:rsidR="00C707BB">
        <w:rPr>
          <w:bCs/>
          <w:lang w:val="en-US"/>
        </w:rPr>
        <w:t xml:space="preserve">October. In </w:t>
      </w:r>
      <w:r w:rsidR="001F0970">
        <w:rPr>
          <w:bCs/>
          <w:lang w:val="en-US"/>
        </w:rPr>
        <w:t xml:space="preserve">the </w:t>
      </w:r>
      <w:r w:rsidR="00C707BB">
        <w:rPr>
          <w:bCs/>
          <w:lang w:val="en-US"/>
        </w:rPr>
        <w:t>event</w:t>
      </w:r>
      <w:r w:rsidR="001F0970">
        <w:rPr>
          <w:bCs/>
          <w:lang w:val="en-US"/>
        </w:rPr>
        <w:t xml:space="preserve"> this</w:t>
      </w:r>
      <w:r w:rsidR="00C707BB">
        <w:rPr>
          <w:bCs/>
          <w:lang w:val="en-US"/>
        </w:rPr>
        <w:t xml:space="preserve"> policy passes, gears will begin rolling tomorrow. This motion is</w:t>
      </w:r>
      <w:r w:rsidR="001F0970">
        <w:rPr>
          <w:bCs/>
          <w:lang w:val="en-US"/>
        </w:rPr>
        <w:t xml:space="preserve"> a </w:t>
      </w:r>
      <w:r w:rsidR="00D82031">
        <w:rPr>
          <w:bCs/>
          <w:lang w:val="en-US"/>
        </w:rPr>
        <w:t>shock but</w:t>
      </w:r>
      <w:r w:rsidR="001F0970">
        <w:rPr>
          <w:bCs/>
          <w:lang w:val="en-US"/>
        </w:rPr>
        <w:t xml:space="preserve"> is also the most responsible move for all voting members in council, who are </w:t>
      </w:r>
      <w:r w:rsidR="00C707BB">
        <w:rPr>
          <w:bCs/>
          <w:lang w:val="en-US"/>
        </w:rPr>
        <w:t xml:space="preserve">representing paying students. It is student money that is being wasted. </w:t>
      </w:r>
    </w:p>
    <w:p w14:paraId="1B455E2F" w14:textId="5A91B4C5" w:rsidR="00302ABE" w:rsidRDefault="00302ABE" w:rsidP="00302ABE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>Motion 1</w:t>
      </w:r>
      <w:r w:rsidR="00C707BB">
        <w:rPr>
          <w:lang w:val="en-US"/>
        </w:rPr>
        <w:t>3</w:t>
      </w:r>
      <w:r>
        <w:rPr>
          <w:lang w:val="en-US"/>
        </w:rPr>
        <w:t xml:space="preserve"> </w:t>
      </w:r>
    </w:p>
    <w:p w14:paraId="7FF69880" w14:textId="77777777" w:rsidR="00A76832" w:rsidRDefault="00A76832" w:rsidP="00A76832">
      <w:pPr>
        <w:ind w:left="1440" w:hanging="1440"/>
        <w:rPr>
          <w:lang w:val="en-US"/>
        </w:rPr>
      </w:pPr>
      <w:r w:rsidRPr="00A76832">
        <w:rPr>
          <w:lang w:val="en-US"/>
        </w:rPr>
        <w:t xml:space="preserve">Whereas:  </w:t>
      </w:r>
      <w:r>
        <w:rPr>
          <w:lang w:val="en-US"/>
        </w:rPr>
        <w:tab/>
      </w:r>
      <w:r w:rsidRPr="00A76832">
        <w:rPr>
          <w:lang w:val="en-US"/>
        </w:rPr>
        <w:t xml:space="preserve">Over the summer, many policy edits were implemented to fix errors, nomenclature and grammar; </w:t>
      </w:r>
    </w:p>
    <w:p w14:paraId="79E1ED9C" w14:textId="32456CFF" w:rsidR="00A76832" w:rsidRPr="00A76832" w:rsidRDefault="00A76832" w:rsidP="00A76832">
      <w:pPr>
        <w:rPr>
          <w:lang w:val="en-US"/>
        </w:rPr>
      </w:pPr>
      <w:r w:rsidRPr="00A76832">
        <w:rPr>
          <w:lang w:val="en-US"/>
        </w:rPr>
        <w:t xml:space="preserve">&amp; whereas: </w:t>
      </w:r>
      <w:r>
        <w:rPr>
          <w:lang w:val="en-US"/>
        </w:rPr>
        <w:tab/>
      </w:r>
      <w:r w:rsidRPr="00A76832">
        <w:rPr>
          <w:lang w:val="en-US"/>
        </w:rPr>
        <w:t xml:space="preserve">policy better reflects the everyday practices of the Engineering Society; </w:t>
      </w:r>
    </w:p>
    <w:p w14:paraId="6B657FCB" w14:textId="77777777" w:rsidR="00A76832" w:rsidRPr="00A76832" w:rsidRDefault="00A76832" w:rsidP="00A76832">
      <w:pPr>
        <w:rPr>
          <w:lang w:val="en-US"/>
        </w:rPr>
      </w:pPr>
      <w:r w:rsidRPr="00A76832">
        <w:rPr>
          <w:lang w:val="en-US"/>
        </w:rPr>
        <w:t xml:space="preserve"> </w:t>
      </w:r>
    </w:p>
    <w:p w14:paraId="5E8EB2E3" w14:textId="77777777" w:rsidR="00A76832" w:rsidRDefault="00A76832" w:rsidP="00A76832">
      <w:pPr>
        <w:rPr>
          <w:lang w:val="en-US"/>
        </w:rPr>
      </w:pPr>
      <w:r w:rsidRPr="00A76832">
        <w:rPr>
          <w:lang w:val="en-US"/>
        </w:rPr>
        <w:t xml:space="preserve">BE IT RESOLVED THAT: </w:t>
      </w:r>
    </w:p>
    <w:p w14:paraId="2FE46DFB" w14:textId="2C734E47" w:rsidR="00A76832" w:rsidRPr="00A76832" w:rsidRDefault="00A76832" w:rsidP="00A76832">
      <w:pPr>
        <w:rPr>
          <w:lang w:val="en-US"/>
        </w:rPr>
      </w:pPr>
      <w:r w:rsidRPr="00A76832">
        <w:rPr>
          <w:lang w:val="en-US"/>
        </w:rPr>
        <w:t xml:space="preserve">Council approves the changes to Policy as seen in APPENDIX “UPDATED POLICY 2019’. </w:t>
      </w:r>
    </w:p>
    <w:p w14:paraId="695C0AED" w14:textId="77777777" w:rsidR="00A76832" w:rsidRPr="00A76832" w:rsidRDefault="00A76832" w:rsidP="00A76832">
      <w:pPr>
        <w:rPr>
          <w:lang w:val="en-US"/>
        </w:rPr>
      </w:pPr>
      <w:r w:rsidRPr="00A76832">
        <w:rPr>
          <w:lang w:val="en-US"/>
        </w:rPr>
        <w:t xml:space="preserve"> </w:t>
      </w:r>
    </w:p>
    <w:p w14:paraId="57E28ED9" w14:textId="77777777" w:rsidR="00A76832" w:rsidRDefault="00A76832" w:rsidP="00A76832">
      <w:pPr>
        <w:jc w:val="right"/>
        <w:rPr>
          <w:lang w:val="en-US"/>
        </w:rPr>
      </w:pPr>
      <w:r w:rsidRPr="00A76832">
        <w:rPr>
          <w:lang w:val="en-US"/>
        </w:rPr>
        <w:t xml:space="preserve">Moved </w:t>
      </w:r>
      <w:proofErr w:type="gramStart"/>
      <w:r w:rsidRPr="00A76832">
        <w:rPr>
          <w:lang w:val="en-US"/>
        </w:rPr>
        <w:t>by:</w:t>
      </w:r>
      <w:proofErr w:type="gramEnd"/>
      <w:r w:rsidRPr="00A76832">
        <w:rPr>
          <w:lang w:val="en-US"/>
        </w:rPr>
        <w:t xml:space="preserve"> Zaid “Loves policy” Kasim </w:t>
      </w:r>
    </w:p>
    <w:p w14:paraId="046F8857" w14:textId="678A0362" w:rsidR="00302ABE" w:rsidRDefault="00A76832" w:rsidP="00A76832">
      <w:pPr>
        <w:jc w:val="right"/>
        <w:rPr>
          <w:lang w:val="en-US"/>
        </w:rPr>
      </w:pPr>
      <w:r w:rsidRPr="00A76832">
        <w:rPr>
          <w:lang w:val="en-US"/>
        </w:rPr>
        <w:t xml:space="preserve">Seconded </w:t>
      </w:r>
      <w:proofErr w:type="gramStart"/>
      <w:r w:rsidRPr="00A76832">
        <w:rPr>
          <w:lang w:val="en-US"/>
        </w:rPr>
        <w:t>by:</w:t>
      </w:r>
      <w:proofErr w:type="gramEnd"/>
      <w:r w:rsidRPr="00A76832">
        <w:rPr>
          <w:lang w:val="en-US"/>
        </w:rPr>
        <w:t xml:space="preserve"> Delaney “Loves by-law” </w:t>
      </w:r>
      <w:r w:rsidR="00D65658">
        <w:rPr>
          <w:lang w:val="en-US"/>
        </w:rPr>
        <w:t>Ben</w:t>
      </w:r>
      <w:r w:rsidRPr="00A76832">
        <w:rPr>
          <w:lang w:val="en-US"/>
        </w:rPr>
        <w:t>oit</w:t>
      </w:r>
    </w:p>
    <w:p w14:paraId="6EC59FB4" w14:textId="56EF7EDB" w:rsidR="00A76832" w:rsidRDefault="00A76832" w:rsidP="00A76832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Motion Passes</w:t>
      </w:r>
      <w:r w:rsidR="00C707BB">
        <w:rPr>
          <w:b/>
          <w:bCs/>
          <w:lang w:val="en-US"/>
        </w:rPr>
        <w:t xml:space="preserve"> 9:18 pm </w:t>
      </w:r>
    </w:p>
    <w:p w14:paraId="204EFE91" w14:textId="5E6E7DF2" w:rsidR="00C707BB" w:rsidRPr="00C707BB" w:rsidRDefault="00B30A15" w:rsidP="00D65658">
      <w:pPr>
        <w:rPr>
          <w:lang w:val="en-US"/>
        </w:rPr>
      </w:pPr>
      <w:r>
        <w:rPr>
          <w:lang w:val="en-US"/>
        </w:rPr>
        <w:t>Zaid Kasim:</w:t>
      </w:r>
      <w:r w:rsidR="00D65658">
        <w:rPr>
          <w:lang w:val="en-US"/>
        </w:rPr>
        <w:t xml:space="preserve"> This I</w:t>
      </w:r>
      <w:r w:rsidR="00C707BB">
        <w:rPr>
          <w:lang w:val="en-US"/>
        </w:rPr>
        <w:t xml:space="preserve"> worked on over summer, </w:t>
      </w:r>
      <w:r w:rsidR="00D65658">
        <w:rPr>
          <w:lang w:val="en-US"/>
        </w:rPr>
        <w:t xml:space="preserve">it’s essentially just an update and </w:t>
      </w:r>
      <w:r w:rsidR="00C707BB">
        <w:rPr>
          <w:lang w:val="en-US"/>
        </w:rPr>
        <w:t>doesn</w:t>
      </w:r>
      <w:r w:rsidR="00D65658">
        <w:rPr>
          <w:lang w:val="en-US"/>
        </w:rPr>
        <w:t>’</w:t>
      </w:r>
      <w:r w:rsidR="00C707BB">
        <w:rPr>
          <w:lang w:val="en-US"/>
        </w:rPr>
        <w:t>t maj</w:t>
      </w:r>
      <w:r w:rsidR="00D65658">
        <w:rPr>
          <w:lang w:val="en-US"/>
        </w:rPr>
        <w:t>orly change operations or policy</w:t>
      </w:r>
      <w:r w:rsidR="00C707BB">
        <w:rPr>
          <w:lang w:val="en-US"/>
        </w:rPr>
        <w:t xml:space="preserve">. </w:t>
      </w:r>
      <w:r w:rsidR="00D65658">
        <w:rPr>
          <w:lang w:val="en-US"/>
        </w:rPr>
        <w:t xml:space="preserve">It updates </w:t>
      </w:r>
      <w:r w:rsidR="00C707BB">
        <w:rPr>
          <w:lang w:val="en-US"/>
        </w:rPr>
        <w:t>nom</w:t>
      </w:r>
      <w:r w:rsidR="00D65658">
        <w:rPr>
          <w:lang w:val="en-US"/>
        </w:rPr>
        <w:t>en</w:t>
      </w:r>
      <w:r w:rsidR="00C707BB">
        <w:rPr>
          <w:lang w:val="en-US"/>
        </w:rPr>
        <w:t>clature, de</w:t>
      </w:r>
      <w:r w:rsidR="00D65658">
        <w:rPr>
          <w:lang w:val="en-US"/>
        </w:rPr>
        <w:t>-</w:t>
      </w:r>
      <w:r w:rsidR="00C707BB">
        <w:rPr>
          <w:lang w:val="en-US"/>
        </w:rPr>
        <w:t>gender</w:t>
      </w:r>
      <w:r w:rsidR="00D65658">
        <w:rPr>
          <w:lang w:val="en-US"/>
        </w:rPr>
        <w:t>’</w:t>
      </w:r>
      <w:r w:rsidR="00C707BB">
        <w:rPr>
          <w:lang w:val="en-US"/>
        </w:rPr>
        <w:t xml:space="preserve">s language, </w:t>
      </w:r>
      <w:r w:rsidR="00D65658">
        <w:rPr>
          <w:lang w:val="en-US"/>
        </w:rPr>
        <w:t xml:space="preserve">and there are </w:t>
      </w:r>
      <w:r w:rsidR="00C707BB">
        <w:rPr>
          <w:lang w:val="en-US"/>
        </w:rPr>
        <w:t xml:space="preserve">grammar </w:t>
      </w:r>
      <w:r w:rsidR="00D65658">
        <w:rPr>
          <w:lang w:val="en-US"/>
        </w:rPr>
        <w:t xml:space="preserve">and </w:t>
      </w:r>
      <w:r w:rsidR="00C707BB">
        <w:rPr>
          <w:lang w:val="en-US"/>
        </w:rPr>
        <w:t>spelling</w:t>
      </w:r>
      <w:r w:rsidR="00D65658">
        <w:rPr>
          <w:lang w:val="en-US"/>
        </w:rPr>
        <w:t xml:space="preserve"> corrections</w:t>
      </w:r>
      <w:r w:rsidR="00C707BB">
        <w:rPr>
          <w:lang w:val="en-US"/>
        </w:rPr>
        <w:t>. Update</w:t>
      </w:r>
      <w:r w:rsidR="00D65658">
        <w:rPr>
          <w:lang w:val="en-US"/>
        </w:rPr>
        <w:t>d</w:t>
      </w:r>
      <w:r w:rsidR="00C707BB">
        <w:rPr>
          <w:lang w:val="en-US"/>
        </w:rPr>
        <w:t xml:space="preserve"> policy </w:t>
      </w:r>
      <w:proofErr w:type="gramStart"/>
      <w:r w:rsidR="00C707BB">
        <w:rPr>
          <w:lang w:val="en-US"/>
        </w:rPr>
        <w:t>actually reflects</w:t>
      </w:r>
      <w:proofErr w:type="gramEnd"/>
      <w:r w:rsidR="00C707BB">
        <w:rPr>
          <w:lang w:val="en-US"/>
        </w:rPr>
        <w:t xml:space="preserve"> what</w:t>
      </w:r>
      <w:r w:rsidR="00D65658">
        <w:rPr>
          <w:lang w:val="en-US"/>
        </w:rPr>
        <w:t>’</w:t>
      </w:r>
      <w:r w:rsidR="00C707BB">
        <w:rPr>
          <w:lang w:val="en-US"/>
        </w:rPr>
        <w:t xml:space="preserve">s happening today in </w:t>
      </w:r>
      <w:r w:rsidR="00A6256D">
        <w:rPr>
          <w:lang w:val="en-US"/>
        </w:rPr>
        <w:t xml:space="preserve">Engineering </w:t>
      </w:r>
      <w:r w:rsidR="00D65658">
        <w:rPr>
          <w:lang w:val="en-US"/>
        </w:rPr>
        <w:t>Society</w:t>
      </w:r>
      <w:r w:rsidR="00C707BB">
        <w:rPr>
          <w:lang w:val="en-US"/>
        </w:rPr>
        <w:t xml:space="preserve">. </w:t>
      </w:r>
    </w:p>
    <w:p w14:paraId="3139F55C" w14:textId="41B6927C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>Motion 1</w:t>
      </w:r>
      <w:r w:rsidR="00C707BB">
        <w:rPr>
          <w:lang w:val="en-US"/>
        </w:rPr>
        <w:t>4</w:t>
      </w:r>
      <w:r w:rsidRPr="00A5213C">
        <w:rPr>
          <w:lang w:val="en-US"/>
        </w:rPr>
        <w:t xml:space="preserve"> </w:t>
      </w:r>
    </w:p>
    <w:p w14:paraId="1B1DDA9E" w14:textId="77777777" w:rsidR="00A76832" w:rsidRDefault="00A76832" w:rsidP="00A76832">
      <w:pPr>
        <w:spacing w:line="276" w:lineRule="auto"/>
        <w:ind w:left="1440" w:hanging="1440"/>
      </w:pPr>
      <w:r>
        <w:t xml:space="preserve">Whereas:  </w:t>
      </w:r>
      <w:r>
        <w:tab/>
        <w:t xml:space="preserve">Design team policy has been rehauled to outline the distinctions between design teams and clubs. This policy changes: ratification, de-ratification, re-ratification, classifications, and introduces the Space Allocation process; </w:t>
      </w:r>
    </w:p>
    <w:p w14:paraId="79CE5C76" w14:textId="6358933F" w:rsidR="00A76832" w:rsidRDefault="00A76832" w:rsidP="00A76832">
      <w:pPr>
        <w:spacing w:line="276" w:lineRule="auto"/>
        <w:ind w:left="1440" w:hanging="1440"/>
      </w:pPr>
      <w:r>
        <w:t xml:space="preserve">&amp; whereas: </w:t>
      </w:r>
      <w:r>
        <w:tab/>
        <w:t xml:space="preserve">this policy will hold design groups more accountable and allow the Director of Design to be more resourceful in their role; </w:t>
      </w:r>
    </w:p>
    <w:p w14:paraId="7CBE14EC" w14:textId="77777777" w:rsidR="00A76832" w:rsidRDefault="00A76832" w:rsidP="00A76832">
      <w:pPr>
        <w:spacing w:line="276" w:lineRule="auto"/>
      </w:pPr>
      <w:r>
        <w:t xml:space="preserve"> </w:t>
      </w:r>
    </w:p>
    <w:p w14:paraId="574F5033" w14:textId="77777777" w:rsidR="00A76832" w:rsidRDefault="00A76832" w:rsidP="00A76832">
      <w:pPr>
        <w:spacing w:line="276" w:lineRule="auto"/>
      </w:pPr>
      <w:r>
        <w:t xml:space="preserve">BE IT RESOLVED THAT: </w:t>
      </w:r>
    </w:p>
    <w:p w14:paraId="23359DE5" w14:textId="5815CC66" w:rsidR="00A76832" w:rsidRDefault="00A76832" w:rsidP="00A76832">
      <w:pPr>
        <w:spacing w:line="276" w:lineRule="auto"/>
      </w:pPr>
      <w:r>
        <w:t xml:space="preserve">Council approves the changes to Policy Section </w:t>
      </w:r>
      <w:proofErr w:type="spellStart"/>
      <w:r>
        <w:t>κ.A</w:t>
      </w:r>
      <w:proofErr w:type="spellEnd"/>
      <w:r>
        <w:t xml:space="preserve"> – Design Teams as seen in APPENDIX “DESIGN”. </w:t>
      </w:r>
    </w:p>
    <w:p w14:paraId="5AF70CEB" w14:textId="77777777" w:rsidR="00A76832" w:rsidRDefault="00A76832" w:rsidP="00A76832">
      <w:pPr>
        <w:spacing w:line="276" w:lineRule="auto"/>
      </w:pPr>
      <w:r>
        <w:t xml:space="preserve"> </w:t>
      </w:r>
    </w:p>
    <w:p w14:paraId="0C9720E5" w14:textId="77777777" w:rsidR="00A76832" w:rsidRDefault="00A76832" w:rsidP="00A76832">
      <w:pPr>
        <w:spacing w:line="276" w:lineRule="auto"/>
        <w:jc w:val="right"/>
      </w:pPr>
      <w:r>
        <w:t xml:space="preserve">Moved </w:t>
      </w:r>
      <w:proofErr w:type="gramStart"/>
      <w:r>
        <w:t>by:</w:t>
      </w:r>
      <w:proofErr w:type="gramEnd"/>
      <w:r>
        <w:t xml:space="preserve"> Zaid “Design Team” Kasim </w:t>
      </w:r>
    </w:p>
    <w:p w14:paraId="4BE08C6B" w14:textId="0077BCEB" w:rsidR="00A76832" w:rsidRDefault="00A76832" w:rsidP="00A76832">
      <w:pPr>
        <w:spacing w:line="276" w:lineRule="auto"/>
        <w:jc w:val="right"/>
      </w:pPr>
      <w:r>
        <w:t xml:space="preserve">Seconded by: Max “Design Club” </w:t>
      </w:r>
      <w:proofErr w:type="spellStart"/>
      <w:r>
        <w:t>Bigioni</w:t>
      </w:r>
      <w:proofErr w:type="spellEnd"/>
      <w:r>
        <w:t xml:space="preserve"> </w:t>
      </w:r>
    </w:p>
    <w:p w14:paraId="0584087A" w14:textId="347FEC36" w:rsidR="007E1BCE" w:rsidRDefault="007E1BCE" w:rsidP="00A76832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t>Motion Passes</w:t>
      </w:r>
      <w:r w:rsidR="00C707BB">
        <w:rPr>
          <w:b/>
          <w:lang w:val="en-US"/>
        </w:rPr>
        <w:t xml:space="preserve"> 9:22 pm </w:t>
      </w:r>
    </w:p>
    <w:p w14:paraId="6CFCD192" w14:textId="4F79D1A3" w:rsidR="00C707BB" w:rsidRDefault="00B30A15" w:rsidP="00D6565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D65658">
        <w:rPr>
          <w:bCs/>
          <w:lang w:val="en-US"/>
        </w:rPr>
        <w:t xml:space="preserve"> The actual policy was gone over during Max’s presentation and my own presentation</w:t>
      </w:r>
      <w:r w:rsidR="00C707BB">
        <w:rPr>
          <w:bCs/>
          <w:lang w:val="en-US"/>
        </w:rPr>
        <w:t>.</w:t>
      </w:r>
      <w:r w:rsidR="00D65658">
        <w:rPr>
          <w:bCs/>
          <w:lang w:val="en-US"/>
        </w:rPr>
        <w:t xml:space="preserve"> In general, this policy makes the Director of </w:t>
      </w:r>
      <w:r w:rsidR="00C707BB">
        <w:rPr>
          <w:bCs/>
          <w:lang w:val="en-US"/>
        </w:rPr>
        <w:t>D</w:t>
      </w:r>
      <w:r w:rsidR="00D65658">
        <w:rPr>
          <w:bCs/>
          <w:lang w:val="en-US"/>
        </w:rPr>
        <w:t>esign’</w:t>
      </w:r>
      <w:r w:rsidR="00C707BB">
        <w:rPr>
          <w:bCs/>
          <w:lang w:val="en-US"/>
        </w:rPr>
        <w:t xml:space="preserve">s role </w:t>
      </w:r>
      <w:r w:rsidR="00D65658">
        <w:rPr>
          <w:bCs/>
          <w:lang w:val="en-US"/>
        </w:rPr>
        <w:t xml:space="preserve">is </w:t>
      </w:r>
      <w:r w:rsidR="00C707BB">
        <w:rPr>
          <w:bCs/>
          <w:lang w:val="en-US"/>
        </w:rPr>
        <w:t xml:space="preserve">more useful and </w:t>
      </w:r>
      <w:r w:rsidR="00D65658">
        <w:rPr>
          <w:bCs/>
          <w:lang w:val="en-US"/>
        </w:rPr>
        <w:t>resourceful</w:t>
      </w:r>
      <w:r w:rsidR="00C707BB">
        <w:rPr>
          <w:bCs/>
          <w:lang w:val="en-US"/>
        </w:rPr>
        <w:t xml:space="preserve"> and will advance this portfolio. Without this </w:t>
      </w:r>
      <w:r w:rsidR="005C12D5">
        <w:rPr>
          <w:bCs/>
          <w:lang w:val="en-US"/>
        </w:rPr>
        <w:t>policy</w:t>
      </w:r>
      <w:r w:rsidR="00D65658">
        <w:rPr>
          <w:bCs/>
          <w:lang w:val="en-US"/>
        </w:rPr>
        <w:t xml:space="preserve">, </w:t>
      </w:r>
      <w:r w:rsidR="00C707BB">
        <w:rPr>
          <w:bCs/>
          <w:lang w:val="en-US"/>
        </w:rPr>
        <w:t xml:space="preserve">this cannot be done. </w:t>
      </w:r>
    </w:p>
    <w:p w14:paraId="7023F760" w14:textId="27EB1D85" w:rsidR="00C707BB" w:rsidRDefault="002E42AD" w:rsidP="00A76832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D65658">
        <w:rPr>
          <w:bCs/>
          <w:lang w:val="en-US"/>
        </w:rPr>
        <w:t xml:space="preserve"> I’d like to m</w:t>
      </w:r>
      <w:r w:rsidR="00C707BB">
        <w:rPr>
          <w:bCs/>
          <w:lang w:val="en-US"/>
        </w:rPr>
        <w:t xml:space="preserve">ove a small amendment. 8.2.2 </w:t>
      </w:r>
      <w:r w:rsidR="00D65658">
        <w:rPr>
          <w:bCs/>
          <w:lang w:val="en-US"/>
        </w:rPr>
        <w:t>“</w:t>
      </w:r>
      <w:r w:rsidR="00C707BB">
        <w:rPr>
          <w:bCs/>
          <w:lang w:val="en-US"/>
        </w:rPr>
        <w:t>the D</w:t>
      </w:r>
      <w:r w:rsidR="00D65658">
        <w:rPr>
          <w:bCs/>
          <w:lang w:val="en-US"/>
        </w:rPr>
        <w:t xml:space="preserve">irector of </w:t>
      </w:r>
      <w:r w:rsidR="00C707BB">
        <w:rPr>
          <w:bCs/>
          <w:lang w:val="en-US"/>
        </w:rPr>
        <w:t>D</w:t>
      </w:r>
      <w:r w:rsidR="00D65658">
        <w:rPr>
          <w:bCs/>
          <w:lang w:val="en-US"/>
        </w:rPr>
        <w:t>esign</w:t>
      </w:r>
      <w:r w:rsidR="00C707BB">
        <w:rPr>
          <w:bCs/>
          <w:lang w:val="en-US"/>
        </w:rPr>
        <w:t xml:space="preserve"> will meet with the group</w:t>
      </w:r>
      <w:r w:rsidR="00D65658">
        <w:rPr>
          <w:bCs/>
          <w:lang w:val="en-US"/>
        </w:rPr>
        <w:t>”</w:t>
      </w:r>
      <w:r w:rsidR="00C707BB">
        <w:rPr>
          <w:bCs/>
          <w:lang w:val="en-US"/>
        </w:rPr>
        <w:t>, I would like to move for the word “will” to change to “may”</w:t>
      </w:r>
      <w:r w:rsidR="00D65658">
        <w:rPr>
          <w:bCs/>
          <w:lang w:val="en-US"/>
        </w:rPr>
        <w:t>.</w:t>
      </w:r>
    </w:p>
    <w:p w14:paraId="7FE1E5D8" w14:textId="3AC6B1BD" w:rsidR="00C707BB" w:rsidRDefault="00B30A15" w:rsidP="00A76832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avid Hoskin:</w:t>
      </w:r>
      <w:r w:rsidR="00D65658">
        <w:rPr>
          <w:bCs/>
          <w:lang w:val="en-US"/>
        </w:rPr>
        <w:t xml:space="preserve"> C</w:t>
      </w:r>
      <w:r w:rsidR="00C707BB">
        <w:rPr>
          <w:bCs/>
          <w:lang w:val="en-US"/>
        </w:rPr>
        <w:t xml:space="preserve">ould we look at the </w:t>
      </w:r>
      <w:r w:rsidR="005C12D5">
        <w:rPr>
          <w:bCs/>
          <w:lang w:val="en-US"/>
        </w:rPr>
        <w:t>policy</w:t>
      </w:r>
      <w:r w:rsidR="00D65658">
        <w:rPr>
          <w:bCs/>
          <w:lang w:val="en-US"/>
        </w:rPr>
        <w:t xml:space="preserve"> </w:t>
      </w:r>
      <w:r w:rsidR="00C707BB">
        <w:rPr>
          <w:bCs/>
          <w:lang w:val="en-US"/>
        </w:rPr>
        <w:t>section outlining the appeal process</w:t>
      </w:r>
      <w:r w:rsidR="00D65658">
        <w:rPr>
          <w:bCs/>
          <w:lang w:val="en-US"/>
        </w:rPr>
        <w:t>?</w:t>
      </w:r>
    </w:p>
    <w:p w14:paraId="4B94D301" w14:textId="521F3AD7" w:rsidR="00C707BB" w:rsidRDefault="00B30A15" w:rsidP="00A76832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D65658">
        <w:rPr>
          <w:bCs/>
          <w:lang w:val="en-US"/>
        </w:rPr>
        <w:t xml:space="preserve"> A</w:t>
      </w:r>
      <w:r w:rsidR="00C707BB">
        <w:rPr>
          <w:bCs/>
          <w:lang w:val="en-US"/>
        </w:rPr>
        <w:t>ppeal proce</w:t>
      </w:r>
      <w:r w:rsidR="00D65658">
        <w:rPr>
          <w:bCs/>
          <w:lang w:val="en-US"/>
        </w:rPr>
        <w:t>ss is not outlined here, that is</w:t>
      </w:r>
      <w:r w:rsidR="00C707BB">
        <w:rPr>
          <w:bCs/>
          <w:lang w:val="en-US"/>
        </w:rPr>
        <w:t xml:space="preserve"> in the E</w:t>
      </w:r>
      <w:r w:rsidR="00D65658">
        <w:rPr>
          <w:bCs/>
          <w:lang w:val="en-US"/>
        </w:rPr>
        <w:t xml:space="preserve">ngineering </w:t>
      </w:r>
      <w:r w:rsidR="00C707BB">
        <w:rPr>
          <w:bCs/>
          <w:lang w:val="en-US"/>
        </w:rPr>
        <w:t>R</w:t>
      </w:r>
      <w:r w:rsidR="00D65658">
        <w:rPr>
          <w:bCs/>
          <w:lang w:val="en-US"/>
        </w:rPr>
        <w:t xml:space="preserve">eview </w:t>
      </w:r>
      <w:r w:rsidR="00C707BB">
        <w:rPr>
          <w:bCs/>
          <w:lang w:val="en-US"/>
        </w:rPr>
        <w:t>B</w:t>
      </w:r>
      <w:r w:rsidR="00D65658">
        <w:rPr>
          <w:bCs/>
          <w:lang w:val="en-US"/>
        </w:rPr>
        <w:t>oard</w:t>
      </w:r>
      <w:r w:rsidR="00C707BB">
        <w:rPr>
          <w:bCs/>
          <w:lang w:val="en-US"/>
        </w:rPr>
        <w:t xml:space="preserve"> policy</w:t>
      </w:r>
      <w:r w:rsidR="00D65658">
        <w:rPr>
          <w:bCs/>
          <w:lang w:val="en-US"/>
        </w:rPr>
        <w:t>.</w:t>
      </w:r>
    </w:p>
    <w:p w14:paraId="2EC34F5C" w14:textId="59EC596A" w:rsidR="00C707BB" w:rsidRDefault="00B30A15" w:rsidP="00A76832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avid Hoskin:</w:t>
      </w:r>
      <w:r w:rsidR="00D65658">
        <w:rPr>
          <w:bCs/>
          <w:lang w:val="en-US"/>
        </w:rPr>
        <w:t xml:space="preserve"> Is it</w:t>
      </w:r>
      <w:r w:rsidR="00C707BB">
        <w:rPr>
          <w:bCs/>
          <w:lang w:val="en-US"/>
        </w:rPr>
        <w:t xml:space="preserve"> noted in the policy that the E</w:t>
      </w:r>
      <w:r w:rsidR="00D65658">
        <w:rPr>
          <w:bCs/>
          <w:lang w:val="en-US"/>
        </w:rPr>
        <w:t xml:space="preserve">ngineering </w:t>
      </w:r>
      <w:r w:rsidR="00C707BB">
        <w:rPr>
          <w:bCs/>
          <w:lang w:val="en-US"/>
        </w:rPr>
        <w:t>R</w:t>
      </w:r>
      <w:r w:rsidR="00D65658">
        <w:rPr>
          <w:bCs/>
          <w:lang w:val="en-US"/>
        </w:rPr>
        <w:t xml:space="preserve">eview </w:t>
      </w:r>
      <w:r w:rsidR="00C707BB">
        <w:rPr>
          <w:bCs/>
          <w:lang w:val="en-US"/>
        </w:rPr>
        <w:t>B</w:t>
      </w:r>
      <w:r w:rsidR="00D65658">
        <w:rPr>
          <w:bCs/>
          <w:lang w:val="en-US"/>
        </w:rPr>
        <w:t>oard</w:t>
      </w:r>
      <w:r w:rsidR="00C707BB">
        <w:rPr>
          <w:bCs/>
          <w:lang w:val="en-US"/>
        </w:rPr>
        <w:t xml:space="preserve"> oversees this?</w:t>
      </w:r>
    </w:p>
    <w:p w14:paraId="6A40FF3B" w14:textId="7BC80815" w:rsidR="00C707BB" w:rsidRDefault="00B30A15" w:rsidP="00A76832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Zaid Kasim:</w:t>
      </w:r>
      <w:r w:rsidR="00D65658">
        <w:rPr>
          <w:bCs/>
          <w:lang w:val="en-US"/>
        </w:rPr>
        <w:t xml:space="preserve"> It is.</w:t>
      </w:r>
    </w:p>
    <w:p w14:paraId="43D18241" w14:textId="77777777" w:rsidR="00C707BB" w:rsidRPr="00C707BB" w:rsidRDefault="00C707BB" w:rsidP="00A76832">
      <w:pPr>
        <w:spacing w:line="276" w:lineRule="auto"/>
        <w:rPr>
          <w:bCs/>
          <w:lang w:val="en-US"/>
        </w:rPr>
      </w:pPr>
    </w:p>
    <w:p w14:paraId="178D1281" w14:textId="48778959" w:rsidR="002944C6" w:rsidRDefault="002944C6" w:rsidP="00B915AC">
      <w:pPr>
        <w:pStyle w:val="Heading5"/>
        <w:spacing w:line="276" w:lineRule="auto"/>
        <w:jc w:val="left"/>
        <w:rPr>
          <w:lang w:val="en-US"/>
        </w:rPr>
      </w:pPr>
      <w:r w:rsidRPr="002944C6">
        <w:rPr>
          <w:lang w:val="en-US"/>
        </w:rPr>
        <w:t>Motion 1</w:t>
      </w:r>
      <w:r w:rsidR="00C707BB">
        <w:rPr>
          <w:lang w:val="en-US"/>
        </w:rPr>
        <w:t>5</w:t>
      </w:r>
    </w:p>
    <w:p w14:paraId="6C2595AD" w14:textId="78EBF698" w:rsidR="00A76832" w:rsidRDefault="00A76832" w:rsidP="00A76832">
      <w:pPr>
        <w:spacing w:line="276" w:lineRule="auto"/>
      </w:pPr>
      <w:r>
        <w:t xml:space="preserve">Whereas:  </w:t>
      </w:r>
      <w:r>
        <w:tab/>
        <w:t xml:space="preserve">Orientation Week is over, and we need a new Orientation Chair; </w:t>
      </w:r>
    </w:p>
    <w:p w14:paraId="29985903" w14:textId="11F99175" w:rsidR="00A76832" w:rsidRDefault="00A76832" w:rsidP="00A76832">
      <w:pPr>
        <w:spacing w:line="276" w:lineRule="auto"/>
        <w:ind w:left="1440" w:hanging="1440"/>
      </w:pPr>
      <w:r>
        <w:lastRenderedPageBreak/>
        <w:t xml:space="preserve">&amp; whereas: </w:t>
      </w:r>
      <w:r>
        <w:tab/>
        <w:t xml:space="preserve">The hiring schedule is sensitive, and we may need to hire them without Jay Young, the General Manager; </w:t>
      </w:r>
    </w:p>
    <w:p w14:paraId="549B8634" w14:textId="77777777" w:rsidR="00A76832" w:rsidRDefault="00A76832" w:rsidP="00A76832">
      <w:pPr>
        <w:spacing w:line="276" w:lineRule="auto"/>
      </w:pPr>
      <w:r>
        <w:t xml:space="preserve"> </w:t>
      </w:r>
    </w:p>
    <w:p w14:paraId="39E5C265" w14:textId="77777777" w:rsidR="00A76832" w:rsidRDefault="00A76832" w:rsidP="00A76832">
      <w:pPr>
        <w:spacing w:line="276" w:lineRule="auto"/>
      </w:pPr>
      <w:r>
        <w:t xml:space="preserve">BE IT RESOLVED THAT: </w:t>
      </w:r>
    </w:p>
    <w:p w14:paraId="6D7868FB" w14:textId="4EA56378" w:rsidR="00A76832" w:rsidRDefault="00A76832" w:rsidP="00A76832">
      <w:pPr>
        <w:spacing w:line="276" w:lineRule="auto"/>
      </w:pPr>
      <w:r>
        <w:t xml:space="preserve">Council approve that the General Manager, Jay Young, not sit on the hiring panel for Orientation Chair 2019-2020. </w:t>
      </w:r>
    </w:p>
    <w:p w14:paraId="3F605B32" w14:textId="77777777" w:rsidR="00A76832" w:rsidRDefault="00A76832" w:rsidP="00A76832">
      <w:pPr>
        <w:spacing w:line="276" w:lineRule="auto"/>
      </w:pPr>
      <w:r>
        <w:t xml:space="preserve"> </w:t>
      </w:r>
    </w:p>
    <w:p w14:paraId="46232DEB" w14:textId="7B5C2C31" w:rsidR="00A76832" w:rsidRDefault="00A76832" w:rsidP="00B30A15">
      <w:pPr>
        <w:spacing w:line="276" w:lineRule="auto"/>
        <w:jc w:val="right"/>
      </w:pPr>
      <w:r>
        <w:t xml:space="preserve">Moved </w:t>
      </w:r>
      <w:proofErr w:type="gramStart"/>
      <w:r>
        <w:t>by:</w:t>
      </w:r>
      <w:proofErr w:type="gramEnd"/>
      <w:r>
        <w:t xml:space="preserve"> Delaney “I really love o-week” </w:t>
      </w:r>
      <w:r w:rsidR="00B30A15">
        <w:t>Ben</w:t>
      </w:r>
      <w:r>
        <w:t xml:space="preserve">oit </w:t>
      </w:r>
    </w:p>
    <w:p w14:paraId="6E976A4C" w14:textId="00A49CE2" w:rsidR="00A76832" w:rsidRDefault="00A76832" w:rsidP="00A76832">
      <w:pPr>
        <w:spacing w:line="276" w:lineRule="auto"/>
        <w:jc w:val="right"/>
      </w:pPr>
      <w:r>
        <w:t xml:space="preserve">Seconded </w:t>
      </w:r>
      <w:proofErr w:type="gramStart"/>
      <w:r>
        <w:t>by:</w:t>
      </w:r>
      <w:proofErr w:type="gramEnd"/>
      <w:r>
        <w:t xml:space="preserve"> Zaid “yay o-week” Kasim </w:t>
      </w:r>
    </w:p>
    <w:p w14:paraId="17ADAA44" w14:textId="605162CB" w:rsidR="002944C6" w:rsidRDefault="002944C6" w:rsidP="00A76832">
      <w:pPr>
        <w:spacing w:line="276" w:lineRule="auto"/>
        <w:rPr>
          <w:b/>
          <w:lang w:val="en-US"/>
        </w:rPr>
      </w:pPr>
      <w:r>
        <w:rPr>
          <w:b/>
          <w:lang w:val="en-US"/>
        </w:rPr>
        <w:t>Motion Passes,</w:t>
      </w:r>
      <w:r w:rsidR="00C707BB">
        <w:rPr>
          <w:b/>
          <w:lang w:val="en-US"/>
        </w:rPr>
        <w:t xml:space="preserve"> 9:25 pm </w:t>
      </w:r>
    </w:p>
    <w:p w14:paraId="31A58274" w14:textId="5A24F0D1" w:rsidR="00C707BB" w:rsidRDefault="00C707BB" w:rsidP="004A1D43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elaney</w:t>
      </w:r>
      <w:r w:rsidR="005C12D5">
        <w:rPr>
          <w:bCs/>
          <w:lang w:val="en-US"/>
        </w:rPr>
        <w:t xml:space="preserve"> Benoit</w:t>
      </w:r>
      <w:r>
        <w:rPr>
          <w:bCs/>
          <w:lang w:val="en-US"/>
        </w:rPr>
        <w:t xml:space="preserve">: </w:t>
      </w:r>
      <w:r w:rsidR="004A1D43">
        <w:rPr>
          <w:bCs/>
          <w:lang w:val="en-US"/>
        </w:rPr>
        <w:t xml:space="preserve">Essentially, hiring </w:t>
      </w:r>
      <w:r w:rsidR="005C12D5">
        <w:rPr>
          <w:bCs/>
          <w:lang w:val="en-US"/>
        </w:rPr>
        <w:t xml:space="preserve">policy </w:t>
      </w:r>
      <w:r>
        <w:rPr>
          <w:bCs/>
          <w:lang w:val="en-US"/>
        </w:rPr>
        <w:t>specifies that Jay Y</w:t>
      </w:r>
      <w:r w:rsidR="004A1D43">
        <w:rPr>
          <w:bCs/>
          <w:lang w:val="en-US"/>
        </w:rPr>
        <w:t>oung</w:t>
      </w:r>
      <w:r>
        <w:rPr>
          <w:bCs/>
          <w:lang w:val="en-US"/>
        </w:rPr>
        <w:t xml:space="preserve"> </w:t>
      </w:r>
      <w:r w:rsidR="004A1D43">
        <w:rPr>
          <w:bCs/>
          <w:lang w:val="en-US"/>
        </w:rPr>
        <w:t xml:space="preserve">must </w:t>
      </w:r>
      <w:r>
        <w:rPr>
          <w:bCs/>
          <w:lang w:val="en-US"/>
        </w:rPr>
        <w:t>sit on the O</w:t>
      </w:r>
      <w:r w:rsidR="004A1D43">
        <w:rPr>
          <w:bCs/>
          <w:lang w:val="en-US"/>
        </w:rPr>
        <w:t xml:space="preserve">rientation </w:t>
      </w:r>
      <w:r>
        <w:rPr>
          <w:bCs/>
          <w:lang w:val="en-US"/>
        </w:rPr>
        <w:t>C</w:t>
      </w:r>
      <w:r w:rsidR="004A1D43">
        <w:rPr>
          <w:bCs/>
          <w:lang w:val="en-US"/>
        </w:rPr>
        <w:t>hair</w:t>
      </w:r>
      <w:r>
        <w:rPr>
          <w:bCs/>
          <w:lang w:val="en-US"/>
        </w:rPr>
        <w:t xml:space="preserve"> hiring panel. Unfort</w:t>
      </w:r>
      <w:r w:rsidR="004A1D43">
        <w:rPr>
          <w:bCs/>
          <w:lang w:val="en-US"/>
        </w:rPr>
        <w:t>unately</w:t>
      </w:r>
      <w:r>
        <w:rPr>
          <w:bCs/>
          <w:lang w:val="en-US"/>
        </w:rPr>
        <w:t>, J</w:t>
      </w:r>
      <w:r w:rsidR="004A1D43">
        <w:rPr>
          <w:bCs/>
          <w:lang w:val="en-US"/>
        </w:rPr>
        <w:t xml:space="preserve">ay </w:t>
      </w:r>
      <w:r>
        <w:rPr>
          <w:bCs/>
          <w:lang w:val="en-US"/>
        </w:rPr>
        <w:t>Y</w:t>
      </w:r>
      <w:r w:rsidR="004A1D43">
        <w:rPr>
          <w:bCs/>
          <w:lang w:val="en-US"/>
        </w:rPr>
        <w:t>oung</w:t>
      </w:r>
      <w:r>
        <w:rPr>
          <w:bCs/>
          <w:lang w:val="en-US"/>
        </w:rPr>
        <w:t xml:space="preserve"> has a personal commitment regarding </w:t>
      </w:r>
      <w:r w:rsidR="004A1D43">
        <w:rPr>
          <w:bCs/>
          <w:lang w:val="en-US"/>
        </w:rPr>
        <w:t xml:space="preserve">the fact that </w:t>
      </w:r>
      <w:r>
        <w:rPr>
          <w:bCs/>
          <w:lang w:val="en-US"/>
        </w:rPr>
        <w:t>his wife is out of town and he must care for his daughter</w:t>
      </w:r>
      <w:r w:rsidR="004A1D43">
        <w:rPr>
          <w:bCs/>
          <w:lang w:val="en-US"/>
        </w:rPr>
        <w:t xml:space="preserve"> since he’s a grown up</w:t>
      </w:r>
      <w:r>
        <w:rPr>
          <w:bCs/>
          <w:lang w:val="en-US"/>
        </w:rPr>
        <w:t>. We are going to try our best in incorporate him as much as possible</w:t>
      </w:r>
      <w:r w:rsidR="004A1D43">
        <w:rPr>
          <w:bCs/>
          <w:lang w:val="en-US"/>
        </w:rPr>
        <w:t xml:space="preserve"> in the hiring process and have him sit on the panel, however realistically that may not be possible this year.</w:t>
      </w:r>
      <w:r>
        <w:rPr>
          <w:bCs/>
          <w:lang w:val="en-US"/>
        </w:rPr>
        <w:t xml:space="preserve"> We would like to have the exec</w:t>
      </w:r>
      <w:r w:rsidR="004A1D43">
        <w:rPr>
          <w:bCs/>
          <w:lang w:val="en-US"/>
        </w:rPr>
        <w:t>utive</w:t>
      </w:r>
      <w:r>
        <w:rPr>
          <w:bCs/>
          <w:lang w:val="en-US"/>
        </w:rPr>
        <w:t xml:space="preserve"> sit on the panel instead</w:t>
      </w:r>
      <w:r w:rsidR="004A1D43">
        <w:rPr>
          <w:bCs/>
          <w:lang w:val="en-US"/>
        </w:rPr>
        <w:t xml:space="preserve"> if it happens that Jay Young is unavailable to sit on the panel</w:t>
      </w:r>
      <w:r>
        <w:rPr>
          <w:bCs/>
          <w:lang w:val="en-US"/>
        </w:rPr>
        <w:t>. We</w:t>
      </w:r>
      <w:r w:rsidR="004A1D43">
        <w:rPr>
          <w:bCs/>
          <w:lang w:val="en-US"/>
        </w:rPr>
        <w:t>’</w:t>
      </w:r>
      <w:r>
        <w:rPr>
          <w:bCs/>
          <w:lang w:val="en-US"/>
        </w:rPr>
        <w:t>ve spoken to J</w:t>
      </w:r>
      <w:r w:rsidR="004A1D43">
        <w:rPr>
          <w:bCs/>
          <w:lang w:val="en-US"/>
        </w:rPr>
        <w:t xml:space="preserve">ay </w:t>
      </w:r>
      <w:r>
        <w:rPr>
          <w:bCs/>
          <w:lang w:val="en-US"/>
        </w:rPr>
        <w:t>Y</w:t>
      </w:r>
      <w:r w:rsidR="004A1D43">
        <w:rPr>
          <w:bCs/>
          <w:lang w:val="en-US"/>
        </w:rPr>
        <w:t>oung</w:t>
      </w:r>
      <w:r>
        <w:rPr>
          <w:bCs/>
          <w:lang w:val="en-US"/>
        </w:rPr>
        <w:t xml:space="preserve"> and he approves </w:t>
      </w:r>
      <w:r w:rsidR="004A1D43">
        <w:rPr>
          <w:bCs/>
          <w:lang w:val="en-US"/>
        </w:rPr>
        <w:t xml:space="preserve">of </w:t>
      </w:r>
      <w:r>
        <w:rPr>
          <w:bCs/>
          <w:lang w:val="en-US"/>
        </w:rPr>
        <w:t xml:space="preserve">and understands </w:t>
      </w:r>
      <w:proofErr w:type="gramStart"/>
      <w:r>
        <w:rPr>
          <w:bCs/>
          <w:lang w:val="en-US"/>
        </w:rPr>
        <w:t>this</w:t>
      </w:r>
      <w:r w:rsidR="004A1D43">
        <w:rPr>
          <w:bCs/>
          <w:lang w:val="en-US"/>
        </w:rPr>
        <w:t>,</w:t>
      </w:r>
      <w:r>
        <w:rPr>
          <w:bCs/>
          <w:lang w:val="en-US"/>
        </w:rPr>
        <w:t xml:space="preserve"> and</w:t>
      </w:r>
      <w:proofErr w:type="gramEnd"/>
      <w:r>
        <w:rPr>
          <w:bCs/>
          <w:lang w:val="en-US"/>
        </w:rPr>
        <w:t xml:space="preserve"> trusts us with this decision</w:t>
      </w:r>
      <w:r w:rsidR="004A1D43">
        <w:rPr>
          <w:bCs/>
          <w:lang w:val="en-US"/>
        </w:rPr>
        <w:t xml:space="preserve">. </w:t>
      </w:r>
    </w:p>
    <w:p w14:paraId="7DB44D04" w14:textId="304639C3" w:rsidR="00C707BB" w:rsidRDefault="00B30A15" w:rsidP="004A1D43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Andrew Farley:</w:t>
      </w:r>
      <w:r w:rsidR="004A1D43">
        <w:rPr>
          <w:bCs/>
          <w:lang w:val="en-US"/>
        </w:rPr>
        <w:t xml:space="preserve"> I</w:t>
      </w:r>
      <w:r w:rsidR="00C707BB">
        <w:rPr>
          <w:bCs/>
          <w:lang w:val="en-US"/>
        </w:rPr>
        <w:t>s</w:t>
      </w:r>
      <w:r w:rsidR="004A1D43">
        <w:rPr>
          <w:bCs/>
          <w:lang w:val="en-US"/>
        </w:rPr>
        <w:t xml:space="preserve"> the normal panel usually the executive</w:t>
      </w:r>
      <w:r w:rsidR="00C707BB">
        <w:rPr>
          <w:bCs/>
          <w:lang w:val="en-US"/>
        </w:rPr>
        <w:t xml:space="preserve"> plus J</w:t>
      </w:r>
      <w:r w:rsidR="004A1D43">
        <w:rPr>
          <w:bCs/>
          <w:lang w:val="en-US"/>
        </w:rPr>
        <w:t xml:space="preserve">ay </w:t>
      </w:r>
      <w:r w:rsidR="00C707BB">
        <w:rPr>
          <w:bCs/>
          <w:lang w:val="en-US"/>
        </w:rPr>
        <w:t>Y</w:t>
      </w:r>
      <w:r w:rsidR="004A1D43">
        <w:rPr>
          <w:bCs/>
          <w:lang w:val="en-US"/>
        </w:rPr>
        <w:t>oung?</w:t>
      </w:r>
    </w:p>
    <w:p w14:paraId="0D8DE7FB" w14:textId="495DDB57" w:rsidR="00C707BB" w:rsidRDefault="003041E6" w:rsidP="00A76832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Delaney Benoit</w:t>
      </w:r>
      <w:r w:rsidR="005C12D5">
        <w:rPr>
          <w:bCs/>
          <w:lang w:val="en-US"/>
        </w:rPr>
        <w:t>:</w:t>
      </w:r>
      <w:r w:rsidR="004A1D43">
        <w:rPr>
          <w:bCs/>
          <w:lang w:val="en-US"/>
        </w:rPr>
        <w:t xml:space="preserve"> Y</w:t>
      </w:r>
      <w:r w:rsidR="00C707BB">
        <w:rPr>
          <w:bCs/>
          <w:lang w:val="en-US"/>
        </w:rPr>
        <w:t>es, its normally 4</w:t>
      </w:r>
      <w:r w:rsidR="00D65658">
        <w:rPr>
          <w:bCs/>
          <w:lang w:val="en-US"/>
        </w:rPr>
        <w:t xml:space="preserve"> people</w:t>
      </w:r>
      <w:r w:rsidR="00C707BB">
        <w:rPr>
          <w:bCs/>
          <w:lang w:val="en-US"/>
        </w:rPr>
        <w:t xml:space="preserve">, but shifting to 3 </w:t>
      </w:r>
      <w:r w:rsidR="00D65658">
        <w:rPr>
          <w:bCs/>
          <w:lang w:val="en-US"/>
        </w:rPr>
        <w:t xml:space="preserve">people </w:t>
      </w:r>
      <w:r w:rsidR="00C707BB">
        <w:rPr>
          <w:bCs/>
          <w:lang w:val="en-US"/>
        </w:rPr>
        <w:t>is okay with all policies</w:t>
      </w:r>
      <w:r w:rsidR="00D65658">
        <w:rPr>
          <w:bCs/>
          <w:lang w:val="en-US"/>
        </w:rPr>
        <w:t xml:space="preserve">. </w:t>
      </w:r>
    </w:p>
    <w:p w14:paraId="077FD492" w14:textId="032C5C8E" w:rsidR="00C707BB" w:rsidRPr="00C707BB" w:rsidRDefault="00C707BB" w:rsidP="00A76832">
      <w:pPr>
        <w:spacing w:line="276" w:lineRule="auto"/>
        <w:rPr>
          <w:bCs/>
        </w:rPr>
      </w:pPr>
    </w:p>
    <w:p w14:paraId="5960554A" w14:textId="0F876289" w:rsidR="002944C6" w:rsidRDefault="002944C6" w:rsidP="00B915AC">
      <w:pPr>
        <w:pStyle w:val="Heading5"/>
        <w:spacing w:line="276" w:lineRule="auto"/>
        <w:jc w:val="left"/>
        <w:rPr>
          <w:lang w:val="en-US"/>
        </w:rPr>
      </w:pPr>
      <w:r w:rsidRPr="002944C6">
        <w:rPr>
          <w:lang w:val="en-US"/>
        </w:rPr>
        <w:t>Motion 1</w:t>
      </w:r>
      <w:r w:rsidR="0047738D">
        <w:rPr>
          <w:lang w:val="en-US"/>
        </w:rPr>
        <w:t>6</w:t>
      </w:r>
    </w:p>
    <w:p w14:paraId="2232F545" w14:textId="77777777" w:rsidR="00A76832" w:rsidRDefault="00A76832" w:rsidP="00A76832">
      <w:pPr>
        <w:spacing w:line="276" w:lineRule="auto"/>
        <w:ind w:left="1440" w:hanging="1440"/>
      </w:pPr>
      <w:r>
        <w:t xml:space="preserve">Whereas:  </w:t>
      </w:r>
      <w:r>
        <w:tab/>
        <w:t xml:space="preserve">By-Law is outdated; </w:t>
      </w:r>
    </w:p>
    <w:p w14:paraId="0E3136BD" w14:textId="17F8131D" w:rsidR="00A76832" w:rsidRDefault="00A76832" w:rsidP="00A76832">
      <w:pPr>
        <w:spacing w:line="276" w:lineRule="auto"/>
        <w:ind w:left="1440" w:hanging="1440"/>
      </w:pPr>
      <w:r>
        <w:t xml:space="preserve">&amp; whereas: </w:t>
      </w:r>
      <w:r>
        <w:tab/>
        <w:t xml:space="preserve">Groups up for ratification should be asked more than one question at Council; </w:t>
      </w:r>
    </w:p>
    <w:p w14:paraId="110DA317" w14:textId="77777777" w:rsidR="00A76832" w:rsidRDefault="00A76832" w:rsidP="00A76832">
      <w:pPr>
        <w:spacing w:line="276" w:lineRule="auto"/>
        <w:ind w:left="1440" w:hanging="1440"/>
      </w:pPr>
      <w:r>
        <w:t xml:space="preserve"> </w:t>
      </w:r>
    </w:p>
    <w:p w14:paraId="1D9802F8" w14:textId="77777777" w:rsidR="00A76832" w:rsidRDefault="00A76832" w:rsidP="00A76832">
      <w:pPr>
        <w:spacing w:line="276" w:lineRule="auto"/>
        <w:ind w:left="1440" w:hanging="1440"/>
      </w:pPr>
      <w:r>
        <w:t xml:space="preserve">BE IT RESOLVED THAT: </w:t>
      </w:r>
    </w:p>
    <w:p w14:paraId="53366632" w14:textId="2301F81C" w:rsidR="00A76832" w:rsidRDefault="00A76832" w:rsidP="00A76832">
      <w:pPr>
        <w:spacing w:line="276" w:lineRule="auto"/>
        <w:ind w:left="1440" w:hanging="1440"/>
      </w:pPr>
      <w:r>
        <w:t xml:space="preserve">Council approve the removal of By-Law </w:t>
      </w:r>
      <w:proofErr w:type="spellStart"/>
      <w:r>
        <w:t>2.C.5.b</w:t>
      </w:r>
      <w:proofErr w:type="spellEnd"/>
      <w:r>
        <w:t xml:space="preserve"> as seen in APPENDIX “QUESTIONS”. </w:t>
      </w:r>
    </w:p>
    <w:p w14:paraId="68FB78E2" w14:textId="77777777" w:rsidR="00A76832" w:rsidRDefault="00A76832" w:rsidP="00A76832">
      <w:pPr>
        <w:spacing w:line="276" w:lineRule="auto"/>
        <w:ind w:left="1440" w:hanging="1440"/>
      </w:pPr>
      <w:r>
        <w:t xml:space="preserve"> </w:t>
      </w:r>
    </w:p>
    <w:p w14:paraId="5ACFA072" w14:textId="77777777" w:rsidR="00A76832" w:rsidRDefault="00A76832" w:rsidP="00A76832">
      <w:pPr>
        <w:spacing w:line="276" w:lineRule="auto"/>
        <w:ind w:left="1440" w:hanging="1440"/>
        <w:jc w:val="right"/>
      </w:pPr>
      <w:r>
        <w:t xml:space="preserve">Moved </w:t>
      </w:r>
      <w:proofErr w:type="gramStart"/>
      <w:r>
        <w:t>by:</w:t>
      </w:r>
      <w:proofErr w:type="gramEnd"/>
      <w:r>
        <w:t xml:space="preserve"> Zaid “One question.” Kasim </w:t>
      </w:r>
    </w:p>
    <w:p w14:paraId="28B8F4B8" w14:textId="1A185E7F" w:rsidR="00A76832" w:rsidRDefault="00A76832" w:rsidP="00B30A15">
      <w:pPr>
        <w:spacing w:line="276" w:lineRule="auto"/>
        <w:ind w:left="1440" w:hanging="1440"/>
        <w:jc w:val="right"/>
      </w:pPr>
      <w:r>
        <w:t xml:space="preserve">Seconded by: </w:t>
      </w:r>
      <w:r w:rsidR="0068338A">
        <w:t xml:space="preserve">Ben </w:t>
      </w:r>
      <w:r>
        <w:t xml:space="preserve">“Only one?” </w:t>
      </w:r>
      <w:proofErr w:type="spellStart"/>
      <w:r>
        <w:t>Zarichny</w:t>
      </w:r>
      <w:proofErr w:type="spellEnd"/>
      <w:r>
        <w:t xml:space="preserve"> </w:t>
      </w:r>
    </w:p>
    <w:p w14:paraId="66F7657D" w14:textId="7F8E82AA" w:rsidR="001F7665" w:rsidRDefault="004A1D43" w:rsidP="00A76832">
      <w:pPr>
        <w:spacing w:line="276" w:lineRule="auto"/>
        <w:ind w:left="1440" w:hanging="1440"/>
        <w:rPr>
          <w:b/>
        </w:rPr>
      </w:pPr>
      <w:r>
        <w:rPr>
          <w:b/>
        </w:rPr>
        <w:lastRenderedPageBreak/>
        <w:t>Motion Passes,</w:t>
      </w:r>
      <w:r w:rsidR="000E3B9B">
        <w:rPr>
          <w:b/>
        </w:rPr>
        <w:t xml:space="preserve"> </w:t>
      </w:r>
      <w:proofErr w:type="spellStart"/>
      <w:r w:rsidR="000E3B9B">
        <w:rPr>
          <w:b/>
        </w:rPr>
        <w:t>9:36pm</w:t>
      </w:r>
      <w:proofErr w:type="spellEnd"/>
      <w:r w:rsidR="000E3B9B">
        <w:rPr>
          <w:b/>
        </w:rPr>
        <w:t xml:space="preserve"> </w:t>
      </w:r>
    </w:p>
    <w:p w14:paraId="2A56A39E" w14:textId="700EF24E" w:rsidR="0047738D" w:rsidRDefault="00B30A15" w:rsidP="004A1D43">
      <w:pPr>
        <w:spacing w:line="276" w:lineRule="auto"/>
        <w:ind w:left="1440" w:hanging="1440"/>
        <w:rPr>
          <w:bCs/>
        </w:rPr>
      </w:pPr>
      <w:r>
        <w:rPr>
          <w:bCs/>
        </w:rPr>
        <w:t>Zaid Kasim:</w:t>
      </w:r>
      <w:r w:rsidR="004A1D43">
        <w:rPr>
          <w:bCs/>
        </w:rPr>
        <w:t xml:space="preserve"> This is just the</w:t>
      </w:r>
      <w:r w:rsidR="0047738D">
        <w:rPr>
          <w:bCs/>
        </w:rPr>
        <w:t xml:space="preserve"> removal of one line in </w:t>
      </w:r>
      <w:r w:rsidR="004A1D43">
        <w:rPr>
          <w:bCs/>
        </w:rPr>
        <w:t xml:space="preserve">the </w:t>
      </w:r>
      <w:r w:rsidR="0047738D">
        <w:rPr>
          <w:bCs/>
        </w:rPr>
        <w:t xml:space="preserve">bylaw which makes no sense. </w:t>
      </w:r>
      <w:r w:rsidR="004A1D43">
        <w:rPr>
          <w:bCs/>
        </w:rPr>
        <w:t xml:space="preserve">This </w:t>
      </w:r>
      <w:r w:rsidR="0047738D">
        <w:rPr>
          <w:bCs/>
        </w:rPr>
        <w:t>means council can only ask a group trying to be rati</w:t>
      </w:r>
      <w:r w:rsidR="004A1D43">
        <w:rPr>
          <w:bCs/>
        </w:rPr>
        <w:t>fied</w:t>
      </w:r>
      <w:r w:rsidR="0047738D">
        <w:rPr>
          <w:bCs/>
        </w:rPr>
        <w:t xml:space="preserve"> only one q</w:t>
      </w:r>
      <w:r w:rsidR="004A1D43">
        <w:rPr>
          <w:bCs/>
        </w:rPr>
        <w:t xml:space="preserve">uestion, which </w:t>
      </w:r>
      <w:r w:rsidR="0047738D">
        <w:rPr>
          <w:bCs/>
        </w:rPr>
        <w:t>I think is unfair</w:t>
      </w:r>
      <w:r w:rsidR="004A1D43">
        <w:rPr>
          <w:bCs/>
        </w:rPr>
        <w:t xml:space="preserve"> since its limiting for no reason. This way</w:t>
      </w:r>
      <w:r w:rsidR="0047738D">
        <w:rPr>
          <w:bCs/>
        </w:rPr>
        <w:t xml:space="preserve"> we can </w:t>
      </w:r>
      <w:r w:rsidR="004A1D43">
        <w:rPr>
          <w:bCs/>
        </w:rPr>
        <w:t xml:space="preserve">ask as many questions of a group </w:t>
      </w:r>
      <w:r w:rsidR="0047738D">
        <w:rPr>
          <w:bCs/>
        </w:rPr>
        <w:t>as we</w:t>
      </w:r>
      <w:r w:rsidR="004A1D43">
        <w:rPr>
          <w:bCs/>
        </w:rPr>
        <w:t xml:space="preserve"> see necessary</w:t>
      </w:r>
      <w:r w:rsidR="0047738D">
        <w:rPr>
          <w:bCs/>
        </w:rPr>
        <w:t>.</w:t>
      </w:r>
    </w:p>
    <w:p w14:paraId="17BF1D18" w14:textId="2738EE0B" w:rsidR="0047738D" w:rsidRDefault="002E42AD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Me</w:t>
      </w:r>
      <w:r w:rsidR="0047738D">
        <w:rPr>
          <w:bCs/>
        </w:rPr>
        <w:t>lissa</w:t>
      </w:r>
      <w:r>
        <w:rPr>
          <w:bCs/>
        </w:rPr>
        <w:t xml:space="preserve"> Young</w:t>
      </w:r>
      <w:r w:rsidR="0047738D">
        <w:rPr>
          <w:bCs/>
        </w:rPr>
        <w:t>: I</w:t>
      </w:r>
      <w:r w:rsidR="004A1D43">
        <w:rPr>
          <w:bCs/>
        </w:rPr>
        <w:t>’</w:t>
      </w:r>
      <w:r w:rsidR="0047738D">
        <w:rPr>
          <w:bCs/>
        </w:rPr>
        <w:t>d like t</w:t>
      </w:r>
      <w:r w:rsidR="004A1D43">
        <w:rPr>
          <w:bCs/>
        </w:rPr>
        <w:t>o move an amendment to change the bylaw</w:t>
      </w:r>
      <w:r w:rsidR="0047738D">
        <w:rPr>
          <w:bCs/>
        </w:rPr>
        <w:t xml:space="preserve"> to </w:t>
      </w:r>
      <w:r w:rsidR="004A1D43">
        <w:rPr>
          <w:bCs/>
        </w:rPr>
        <w:t>say,</w:t>
      </w:r>
      <w:r w:rsidR="0047738D">
        <w:rPr>
          <w:bCs/>
        </w:rPr>
        <w:t xml:space="preserve"> “at least on q</w:t>
      </w:r>
      <w:r w:rsidR="004A1D43">
        <w:rPr>
          <w:bCs/>
        </w:rPr>
        <w:t>uestion</w:t>
      </w:r>
      <w:r w:rsidR="0047738D">
        <w:rPr>
          <w:bCs/>
        </w:rPr>
        <w:t>” instead of removing it entirely to ensure that at leas</w:t>
      </w:r>
      <w:r w:rsidR="004A1D43">
        <w:rPr>
          <w:bCs/>
        </w:rPr>
        <w:t xml:space="preserve">t </w:t>
      </w:r>
      <w:r w:rsidR="0047738D">
        <w:rPr>
          <w:bCs/>
        </w:rPr>
        <w:t>on</w:t>
      </w:r>
      <w:r w:rsidR="004A1D43">
        <w:rPr>
          <w:bCs/>
        </w:rPr>
        <w:t>e</w:t>
      </w:r>
      <w:r w:rsidR="0047738D">
        <w:rPr>
          <w:bCs/>
        </w:rPr>
        <w:t xml:space="preserve"> q</w:t>
      </w:r>
      <w:r w:rsidR="004A1D43">
        <w:rPr>
          <w:bCs/>
        </w:rPr>
        <w:t>uestion</w:t>
      </w:r>
      <w:r w:rsidR="0047738D">
        <w:rPr>
          <w:bCs/>
        </w:rPr>
        <w:t xml:space="preserve"> is asked of each team</w:t>
      </w:r>
      <w:r w:rsidR="004A1D43">
        <w:rPr>
          <w:bCs/>
        </w:rPr>
        <w:t>, rather than removing the requirement to ask a question entirely while still keeping the option to ask more questions open.</w:t>
      </w:r>
    </w:p>
    <w:p w14:paraId="0C3D376E" w14:textId="35719CA9" w:rsidR="0047738D" w:rsidRDefault="00E664A5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Thomas Wright:</w:t>
      </w:r>
      <w:r w:rsidR="0047738D">
        <w:rPr>
          <w:bCs/>
        </w:rPr>
        <w:t xml:space="preserve"> You cannot move to </w:t>
      </w:r>
      <w:r w:rsidR="004A1D43">
        <w:rPr>
          <w:bCs/>
        </w:rPr>
        <w:t>amend</w:t>
      </w:r>
      <w:r w:rsidR="0047738D">
        <w:rPr>
          <w:bCs/>
        </w:rPr>
        <w:t xml:space="preserve"> since this is a motion to remove a bylaw</w:t>
      </w:r>
      <w:r w:rsidR="004A1D43">
        <w:rPr>
          <w:bCs/>
        </w:rPr>
        <w:t>, not amend one</w:t>
      </w:r>
      <w:r w:rsidR="0047738D">
        <w:rPr>
          <w:bCs/>
        </w:rPr>
        <w:t>. Perhaps you could move to add</w:t>
      </w:r>
      <w:r w:rsidR="004A1D43">
        <w:rPr>
          <w:bCs/>
        </w:rPr>
        <w:t xml:space="preserve"> a motion to remove</w:t>
      </w:r>
      <w:r w:rsidR="0047738D">
        <w:rPr>
          <w:bCs/>
        </w:rPr>
        <w:t xml:space="preserve">. </w:t>
      </w:r>
    </w:p>
    <w:p w14:paraId="768EF835" w14:textId="36D20ECD" w:rsidR="0047738D" w:rsidRDefault="00B30A15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Zaid Kasim:</w:t>
      </w:r>
      <w:r w:rsidR="0047738D">
        <w:rPr>
          <w:bCs/>
        </w:rPr>
        <w:t xml:space="preserve"> I see this as unfriendly. This achieves the goal of asking any questions necessary without requiring it, while still leaving council free to ask as many q</w:t>
      </w:r>
      <w:r w:rsidR="004A1D43">
        <w:rPr>
          <w:bCs/>
        </w:rPr>
        <w:t>uestion</w:t>
      </w:r>
      <w:r w:rsidR="0047738D">
        <w:rPr>
          <w:bCs/>
        </w:rPr>
        <w:t>s as they</w:t>
      </w:r>
      <w:r w:rsidR="004A1D43">
        <w:rPr>
          <w:bCs/>
        </w:rPr>
        <w:t>’</w:t>
      </w:r>
      <w:r w:rsidR="0047738D">
        <w:rPr>
          <w:bCs/>
        </w:rPr>
        <w:t xml:space="preserve">d like if any. </w:t>
      </w:r>
    </w:p>
    <w:p w14:paraId="6059E995" w14:textId="6217C9E6" w:rsidR="0047738D" w:rsidRDefault="00E664A5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Thomas Wright:</w:t>
      </w:r>
      <w:r w:rsidR="004A1D43">
        <w:rPr>
          <w:bCs/>
        </w:rPr>
        <w:t xml:space="preserve"> W</w:t>
      </w:r>
      <w:r w:rsidR="0047738D">
        <w:rPr>
          <w:bCs/>
        </w:rPr>
        <w:t xml:space="preserve">e now enter discussion on the </w:t>
      </w:r>
      <w:r w:rsidR="004A1D43">
        <w:rPr>
          <w:bCs/>
        </w:rPr>
        <w:t>amendment.</w:t>
      </w:r>
    </w:p>
    <w:p w14:paraId="1848926F" w14:textId="307FC8F7" w:rsidR="0047738D" w:rsidRDefault="003041E6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Delaney Benoit</w:t>
      </w:r>
      <w:r w:rsidR="004A1D43">
        <w:rPr>
          <w:bCs/>
        </w:rPr>
        <w:t>: Perhaps I’</w:t>
      </w:r>
      <w:r w:rsidR="0047738D">
        <w:rPr>
          <w:bCs/>
        </w:rPr>
        <w:t>m unfamiliar</w:t>
      </w:r>
      <w:r w:rsidR="004A1D43">
        <w:rPr>
          <w:bCs/>
        </w:rPr>
        <w:t>,</w:t>
      </w:r>
      <w:r w:rsidR="0047738D">
        <w:rPr>
          <w:bCs/>
        </w:rPr>
        <w:t xml:space="preserve"> but what if no one had a q</w:t>
      </w:r>
      <w:r w:rsidR="004A1D43">
        <w:rPr>
          <w:bCs/>
        </w:rPr>
        <w:t>uestion? W</w:t>
      </w:r>
      <w:r w:rsidR="0047738D">
        <w:rPr>
          <w:bCs/>
        </w:rPr>
        <w:t xml:space="preserve">hat would the </w:t>
      </w:r>
      <w:r w:rsidR="004A1D43">
        <w:rPr>
          <w:bCs/>
        </w:rPr>
        <w:t>p</w:t>
      </w:r>
      <w:r w:rsidR="0047738D">
        <w:rPr>
          <w:bCs/>
        </w:rPr>
        <w:t>rocess be? Wou</w:t>
      </w:r>
      <w:r w:rsidR="004A1D43">
        <w:rPr>
          <w:bCs/>
        </w:rPr>
        <w:t>l</w:t>
      </w:r>
      <w:r w:rsidR="0047738D">
        <w:rPr>
          <w:bCs/>
        </w:rPr>
        <w:t>d the speaker have to make one up?</w:t>
      </w:r>
    </w:p>
    <w:p w14:paraId="0D909396" w14:textId="326C1568" w:rsidR="0047738D" w:rsidRDefault="003041E6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Melissa Young</w:t>
      </w:r>
      <w:r w:rsidR="004A1D43">
        <w:rPr>
          <w:bCs/>
        </w:rPr>
        <w:t>: A</w:t>
      </w:r>
      <w:r w:rsidR="0047738D">
        <w:rPr>
          <w:bCs/>
        </w:rPr>
        <w:t>sking one q</w:t>
      </w:r>
      <w:r w:rsidR="004A1D43">
        <w:rPr>
          <w:bCs/>
        </w:rPr>
        <w:t>uestion</w:t>
      </w:r>
      <w:r w:rsidR="0047738D">
        <w:rPr>
          <w:bCs/>
        </w:rPr>
        <w:t xml:space="preserve"> in general is standard proce</w:t>
      </w:r>
      <w:r w:rsidR="004A1D43">
        <w:rPr>
          <w:bCs/>
        </w:rPr>
        <w:t>dure, we tend to ask nominees for positions here a</w:t>
      </w:r>
      <w:r w:rsidR="0047738D">
        <w:rPr>
          <w:bCs/>
        </w:rPr>
        <w:t>t least one. I thin</w:t>
      </w:r>
      <w:r w:rsidR="004A1D43">
        <w:rPr>
          <w:bCs/>
        </w:rPr>
        <w:t>k we could come up with at leas</w:t>
      </w:r>
      <w:r w:rsidR="0047738D">
        <w:rPr>
          <w:bCs/>
        </w:rPr>
        <w:t>t</w:t>
      </w:r>
      <w:r w:rsidR="004A1D43">
        <w:rPr>
          <w:bCs/>
        </w:rPr>
        <w:t xml:space="preserve"> </w:t>
      </w:r>
      <w:r w:rsidR="0047738D">
        <w:rPr>
          <w:bCs/>
        </w:rPr>
        <w:t>one q</w:t>
      </w:r>
      <w:r w:rsidR="004A1D43">
        <w:rPr>
          <w:bCs/>
        </w:rPr>
        <w:t>uestion. I</w:t>
      </w:r>
      <w:r w:rsidR="0047738D">
        <w:rPr>
          <w:bCs/>
        </w:rPr>
        <w:t xml:space="preserve">f </w:t>
      </w:r>
      <w:r w:rsidR="004A1D43">
        <w:rPr>
          <w:bCs/>
        </w:rPr>
        <w:t>we can’t</w:t>
      </w:r>
      <w:r w:rsidR="0047738D">
        <w:rPr>
          <w:bCs/>
        </w:rPr>
        <w:t xml:space="preserve"> it would fall to speaker</w:t>
      </w:r>
      <w:r w:rsidR="004A1D43">
        <w:rPr>
          <w:bCs/>
        </w:rPr>
        <w:t xml:space="preserve"> I suppose. </w:t>
      </w:r>
    </w:p>
    <w:p w14:paraId="264BF422" w14:textId="2525792F" w:rsidR="0047738D" w:rsidRDefault="00B30A15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Zaid Kasim:</w:t>
      </w:r>
      <w:r w:rsidR="004A1D43">
        <w:rPr>
          <w:bCs/>
        </w:rPr>
        <w:t xml:space="preserve"> B</w:t>
      </w:r>
      <w:r w:rsidR="0047738D">
        <w:rPr>
          <w:bCs/>
        </w:rPr>
        <w:t>est practice of q</w:t>
      </w:r>
      <w:r w:rsidR="004A1D43">
        <w:rPr>
          <w:bCs/>
        </w:rPr>
        <w:t>uestion</w:t>
      </w:r>
      <w:r w:rsidR="0047738D">
        <w:rPr>
          <w:bCs/>
        </w:rPr>
        <w:t xml:space="preserve">s is not the same as bylaw. No </w:t>
      </w:r>
      <w:r w:rsidR="004A1D43">
        <w:rPr>
          <w:bCs/>
        </w:rPr>
        <w:t>amendment allows for as many or as few questions</w:t>
      </w:r>
      <w:r w:rsidR="0047738D">
        <w:rPr>
          <w:bCs/>
        </w:rPr>
        <w:t xml:space="preserve"> as necessary, I trust in the council members </w:t>
      </w:r>
      <w:r w:rsidR="004A1D43">
        <w:rPr>
          <w:bCs/>
        </w:rPr>
        <w:t>judgment</w:t>
      </w:r>
      <w:r w:rsidR="0047738D">
        <w:rPr>
          <w:bCs/>
        </w:rPr>
        <w:t xml:space="preserve"> to ask or not ask q</w:t>
      </w:r>
      <w:r w:rsidR="004A1D43">
        <w:rPr>
          <w:bCs/>
        </w:rPr>
        <w:t>uestion</w:t>
      </w:r>
      <w:r w:rsidR="0047738D">
        <w:rPr>
          <w:bCs/>
        </w:rPr>
        <w:t>s</w:t>
      </w:r>
      <w:r w:rsidR="004A1D43">
        <w:rPr>
          <w:bCs/>
        </w:rPr>
        <w:t xml:space="preserve"> as they see fit</w:t>
      </w:r>
      <w:r w:rsidR="0047738D">
        <w:rPr>
          <w:bCs/>
        </w:rPr>
        <w:t xml:space="preserve">. </w:t>
      </w:r>
    </w:p>
    <w:p w14:paraId="500E874E" w14:textId="6D456C5A" w:rsidR="0047738D" w:rsidRDefault="00B30A15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Andrew Farley:</w:t>
      </w:r>
      <w:r w:rsidR="0047738D">
        <w:rPr>
          <w:bCs/>
        </w:rPr>
        <w:t xml:space="preserve"> </w:t>
      </w:r>
      <w:r w:rsidR="004A1D43">
        <w:rPr>
          <w:bCs/>
        </w:rPr>
        <w:t xml:space="preserve">I’d like the </w:t>
      </w:r>
      <w:r w:rsidR="0047738D">
        <w:rPr>
          <w:bCs/>
        </w:rPr>
        <w:t xml:space="preserve">express concerns that this is </w:t>
      </w:r>
      <w:r w:rsidR="004A1D43">
        <w:rPr>
          <w:bCs/>
        </w:rPr>
        <w:t xml:space="preserve">unnecessary. </w:t>
      </w:r>
    </w:p>
    <w:p w14:paraId="7A46E053" w14:textId="268DBA47" w:rsidR="0047738D" w:rsidRDefault="0047738D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Vote on the amendment</w:t>
      </w:r>
    </w:p>
    <w:p w14:paraId="611E2BA4" w14:textId="7B3E9BA7" w:rsidR="0047738D" w:rsidRPr="004A1D43" w:rsidRDefault="0047738D" w:rsidP="00A76832">
      <w:pPr>
        <w:spacing w:line="276" w:lineRule="auto"/>
        <w:ind w:left="1440" w:hanging="1440"/>
        <w:rPr>
          <w:b/>
        </w:rPr>
      </w:pPr>
      <w:r w:rsidRPr="004A1D43">
        <w:rPr>
          <w:b/>
        </w:rPr>
        <w:t xml:space="preserve">Motion </w:t>
      </w:r>
      <w:r w:rsidR="000E3B9B" w:rsidRPr="004A1D43">
        <w:rPr>
          <w:b/>
        </w:rPr>
        <w:t>Fails 9:35 pm</w:t>
      </w:r>
    </w:p>
    <w:p w14:paraId="2BE65AE4" w14:textId="2E3FBD0C" w:rsidR="000E3B9B" w:rsidRDefault="000E3B9B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Motion to extend council</w:t>
      </w:r>
    </w:p>
    <w:p w14:paraId="5E444CE0" w14:textId="1E062AB5" w:rsidR="000E3B9B" w:rsidRDefault="000E3B9B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Moved by Andrew Farley</w:t>
      </w:r>
    </w:p>
    <w:p w14:paraId="6DA1282F" w14:textId="2C8D2C62" w:rsidR="000E3B9B" w:rsidRDefault="002E42AD" w:rsidP="00A76832">
      <w:pPr>
        <w:spacing w:line="276" w:lineRule="auto"/>
        <w:ind w:left="1440" w:hanging="1440"/>
        <w:rPr>
          <w:bCs/>
        </w:rPr>
      </w:pPr>
      <w:r>
        <w:rPr>
          <w:bCs/>
        </w:rPr>
        <w:t>Seconded by Carson Cook</w:t>
      </w:r>
    </w:p>
    <w:p w14:paraId="550C6B16" w14:textId="6E760CE0" w:rsidR="000E3B9B" w:rsidRPr="004A1D43" w:rsidRDefault="000E3B9B" w:rsidP="00A76832">
      <w:pPr>
        <w:spacing w:line="276" w:lineRule="auto"/>
        <w:ind w:left="1440" w:hanging="1440"/>
        <w:rPr>
          <w:b/>
          <w:lang w:val="en-US"/>
        </w:rPr>
      </w:pPr>
      <w:r w:rsidRPr="004A1D43">
        <w:rPr>
          <w:b/>
        </w:rPr>
        <w:t xml:space="preserve">Motion passes </w:t>
      </w:r>
      <w:proofErr w:type="spellStart"/>
      <w:r w:rsidRPr="004A1D43">
        <w:rPr>
          <w:b/>
        </w:rPr>
        <w:t>9:37pm</w:t>
      </w:r>
      <w:proofErr w:type="spellEnd"/>
    </w:p>
    <w:p w14:paraId="74111000" w14:textId="5AACCA36" w:rsidR="00261C81" w:rsidRPr="00A5213C" w:rsidRDefault="00BA557D" w:rsidP="00B915AC">
      <w:pPr>
        <w:pStyle w:val="Heading1"/>
        <w:spacing w:line="276" w:lineRule="auto"/>
        <w:jc w:val="both"/>
      </w:pPr>
      <w:bookmarkStart w:id="0" w:name="_Hlk19196074"/>
      <w:r w:rsidRPr="00A5213C">
        <w:t>V</w:t>
      </w:r>
      <w:r w:rsidR="004B7AE7" w:rsidRPr="00A5213C">
        <w:t>I</w:t>
      </w:r>
      <w:r w:rsidR="00DE7CC1">
        <w:t>I</w:t>
      </w:r>
      <w:r w:rsidR="004B7AE7" w:rsidRPr="00A5213C">
        <w:t>I</w:t>
      </w:r>
      <w:r w:rsidR="00261C81" w:rsidRPr="00A5213C">
        <w:t>. Executive reports</w:t>
      </w:r>
    </w:p>
    <w:p w14:paraId="32BE1A41" w14:textId="479C5ABB" w:rsidR="00CC775E" w:rsidRPr="00A5213C" w:rsidRDefault="00104E58" w:rsidP="00B915AC">
      <w:pPr>
        <w:pStyle w:val="Heading5"/>
        <w:spacing w:line="276" w:lineRule="auto"/>
        <w:jc w:val="both"/>
      </w:pPr>
      <w:r w:rsidRPr="00A5213C">
        <w:lastRenderedPageBreak/>
        <w:t xml:space="preserve">i) </w:t>
      </w:r>
      <w:r w:rsidR="00261C81" w:rsidRPr="00A5213C">
        <w:t>President</w:t>
      </w:r>
    </w:p>
    <w:p w14:paraId="46EA7802" w14:textId="20528FE2" w:rsidR="007E1BCE" w:rsidRPr="00A5213C" w:rsidRDefault="00A76832" w:rsidP="007C1F3B">
      <w:pPr>
        <w:spacing w:line="276" w:lineRule="auto"/>
        <w:jc w:val="both"/>
      </w:pPr>
      <w:r>
        <w:t xml:space="preserve">Delaney </w:t>
      </w:r>
      <w:r w:rsidR="0068338A">
        <w:t>Ben</w:t>
      </w:r>
      <w:r w:rsidR="003041E6">
        <w:t>oit</w:t>
      </w:r>
      <w:r w:rsidR="007E1BCE" w:rsidRPr="00A5213C">
        <w:t xml:space="preserve">: </w:t>
      </w:r>
      <w:r w:rsidR="007C1F3B">
        <w:t xml:space="preserve">I </w:t>
      </w:r>
      <w:r w:rsidR="000E3B9B">
        <w:t>mostly outlined what I did this summer in my pres</w:t>
      </w:r>
      <w:r w:rsidR="007C1F3B">
        <w:t>entation</w:t>
      </w:r>
      <w:r w:rsidR="000E3B9B">
        <w:t xml:space="preserve">, </w:t>
      </w:r>
      <w:r w:rsidR="007C1F3B">
        <w:t xml:space="preserve">I </w:t>
      </w:r>
      <w:r w:rsidR="000E3B9B">
        <w:t>just</w:t>
      </w:r>
      <w:r w:rsidR="007C1F3B">
        <w:t xml:space="preserve"> want to direct attention to our</w:t>
      </w:r>
      <w:r w:rsidR="000E3B9B">
        <w:t xml:space="preserve"> st</w:t>
      </w:r>
      <w:r w:rsidR="007C1F3B">
        <w:t>r</w:t>
      </w:r>
      <w:r w:rsidR="000E3B9B">
        <w:t>at</w:t>
      </w:r>
      <w:r w:rsidR="007C1F3B">
        <w:t>egic</w:t>
      </w:r>
      <w:r w:rsidR="000E3B9B">
        <w:t xml:space="preserve"> plans we sent out. Pl</w:t>
      </w:r>
      <w:r w:rsidR="007C1F3B">
        <w:t>ea</w:t>
      </w:r>
      <w:r w:rsidR="000E3B9B">
        <w:t>s</w:t>
      </w:r>
      <w:r w:rsidR="007C1F3B">
        <w:t xml:space="preserve">e </w:t>
      </w:r>
      <w:proofErr w:type="gramStart"/>
      <w:r w:rsidR="007C1F3B">
        <w:t xml:space="preserve">take </w:t>
      </w:r>
      <w:r w:rsidR="000E3B9B">
        <w:t>a look</w:t>
      </w:r>
      <w:proofErr w:type="gramEnd"/>
      <w:r w:rsidR="000E3B9B">
        <w:t xml:space="preserve"> </w:t>
      </w:r>
      <w:r w:rsidR="0041029B">
        <w:t>because</w:t>
      </w:r>
      <w:r w:rsidR="007C1F3B">
        <w:t xml:space="preserve"> </w:t>
      </w:r>
      <w:r w:rsidR="000E3B9B">
        <w:t xml:space="preserve">I feel </w:t>
      </w:r>
      <w:r w:rsidR="007C1F3B">
        <w:t xml:space="preserve">that they outline </w:t>
      </w:r>
      <w:r w:rsidR="000E3B9B">
        <w:t xml:space="preserve">important </w:t>
      </w:r>
      <w:r w:rsidR="007C1F3B">
        <w:t xml:space="preserve">themes and goals for this year. </w:t>
      </w:r>
      <w:r w:rsidR="000E3B9B">
        <w:t xml:space="preserve">Feedback </w:t>
      </w:r>
      <w:r w:rsidR="007C1F3B">
        <w:t xml:space="preserve">on the plans is always </w:t>
      </w:r>
      <w:r w:rsidR="000E3B9B">
        <w:t>welcome. We</w:t>
      </w:r>
      <w:r w:rsidR="007C1F3B">
        <w:t>’re approaching Orientation Chair hiring and S</w:t>
      </w:r>
      <w:r w:rsidR="000E3B9B">
        <w:t>ci formal</w:t>
      </w:r>
      <w:r w:rsidR="007C1F3B">
        <w:t xml:space="preserve"> hiring, if anyone is</w:t>
      </w:r>
      <w:r w:rsidR="000E3B9B">
        <w:t xml:space="preserve"> </w:t>
      </w:r>
      <w:proofErr w:type="gramStart"/>
      <w:r w:rsidR="000E3B9B">
        <w:t>interested</w:t>
      </w:r>
      <w:proofErr w:type="gramEnd"/>
      <w:r w:rsidR="000E3B9B">
        <w:t xml:space="preserve"> they</w:t>
      </w:r>
      <w:r w:rsidR="007C1F3B">
        <w:t>’</w:t>
      </w:r>
      <w:r w:rsidR="000E3B9B">
        <w:t>re hi</w:t>
      </w:r>
      <w:r w:rsidR="007C1F3B">
        <w:t>gh</w:t>
      </w:r>
      <w:r w:rsidR="000E3B9B">
        <w:t xml:space="preserve"> commitment</w:t>
      </w:r>
      <w:r w:rsidR="007C1F3B">
        <w:t xml:space="preserve"> positions</w:t>
      </w:r>
      <w:r w:rsidR="000E3B9B">
        <w:t xml:space="preserve"> and </w:t>
      </w:r>
      <w:r w:rsidR="007C1F3B">
        <w:t>very rewarding. Congrats on the Orientation T</w:t>
      </w:r>
      <w:r w:rsidR="000E3B9B">
        <w:t>eam</w:t>
      </w:r>
      <w:r w:rsidR="007C1F3B">
        <w:t xml:space="preserve"> for a great Orientation Week. Thanks OTIS, Water T</w:t>
      </w:r>
      <w:r w:rsidR="000E3B9B">
        <w:t>eam</w:t>
      </w:r>
      <w:r w:rsidR="007C1F3B">
        <w:t xml:space="preserve">, </w:t>
      </w:r>
      <w:proofErr w:type="spellStart"/>
      <w:r w:rsidR="007C1F3B">
        <w:t>Frecs</w:t>
      </w:r>
      <w:proofErr w:type="spellEnd"/>
      <w:r w:rsidR="007C1F3B">
        <w:t>, FC and C</w:t>
      </w:r>
      <w:r w:rsidR="000E3B9B">
        <w:t>ongrats Sci 23</w:t>
      </w:r>
      <w:r w:rsidR="007C1F3B">
        <w:t>.</w:t>
      </w:r>
    </w:p>
    <w:p w14:paraId="299C5EE7" w14:textId="416E7E27" w:rsidR="005E7814" w:rsidRPr="00A5213C" w:rsidRDefault="00D033CF" w:rsidP="00B915AC">
      <w:pPr>
        <w:spacing w:line="276" w:lineRule="auto"/>
        <w:jc w:val="both"/>
        <w:rPr>
          <w:i/>
        </w:rPr>
      </w:pPr>
      <w:r w:rsidRPr="00A5213C">
        <w:rPr>
          <w:i/>
        </w:rPr>
        <w:t>Council sings the engineering hymn</w:t>
      </w:r>
      <w:r w:rsidR="005E7814" w:rsidRPr="00A5213C">
        <w:rPr>
          <w:i/>
        </w:rPr>
        <w:t>.</w:t>
      </w:r>
    </w:p>
    <w:p w14:paraId="42020DA6" w14:textId="6C4BC7AE" w:rsidR="00CC775E" w:rsidRPr="00A5213C" w:rsidRDefault="00104E58" w:rsidP="00B915AC">
      <w:pPr>
        <w:pStyle w:val="Heading5"/>
        <w:spacing w:line="276" w:lineRule="auto"/>
        <w:jc w:val="both"/>
      </w:pPr>
      <w:r w:rsidRPr="00A5213C">
        <w:t xml:space="preserve">II) </w:t>
      </w:r>
      <w:r w:rsidR="0089070B" w:rsidRPr="00A5213C">
        <w:t>V</w:t>
      </w:r>
      <w:r w:rsidR="00D8331F" w:rsidRPr="00A5213C">
        <w:t>ice president of operations</w:t>
      </w:r>
    </w:p>
    <w:p w14:paraId="382ED7AC" w14:textId="1A21B1E5" w:rsidR="00F6516C" w:rsidRDefault="00A76832" w:rsidP="007C1F3B">
      <w:pPr>
        <w:spacing w:line="276" w:lineRule="auto"/>
        <w:jc w:val="both"/>
      </w:pPr>
      <w:proofErr w:type="spellStart"/>
      <w:r>
        <w:t>Jinho</w:t>
      </w:r>
      <w:proofErr w:type="spellEnd"/>
      <w:r>
        <w:t xml:space="preserve"> Lee</w:t>
      </w:r>
      <w:r w:rsidR="007E1BCE" w:rsidRPr="00A5213C">
        <w:t>:</w:t>
      </w:r>
      <w:r w:rsidR="000E3B9B">
        <w:t xml:space="preserve"> </w:t>
      </w:r>
      <w:r w:rsidR="000676BB">
        <w:t xml:space="preserve">I Mostly </w:t>
      </w:r>
      <w:r w:rsidR="000E3B9B">
        <w:t xml:space="preserve">went over </w:t>
      </w:r>
      <w:r w:rsidR="000676BB">
        <w:t xml:space="preserve">the </w:t>
      </w:r>
      <w:r w:rsidR="000E3B9B">
        <w:t>summer p</w:t>
      </w:r>
      <w:r w:rsidR="000676BB">
        <w:t>rojects in my</w:t>
      </w:r>
      <w:r w:rsidR="000E3B9B">
        <w:t xml:space="preserve"> </w:t>
      </w:r>
      <w:r w:rsidR="000676BB">
        <w:t>presentation. Just a few things, for C</w:t>
      </w:r>
      <w:r w:rsidR="000E3B9B">
        <w:t xml:space="preserve">lark </w:t>
      </w:r>
      <w:r w:rsidR="000676BB">
        <w:t xml:space="preserve">Hall </w:t>
      </w:r>
      <w:r w:rsidR="000E3B9B">
        <w:t>there was a sales inspection I d</w:t>
      </w:r>
      <w:r w:rsidR="000676BB">
        <w:t>id and submitted a report to Ho</w:t>
      </w:r>
      <w:r w:rsidR="000E3B9B">
        <w:t>s</w:t>
      </w:r>
      <w:r w:rsidR="000676BB">
        <w:t>pitality</w:t>
      </w:r>
      <w:r w:rsidR="000E3B9B">
        <w:t xml:space="preserve"> Service</w:t>
      </w:r>
      <w:r w:rsidR="000676BB">
        <w:t>s. For Science Q</w:t>
      </w:r>
      <w:r w:rsidR="000E3B9B">
        <w:t>uest</w:t>
      </w:r>
      <w:r w:rsidR="000676BB">
        <w:t>,</w:t>
      </w:r>
      <w:r w:rsidR="000E3B9B">
        <w:t xml:space="preserve"> they finished their sum</w:t>
      </w:r>
      <w:r w:rsidR="000676BB">
        <w:t>mer season and have transitioned into</w:t>
      </w:r>
      <w:r w:rsidR="000E3B9B">
        <w:t xml:space="preserve"> the school season. Manager and assist</w:t>
      </w:r>
      <w:r w:rsidR="000676BB">
        <w:t xml:space="preserve">ant manager applications for Science Quest </w:t>
      </w:r>
      <w:r w:rsidR="000E3B9B">
        <w:t>are out if anyone is interested in STEM outreach. I</w:t>
      </w:r>
      <w:r w:rsidR="000676BB">
        <w:t>’</w:t>
      </w:r>
      <w:r w:rsidR="000E3B9B">
        <w:t>v</w:t>
      </w:r>
      <w:r w:rsidR="000676BB">
        <w:t>e set up a loyalty program for T</w:t>
      </w:r>
      <w:r w:rsidR="000E3B9B">
        <w:t xml:space="preserve">ea </w:t>
      </w:r>
      <w:r w:rsidR="000676BB">
        <w:t>R</w:t>
      </w:r>
      <w:r w:rsidR="000E3B9B">
        <w:t>oom that you can sign up of using your phone. G</w:t>
      </w:r>
      <w:r w:rsidR="000676BB">
        <w:t xml:space="preserve">olden </w:t>
      </w:r>
      <w:r w:rsidR="000E3B9B">
        <w:t>W</w:t>
      </w:r>
      <w:r w:rsidR="000676BB">
        <w:t>ords</w:t>
      </w:r>
      <w:r w:rsidR="000E3B9B">
        <w:t xml:space="preserve"> has filmed their firs</w:t>
      </w:r>
      <w:r w:rsidR="000676BB">
        <w:t xml:space="preserve">t </w:t>
      </w:r>
      <w:r w:rsidR="000E3B9B">
        <w:t xml:space="preserve">pole video, you can access </w:t>
      </w:r>
      <w:r w:rsidR="000676BB">
        <w:t>it through their Facebook</w:t>
      </w:r>
      <w:r w:rsidR="000E3B9B">
        <w:t xml:space="preserve"> or link on</w:t>
      </w:r>
      <w:r w:rsidR="000676BB">
        <w:t xml:space="preserve"> Instagram</w:t>
      </w:r>
      <w:r w:rsidR="000E3B9B">
        <w:t>,</w:t>
      </w:r>
      <w:r w:rsidR="000676BB">
        <w:t xml:space="preserve"> it’s</w:t>
      </w:r>
      <w:r w:rsidR="000E3B9B">
        <w:t xml:space="preserve"> very funny go check </w:t>
      </w:r>
      <w:r w:rsidR="000676BB">
        <w:t xml:space="preserve">it out and give it a </w:t>
      </w:r>
      <w:r w:rsidR="000E3B9B">
        <w:t xml:space="preserve">thumbs up. CEO jacket pickup is coming up, be aware </w:t>
      </w:r>
      <w:r w:rsidR="0041029B">
        <w:t>ATMs</w:t>
      </w:r>
      <w:r w:rsidR="000E3B9B">
        <w:t xml:space="preserve"> that</w:t>
      </w:r>
      <w:r w:rsidR="000676BB">
        <w:t xml:space="preserve"> weekend may not be available so</w:t>
      </w:r>
      <w:r w:rsidR="000E3B9B">
        <w:t xml:space="preserve"> go to </w:t>
      </w:r>
      <w:r w:rsidR="000676BB">
        <w:t>the bank.</w:t>
      </w:r>
      <w:r w:rsidR="000E3B9B">
        <w:t xml:space="preserve"> CEO </w:t>
      </w:r>
      <w:proofErr w:type="spellStart"/>
      <w:r w:rsidR="000E3B9B">
        <w:t>hoco</w:t>
      </w:r>
      <w:proofErr w:type="spellEnd"/>
      <w:r w:rsidR="000E3B9B">
        <w:t xml:space="preserve"> merch is out</w:t>
      </w:r>
      <w:r w:rsidR="000676BB">
        <w:t>, they’re accepting pre-orders ne</w:t>
      </w:r>
      <w:r w:rsidR="000E3B9B">
        <w:t>x</w:t>
      </w:r>
      <w:r w:rsidR="000676BB">
        <w:t xml:space="preserve">t week. The </w:t>
      </w:r>
      <w:proofErr w:type="spellStart"/>
      <w:r w:rsidR="000676BB">
        <w:t>En</w:t>
      </w:r>
      <w:r w:rsidR="000E3B9B">
        <w:t>glinks</w:t>
      </w:r>
      <w:proofErr w:type="spellEnd"/>
      <w:r w:rsidR="000E3B9B">
        <w:t xml:space="preserve"> tu</w:t>
      </w:r>
      <w:r w:rsidR="000676BB">
        <w:t xml:space="preserve">tor matching system has been updated, </w:t>
      </w:r>
      <w:proofErr w:type="spellStart"/>
      <w:r w:rsidR="000676BB">
        <w:t>iC</w:t>
      </w:r>
      <w:r w:rsidR="000E3B9B">
        <w:t>ons</w:t>
      </w:r>
      <w:proofErr w:type="spellEnd"/>
      <w:r w:rsidR="000676BB">
        <w:t xml:space="preserve"> started running last week so you can see them in the ILC. Orientation </w:t>
      </w:r>
      <w:r w:rsidR="000E3B9B">
        <w:t xml:space="preserve">week I ran around a lot sorting </w:t>
      </w:r>
      <w:r w:rsidR="007C1F3B">
        <w:t xml:space="preserve">out </w:t>
      </w:r>
      <w:r w:rsidR="000E3B9B">
        <w:t>payments, I</w:t>
      </w:r>
      <w:r w:rsidR="000676BB">
        <w:t>’</w:t>
      </w:r>
      <w:r w:rsidR="000E3B9B">
        <w:t>d like to thank FC Finance</w:t>
      </w:r>
      <w:r w:rsidR="007C1F3B">
        <w:t xml:space="preserve"> for keeping up with his budget. N</w:t>
      </w:r>
      <w:r w:rsidR="000E3B9B">
        <w:t xml:space="preserve">ot much </w:t>
      </w:r>
      <w:r w:rsidR="007C1F3B">
        <w:t xml:space="preserve">of an </w:t>
      </w:r>
      <w:r w:rsidR="000E3B9B">
        <w:t xml:space="preserve">update on SC Formal. </w:t>
      </w:r>
      <w:r w:rsidR="007C1F3B">
        <w:t xml:space="preserve">Please </w:t>
      </w:r>
      <w:r w:rsidR="000E3B9B">
        <w:t xml:space="preserve">reference </w:t>
      </w:r>
      <w:r w:rsidR="007C1F3B">
        <w:t xml:space="preserve">the </w:t>
      </w:r>
      <w:r w:rsidR="000E3B9B">
        <w:t>strat</w:t>
      </w:r>
      <w:r w:rsidR="007C1F3B">
        <w:t>egic plan that got sent out</w:t>
      </w:r>
      <w:r w:rsidR="000E3B9B">
        <w:t xml:space="preserve"> for upcoming </w:t>
      </w:r>
      <w:proofErr w:type="gramStart"/>
      <w:r w:rsidR="000E3B9B">
        <w:t>weeks .One</w:t>
      </w:r>
      <w:proofErr w:type="gramEnd"/>
      <w:r w:rsidR="000E3B9B">
        <w:t xml:space="preserve"> thing ab</w:t>
      </w:r>
      <w:r w:rsidR="007C1F3B">
        <w:t>out S</w:t>
      </w:r>
      <w:r w:rsidR="000E3B9B">
        <w:t>ci formal</w:t>
      </w:r>
      <w:r w:rsidR="007C1F3B">
        <w:t>,</w:t>
      </w:r>
      <w:r w:rsidR="000E3B9B">
        <w:t xml:space="preserve"> t</w:t>
      </w:r>
      <w:r w:rsidR="007C1F3B">
        <w:t>h</w:t>
      </w:r>
      <w:r w:rsidR="000E3B9B">
        <w:t>eir website will be up next week and you</w:t>
      </w:r>
      <w:r w:rsidR="007C1F3B">
        <w:t>’</w:t>
      </w:r>
      <w:r w:rsidR="000E3B9B">
        <w:t>ll be able to purchase tickets for the upcoming year</w:t>
      </w:r>
      <w:r w:rsidR="007C1F3B">
        <w:t xml:space="preserve">. </w:t>
      </w:r>
    </w:p>
    <w:p w14:paraId="7D6D2B5D" w14:textId="4734ADD4" w:rsidR="000E3B9B" w:rsidRPr="00A5213C" w:rsidRDefault="003041E6" w:rsidP="00B915AC">
      <w:pPr>
        <w:spacing w:line="276" w:lineRule="auto"/>
        <w:jc w:val="both"/>
      </w:pPr>
      <w:r>
        <w:t xml:space="preserve">Nick </w:t>
      </w:r>
      <w:proofErr w:type="spellStart"/>
      <w:r>
        <w:t>Neokleous</w:t>
      </w:r>
      <w:proofErr w:type="spellEnd"/>
      <w:r>
        <w:t>:</w:t>
      </w:r>
      <w:r w:rsidR="000E3B9B">
        <w:t xml:space="preserve"> Ja</w:t>
      </w:r>
      <w:r w:rsidR="007C1F3B">
        <w:t>c</w:t>
      </w:r>
      <w:r w:rsidR="000E3B9B">
        <w:t xml:space="preserve">ket fitting </w:t>
      </w:r>
      <w:r w:rsidR="007C1F3B">
        <w:t xml:space="preserve">is </w:t>
      </w:r>
      <w:r w:rsidR="000E3B9B">
        <w:t>happening Sept 21-22, let p</w:t>
      </w:r>
      <w:r w:rsidR="007C1F3B">
        <w:t>eo</w:t>
      </w:r>
      <w:r w:rsidR="000E3B9B">
        <w:t>pl</w:t>
      </w:r>
      <w:r w:rsidR="007C1F3B">
        <w:t>e</w:t>
      </w:r>
      <w:r w:rsidR="000E3B9B">
        <w:t xml:space="preserve"> know </w:t>
      </w:r>
      <w:r w:rsidR="007C1F3B">
        <w:t xml:space="preserve">the </w:t>
      </w:r>
      <w:r w:rsidR="0041029B">
        <w:t>ATMs</w:t>
      </w:r>
      <w:r w:rsidR="007C1F3B">
        <w:t xml:space="preserve"> will be busier but the day has been moved to</w:t>
      </w:r>
      <w:r w:rsidR="000E3B9B">
        <w:t xml:space="preserve"> earlier</w:t>
      </w:r>
      <w:r w:rsidR="007C1F3B">
        <w:t>.</w:t>
      </w:r>
    </w:p>
    <w:p w14:paraId="37BF2B8E" w14:textId="034E7C24" w:rsidR="0089070B" w:rsidRPr="00A5213C" w:rsidRDefault="00104E58" w:rsidP="00B915AC">
      <w:pPr>
        <w:pStyle w:val="Heading5"/>
        <w:spacing w:line="276" w:lineRule="auto"/>
        <w:jc w:val="both"/>
      </w:pPr>
      <w:r w:rsidRPr="00A5213C">
        <w:t xml:space="preserve">III) </w:t>
      </w:r>
      <w:r w:rsidR="00D8331F" w:rsidRPr="00A5213C">
        <w:t>vice president of student affairs</w:t>
      </w:r>
    </w:p>
    <w:p w14:paraId="457690D6" w14:textId="454C3914" w:rsidR="007376F7" w:rsidRPr="00A5213C" w:rsidRDefault="00A76832" w:rsidP="000676BB">
      <w:pPr>
        <w:spacing w:line="276" w:lineRule="auto"/>
        <w:jc w:val="both"/>
      </w:pPr>
      <w:r>
        <w:t>Zaid Kasim</w:t>
      </w:r>
      <w:r w:rsidR="007E1BCE" w:rsidRPr="00A5213C">
        <w:t>:</w:t>
      </w:r>
      <w:r w:rsidR="00F16A4D" w:rsidRPr="00A5213C">
        <w:t xml:space="preserve"> </w:t>
      </w:r>
      <w:r w:rsidR="00A74128">
        <w:t xml:space="preserve">It was a very busy summer this year and it’s great to see everyone back on campus again. </w:t>
      </w:r>
      <w:proofErr w:type="gramStart"/>
      <w:r w:rsidR="00A74128">
        <w:t>Fi</w:t>
      </w:r>
      <w:r w:rsidR="000676BB">
        <w:t>rstly</w:t>
      </w:r>
      <w:proofErr w:type="gramEnd"/>
      <w:r w:rsidR="000676BB">
        <w:t xml:space="preserve"> </w:t>
      </w:r>
      <w:r w:rsidR="00A74128">
        <w:t>congratulations to S</w:t>
      </w:r>
      <w:r w:rsidR="000E3B9B">
        <w:t>ci 23,</w:t>
      </w:r>
      <w:r w:rsidR="00A74128">
        <w:t xml:space="preserve"> we have a year! In the last 2 weeks</w:t>
      </w:r>
      <w:r w:rsidR="000676BB">
        <w:t>,</w:t>
      </w:r>
      <w:r w:rsidR="00A74128">
        <w:t xml:space="preserve"> there was Orientation</w:t>
      </w:r>
      <w:r w:rsidR="000E3B9B">
        <w:t xml:space="preserve"> week</w:t>
      </w:r>
      <w:r w:rsidR="00A74128">
        <w:t xml:space="preserve"> where I </w:t>
      </w:r>
      <w:proofErr w:type="gramStart"/>
      <w:r w:rsidR="00A74128">
        <w:t>helped out</w:t>
      </w:r>
      <w:proofErr w:type="gramEnd"/>
      <w:r w:rsidR="00A74128">
        <w:t xml:space="preserve"> FC with anything they needed</w:t>
      </w:r>
      <w:r w:rsidR="000E3B9B">
        <w:t xml:space="preserve">, </w:t>
      </w:r>
      <w:r w:rsidR="00A74128">
        <w:t xml:space="preserve">we </w:t>
      </w:r>
      <w:r w:rsidR="000676BB">
        <w:t>slept over at pole cool</w:t>
      </w:r>
      <w:r w:rsidR="000E3B9B">
        <w:t>,</w:t>
      </w:r>
      <w:r w:rsidR="00A74128">
        <w:t xml:space="preserve"> helped with Go </w:t>
      </w:r>
      <w:proofErr w:type="spellStart"/>
      <w:r w:rsidR="00A74128">
        <w:t>N</w:t>
      </w:r>
      <w:r w:rsidR="000E3B9B">
        <w:t>utz</w:t>
      </w:r>
      <w:proofErr w:type="spellEnd"/>
      <w:r w:rsidR="000E3B9B">
        <w:t xml:space="preserve">, </w:t>
      </w:r>
      <w:r w:rsidR="00A74128">
        <w:t xml:space="preserve">and helped organize </w:t>
      </w:r>
      <w:r w:rsidR="000676BB">
        <w:t>pre-week</w:t>
      </w:r>
      <w:r w:rsidR="00A74128">
        <w:t>. The spac</w:t>
      </w:r>
      <w:r w:rsidR="000E3B9B">
        <w:t>e alloc</w:t>
      </w:r>
      <w:r w:rsidR="00A74128">
        <w:t xml:space="preserve">ation </w:t>
      </w:r>
      <w:proofErr w:type="gramStart"/>
      <w:r w:rsidR="00A74128">
        <w:t>move</w:t>
      </w:r>
      <w:proofErr w:type="gramEnd"/>
      <w:r w:rsidR="00A74128">
        <w:t xml:space="preserve"> happened and is done. I</w:t>
      </w:r>
      <w:r w:rsidR="000E3B9B">
        <w:t xml:space="preserve"> started meeting w</w:t>
      </w:r>
      <w:r w:rsidR="00A74128">
        <w:t>ith my</w:t>
      </w:r>
      <w:r w:rsidR="000E3B9B">
        <w:t xml:space="preserve"> directors</w:t>
      </w:r>
      <w:r w:rsidR="00A74128">
        <w:t xml:space="preserve"> to get a better idea of what they are doing</w:t>
      </w:r>
      <w:r w:rsidR="000E3B9B">
        <w:t xml:space="preserve">, they have a lot of events and hiring coming up. </w:t>
      </w:r>
      <w:r w:rsidR="000676BB">
        <w:t xml:space="preserve">I also worked a lot on the Student Choice Initiative campaign, which everyone should check out. </w:t>
      </w:r>
      <w:r w:rsidR="000E3B9B">
        <w:t>Next to weeks</w:t>
      </w:r>
      <w:r w:rsidR="000676BB">
        <w:t>, the</w:t>
      </w:r>
      <w:r w:rsidR="000E3B9B">
        <w:t xml:space="preserve"> main thing is hiring and prep</w:t>
      </w:r>
      <w:r w:rsidR="000676BB">
        <w:t>ar</w:t>
      </w:r>
      <w:r w:rsidR="000E3B9B">
        <w:t>ing for</w:t>
      </w:r>
      <w:r w:rsidR="000676BB">
        <w:t xml:space="preserve"> the hiring rush</w:t>
      </w:r>
      <w:r w:rsidR="000E3B9B">
        <w:t>.</w:t>
      </w:r>
      <w:r w:rsidR="000676BB">
        <w:t xml:space="preserve"> </w:t>
      </w:r>
      <w:r w:rsidR="000E3B9B">
        <w:t>I encourage all members of council to reach out and let p</w:t>
      </w:r>
      <w:r w:rsidR="000676BB">
        <w:t>eo</w:t>
      </w:r>
      <w:r w:rsidR="000E3B9B">
        <w:t>pl</w:t>
      </w:r>
      <w:r w:rsidR="000676BB">
        <w:t xml:space="preserve">e know how they can get involved, since now is the perfect time. There’s the </w:t>
      </w:r>
      <w:r w:rsidR="000E3B9B">
        <w:t>design team night</w:t>
      </w:r>
      <w:r w:rsidR="000676BB">
        <w:t xml:space="preserve"> which I’ll be helping Max with</w:t>
      </w:r>
      <w:r w:rsidR="000E3B9B">
        <w:t>,</w:t>
      </w:r>
      <w:r w:rsidR="000676BB">
        <w:t xml:space="preserve"> and the Involvement Fair and Fall Training</w:t>
      </w:r>
      <w:r w:rsidR="000E3B9B">
        <w:t xml:space="preserve"> </w:t>
      </w:r>
      <w:r w:rsidR="000676BB">
        <w:t>conference I’ll help Bethany with. There will be first years join</w:t>
      </w:r>
      <w:r w:rsidR="000E3B9B">
        <w:t>ing us</w:t>
      </w:r>
      <w:r w:rsidR="000676BB">
        <w:t xml:space="preserve"> here</w:t>
      </w:r>
      <w:r w:rsidR="000E3B9B">
        <w:t xml:space="preserve"> soon</w:t>
      </w:r>
      <w:r w:rsidR="000676BB">
        <w:t>, so that’s exciting</w:t>
      </w:r>
      <w:r w:rsidR="000E3B9B">
        <w:t>. Del</w:t>
      </w:r>
      <w:r w:rsidR="000676BB">
        <w:t>aney and the AMS representative, not S</w:t>
      </w:r>
      <w:r w:rsidR="000E3B9B">
        <w:t>ci 23</w:t>
      </w:r>
      <w:r w:rsidR="000676BB">
        <w:t>,</w:t>
      </w:r>
      <w:r w:rsidR="000E3B9B">
        <w:t xml:space="preserve"> will be attending the AMS </w:t>
      </w:r>
      <w:r w:rsidR="000676BB">
        <w:t xml:space="preserve">assembly. We’ll also be working towards finalizing the Engineering Society’s Operating budget. </w:t>
      </w:r>
    </w:p>
    <w:p w14:paraId="66AAF4A4" w14:textId="71FFA933" w:rsidR="004479C4" w:rsidRPr="00A5213C" w:rsidRDefault="00DE7CC1" w:rsidP="00B915AC">
      <w:pPr>
        <w:pStyle w:val="Heading1"/>
        <w:spacing w:line="276" w:lineRule="auto"/>
        <w:jc w:val="both"/>
      </w:pPr>
      <w:r>
        <w:lastRenderedPageBreak/>
        <w:t>IX</w:t>
      </w:r>
      <w:r w:rsidR="009847DE" w:rsidRPr="00A5213C">
        <w:t>. Director Reports  </w:t>
      </w:r>
    </w:p>
    <w:p w14:paraId="50C47FA3" w14:textId="7FFBAB2A" w:rsidR="007E1BCE" w:rsidRPr="00A5213C" w:rsidRDefault="009847DE" w:rsidP="00B915AC">
      <w:pPr>
        <w:pStyle w:val="Heading5"/>
        <w:spacing w:line="276" w:lineRule="auto"/>
        <w:jc w:val="both"/>
      </w:pPr>
      <w:r w:rsidRPr="00A5213C">
        <w:t xml:space="preserve">i) </w:t>
      </w:r>
      <w:r w:rsidR="007E1BCE" w:rsidRPr="00A5213C">
        <w:t>Academics</w:t>
      </w:r>
    </w:p>
    <w:p w14:paraId="2D3D8110" w14:textId="541096BA" w:rsidR="007E1BCE" w:rsidRPr="00A5213C" w:rsidRDefault="00A76832" w:rsidP="00472A3D">
      <w:pPr>
        <w:spacing w:line="276" w:lineRule="auto"/>
        <w:jc w:val="both"/>
      </w:pPr>
      <w:r>
        <w:t>Helen Rotenberg</w:t>
      </w:r>
      <w:r w:rsidR="007E1BCE" w:rsidRPr="00A5213C">
        <w:t xml:space="preserve">: </w:t>
      </w:r>
      <w:r w:rsidR="00DC6B4B">
        <w:t xml:space="preserve">Hi everyone, over the summer a lot went on. </w:t>
      </w:r>
      <w:r w:rsidR="009625AA">
        <w:t>We did</w:t>
      </w:r>
      <w:r w:rsidR="00DC6B4B">
        <w:t xml:space="preserve"> our</w:t>
      </w:r>
      <w:r w:rsidR="009625AA">
        <w:t xml:space="preserve"> strat</w:t>
      </w:r>
      <w:r w:rsidR="00DC6B4B">
        <w:t>egic</w:t>
      </w:r>
      <w:r w:rsidR="009625AA">
        <w:t xml:space="preserve"> plans and budget</w:t>
      </w:r>
      <w:r w:rsidR="00DC6B4B">
        <w:t xml:space="preserve"> for each aspect of academics</w:t>
      </w:r>
      <w:r w:rsidR="009625AA">
        <w:t>,</w:t>
      </w:r>
      <w:r w:rsidR="00DC6B4B">
        <w:t xml:space="preserve"> we got </w:t>
      </w:r>
      <w:proofErr w:type="spellStart"/>
      <w:r w:rsidR="00DC6B4B">
        <w:t>E</w:t>
      </w:r>
      <w:r w:rsidR="009625AA">
        <w:t>nglink</w:t>
      </w:r>
      <w:r w:rsidR="00DC6B4B">
        <w:t>s</w:t>
      </w:r>
      <w:proofErr w:type="spellEnd"/>
      <w:r w:rsidR="009625AA">
        <w:t xml:space="preserve"> approved and </w:t>
      </w:r>
      <w:r w:rsidR="00DC6B4B">
        <w:t xml:space="preserve">made big </w:t>
      </w:r>
      <w:r w:rsidR="009625AA">
        <w:t>improvement</w:t>
      </w:r>
      <w:r w:rsidR="00DC6B4B">
        <w:t>s to our website like the</w:t>
      </w:r>
      <w:r w:rsidR="009625AA">
        <w:t xml:space="preserve"> new </w:t>
      </w:r>
      <w:r w:rsidR="00DC6B4B">
        <w:t xml:space="preserve">tutor </w:t>
      </w:r>
      <w:r w:rsidR="009625AA">
        <w:t>matching sys</w:t>
      </w:r>
      <w:r w:rsidR="00DC6B4B">
        <w:t xml:space="preserve">tem. We’ve been planning the training for </w:t>
      </w:r>
      <w:proofErr w:type="spellStart"/>
      <w:r w:rsidR="00DC6B4B">
        <w:t>iCons</w:t>
      </w:r>
      <w:proofErr w:type="spellEnd"/>
      <w:r w:rsidR="00DC6B4B">
        <w:t xml:space="preserve"> and </w:t>
      </w:r>
      <w:proofErr w:type="spellStart"/>
      <w:r w:rsidR="00DC6B4B">
        <w:t>E</w:t>
      </w:r>
      <w:r w:rsidR="009625AA">
        <w:t>nglinks</w:t>
      </w:r>
      <w:proofErr w:type="spellEnd"/>
      <w:r w:rsidR="00DC6B4B">
        <w:t xml:space="preserve"> tutors</w:t>
      </w:r>
      <w:r w:rsidR="009625AA">
        <w:t>.</w:t>
      </w:r>
      <w:r w:rsidR="00DC6B4B">
        <w:t xml:space="preserve"> Regarding </w:t>
      </w:r>
      <w:proofErr w:type="spellStart"/>
      <w:r w:rsidR="00DC6B4B">
        <w:t>iC</w:t>
      </w:r>
      <w:r w:rsidR="009625AA">
        <w:t>ons</w:t>
      </w:r>
      <w:proofErr w:type="spellEnd"/>
      <w:r w:rsidR="00DC6B4B">
        <w:t>, Sam negotiated some big budget c</w:t>
      </w:r>
      <w:r w:rsidR="009625AA">
        <w:t>hanges, and we</w:t>
      </w:r>
      <w:r w:rsidR="00DC6B4B">
        <w:t xml:space="preserve">’re switching uniforms. The </w:t>
      </w:r>
      <w:proofErr w:type="spellStart"/>
      <w:r w:rsidR="00DC6B4B">
        <w:t>iCons</w:t>
      </w:r>
      <w:proofErr w:type="spellEnd"/>
      <w:r w:rsidR="00DC6B4B">
        <w:t xml:space="preserve"> are</w:t>
      </w:r>
      <w:r w:rsidR="009625AA">
        <w:t xml:space="preserve"> </w:t>
      </w:r>
      <w:r w:rsidR="00DC6B4B">
        <w:t>self-conscious about it</w:t>
      </w:r>
      <w:r w:rsidR="009625AA">
        <w:t xml:space="preserve"> </w:t>
      </w:r>
      <w:r w:rsidR="0041029B">
        <w:t>because</w:t>
      </w:r>
      <w:r w:rsidR="00DC6B4B">
        <w:t xml:space="preserve"> they love the ruggers so make sure to c</w:t>
      </w:r>
      <w:r w:rsidR="009625AA">
        <w:t>ompliment the polos pl</w:t>
      </w:r>
      <w:r w:rsidR="00DC6B4B">
        <w:t>ea</w:t>
      </w:r>
      <w:r w:rsidR="009625AA">
        <w:t>s</w:t>
      </w:r>
      <w:r w:rsidR="00DC6B4B">
        <w:t>e</w:t>
      </w:r>
      <w:r w:rsidR="009625AA">
        <w:t>. Shout</w:t>
      </w:r>
      <w:r w:rsidR="00DC6B4B">
        <w:t xml:space="preserve"> </w:t>
      </w:r>
      <w:r w:rsidR="00472A3D">
        <w:t>o</w:t>
      </w:r>
      <w:r w:rsidR="00DC6B4B">
        <w:t>ut to T</w:t>
      </w:r>
      <w:r w:rsidR="009625AA">
        <w:t>hea for help</w:t>
      </w:r>
      <w:r w:rsidR="00DC6B4B">
        <w:t xml:space="preserve"> with the </w:t>
      </w:r>
      <w:r w:rsidR="00472A3D">
        <w:t>BED fund</w:t>
      </w:r>
      <w:r w:rsidR="009625AA">
        <w:t xml:space="preserve"> because every </w:t>
      </w:r>
      <w:r w:rsidR="00DC6B4B">
        <w:t>discipline</w:t>
      </w:r>
      <w:r w:rsidR="009625AA">
        <w:t xml:space="preserve"> made a purchase</w:t>
      </w:r>
      <w:r w:rsidR="00DC6B4B">
        <w:t xml:space="preserve"> this year! Regarding a</w:t>
      </w:r>
      <w:r w:rsidR="00472A3D">
        <w:t xml:space="preserve">cademic advocacy, </w:t>
      </w:r>
      <w:r w:rsidR="00DC6B4B">
        <w:t xml:space="preserve">I attended </w:t>
      </w:r>
      <w:r w:rsidR="009625AA">
        <w:t>four meeting for each position</w:t>
      </w:r>
      <w:r w:rsidR="00472A3D">
        <w:t>, and we made a new feedback form</w:t>
      </w:r>
      <w:r w:rsidR="009625AA">
        <w:t xml:space="preserve">. Lots of </w:t>
      </w:r>
      <w:r w:rsidR="00472A3D">
        <w:t xml:space="preserve">stuff to do in </w:t>
      </w:r>
      <w:r w:rsidR="009625AA">
        <w:t xml:space="preserve">the next 2 weeks, </w:t>
      </w:r>
      <w:r w:rsidR="00472A3D">
        <w:t xml:space="preserve">like training the </w:t>
      </w:r>
      <w:proofErr w:type="spellStart"/>
      <w:r w:rsidR="00472A3D">
        <w:t>iCons</w:t>
      </w:r>
      <w:proofErr w:type="spellEnd"/>
      <w:r w:rsidR="00472A3D">
        <w:t xml:space="preserve"> and </w:t>
      </w:r>
      <w:proofErr w:type="spellStart"/>
      <w:r w:rsidR="00472A3D">
        <w:t>Englinks</w:t>
      </w:r>
      <w:proofErr w:type="spellEnd"/>
      <w:r w:rsidR="00472A3D">
        <w:t xml:space="preserve"> tutors</w:t>
      </w:r>
      <w:r w:rsidR="00682AD4">
        <w:t xml:space="preserve">, updating the academics page on the </w:t>
      </w:r>
      <w:proofErr w:type="spellStart"/>
      <w:r w:rsidR="00682AD4">
        <w:t>EngSoc</w:t>
      </w:r>
      <w:proofErr w:type="spellEnd"/>
      <w:r w:rsidR="00682AD4">
        <w:t xml:space="preserve"> site, and planning statics with my teams</w:t>
      </w:r>
      <w:r w:rsidR="00472A3D">
        <w:t xml:space="preserve">. The </w:t>
      </w:r>
      <w:proofErr w:type="spellStart"/>
      <w:r w:rsidR="00472A3D">
        <w:t>Englinks</w:t>
      </w:r>
      <w:proofErr w:type="spellEnd"/>
      <w:r w:rsidR="00472A3D">
        <w:t xml:space="preserve"> free vectors worksho</w:t>
      </w:r>
      <w:r w:rsidR="009625AA">
        <w:t>p is coming up next Saturday</w:t>
      </w:r>
      <w:r w:rsidR="00472A3D">
        <w:t>, if you know any first years that might need it</w:t>
      </w:r>
      <w:r w:rsidR="009625AA">
        <w:t>!</w:t>
      </w:r>
    </w:p>
    <w:p w14:paraId="2B8D1828" w14:textId="77777777" w:rsidR="007E1BCE" w:rsidRPr="00A5213C" w:rsidRDefault="007E1BCE" w:rsidP="00B915AC">
      <w:pPr>
        <w:pBdr>
          <w:bottom w:val="single" w:sz="6" w:space="1" w:color="auto"/>
        </w:pBdr>
        <w:spacing w:line="276" w:lineRule="auto"/>
        <w:jc w:val="both"/>
      </w:pPr>
    </w:p>
    <w:p w14:paraId="2EF76E4F" w14:textId="1A1376B3" w:rsidR="004479C4" w:rsidRPr="00A5213C" w:rsidRDefault="007E1BCE" w:rsidP="00B915AC">
      <w:pPr>
        <w:pStyle w:val="Heading5"/>
        <w:spacing w:line="276" w:lineRule="auto"/>
        <w:jc w:val="both"/>
      </w:pPr>
      <w:r w:rsidRPr="00A5213C">
        <w:t xml:space="preserve">II) </w:t>
      </w:r>
      <w:r w:rsidR="009847DE" w:rsidRPr="00A5213C">
        <w:t>Communications  </w:t>
      </w:r>
    </w:p>
    <w:p w14:paraId="4C110705" w14:textId="5698138A" w:rsidR="0062546B" w:rsidRPr="00A5213C" w:rsidRDefault="00A76832" w:rsidP="005C5D1C">
      <w:pPr>
        <w:spacing w:line="276" w:lineRule="auto"/>
        <w:jc w:val="both"/>
      </w:pPr>
      <w:r>
        <w:t xml:space="preserve">Ally </w:t>
      </w:r>
      <w:proofErr w:type="spellStart"/>
      <w:r>
        <w:t>Shikaze</w:t>
      </w:r>
      <w:proofErr w:type="spellEnd"/>
      <w:r w:rsidR="00F379D9" w:rsidRPr="00A5213C">
        <w:t>:</w:t>
      </w:r>
      <w:r w:rsidR="000106F2" w:rsidRPr="00A5213C">
        <w:t xml:space="preserve"> </w:t>
      </w:r>
      <w:r w:rsidR="00F16A4D" w:rsidRPr="00A5213C">
        <w:t xml:space="preserve"> </w:t>
      </w:r>
      <w:r w:rsidR="009625AA">
        <w:t>This summer was chill for commu</w:t>
      </w:r>
      <w:r w:rsidR="005C5D1C">
        <w:t xml:space="preserve">nications since there are no students at Queen’s yet. I </w:t>
      </w:r>
      <w:r w:rsidR="009625AA">
        <w:t>worked on a new budget and cov</w:t>
      </w:r>
      <w:r w:rsidR="005C5D1C">
        <w:t>ered O week with photos and videos</w:t>
      </w:r>
      <w:r w:rsidR="009625AA">
        <w:t xml:space="preserve">. </w:t>
      </w:r>
      <w:r w:rsidR="005C5D1C">
        <w:t>The f</w:t>
      </w:r>
      <w:r w:rsidR="009625AA">
        <w:t xml:space="preserve">irst round </w:t>
      </w:r>
      <w:r w:rsidR="005C5D1C">
        <w:t xml:space="preserve">of pictures </w:t>
      </w:r>
      <w:r w:rsidR="009625AA">
        <w:t xml:space="preserve">is out, </w:t>
      </w:r>
      <w:r w:rsidR="005C5D1C">
        <w:t xml:space="preserve">the </w:t>
      </w:r>
      <w:r w:rsidR="009625AA">
        <w:t xml:space="preserve">next round </w:t>
      </w:r>
      <w:r w:rsidR="005C5D1C">
        <w:t xml:space="preserve">should be coming soon. The </w:t>
      </w:r>
      <w:proofErr w:type="spellStart"/>
      <w:r w:rsidR="005C5D1C">
        <w:t>Eng</w:t>
      </w:r>
      <w:proofErr w:type="spellEnd"/>
      <w:r w:rsidR="005C5D1C">
        <w:t xml:space="preserve"> Cuts were s</w:t>
      </w:r>
      <w:r w:rsidR="009625AA">
        <w:t xml:space="preserve">ent out, </w:t>
      </w:r>
      <w:r w:rsidR="005C5D1C">
        <w:t xml:space="preserve">and </w:t>
      </w:r>
      <w:r w:rsidR="009625AA">
        <w:t>we</w:t>
      </w:r>
      <w:r w:rsidR="005C5D1C">
        <w:t xml:space="preserve">’re working on the video </w:t>
      </w:r>
      <w:r w:rsidR="009625AA">
        <w:t>for frosh week</w:t>
      </w:r>
      <w:r w:rsidR="005C5D1C">
        <w:t>. We’re also looking to do a hiring for our social media team and communications team</w:t>
      </w:r>
      <w:r w:rsidR="009625AA">
        <w:t xml:space="preserve">. </w:t>
      </w:r>
    </w:p>
    <w:p w14:paraId="6B97F142" w14:textId="77777777" w:rsidR="00110A4C" w:rsidRPr="00A5213C" w:rsidRDefault="00110A4C" w:rsidP="00B915AC">
      <w:pPr>
        <w:pBdr>
          <w:bottom w:val="single" w:sz="6" w:space="1" w:color="auto"/>
        </w:pBdr>
        <w:spacing w:line="276" w:lineRule="auto"/>
        <w:jc w:val="both"/>
      </w:pPr>
    </w:p>
    <w:p w14:paraId="3F0F711B" w14:textId="4896EE86" w:rsidR="00110A4C" w:rsidRPr="00A5213C" w:rsidRDefault="00110A4C" w:rsidP="00B915AC">
      <w:pPr>
        <w:pStyle w:val="Heading5"/>
        <w:spacing w:line="276" w:lineRule="auto"/>
        <w:jc w:val="both"/>
      </w:pPr>
      <w:r w:rsidRPr="00A5213C">
        <w:t>i</w:t>
      </w:r>
      <w:r w:rsidR="002068F4" w:rsidRPr="00A5213C">
        <w:t>II</w:t>
      </w:r>
      <w:r w:rsidRPr="00A5213C">
        <w:t xml:space="preserve">) conferences </w:t>
      </w:r>
    </w:p>
    <w:p w14:paraId="367EC70F" w14:textId="1B3807FA" w:rsidR="0089070B" w:rsidRPr="00A5213C" w:rsidRDefault="00A76832" w:rsidP="00A444DD">
      <w:pPr>
        <w:pBdr>
          <w:bottom w:val="single" w:sz="6" w:space="1" w:color="auto"/>
        </w:pBdr>
        <w:spacing w:line="276" w:lineRule="auto"/>
        <w:jc w:val="both"/>
      </w:pPr>
      <w:r>
        <w:t>Allison Finer</w:t>
      </w:r>
      <w:r w:rsidR="007E1BCE" w:rsidRPr="00A5213C">
        <w:t xml:space="preserve">: </w:t>
      </w:r>
      <w:r w:rsidR="00A444DD">
        <w:t xml:space="preserve">Hi guys, over the summer and last semester I hired all the conference </w:t>
      </w:r>
      <w:proofErr w:type="gramStart"/>
      <w:r w:rsidR="00A444DD">
        <w:t>co-chairs, and</w:t>
      </w:r>
      <w:proofErr w:type="gramEnd"/>
      <w:r w:rsidR="00A444DD">
        <w:t xml:space="preserve"> assisted with the hiring on some committees. I kept in contact with the co-chair and help them out throughout the summer. </w:t>
      </w:r>
      <w:r w:rsidR="005C5D1C">
        <w:t xml:space="preserve">I completed a </w:t>
      </w:r>
      <w:proofErr w:type="spellStart"/>
      <w:r w:rsidR="005C5D1C">
        <w:t>FYPCO</w:t>
      </w:r>
      <w:proofErr w:type="spellEnd"/>
      <w:r w:rsidR="005C5D1C">
        <w:t xml:space="preserve"> application, my strategic plan and my budget plan</w:t>
      </w:r>
      <w:r w:rsidR="00A444DD">
        <w:t xml:space="preserve">. In the next few weeks, I’ll be getting settled back into the school schedule and get started on fall hiring for all conferences. </w:t>
      </w:r>
      <w:r w:rsidR="009625AA">
        <w:t xml:space="preserve"> </w:t>
      </w:r>
    </w:p>
    <w:p w14:paraId="0823B6DE" w14:textId="77777777" w:rsidR="007E1BCE" w:rsidRPr="00A5213C" w:rsidRDefault="007E1BCE" w:rsidP="00B915AC">
      <w:pPr>
        <w:pBdr>
          <w:bottom w:val="single" w:sz="6" w:space="1" w:color="auto"/>
        </w:pBdr>
        <w:spacing w:line="276" w:lineRule="auto"/>
        <w:jc w:val="both"/>
      </w:pPr>
    </w:p>
    <w:p w14:paraId="04BF616E" w14:textId="6704D555" w:rsidR="004479C4" w:rsidRPr="00A5213C" w:rsidRDefault="002068F4" w:rsidP="00B915AC">
      <w:pPr>
        <w:pStyle w:val="Heading5"/>
        <w:spacing w:line="276" w:lineRule="auto"/>
        <w:jc w:val="both"/>
      </w:pPr>
      <w:r w:rsidRPr="00A5213C">
        <w:t>IV</w:t>
      </w:r>
      <w:r w:rsidR="00D65876" w:rsidRPr="00A5213C">
        <w:t xml:space="preserve">) </w:t>
      </w:r>
      <w:r w:rsidR="009847DE" w:rsidRPr="00A5213C">
        <w:t xml:space="preserve">Design   </w:t>
      </w:r>
    </w:p>
    <w:p w14:paraId="56426601" w14:textId="079ACB4B" w:rsidR="00852516" w:rsidRPr="00A5213C" w:rsidRDefault="00A76832" w:rsidP="00A444DD">
      <w:pPr>
        <w:pBdr>
          <w:bottom w:val="single" w:sz="6" w:space="1" w:color="auto"/>
        </w:pBdr>
        <w:spacing w:after="0" w:line="276" w:lineRule="auto"/>
        <w:jc w:val="both"/>
      </w:pPr>
      <w:r>
        <w:rPr>
          <w:rFonts w:eastAsia="Times New Roman" w:cs="Times New Roman"/>
          <w:lang w:val="en-US"/>
        </w:rPr>
        <w:t xml:space="preserve">Max </w:t>
      </w:r>
      <w:proofErr w:type="spellStart"/>
      <w:r>
        <w:rPr>
          <w:rFonts w:eastAsia="Times New Roman" w:cs="Times New Roman"/>
          <w:lang w:val="en-US"/>
        </w:rPr>
        <w:t>Bigioni</w:t>
      </w:r>
      <w:proofErr w:type="spellEnd"/>
      <w:r w:rsidR="002068F4" w:rsidRPr="00A5213C">
        <w:rPr>
          <w:rFonts w:eastAsia="Times New Roman" w:cs="Times New Roman"/>
          <w:lang w:val="en-US"/>
        </w:rPr>
        <w:t xml:space="preserve">: </w:t>
      </w:r>
      <w:r w:rsidR="00F95FED">
        <w:rPr>
          <w:rFonts w:eastAsia="Times New Roman" w:cs="Times New Roman"/>
          <w:lang w:val="en-US"/>
        </w:rPr>
        <w:t xml:space="preserve">This summer I </w:t>
      </w:r>
      <w:r w:rsidR="009625AA">
        <w:rPr>
          <w:rFonts w:eastAsia="Times New Roman" w:cs="Times New Roman"/>
          <w:lang w:val="en-US"/>
        </w:rPr>
        <w:t>mostly</w:t>
      </w:r>
      <w:r w:rsidR="00F95FED">
        <w:rPr>
          <w:rFonts w:eastAsia="Times New Roman" w:cs="Times New Roman"/>
          <w:lang w:val="en-US"/>
        </w:rPr>
        <w:t xml:space="preserve"> worked on setting up and executing the space</w:t>
      </w:r>
      <w:r w:rsidR="009625AA">
        <w:rPr>
          <w:rFonts w:eastAsia="Times New Roman" w:cs="Times New Roman"/>
          <w:lang w:val="en-US"/>
        </w:rPr>
        <w:t xml:space="preserve"> alloc</w:t>
      </w:r>
      <w:r w:rsidR="00F95FED">
        <w:rPr>
          <w:rFonts w:eastAsia="Times New Roman" w:cs="Times New Roman"/>
          <w:lang w:val="en-US"/>
        </w:rPr>
        <w:t>ation</w:t>
      </w:r>
      <w:r w:rsidR="009625AA">
        <w:rPr>
          <w:rFonts w:eastAsia="Times New Roman" w:cs="Times New Roman"/>
          <w:lang w:val="en-US"/>
        </w:rPr>
        <w:t xml:space="preserve"> move, and design policy</w:t>
      </w:r>
      <w:r w:rsidR="00F77960">
        <w:rPr>
          <w:rFonts w:eastAsia="Times New Roman" w:cs="Times New Roman"/>
          <w:lang w:val="en-US"/>
        </w:rPr>
        <w:t>, a big Shout Out to Z</w:t>
      </w:r>
      <w:r w:rsidR="009625AA">
        <w:rPr>
          <w:rFonts w:eastAsia="Times New Roman" w:cs="Times New Roman"/>
          <w:lang w:val="en-US"/>
        </w:rPr>
        <w:t>aid</w:t>
      </w:r>
      <w:r w:rsidR="00F77960">
        <w:rPr>
          <w:rFonts w:eastAsia="Times New Roman" w:cs="Times New Roman"/>
          <w:lang w:val="en-US"/>
        </w:rPr>
        <w:t xml:space="preserve"> for all his help on that</w:t>
      </w:r>
      <w:r w:rsidR="009625AA">
        <w:rPr>
          <w:rFonts w:eastAsia="Times New Roman" w:cs="Times New Roman"/>
          <w:lang w:val="en-US"/>
        </w:rPr>
        <w:t xml:space="preserve">. </w:t>
      </w:r>
      <w:r w:rsidR="009C3670">
        <w:rPr>
          <w:rFonts w:eastAsia="Times New Roman" w:cs="Times New Roman"/>
          <w:lang w:val="en-US"/>
        </w:rPr>
        <w:t>We’ve also taken the fi</w:t>
      </w:r>
      <w:r w:rsidR="00A444DD">
        <w:rPr>
          <w:rFonts w:eastAsia="Times New Roman" w:cs="Times New Roman"/>
          <w:lang w:val="en-US"/>
        </w:rPr>
        <w:t>r</w:t>
      </w:r>
      <w:r w:rsidR="009C3670">
        <w:rPr>
          <w:rFonts w:eastAsia="Times New Roman" w:cs="Times New Roman"/>
          <w:lang w:val="en-US"/>
        </w:rPr>
        <w:t>st steps in s</w:t>
      </w:r>
      <w:r w:rsidR="009625AA">
        <w:rPr>
          <w:rFonts w:eastAsia="Times New Roman" w:cs="Times New Roman"/>
          <w:lang w:val="en-US"/>
        </w:rPr>
        <w:t>etting up design team nigh</w:t>
      </w:r>
      <w:r w:rsidR="009C3670">
        <w:rPr>
          <w:rFonts w:eastAsia="Times New Roman" w:cs="Times New Roman"/>
          <w:lang w:val="en-US"/>
        </w:rPr>
        <w:t>t, which will be</w:t>
      </w:r>
      <w:r w:rsidR="009625AA">
        <w:rPr>
          <w:rFonts w:eastAsia="Times New Roman" w:cs="Times New Roman"/>
          <w:lang w:val="en-US"/>
        </w:rPr>
        <w:t xml:space="preserve"> Sept</w:t>
      </w:r>
      <w:r w:rsidR="009C3670">
        <w:rPr>
          <w:rFonts w:eastAsia="Times New Roman" w:cs="Times New Roman"/>
          <w:lang w:val="en-US"/>
        </w:rPr>
        <w:t>ember</w:t>
      </w:r>
      <w:r w:rsidR="009625AA">
        <w:rPr>
          <w:rFonts w:eastAsia="Times New Roman" w:cs="Times New Roman"/>
          <w:lang w:val="en-US"/>
        </w:rPr>
        <w:t xml:space="preserve"> 16</w:t>
      </w:r>
      <w:r w:rsidR="009C3670" w:rsidRPr="009C3670">
        <w:rPr>
          <w:rFonts w:eastAsia="Times New Roman" w:cs="Times New Roman"/>
          <w:vertAlign w:val="superscript"/>
          <w:lang w:val="en-US"/>
        </w:rPr>
        <w:t>th</w:t>
      </w:r>
      <w:r w:rsidR="009C3670">
        <w:rPr>
          <w:rFonts w:eastAsia="Times New Roman" w:cs="Times New Roman"/>
          <w:lang w:val="en-US"/>
        </w:rPr>
        <w:t xml:space="preserve"> at</w:t>
      </w:r>
      <w:r w:rsidR="009625AA">
        <w:rPr>
          <w:rFonts w:eastAsia="Times New Roman" w:cs="Times New Roman"/>
          <w:lang w:val="en-US"/>
        </w:rPr>
        <w:t xml:space="preserve"> 6:30</w:t>
      </w:r>
      <w:r w:rsidR="009C3670">
        <w:rPr>
          <w:rFonts w:eastAsia="Times New Roman" w:cs="Times New Roman"/>
          <w:lang w:val="en-US"/>
        </w:rPr>
        <w:t xml:space="preserve"> in the</w:t>
      </w:r>
      <w:r w:rsidR="009625AA">
        <w:rPr>
          <w:rFonts w:eastAsia="Times New Roman" w:cs="Times New Roman"/>
          <w:lang w:val="en-US"/>
        </w:rPr>
        <w:t xml:space="preserve"> ILC</w:t>
      </w:r>
      <w:r w:rsidR="009C3670">
        <w:rPr>
          <w:rFonts w:eastAsia="Times New Roman" w:cs="Times New Roman"/>
          <w:lang w:val="en-US"/>
        </w:rPr>
        <w:t>,</w:t>
      </w:r>
      <w:r w:rsidR="009625AA">
        <w:rPr>
          <w:rFonts w:eastAsia="Times New Roman" w:cs="Times New Roman"/>
          <w:lang w:val="en-US"/>
        </w:rPr>
        <w:t xml:space="preserve"> pl</w:t>
      </w:r>
      <w:r w:rsidR="009C3670">
        <w:rPr>
          <w:rFonts w:eastAsia="Times New Roman" w:cs="Times New Roman"/>
          <w:lang w:val="en-US"/>
        </w:rPr>
        <w:t>ea</w:t>
      </w:r>
      <w:r w:rsidR="009625AA">
        <w:rPr>
          <w:rFonts w:eastAsia="Times New Roman" w:cs="Times New Roman"/>
          <w:lang w:val="en-US"/>
        </w:rPr>
        <w:t>s</w:t>
      </w:r>
      <w:r w:rsidR="009C3670">
        <w:rPr>
          <w:rFonts w:eastAsia="Times New Roman" w:cs="Times New Roman"/>
          <w:lang w:val="en-US"/>
        </w:rPr>
        <w:t>e</w:t>
      </w:r>
      <w:r w:rsidR="009625AA">
        <w:rPr>
          <w:rFonts w:eastAsia="Times New Roman" w:cs="Times New Roman"/>
          <w:lang w:val="en-US"/>
        </w:rPr>
        <w:t xml:space="preserve"> come</w:t>
      </w:r>
      <w:r w:rsidR="009C3670">
        <w:rPr>
          <w:rFonts w:eastAsia="Times New Roman" w:cs="Times New Roman"/>
          <w:lang w:val="en-US"/>
        </w:rPr>
        <w:t xml:space="preserve"> and tell people about it</w:t>
      </w:r>
      <w:r w:rsidR="009625AA">
        <w:rPr>
          <w:rFonts w:eastAsia="Times New Roman" w:cs="Times New Roman"/>
          <w:lang w:val="en-US"/>
        </w:rPr>
        <w:t xml:space="preserve">. </w:t>
      </w:r>
      <w:r w:rsidR="00A444DD">
        <w:rPr>
          <w:rFonts w:eastAsia="Times New Roman" w:cs="Times New Roman"/>
          <w:lang w:val="en-US"/>
        </w:rPr>
        <w:t>In the coming weeks, I’ll be r</w:t>
      </w:r>
      <w:r w:rsidR="009625AA">
        <w:rPr>
          <w:rFonts w:eastAsia="Times New Roman" w:cs="Times New Roman"/>
          <w:lang w:val="en-US"/>
        </w:rPr>
        <w:t>eview</w:t>
      </w:r>
      <w:r w:rsidR="00A444DD">
        <w:rPr>
          <w:rFonts w:eastAsia="Times New Roman" w:cs="Times New Roman"/>
          <w:lang w:val="en-US"/>
        </w:rPr>
        <w:t>ing</w:t>
      </w:r>
      <w:r w:rsidR="009625AA">
        <w:rPr>
          <w:rFonts w:eastAsia="Times New Roman" w:cs="Times New Roman"/>
          <w:lang w:val="en-US"/>
        </w:rPr>
        <w:t xml:space="preserve"> space alloc</w:t>
      </w:r>
      <w:r w:rsidR="00A444DD">
        <w:rPr>
          <w:rFonts w:eastAsia="Times New Roman" w:cs="Times New Roman"/>
          <w:lang w:val="en-US"/>
        </w:rPr>
        <w:t>ation</w:t>
      </w:r>
      <w:r w:rsidR="009625AA">
        <w:rPr>
          <w:rFonts w:eastAsia="Times New Roman" w:cs="Times New Roman"/>
          <w:lang w:val="en-US"/>
        </w:rPr>
        <w:t xml:space="preserve"> matrix with </w:t>
      </w:r>
      <w:r w:rsidR="00A444DD">
        <w:rPr>
          <w:rFonts w:eastAsia="Times New Roman" w:cs="Times New Roman"/>
          <w:lang w:val="en-US"/>
        </w:rPr>
        <w:t xml:space="preserve">feedback from teams and faculty. I’ll also be </w:t>
      </w:r>
      <w:r w:rsidR="009625AA">
        <w:rPr>
          <w:rFonts w:eastAsia="Times New Roman" w:cs="Times New Roman"/>
          <w:lang w:val="en-US"/>
        </w:rPr>
        <w:t xml:space="preserve">writing </w:t>
      </w:r>
      <w:r w:rsidR="00A444DD">
        <w:rPr>
          <w:rFonts w:eastAsia="Times New Roman" w:cs="Times New Roman"/>
          <w:lang w:val="en-US"/>
        </w:rPr>
        <w:t xml:space="preserve">feedback reports </w:t>
      </w:r>
      <w:r w:rsidR="009625AA">
        <w:rPr>
          <w:rFonts w:eastAsia="Times New Roman" w:cs="Times New Roman"/>
          <w:lang w:val="en-US"/>
        </w:rPr>
        <w:t xml:space="preserve">for teams that </w:t>
      </w:r>
      <w:r w:rsidR="00A444DD">
        <w:rPr>
          <w:rFonts w:eastAsia="Times New Roman" w:cs="Times New Roman"/>
          <w:lang w:val="en-US"/>
        </w:rPr>
        <w:t>request them. I’ll be</w:t>
      </w:r>
      <w:r w:rsidR="009625AA">
        <w:rPr>
          <w:rFonts w:eastAsia="Times New Roman" w:cs="Times New Roman"/>
          <w:lang w:val="en-US"/>
        </w:rPr>
        <w:t xml:space="preserve"> setting exp</w:t>
      </w:r>
      <w:r w:rsidR="00A444DD">
        <w:rPr>
          <w:rFonts w:eastAsia="Times New Roman" w:cs="Times New Roman"/>
          <w:lang w:val="en-US"/>
        </w:rPr>
        <w:t>ectations for deadlines with th</w:t>
      </w:r>
      <w:r w:rsidR="009625AA">
        <w:rPr>
          <w:rFonts w:eastAsia="Times New Roman" w:cs="Times New Roman"/>
          <w:lang w:val="en-US"/>
        </w:rPr>
        <w:t>e</w:t>
      </w:r>
      <w:r w:rsidR="00A444DD">
        <w:rPr>
          <w:rFonts w:eastAsia="Times New Roman" w:cs="Times New Roman"/>
          <w:lang w:val="en-US"/>
        </w:rPr>
        <w:t xml:space="preserve"> </w:t>
      </w:r>
      <w:r w:rsidR="009625AA">
        <w:rPr>
          <w:rFonts w:eastAsia="Times New Roman" w:cs="Times New Roman"/>
          <w:lang w:val="en-US"/>
        </w:rPr>
        <w:t>faculty</w:t>
      </w:r>
      <w:r w:rsidR="00A444DD">
        <w:rPr>
          <w:rFonts w:eastAsia="Times New Roman" w:cs="Times New Roman"/>
          <w:lang w:val="en-US"/>
        </w:rPr>
        <w:t xml:space="preserve">, as well as cleanliness expectations for the bay. </w:t>
      </w:r>
    </w:p>
    <w:p w14:paraId="4403676F" w14:textId="77777777" w:rsidR="00A73FC3" w:rsidRPr="00A5213C" w:rsidRDefault="00A73FC3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0757B7DE" w14:textId="77777777" w:rsidR="00863A1F" w:rsidRPr="00A5213C" w:rsidRDefault="00863A1F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20C36F11" w14:textId="77777777" w:rsidR="00863A1F" w:rsidRPr="00A5213C" w:rsidRDefault="00863A1F" w:rsidP="00B915AC">
      <w:pPr>
        <w:spacing w:after="0" w:line="276" w:lineRule="auto"/>
        <w:jc w:val="both"/>
      </w:pPr>
    </w:p>
    <w:p w14:paraId="097D5693" w14:textId="74C98786" w:rsidR="00B22052" w:rsidRPr="00A5213C" w:rsidRDefault="009847DE" w:rsidP="00B915AC">
      <w:pPr>
        <w:pStyle w:val="Heading5"/>
        <w:spacing w:line="276" w:lineRule="auto"/>
        <w:jc w:val="both"/>
      </w:pPr>
      <w:r w:rsidRPr="00A5213C">
        <w:t xml:space="preserve">v) Events   </w:t>
      </w:r>
    </w:p>
    <w:p w14:paraId="15A6BE80" w14:textId="6C601FC9" w:rsidR="00B22052" w:rsidRPr="00A5213C" w:rsidRDefault="00A76832" w:rsidP="00EC382C">
      <w:pPr>
        <w:spacing w:line="276" w:lineRule="auto"/>
      </w:pPr>
      <w:r>
        <w:t xml:space="preserve">Christina </w:t>
      </w:r>
      <w:proofErr w:type="spellStart"/>
      <w:r>
        <w:t>Bisol</w:t>
      </w:r>
      <w:proofErr w:type="spellEnd"/>
      <w:r w:rsidR="00332426" w:rsidRPr="00A5213C">
        <w:t xml:space="preserve">: </w:t>
      </w:r>
      <w:r w:rsidR="00EC382C">
        <w:t>I spent the summer</w:t>
      </w:r>
      <w:r w:rsidR="009625AA">
        <w:t xml:space="preserve"> getting to know my team, planning for year, and going over</w:t>
      </w:r>
      <w:r w:rsidR="00EC382C">
        <w:t xml:space="preserve"> our</w:t>
      </w:r>
      <w:r w:rsidR="009625AA">
        <w:t xml:space="preserve"> events goals. </w:t>
      </w:r>
      <w:r w:rsidR="00EC382C">
        <w:t>We started to rebrand the events portfolio, by go</w:t>
      </w:r>
      <w:r w:rsidR="009625AA">
        <w:t>ing over the lo</w:t>
      </w:r>
      <w:r w:rsidR="00EC382C">
        <w:t xml:space="preserve">go, promoting on social </w:t>
      </w:r>
      <w:r w:rsidR="009625AA">
        <w:t>media</w:t>
      </w:r>
      <w:r w:rsidR="00EC382C">
        <w:t>, and started getting a website ready</w:t>
      </w:r>
      <w:r w:rsidR="009625AA">
        <w:t xml:space="preserve">. </w:t>
      </w:r>
      <w:r w:rsidR="00EC382C">
        <w:t>I also oversaw the planning for the Terry Fox R</w:t>
      </w:r>
      <w:r w:rsidR="009625AA">
        <w:t>un</w:t>
      </w:r>
      <w:r w:rsidR="00EC382C">
        <w:t xml:space="preserve"> which is coming up. I the next couple weeks I’ll be training my team for finances and hiring to get the</w:t>
      </w:r>
      <w:r w:rsidR="009625AA">
        <w:t xml:space="preserve"> </w:t>
      </w:r>
      <w:proofErr w:type="spellStart"/>
      <w:r w:rsidR="009625AA">
        <w:t>M</w:t>
      </w:r>
      <w:r w:rsidR="00EC382C">
        <w:t>ovember</w:t>
      </w:r>
      <w:proofErr w:type="spellEnd"/>
      <w:r w:rsidR="00EC382C">
        <w:t xml:space="preserve"> Committee and </w:t>
      </w:r>
      <w:proofErr w:type="spellStart"/>
      <w:r w:rsidR="00EC382C">
        <w:t>EngVents</w:t>
      </w:r>
      <w:proofErr w:type="spellEnd"/>
      <w:r w:rsidR="00EC382C">
        <w:t xml:space="preserve"> C</w:t>
      </w:r>
      <w:r w:rsidR="009625AA">
        <w:t>ommittee</w:t>
      </w:r>
      <w:r w:rsidR="00EC382C">
        <w:t xml:space="preserve"> up and running. The post for applications to these committees</w:t>
      </w:r>
      <w:r w:rsidR="009625AA">
        <w:t xml:space="preserve"> will be on </w:t>
      </w:r>
      <w:r w:rsidR="00EC382C">
        <w:t>the Dash by M</w:t>
      </w:r>
      <w:r w:rsidR="009625AA">
        <w:t>onday</w:t>
      </w:r>
      <w:r w:rsidR="00EC382C">
        <w:t>!</w:t>
      </w:r>
    </w:p>
    <w:p w14:paraId="05F1B989" w14:textId="77777777" w:rsidR="002068F4" w:rsidRPr="00A5213C" w:rsidRDefault="002068F4" w:rsidP="00B915AC">
      <w:pPr>
        <w:pBdr>
          <w:bottom w:val="single" w:sz="6" w:space="1" w:color="auto"/>
        </w:pBdr>
        <w:spacing w:line="276" w:lineRule="auto"/>
        <w:jc w:val="both"/>
      </w:pPr>
    </w:p>
    <w:p w14:paraId="25677F75" w14:textId="1A355D0F" w:rsidR="002068F4" w:rsidRPr="00A5213C" w:rsidRDefault="002068F4" w:rsidP="00B915AC">
      <w:pPr>
        <w:pStyle w:val="Heading5"/>
        <w:spacing w:line="276" w:lineRule="auto"/>
        <w:jc w:val="both"/>
      </w:pPr>
      <w:r w:rsidRPr="00A5213C">
        <w:t xml:space="preserve">VI) External Relations  </w:t>
      </w:r>
    </w:p>
    <w:p w14:paraId="0E91784F" w14:textId="5391F390" w:rsidR="002068F4" w:rsidRPr="00A5213C" w:rsidRDefault="00A76832" w:rsidP="00AF11F0">
      <w:pPr>
        <w:spacing w:line="276" w:lineRule="auto"/>
      </w:pPr>
      <w:r>
        <w:t>Jonah Opler:</w:t>
      </w:r>
      <w:r w:rsidR="002068F4" w:rsidRPr="00A5213C">
        <w:t xml:space="preserve"> </w:t>
      </w:r>
      <w:r w:rsidR="00C61D29">
        <w:t>So</w:t>
      </w:r>
      <w:r w:rsidR="007A658E">
        <w:t xml:space="preserve"> that</w:t>
      </w:r>
      <w:r w:rsidR="00C61D29">
        <w:t xml:space="preserve"> everyone know</w:t>
      </w:r>
      <w:r w:rsidR="00AF11F0">
        <w:t>s,</w:t>
      </w:r>
      <w:r w:rsidR="00C61D29">
        <w:t xml:space="preserve"> my </w:t>
      </w:r>
      <w:r w:rsidR="009625AA">
        <w:t xml:space="preserve">email is </w:t>
      </w:r>
      <w:hyperlink r:id="rId9" w:history="1">
        <w:proofErr w:type="spellStart"/>
        <w:r w:rsidR="00C61D29" w:rsidRPr="00EB0826">
          <w:rPr>
            <w:rStyle w:val="Hyperlink"/>
          </w:rPr>
          <w:t>events@engsoc.ca</w:t>
        </w:r>
        <w:proofErr w:type="spellEnd"/>
      </w:hyperlink>
      <w:r w:rsidR="00C61D29">
        <w:t xml:space="preserve">. Over the summer I </w:t>
      </w:r>
      <w:r w:rsidR="009625AA">
        <w:t xml:space="preserve">worked on </w:t>
      </w:r>
      <w:r w:rsidR="00C61D29">
        <w:t xml:space="preserve">my </w:t>
      </w:r>
      <w:r w:rsidR="009625AA">
        <w:t>strat</w:t>
      </w:r>
      <w:r w:rsidR="00C61D29">
        <w:t>egic</w:t>
      </w:r>
      <w:r w:rsidR="009625AA">
        <w:t xml:space="preserve"> plan and budget. </w:t>
      </w:r>
      <w:r w:rsidR="00C61D29">
        <w:t xml:space="preserve">I </w:t>
      </w:r>
      <w:proofErr w:type="gramStart"/>
      <w:r w:rsidR="00C61D29">
        <w:t>m</w:t>
      </w:r>
      <w:r w:rsidR="009625AA">
        <w:t>ade contact with</w:t>
      </w:r>
      <w:proofErr w:type="gramEnd"/>
      <w:r w:rsidR="009625AA">
        <w:t xml:space="preserve"> VP external</w:t>
      </w:r>
      <w:r w:rsidR="00C61D29">
        <w:t>s from other schools</w:t>
      </w:r>
      <w:r w:rsidR="009625AA">
        <w:t xml:space="preserve">. </w:t>
      </w:r>
      <w:r w:rsidR="00C61D29">
        <w:t>I w</w:t>
      </w:r>
      <w:r w:rsidR="009625AA">
        <w:t>orked</w:t>
      </w:r>
      <w:r w:rsidR="00C61D29">
        <w:t xml:space="preserve"> a lot</w:t>
      </w:r>
      <w:r w:rsidR="009625AA">
        <w:t xml:space="preserve"> on the swab drive</w:t>
      </w:r>
      <w:r w:rsidR="00C61D29">
        <w:t xml:space="preserve"> and blood donation trips. I oversaw planning with F</w:t>
      </w:r>
      <w:r w:rsidR="009625AA">
        <w:t>ix</w:t>
      </w:r>
      <w:r w:rsidR="00C61D29">
        <w:t xml:space="preserve"> </w:t>
      </w:r>
      <w:r w:rsidR="009625AA">
        <w:t>n</w:t>
      </w:r>
      <w:r w:rsidR="00C61D29">
        <w:t xml:space="preserve"> C</w:t>
      </w:r>
      <w:r w:rsidR="009625AA">
        <w:t xml:space="preserve">lean, </w:t>
      </w:r>
      <w:r w:rsidR="00C61D29">
        <w:t xml:space="preserve">which is </w:t>
      </w:r>
      <w:r w:rsidR="009625AA">
        <w:t>running smoothly</w:t>
      </w:r>
      <w:r w:rsidR="00C61D29">
        <w:t xml:space="preserve"> </w:t>
      </w:r>
      <w:proofErr w:type="gramStart"/>
      <w:r w:rsidR="00C61D29">
        <w:t>at the moment</w:t>
      </w:r>
      <w:proofErr w:type="gramEnd"/>
      <w:r w:rsidR="009625AA">
        <w:t xml:space="preserve">. </w:t>
      </w:r>
      <w:r w:rsidR="00C61D29">
        <w:t>I Revamped the Outreach T</w:t>
      </w:r>
      <w:r w:rsidR="009625AA">
        <w:t>eam, now there</w:t>
      </w:r>
      <w:r w:rsidR="00C61D29">
        <w:t>’s a Head Manager</w:t>
      </w:r>
      <w:r w:rsidR="009625AA">
        <w:t xml:space="preserve"> and a</w:t>
      </w:r>
      <w:r w:rsidR="00C61D29">
        <w:t>n A</w:t>
      </w:r>
      <w:r w:rsidR="009625AA">
        <w:t>ssist</w:t>
      </w:r>
      <w:r w:rsidR="00C61D29">
        <w:t>ant M</w:t>
      </w:r>
      <w:r w:rsidR="00AF11F0">
        <w:t>anager of campus. I attende</w:t>
      </w:r>
      <w:r w:rsidR="009625AA">
        <w:t xml:space="preserve">d </w:t>
      </w:r>
      <w:r w:rsidR="00AF11F0">
        <w:t xml:space="preserve">the </w:t>
      </w:r>
      <w:proofErr w:type="spellStart"/>
      <w:r w:rsidR="00AF11F0">
        <w:t>CFES</w:t>
      </w:r>
      <w:proofErr w:type="spellEnd"/>
      <w:r w:rsidR="00AF11F0">
        <w:t xml:space="preserve"> and </w:t>
      </w:r>
      <w:proofErr w:type="spellStart"/>
      <w:r w:rsidR="00AF11F0">
        <w:t>ESSCO</w:t>
      </w:r>
      <w:proofErr w:type="spellEnd"/>
      <w:r w:rsidR="009625AA">
        <w:t xml:space="preserve"> web</w:t>
      </w:r>
      <w:r w:rsidR="00AF11F0">
        <w:t>inars and had a meeting with th</w:t>
      </w:r>
      <w:r w:rsidR="009625AA">
        <w:t>e president</w:t>
      </w:r>
      <w:r w:rsidR="00AF11F0">
        <w:t xml:space="preserve"> of </w:t>
      </w:r>
      <w:proofErr w:type="spellStart"/>
      <w:r w:rsidR="00AF11F0">
        <w:t>ESSCO</w:t>
      </w:r>
      <w:proofErr w:type="spellEnd"/>
      <w:r w:rsidR="009625AA">
        <w:t xml:space="preserve">. </w:t>
      </w:r>
      <w:r w:rsidR="00AF11F0">
        <w:t>In the next few weeks, I’ll be m</w:t>
      </w:r>
      <w:r w:rsidR="009625AA">
        <w:t xml:space="preserve">aking plans for </w:t>
      </w:r>
      <w:r w:rsidR="00AF11F0">
        <w:t xml:space="preserve">the </w:t>
      </w:r>
      <w:r w:rsidR="009625AA">
        <w:t>Ex</w:t>
      </w:r>
      <w:r w:rsidR="00AF11F0">
        <w:t>ternal Co</w:t>
      </w:r>
      <w:r w:rsidR="009625AA">
        <w:t>mm</w:t>
      </w:r>
      <w:r w:rsidR="00AF11F0">
        <w:t>unications Committee</w:t>
      </w:r>
      <w:r w:rsidR="009625AA">
        <w:t>,</w:t>
      </w:r>
      <w:r w:rsidR="00AF11F0">
        <w:t xml:space="preserve"> and electing the members. External Communications Officer is a new position I’l</w:t>
      </w:r>
      <w:r w:rsidR="009625AA">
        <w:t xml:space="preserve">l be hiring </w:t>
      </w:r>
      <w:r w:rsidR="00AF11F0">
        <w:t xml:space="preserve">this year </w:t>
      </w:r>
      <w:r w:rsidR="009625AA">
        <w:t xml:space="preserve">whose role will be to collect </w:t>
      </w:r>
      <w:r w:rsidR="00AF11F0">
        <w:t xml:space="preserve">public intel </w:t>
      </w:r>
      <w:r w:rsidR="009625AA">
        <w:t xml:space="preserve">on other schools. </w:t>
      </w:r>
      <w:r w:rsidR="00AF11F0">
        <w:t>With this information, we’ll Investigate and see</w:t>
      </w:r>
      <w:r w:rsidR="009625AA">
        <w:t xml:space="preserve"> if we could take on any initiatives. Outreach team will be hiring their general members. If 1</w:t>
      </w:r>
      <w:r w:rsidR="009625AA" w:rsidRPr="009625AA">
        <w:rPr>
          <w:vertAlign w:val="superscript"/>
        </w:rPr>
        <w:t>st</w:t>
      </w:r>
      <w:r w:rsidR="009625AA">
        <w:t xml:space="preserve"> y</w:t>
      </w:r>
      <w:r w:rsidR="00AF11F0">
        <w:t>ea</w:t>
      </w:r>
      <w:r w:rsidR="009625AA">
        <w:t>rs ask how to get involved refer them to Fix</w:t>
      </w:r>
      <w:r w:rsidR="00AF11F0">
        <w:t xml:space="preserve"> </w:t>
      </w:r>
      <w:r w:rsidR="009625AA">
        <w:t>n Clean and Outreach</w:t>
      </w:r>
      <w:r w:rsidR="00AF11F0">
        <w:t>, they are great opportunities</w:t>
      </w:r>
      <w:r w:rsidR="009625AA">
        <w:t xml:space="preserve">. </w:t>
      </w:r>
      <w:r w:rsidR="00AF11F0">
        <w:t xml:space="preserve">The </w:t>
      </w:r>
      <w:r w:rsidR="009625AA">
        <w:t xml:space="preserve">Swab Drive </w:t>
      </w:r>
      <w:r w:rsidR="00AF11F0">
        <w:t xml:space="preserve">is </w:t>
      </w:r>
      <w:proofErr w:type="spellStart"/>
      <w:r w:rsidR="009625AA">
        <w:t>1</w:t>
      </w:r>
      <w:r w:rsidR="00AF11F0">
        <w:t>:00</w:t>
      </w:r>
      <w:r w:rsidR="009625AA">
        <w:t>-5</w:t>
      </w:r>
      <w:r w:rsidR="00AF11F0">
        <w:t>:00pm</w:t>
      </w:r>
      <w:proofErr w:type="spellEnd"/>
      <w:r w:rsidR="00AF11F0">
        <w:t xml:space="preserve"> this Sunday in ILC. The drive is lo</w:t>
      </w:r>
      <w:r w:rsidR="009625AA">
        <w:t xml:space="preserve">oking </w:t>
      </w:r>
      <w:r w:rsidR="00AF11F0">
        <w:t xml:space="preserve">particularly for young diverse males; however, all participants are valuable and appreciated. </w:t>
      </w:r>
    </w:p>
    <w:p w14:paraId="27791149" w14:textId="77777777" w:rsidR="002068F4" w:rsidRPr="00A5213C" w:rsidRDefault="002068F4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18DB131D" w14:textId="77777777" w:rsidR="002068F4" w:rsidRPr="00A5213C" w:rsidRDefault="002068F4" w:rsidP="00B915AC">
      <w:pPr>
        <w:spacing w:line="276" w:lineRule="auto"/>
      </w:pPr>
    </w:p>
    <w:p w14:paraId="00A5475C" w14:textId="7260E2A3" w:rsidR="004479C4" w:rsidRPr="00A5213C" w:rsidRDefault="009847DE" w:rsidP="00B915AC">
      <w:pPr>
        <w:pStyle w:val="Heading5"/>
        <w:spacing w:line="276" w:lineRule="auto"/>
        <w:jc w:val="both"/>
      </w:pPr>
      <w:r w:rsidRPr="00A5213C">
        <w:t>vi</w:t>
      </w:r>
      <w:r w:rsidR="007E1BCE" w:rsidRPr="00A5213C">
        <w:t>I</w:t>
      </w:r>
      <w:r w:rsidRPr="00A5213C">
        <w:t xml:space="preserve">) Finance   </w:t>
      </w:r>
      <w:r w:rsidR="00B22052" w:rsidRPr="00A5213C">
        <w:t xml:space="preserve"> </w:t>
      </w:r>
    </w:p>
    <w:p w14:paraId="6BEF5346" w14:textId="4CF34BD0" w:rsidR="00B22052" w:rsidRPr="00A5213C" w:rsidRDefault="00A76832" w:rsidP="00CF3F07">
      <w:pPr>
        <w:spacing w:line="276" w:lineRule="auto"/>
      </w:pPr>
      <w:r>
        <w:t xml:space="preserve">Liam </w:t>
      </w:r>
      <w:proofErr w:type="spellStart"/>
      <w:r>
        <w:t>Cregg</w:t>
      </w:r>
      <w:proofErr w:type="spellEnd"/>
      <w:r w:rsidR="002068F4" w:rsidRPr="00A5213C">
        <w:t xml:space="preserve">: </w:t>
      </w:r>
      <w:r w:rsidR="00E544D2">
        <w:t xml:space="preserve">Over the summer, I </w:t>
      </w:r>
      <w:r w:rsidR="009625AA">
        <w:t>worked on</w:t>
      </w:r>
      <w:r w:rsidR="00E544D2">
        <w:t xml:space="preserve"> the new ShareP</w:t>
      </w:r>
      <w:r w:rsidR="009625AA">
        <w:t>oint sys</w:t>
      </w:r>
      <w:r w:rsidR="00E544D2">
        <w:t>tem that will soon replace our manual financial tasks</w:t>
      </w:r>
      <w:r w:rsidR="009625AA">
        <w:t>.</w:t>
      </w:r>
      <w:r w:rsidR="00CF3F07">
        <w:t xml:space="preserve"> Financial Officers will be able to approve and reject cheques from email, groups will be able to request cash boxes, credit card purchases, and more.</w:t>
      </w:r>
      <w:r w:rsidR="00E544D2">
        <w:t xml:space="preserve"> I work</w:t>
      </w:r>
      <w:r w:rsidR="00CF3F07">
        <w:t>ed with Financial Resource O</w:t>
      </w:r>
      <w:r w:rsidR="00E544D2">
        <w:t xml:space="preserve">fficers to help develop training for the Financial Officers. </w:t>
      </w:r>
      <w:r w:rsidR="00CF3F07">
        <w:t xml:space="preserve"> In the upcoming weeks, I w</w:t>
      </w:r>
      <w:r w:rsidR="005D1F2A">
        <w:t xml:space="preserve">ill </w:t>
      </w:r>
      <w:r w:rsidR="009625AA">
        <w:t>be working with Penny Drops</w:t>
      </w:r>
      <w:r w:rsidR="00CF3F07">
        <w:t>,</w:t>
      </w:r>
      <w:r w:rsidR="009625AA">
        <w:t xml:space="preserve"> a student run financial </w:t>
      </w:r>
      <w:r w:rsidR="005D1F2A">
        <w:t xml:space="preserve">literacy </w:t>
      </w:r>
      <w:r w:rsidR="009625AA">
        <w:t>initiative</w:t>
      </w:r>
      <w:r w:rsidR="005D1F2A">
        <w:t xml:space="preserve"> along with the Financial Resource Officers</w:t>
      </w:r>
      <w:r w:rsidR="009625AA">
        <w:t xml:space="preserve">. </w:t>
      </w:r>
      <w:r w:rsidR="00CF3F07">
        <w:t>I’ll meet with Financial Officers</w:t>
      </w:r>
      <w:r w:rsidR="009625AA">
        <w:t xml:space="preserve"> to give</w:t>
      </w:r>
      <w:r w:rsidR="00CF3F07">
        <w:t xml:space="preserve"> them training. I’m going to continue to work on the SharePoint and hopefully have it ready to launch by next council, but we </w:t>
      </w:r>
      <w:r w:rsidR="009625AA">
        <w:t>won</w:t>
      </w:r>
      <w:r w:rsidR="00CF3F07">
        <w:t xml:space="preserve">’t use it yet we’re </w:t>
      </w:r>
      <w:r w:rsidR="009625AA">
        <w:t>still goin</w:t>
      </w:r>
      <w:r w:rsidR="00CF3F07">
        <w:t>g</w:t>
      </w:r>
      <w:r w:rsidR="009625AA">
        <w:t xml:space="preserve"> old school</w:t>
      </w:r>
      <w:r w:rsidR="00CF3F07">
        <w:t xml:space="preserve"> for now</w:t>
      </w:r>
      <w:r w:rsidR="009625AA">
        <w:t>.</w:t>
      </w:r>
      <w:r w:rsidR="00CF3F07">
        <w:t xml:space="preserve"> Reminder that the</w:t>
      </w:r>
      <w:r w:rsidR="009625AA">
        <w:t xml:space="preserve"> </w:t>
      </w:r>
      <w:r w:rsidR="00116C02">
        <w:t>financial literacy</w:t>
      </w:r>
      <w:r w:rsidR="00CF3F07">
        <w:t xml:space="preserve"> workshops run by Penny Drops are open to everyone, I highly recommend checking them out</w:t>
      </w:r>
      <w:r w:rsidR="00116C02">
        <w:t>. Lots of sales at beginning. An</w:t>
      </w:r>
      <w:r w:rsidR="00CF3F07">
        <w:t>y</w:t>
      </w:r>
      <w:r w:rsidR="00116C02">
        <w:t>one without training,</w:t>
      </w:r>
      <w:r w:rsidR="00CF3F07">
        <w:t xml:space="preserve"> on SharePoint</w:t>
      </w:r>
      <w:r w:rsidR="00116C02">
        <w:t xml:space="preserve"> can </w:t>
      </w:r>
      <w:r w:rsidR="00CF3F07">
        <w:lastRenderedPageBreak/>
        <w:t>continue to submit chequ</w:t>
      </w:r>
      <w:r w:rsidR="00116C02">
        <w:t>e</w:t>
      </w:r>
      <w:r w:rsidR="00CF3F07">
        <w:t>s using a Google Form for cheques which can be found on the Engineering Societies website under Finances</w:t>
      </w:r>
      <w:r w:rsidR="00116C02">
        <w:t>.</w:t>
      </w:r>
    </w:p>
    <w:p w14:paraId="1BD67676" w14:textId="77777777" w:rsidR="003351B4" w:rsidRPr="00A5213C" w:rsidRDefault="003351B4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5FB72A22" w14:textId="09E38C37" w:rsidR="004479C4" w:rsidRPr="00A5213C" w:rsidRDefault="004479C4" w:rsidP="00B915AC">
      <w:pPr>
        <w:pStyle w:val="Heading5"/>
        <w:spacing w:line="276" w:lineRule="auto"/>
        <w:jc w:val="both"/>
      </w:pPr>
      <w:r w:rsidRPr="00A5213C">
        <w:t>v</w:t>
      </w:r>
      <w:r w:rsidR="00110A4C" w:rsidRPr="00A5213C">
        <w:t>i</w:t>
      </w:r>
      <w:r w:rsidR="007E1BCE" w:rsidRPr="00A5213C">
        <w:t>I</w:t>
      </w:r>
      <w:r w:rsidRPr="00A5213C">
        <w:t xml:space="preserve">i) First </w:t>
      </w:r>
      <w:r w:rsidR="009847DE" w:rsidRPr="00A5213C">
        <w:t xml:space="preserve">Year   </w:t>
      </w:r>
    </w:p>
    <w:p w14:paraId="2A5BD028" w14:textId="2D4F17BE" w:rsidR="000C3EDE" w:rsidRDefault="00A76832" w:rsidP="00A53739">
      <w:pPr>
        <w:pBdr>
          <w:bottom w:val="single" w:sz="6" w:space="1" w:color="auto"/>
        </w:pBdr>
        <w:spacing w:line="276" w:lineRule="auto"/>
        <w:jc w:val="both"/>
      </w:pPr>
      <w:r w:rsidRPr="00A76832">
        <w:t xml:space="preserve">Nick </w:t>
      </w:r>
      <w:proofErr w:type="spellStart"/>
      <w:r w:rsidRPr="00A76832">
        <w:t>Neokleous</w:t>
      </w:r>
      <w:proofErr w:type="spellEnd"/>
      <w:r>
        <w:t>:</w:t>
      </w:r>
      <w:r w:rsidR="00116C02">
        <w:t xml:space="preserve"> </w:t>
      </w:r>
      <w:r w:rsidR="00A53739">
        <w:t xml:space="preserve">Over the summer I’ve been transitioning into my role as the Director of First Year, while developing my </w:t>
      </w:r>
      <w:r w:rsidR="00116C02">
        <w:t>strat</w:t>
      </w:r>
      <w:r w:rsidR="00A53739">
        <w:t>egic</w:t>
      </w:r>
      <w:r w:rsidR="00116C02">
        <w:t xml:space="preserve"> plan</w:t>
      </w:r>
      <w:r w:rsidR="00A53739">
        <w:t xml:space="preserve"> an</w:t>
      </w:r>
      <w:r w:rsidR="00116C02">
        <w:t xml:space="preserve">d a budget. </w:t>
      </w:r>
      <w:r w:rsidR="00A53739">
        <w:t xml:space="preserve">I appeared in </w:t>
      </w:r>
      <w:r w:rsidR="00116C02">
        <w:t xml:space="preserve">videos </w:t>
      </w:r>
      <w:r w:rsidR="00A53739">
        <w:t>within the Engineering Faculty that were targeted towards First Years. I attended the</w:t>
      </w:r>
      <w:r w:rsidR="00116C02">
        <w:t xml:space="preserve"> pride</w:t>
      </w:r>
      <w:r w:rsidR="00A53739">
        <w:t xml:space="preserve"> parade with the executives</w:t>
      </w:r>
      <w:r w:rsidR="00116C02">
        <w:t xml:space="preserve">. </w:t>
      </w:r>
      <w:r w:rsidR="00A53739">
        <w:t>I also attended A</w:t>
      </w:r>
      <w:r w:rsidR="00116C02">
        <w:t>pp</w:t>
      </w:r>
      <w:r w:rsidR="00A53739">
        <w:t>lied Suicide Interventions S</w:t>
      </w:r>
      <w:r w:rsidR="00116C02">
        <w:t>kills</w:t>
      </w:r>
      <w:r w:rsidR="00A53739">
        <w:t xml:space="preserve"> training and SOAR. I acted as a</w:t>
      </w:r>
      <w:r w:rsidR="00116C02">
        <w:t xml:space="preserve"> P</w:t>
      </w:r>
      <w:r w:rsidR="00A53739">
        <w:t xml:space="preserve">oint of </w:t>
      </w:r>
      <w:r w:rsidR="00116C02">
        <w:t>C</w:t>
      </w:r>
      <w:r w:rsidR="00A53739">
        <w:t>ontact for incoming students.</w:t>
      </w:r>
      <w:r w:rsidR="00116C02">
        <w:t xml:space="preserve"> </w:t>
      </w:r>
      <w:r w:rsidR="00A53739">
        <w:t xml:space="preserve">I partook in lots of team meetings to prepare for the year. </w:t>
      </w:r>
      <w:r w:rsidR="00116C02">
        <w:t>S</w:t>
      </w:r>
      <w:r w:rsidR="00A53739">
        <w:t>hout out</w:t>
      </w:r>
      <w:r w:rsidR="00116C02">
        <w:t xml:space="preserve"> to </w:t>
      </w:r>
      <w:r w:rsidR="00A53739">
        <w:t xml:space="preserve">the </w:t>
      </w:r>
      <w:r w:rsidR="00116C02">
        <w:t>comm</w:t>
      </w:r>
      <w:r w:rsidR="00A53739">
        <w:t xml:space="preserve">unications </w:t>
      </w:r>
      <w:r w:rsidR="00116C02">
        <w:t>man</w:t>
      </w:r>
      <w:r w:rsidR="00A53739">
        <w:t>a</w:t>
      </w:r>
      <w:r w:rsidR="00116C02">
        <w:t xml:space="preserve">ger Craig </w:t>
      </w:r>
      <w:proofErr w:type="spellStart"/>
      <w:r w:rsidR="00116C02">
        <w:t>Mas</w:t>
      </w:r>
      <w:r w:rsidR="00A53739">
        <w:t>lan</w:t>
      </w:r>
      <w:proofErr w:type="spellEnd"/>
      <w:r w:rsidR="00A53739">
        <w:t>,</w:t>
      </w:r>
      <w:r w:rsidR="00116C02">
        <w:t xml:space="preserve"> great work</w:t>
      </w:r>
      <w:r w:rsidR="00A53739">
        <w:t xml:space="preserve"> </w:t>
      </w:r>
      <w:r w:rsidR="00116C02">
        <w:t xml:space="preserve">to him and the team. </w:t>
      </w:r>
      <w:r w:rsidR="00A53739">
        <w:t xml:space="preserve">I volunteered with </w:t>
      </w:r>
      <w:r w:rsidR="00116C02">
        <w:t>O</w:t>
      </w:r>
      <w:r w:rsidR="00A53739">
        <w:t xml:space="preserve">rientation </w:t>
      </w:r>
      <w:proofErr w:type="gramStart"/>
      <w:r w:rsidR="00116C02">
        <w:t>week</w:t>
      </w:r>
      <w:r w:rsidR="00A53739">
        <w:t>,</w:t>
      </w:r>
      <w:proofErr w:type="gramEnd"/>
      <w:r w:rsidR="00116C02">
        <w:t xml:space="preserve"> we have a year! </w:t>
      </w:r>
      <w:r w:rsidR="00A53739">
        <w:t>I s</w:t>
      </w:r>
      <w:r w:rsidR="00116C02">
        <w:t xml:space="preserve">orted and handed out pins at </w:t>
      </w:r>
      <w:proofErr w:type="spellStart"/>
      <w:r w:rsidR="00116C02">
        <w:t>FEAS</w:t>
      </w:r>
      <w:proofErr w:type="spellEnd"/>
      <w:r w:rsidR="00116C02">
        <w:t xml:space="preserve"> welcome. </w:t>
      </w:r>
      <w:r w:rsidR="00A53739">
        <w:t>In the n</w:t>
      </w:r>
      <w:r w:rsidR="00116C02">
        <w:t xml:space="preserve">ext 2 </w:t>
      </w:r>
      <w:r w:rsidR="00A53739">
        <w:t>weeks, there are lots of events</w:t>
      </w:r>
      <w:r w:rsidR="00116C02">
        <w:t>, 1</w:t>
      </w:r>
      <w:r w:rsidR="00116C02" w:rsidRPr="00116C02">
        <w:rPr>
          <w:vertAlign w:val="superscript"/>
        </w:rPr>
        <w:t>st</w:t>
      </w:r>
      <w:r w:rsidR="00A53739">
        <w:t xml:space="preserve"> years are here</w:t>
      </w:r>
      <w:r w:rsidR="00116C02">
        <w:t>, exec</w:t>
      </w:r>
      <w:r w:rsidR="00A53739">
        <w:t>utive</w:t>
      </w:r>
      <w:r w:rsidR="00116C02">
        <w:t xml:space="preserve"> elections</w:t>
      </w:r>
      <w:r w:rsidR="00A53739">
        <w:t xml:space="preserve"> are</w:t>
      </w:r>
      <w:r w:rsidR="00116C02">
        <w:t xml:space="preserve"> Sept 14</w:t>
      </w:r>
      <w:r w:rsidR="00A53739" w:rsidRPr="00A53739">
        <w:rPr>
          <w:vertAlign w:val="superscript"/>
        </w:rPr>
        <w:t>th</w:t>
      </w:r>
      <w:r w:rsidR="00116C02">
        <w:t>, 1</w:t>
      </w:r>
      <w:r w:rsidR="00116C02" w:rsidRPr="00116C02">
        <w:rPr>
          <w:vertAlign w:val="superscript"/>
        </w:rPr>
        <w:t>st</w:t>
      </w:r>
      <w:r w:rsidR="00116C02">
        <w:t xml:space="preserve"> y</w:t>
      </w:r>
      <w:r w:rsidR="00A53739">
        <w:t>ear welco</w:t>
      </w:r>
      <w:r w:rsidR="00116C02">
        <w:t xml:space="preserve">me </w:t>
      </w:r>
      <w:r w:rsidR="00A53739">
        <w:t xml:space="preserve">workshop will be on the same Saturday which is </w:t>
      </w:r>
      <w:r w:rsidR="00116C02">
        <w:t>essentially a panel of upper years sharing information</w:t>
      </w:r>
      <w:r w:rsidR="00A53739">
        <w:t xml:space="preserve"> to the first years</w:t>
      </w:r>
      <w:r w:rsidR="00116C02">
        <w:t xml:space="preserve"> since these first weeks can be </w:t>
      </w:r>
      <w:r w:rsidR="00A53739">
        <w:t>overwhelming</w:t>
      </w:r>
      <w:r w:rsidR="00116C02">
        <w:t>. Sections</w:t>
      </w:r>
      <w:r w:rsidR="00AF782A">
        <w:t xml:space="preserve"> rep elections on Sept 16. Jack</w:t>
      </w:r>
      <w:r w:rsidR="00116C02">
        <w:t>et council</w:t>
      </w:r>
      <w:r w:rsidR="00AF782A">
        <w:t xml:space="preserve"> has been</w:t>
      </w:r>
      <w:r w:rsidR="00116C02">
        <w:t xml:space="preserve"> moved to Sept 18</w:t>
      </w:r>
      <w:r w:rsidR="00AF782A" w:rsidRPr="00AF782A">
        <w:rPr>
          <w:vertAlign w:val="superscript"/>
        </w:rPr>
        <w:t>th</w:t>
      </w:r>
      <w:r w:rsidR="00116C02">
        <w:t>.</w:t>
      </w:r>
      <w:r w:rsidR="00746736">
        <w:t xml:space="preserve"> </w:t>
      </w:r>
      <w:proofErr w:type="spellStart"/>
      <w:r w:rsidR="00116C02">
        <w:t>F</w:t>
      </w:r>
      <w:r w:rsidR="00AF782A">
        <w:t>YPCO</w:t>
      </w:r>
      <w:proofErr w:type="spellEnd"/>
      <w:r w:rsidR="00AF782A">
        <w:t xml:space="preserve"> and FYE applications are now up on</w:t>
      </w:r>
      <w:r w:rsidR="00746736">
        <w:t xml:space="preserve"> Dash. </w:t>
      </w:r>
      <w:r w:rsidR="00AF782A">
        <w:t xml:space="preserve">I’ll be </w:t>
      </w:r>
      <w:r w:rsidR="00116C02">
        <w:t>sending out email</w:t>
      </w:r>
      <w:r w:rsidR="00746736">
        <w:t>s soon and acting as a resource to the first years. I’m also</w:t>
      </w:r>
      <w:r w:rsidR="00116C02">
        <w:t xml:space="preserve"> working with CEO to </w:t>
      </w:r>
      <w:r w:rsidR="00746736">
        <w:t>facilitate</w:t>
      </w:r>
      <w:r w:rsidR="00116C02">
        <w:t xml:space="preserve"> and make sure fitting goes well.</w:t>
      </w:r>
      <w:r w:rsidR="00AF782A">
        <w:t xml:space="preserve"> There are tons of first years this year and they need lots of help</w:t>
      </w:r>
      <w:r w:rsidR="00116C02">
        <w:t>!</w:t>
      </w:r>
      <w:r w:rsidR="00AF782A">
        <w:t xml:space="preserve"> If you see a first year in need don’t be shy to give them a hand as an upper year. Great to have every</w:t>
      </w:r>
      <w:r w:rsidR="00116C02">
        <w:t>one back!</w:t>
      </w:r>
    </w:p>
    <w:p w14:paraId="593C9C1D" w14:textId="77777777" w:rsidR="00A76832" w:rsidRPr="00A5213C" w:rsidRDefault="00A76832" w:rsidP="00B915AC">
      <w:pPr>
        <w:pBdr>
          <w:bottom w:val="single" w:sz="6" w:space="1" w:color="auto"/>
        </w:pBdr>
        <w:spacing w:line="276" w:lineRule="auto"/>
        <w:jc w:val="both"/>
      </w:pPr>
    </w:p>
    <w:p w14:paraId="50ECB242" w14:textId="33D81EE5" w:rsidR="004479C4" w:rsidRPr="00A5213C" w:rsidRDefault="007E1BCE" w:rsidP="00B915AC">
      <w:pPr>
        <w:pStyle w:val="Heading5"/>
        <w:spacing w:line="276" w:lineRule="auto"/>
        <w:jc w:val="both"/>
      </w:pPr>
      <w:r w:rsidRPr="00A5213C">
        <w:t>IX</w:t>
      </w:r>
      <w:r w:rsidR="004479C4" w:rsidRPr="00A5213C">
        <w:t xml:space="preserve">) Human </w:t>
      </w:r>
      <w:r w:rsidR="009847DE" w:rsidRPr="00A5213C">
        <w:t xml:space="preserve">Resources   </w:t>
      </w:r>
    </w:p>
    <w:p w14:paraId="255830BE" w14:textId="6F8D5758" w:rsidR="003351B4" w:rsidRDefault="00A76832" w:rsidP="00AF782A">
      <w:pPr>
        <w:pBdr>
          <w:bottom w:val="single" w:sz="6" w:space="1" w:color="auto"/>
        </w:pBdr>
        <w:spacing w:after="0" w:line="276" w:lineRule="auto"/>
        <w:jc w:val="both"/>
      </w:pPr>
      <w:r w:rsidRPr="00A76832">
        <w:t xml:space="preserve">Bethany </w:t>
      </w:r>
      <w:proofErr w:type="spellStart"/>
      <w:r w:rsidRPr="00A76832">
        <w:t>Viray</w:t>
      </w:r>
      <w:proofErr w:type="spellEnd"/>
      <w:r>
        <w:t xml:space="preserve">: </w:t>
      </w:r>
      <w:r w:rsidR="00116C02">
        <w:t xml:space="preserve"> </w:t>
      </w:r>
      <w:r w:rsidR="00AF782A">
        <w:t>Over the summer I spent a lot of time t</w:t>
      </w:r>
      <w:r w:rsidR="00116C02">
        <w:t xml:space="preserve">rying to get ready for the </w:t>
      </w:r>
      <w:proofErr w:type="gramStart"/>
      <w:r w:rsidR="00116C02">
        <w:t>year</w:t>
      </w:r>
      <w:r w:rsidR="00AF782A">
        <w:t>, and</w:t>
      </w:r>
      <w:proofErr w:type="gramEnd"/>
      <w:r w:rsidR="00116C02">
        <w:t xml:space="preserve"> transitioning the </w:t>
      </w:r>
      <w:r w:rsidR="00AF782A">
        <w:t xml:space="preserve">new </w:t>
      </w:r>
      <w:r w:rsidR="00116C02">
        <w:t>officers</w:t>
      </w:r>
      <w:r w:rsidR="00AF782A">
        <w:t xml:space="preserve"> into their new roles and getting them ready</w:t>
      </w:r>
      <w:r w:rsidR="00116C02">
        <w:t xml:space="preserve">. </w:t>
      </w:r>
      <w:r w:rsidR="00AF782A">
        <w:t xml:space="preserve">I got </w:t>
      </w:r>
      <w:r w:rsidR="00116C02">
        <w:t xml:space="preserve">to know </w:t>
      </w:r>
      <w:r w:rsidR="008F38B4">
        <w:t>Engineering Society</w:t>
      </w:r>
      <w:r w:rsidR="00116C02">
        <w:t xml:space="preserve"> hiring </w:t>
      </w:r>
      <w:r w:rsidR="005C12D5">
        <w:t>policy</w:t>
      </w:r>
      <w:r w:rsidR="005B2CCA">
        <w:t xml:space="preserve"> </w:t>
      </w:r>
      <w:r w:rsidR="00116C02">
        <w:t xml:space="preserve">since I </w:t>
      </w:r>
      <w:r w:rsidR="00AF782A">
        <w:t xml:space="preserve">will be </w:t>
      </w:r>
      <w:r w:rsidR="00116C02">
        <w:t>deal</w:t>
      </w:r>
      <w:r w:rsidR="00AF782A">
        <w:t>ing</w:t>
      </w:r>
      <w:r w:rsidR="00116C02">
        <w:t xml:space="preserve"> with that</w:t>
      </w:r>
      <w:r w:rsidR="00AF782A">
        <w:t xml:space="preserve"> a lot this year</w:t>
      </w:r>
      <w:r w:rsidR="00116C02">
        <w:t xml:space="preserve">. </w:t>
      </w:r>
      <w:r w:rsidR="00AF782A">
        <w:t xml:space="preserve">I also developed </w:t>
      </w:r>
      <w:r w:rsidR="00116C02">
        <w:t>surveys to generate int</w:t>
      </w:r>
      <w:r w:rsidR="00AF782A">
        <w:t>ernal</w:t>
      </w:r>
      <w:r w:rsidR="00116C02">
        <w:t xml:space="preserve"> and ext</w:t>
      </w:r>
      <w:r w:rsidR="00AF782A">
        <w:t>ernal</w:t>
      </w:r>
      <w:r w:rsidR="00116C02">
        <w:t xml:space="preserve"> feedback</w:t>
      </w:r>
      <w:r w:rsidR="00AF782A">
        <w:t xml:space="preserve"> for the Engineering Society on things like services, teams, and conferences. I did preliminary planning for the Fall H</w:t>
      </w:r>
      <w:r w:rsidR="00116C02">
        <w:t xml:space="preserve">iring </w:t>
      </w:r>
      <w:r w:rsidR="00AF782A">
        <w:t>and Involvement F</w:t>
      </w:r>
      <w:r w:rsidR="00116C02">
        <w:t>air</w:t>
      </w:r>
      <w:r w:rsidR="00AF782A">
        <w:t>, and the Fall Interview Workshop</w:t>
      </w:r>
      <w:r w:rsidR="00116C02">
        <w:t xml:space="preserve">. </w:t>
      </w:r>
      <w:r w:rsidR="00AF782A">
        <w:t>In the n</w:t>
      </w:r>
      <w:r w:rsidR="00116C02">
        <w:t>ext 2 weeks</w:t>
      </w:r>
      <w:r w:rsidR="00E544D2">
        <w:t>,</w:t>
      </w:r>
      <w:r w:rsidR="00AF782A">
        <w:t xml:space="preserve"> I’ll</w:t>
      </w:r>
      <w:r w:rsidR="00116C02">
        <w:t xml:space="preserve"> continue planning t</w:t>
      </w:r>
      <w:r w:rsidR="00AF782A">
        <w:t>hose events and helping with the fall hiring rush</w:t>
      </w:r>
      <w:r w:rsidR="00116C02">
        <w:t xml:space="preserve">. </w:t>
      </w:r>
      <w:r w:rsidR="00AF782A">
        <w:t>I’ll also be f</w:t>
      </w:r>
      <w:r w:rsidR="00116C02">
        <w:t xml:space="preserve">inalizing and distributing surveys </w:t>
      </w:r>
      <w:r w:rsidR="00AF782A">
        <w:t xml:space="preserve">to start getting feedback soon. A </w:t>
      </w:r>
      <w:r w:rsidR="00116C02">
        <w:t>reminder</w:t>
      </w:r>
      <w:r w:rsidR="00AF782A">
        <w:t xml:space="preserve"> that the Fall H</w:t>
      </w:r>
      <w:r w:rsidR="00116C02">
        <w:t>iring</w:t>
      </w:r>
      <w:r w:rsidR="00AF782A">
        <w:t xml:space="preserve"> and Involvement Fair is Sept 17-18 in the Rose Innovation centre in Mitchell H</w:t>
      </w:r>
      <w:r w:rsidR="00116C02">
        <w:t>all,</w:t>
      </w:r>
      <w:r w:rsidR="00AF782A">
        <w:t xml:space="preserve"> it’s a great opportunity to get involved and all faculties are welcome</w:t>
      </w:r>
      <w:r w:rsidR="00116C02">
        <w:t xml:space="preserve">. </w:t>
      </w:r>
      <w:r w:rsidR="00AF782A">
        <w:t>Another reminder that the Fall Interview W</w:t>
      </w:r>
      <w:r w:rsidR="00116C02">
        <w:t>orksop will be the week after</w:t>
      </w:r>
      <w:r w:rsidR="00AF782A">
        <w:t xml:space="preserve">. </w:t>
      </w:r>
    </w:p>
    <w:p w14:paraId="5247CA98" w14:textId="77777777" w:rsidR="005B2CCA" w:rsidRDefault="005B2CCA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034EC607" w14:textId="7ECFD65C" w:rsidR="00116C02" w:rsidRDefault="00116C02" w:rsidP="00B915AC">
      <w:pPr>
        <w:pBdr>
          <w:bottom w:val="single" w:sz="6" w:space="1" w:color="auto"/>
        </w:pBdr>
        <w:spacing w:after="0" w:line="276" w:lineRule="auto"/>
        <w:jc w:val="both"/>
      </w:pPr>
      <w:r>
        <w:t>Motion to extend council</w:t>
      </w:r>
    </w:p>
    <w:p w14:paraId="3A0C78C1" w14:textId="49FE8CA0" w:rsidR="00116C02" w:rsidRDefault="002E42AD" w:rsidP="00B915AC">
      <w:pPr>
        <w:pBdr>
          <w:bottom w:val="single" w:sz="6" w:space="1" w:color="auto"/>
        </w:pBdr>
        <w:spacing w:after="0" w:line="276" w:lineRule="auto"/>
        <w:jc w:val="both"/>
      </w:pPr>
      <w:r>
        <w:t xml:space="preserve">Moved by Andrew </w:t>
      </w:r>
      <w:proofErr w:type="spellStart"/>
      <w:r>
        <w:t>Va</w:t>
      </w:r>
      <w:r w:rsidR="00116C02">
        <w:t>sila</w:t>
      </w:r>
      <w:proofErr w:type="spellEnd"/>
    </w:p>
    <w:p w14:paraId="274FF121" w14:textId="3FA85220" w:rsidR="00116C02" w:rsidRDefault="00116C02" w:rsidP="00B915AC">
      <w:pPr>
        <w:pBdr>
          <w:bottom w:val="single" w:sz="6" w:space="1" w:color="auto"/>
        </w:pBdr>
        <w:spacing w:after="0" w:line="276" w:lineRule="auto"/>
        <w:jc w:val="both"/>
      </w:pPr>
      <w:r>
        <w:t>Extended by Andrew Farley</w:t>
      </w:r>
    </w:p>
    <w:p w14:paraId="37635A8F" w14:textId="2733F80C" w:rsidR="00116C02" w:rsidRPr="005B2CCA" w:rsidRDefault="00116C02" w:rsidP="00B915AC">
      <w:pPr>
        <w:pBdr>
          <w:bottom w:val="single" w:sz="6" w:space="1" w:color="auto"/>
        </w:pBdr>
        <w:spacing w:after="0" w:line="276" w:lineRule="auto"/>
        <w:jc w:val="both"/>
      </w:pPr>
      <w:r w:rsidRPr="005B2CCA">
        <w:rPr>
          <w:b/>
          <w:bCs/>
        </w:rPr>
        <w:t>Moti</w:t>
      </w:r>
      <w:r w:rsidR="005B2CCA" w:rsidRPr="005B2CCA">
        <w:rPr>
          <w:b/>
          <w:bCs/>
        </w:rPr>
        <w:t>o</w:t>
      </w:r>
      <w:r w:rsidRPr="005B2CCA">
        <w:rPr>
          <w:b/>
          <w:bCs/>
        </w:rPr>
        <w:t>n passes 10:01 pm</w:t>
      </w:r>
      <w:r w:rsidRPr="005B2CCA">
        <w:t xml:space="preserve"> </w:t>
      </w:r>
    </w:p>
    <w:p w14:paraId="131B1591" w14:textId="77777777" w:rsidR="00A76832" w:rsidRPr="00A5213C" w:rsidRDefault="00A76832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2F5E96D5" w14:textId="0525F828" w:rsidR="009847DE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x) Information </w:t>
      </w:r>
      <w:r w:rsidR="009847DE" w:rsidRPr="00A5213C">
        <w:t>Technology  </w:t>
      </w:r>
    </w:p>
    <w:p w14:paraId="231FDCC7" w14:textId="4C08FB8E" w:rsidR="00F72794" w:rsidRDefault="00A76832" w:rsidP="00024BF9">
      <w:pPr>
        <w:pBdr>
          <w:bottom w:val="single" w:sz="6" w:space="1" w:color="auto"/>
        </w:pBdr>
        <w:spacing w:line="276" w:lineRule="auto"/>
        <w:jc w:val="both"/>
      </w:pPr>
      <w:r w:rsidRPr="00A76832">
        <w:lastRenderedPageBreak/>
        <w:t>Andrew Farley</w:t>
      </w:r>
      <w:r>
        <w:t xml:space="preserve">: </w:t>
      </w:r>
      <w:r w:rsidR="00024BF9">
        <w:t xml:space="preserve">Everything is </w:t>
      </w:r>
      <w:r w:rsidR="00843ACC">
        <w:t>all in the report I have. This summer ther</w:t>
      </w:r>
      <w:r w:rsidR="00024BF9">
        <w:t>e</w:t>
      </w:r>
      <w:r w:rsidR="00843ACC">
        <w:t xml:space="preserve"> have been</w:t>
      </w:r>
      <w:r w:rsidR="00024BF9">
        <w:t xml:space="preserve"> many</w:t>
      </w:r>
      <w:r w:rsidR="00843ACC">
        <w:t xml:space="preserve"> IT issues. </w:t>
      </w:r>
      <w:r w:rsidR="00024BF9">
        <w:t xml:space="preserve">It all started my first day on the job, </w:t>
      </w:r>
      <w:r w:rsidR="00843ACC">
        <w:t>May 1</w:t>
      </w:r>
      <w:r w:rsidR="00843ACC" w:rsidRPr="00843ACC">
        <w:rPr>
          <w:vertAlign w:val="superscript"/>
        </w:rPr>
        <w:t>st</w:t>
      </w:r>
      <w:r w:rsidR="00024BF9">
        <w:t xml:space="preserve">, when I </w:t>
      </w:r>
      <w:r w:rsidR="00843ACC">
        <w:t xml:space="preserve">got an email from AMS finding </w:t>
      </w:r>
      <w:r w:rsidR="00024BF9">
        <w:t xml:space="preserve">my </w:t>
      </w:r>
      <w:r w:rsidR="00843ACC">
        <w:t xml:space="preserve">access </w:t>
      </w:r>
      <w:r w:rsidR="00024BF9">
        <w:t>had been revoked fr</w:t>
      </w:r>
      <w:r w:rsidR="00843ACC">
        <w:t>o</w:t>
      </w:r>
      <w:r w:rsidR="00024BF9">
        <w:t>m</w:t>
      </w:r>
      <w:r w:rsidR="00843ACC">
        <w:t xml:space="preserve"> </w:t>
      </w:r>
      <w:r w:rsidR="00A6256D">
        <w:t xml:space="preserve">Engineering </w:t>
      </w:r>
      <w:r w:rsidR="00024BF9">
        <w:t>S</w:t>
      </w:r>
      <w:r w:rsidR="00784939">
        <w:t xml:space="preserve">ociety </w:t>
      </w:r>
      <w:r w:rsidR="00843ACC">
        <w:t>accounts. Don’t contact me to change passwords or anything like that</w:t>
      </w:r>
      <w:r w:rsidR="00024BF9">
        <w:t>, because unfortunately I won’t be able to do much about it</w:t>
      </w:r>
      <w:r w:rsidR="00843ACC">
        <w:t>. Follow the link in my report and the D</w:t>
      </w:r>
      <w:r w:rsidR="00024BF9">
        <w:t>irector</w:t>
      </w:r>
      <w:r w:rsidR="00843ACC">
        <w:t xml:space="preserve"> o</w:t>
      </w:r>
      <w:r w:rsidR="00024BF9">
        <w:t>f</w:t>
      </w:r>
      <w:r w:rsidR="00843ACC">
        <w:t xml:space="preserve"> AMS will be able to do that. E</w:t>
      </w:r>
      <w:r w:rsidR="00024BF9">
        <w:t>ssentially e</w:t>
      </w:r>
      <w:r w:rsidR="00843ACC">
        <w:t>verything</w:t>
      </w:r>
      <w:r w:rsidR="00024BF9">
        <w:t xml:space="preserve"> that is even a little important</w:t>
      </w:r>
      <w:r w:rsidR="00843ACC">
        <w:t xml:space="preserve"> has crashed in the last two weeks</w:t>
      </w:r>
      <w:r w:rsidR="00024BF9">
        <w:t>, so I’ve been caught up working with all that</w:t>
      </w:r>
      <w:r w:rsidR="00843ACC">
        <w:t xml:space="preserve">. </w:t>
      </w:r>
      <w:r w:rsidR="00024BF9">
        <w:t xml:space="preserve">We’re going to be </w:t>
      </w:r>
      <w:r w:rsidR="00843ACC">
        <w:t>hiring for the</w:t>
      </w:r>
      <w:r w:rsidR="00024BF9">
        <w:t xml:space="preserve"> </w:t>
      </w:r>
      <w:proofErr w:type="spellStart"/>
      <w:r w:rsidR="00024BF9">
        <w:t>EngSoc</w:t>
      </w:r>
      <w:proofErr w:type="spellEnd"/>
      <w:r w:rsidR="00843ACC">
        <w:t xml:space="preserve"> software </w:t>
      </w:r>
      <w:r w:rsidR="00024BF9">
        <w:t>development team</w:t>
      </w:r>
      <w:r w:rsidR="00843ACC">
        <w:t xml:space="preserve"> and the IT team</w:t>
      </w:r>
      <w:r w:rsidR="00024BF9">
        <w:t xml:space="preserve"> very soon, so let anyone you think might be interested know. Yo</w:t>
      </w:r>
      <w:r w:rsidR="00843ACC">
        <w:t>u</w:t>
      </w:r>
      <w:r w:rsidR="00024BF9">
        <w:t>’</w:t>
      </w:r>
      <w:r w:rsidR="00843ACC">
        <w:t xml:space="preserve">ll learn a lot more </w:t>
      </w:r>
      <w:r w:rsidR="00024BF9">
        <w:t xml:space="preserve">on either of those teams </w:t>
      </w:r>
      <w:r w:rsidR="00843ACC">
        <w:t>than you</w:t>
      </w:r>
      <w:r w:rsidR="00024BF9">
        <w:t>’</w:t>
      </w:r>
      <w:r w:rsidR="00843ACC">
        <w:t xml:space="preserve">ll learn in a classroom. </w:t>
      </w:r>
    </w:p>
    <w:p w14:paraId="0C89228B" w14:textId="77777777" w:rsidR="00A76832" w:rsidRPr="00A5213C" w:rsidRDefault="00A76832" w:rsidP="00B915AC">
      <w:pPr>
        <w:pBdr>
          <w:bottom w:val="single" w:sz="6" w:space="1" w:color="auto"/>
        </w:pBdr>
        <w:spacing w:line="276" w:lineRule="auto"/>
        <w:jc w:val="both"/>
      </w:pPr>
    </w:p>
    <w:p w14:paraId="63C35B02" w14:textId="1CADDC84" w:rsidR="006C21C4" w:rsidRPr="00A5213C" w:rsidRDefault="004479C4" w:rsidP="00B915AC">
      <w:pPr>
        <w:pStyle w:val="Heading5"/>
        <w:spacing w:line="276" w:lineRule="auto"/>
        <w:jc w:val="both"/>
      </w:pPr>
      <w:r w:rsidRPr="00A5213C">
        <w:t>x</w:t>
      </w:r>
      <w:r w:rsidR="007E1BCE" w:rsidRPr="00A5213C">
        <w:t>I</w:t>
      </w:r>
      <w:r w:rsidRPr="00A5213C">
        <w:t xml:space="preserve">) Internal </w:t>
      </w:r>
      <w:r w:rsidR="009847DE" w:rsidRPr="00A5213C">
        <w:t>Affairs  </w:t>
      </w:r>
    </w:p>
    <w:p w14:paraId="3104C562" w14:textId="149104D5" w:rsidR="009D6E6E" w:rsidRDefault="0068338A" w:rsidP="00382808">
      <w:pPr>
        <w:pBdr>
          <w:bottom w:val="single" w:sz="6" w:space="1" w:color="auto"/>
        </w:pBdr>
        <w:spacing w:line="276" w:lineRule="auto"/>
        <w:jc w:val="both"/>
      </w:pPr>
      <w:r>
        <w:t xml:space="preserve">Ben </w:t>
      </w:r>
      <w:proofErr w:type="spellStart"/>
      <w:r>
        <w:t>Zarichny</w:t>
      </w:r>
      <w:proofErr w:type="spellEnd"/>
      <w:r w:rsidR="00A76832">
        <w:t xml:space="preserve">: </w:t>
      </w:r>
      <w:r w:rsidR="00843ACC">
        <w:t>Over the summer I</w:t>
      </w:r>
      <w:r w:rsidR="005B2CCA">
        <w:t>nternal</w:t>
      </w:r>
      <w:r w:rsidR="00843ACC">
        <w:t xml:space="preserve"> A</w:t>
      </w:r>
      <w:r w:rsidR="005B2CCA">
        <w:t>ffairs</w:t>
      </w:r>
      <w:r w:rsidR="00843ACC">
        <w:t xml:space="preserve"> was mostly </w:t>
      </w:r>
      <w:r w:rsidR="005B2CCA">
        <w:t>re</w:t>
      </w:r>
      <w:r w:rsidR="00843ACC">
        <w:t>re</w:t>
      </w:r>
      <w:r w:rsidR="005B2CCA">
        <w:t>ading policy an</w:t>
      </w:r>
      <w:r w:rsidR="00843ACC">
        <w:t>d bylaw</w:t>
      </w:r>
      <w:r w:rsidR="005B2CCA">
        <w:t>s</w:t>
      </w:r>
      <w:r w:rsidR="00843ACC">
        <w:t xml:space="preserve"> to </w:t>
      </w:r>
      <w:r w:rsidR="005B2CCA">
        <w:t xml:space="preserve">facilitate the </w:t>
      </w:r>
      <w:r w:rsidR="00843ACC">
        <w:t xml:space="preserve">council </w:t>
      </w:r>
      <w:r w:rsidR="005B2CCA">
        <w:t xml:space="preserve">with </w:t>
      </w:r>
      <w:r w:rsidR="00843ACC">
        <w:t xml:space="preserve">moving motions. </w:t>
      </w:r>
      <w:r w:rsidR="009630B2">
        <w:t>I worked</w:t>
      </w:r>
      <w:r w:rsidR="002B7765">
        <w:t xml:space="preserve"> on</w:t>
      </w:r>
      <w:r w:rsidR="00843ACC">
        <w:t xml:space="preserve"> plan</w:t>
      </w:r>
      <w:r w:rsidR="009630B2">
        <w:t>ning a timeline</w:t>
      </w:r>
      <w:r w:rsidR="00843ACC">
        <w:t xml:space="preserve"> for </w:t>
      </w:r>
      <w:r w:rsidR="009630B2">
        <w:t xml:space="preserve">the </w:t>
      </w:r>
      <w:r w:rsidR="00843ACC">
        <w:t>elec</w:t>
      </w:r>
      <w:r w:rsidR="009630B2">
        <w:t>tions committee,</w:t>
      </w:r>
      <w:r w:rsidR="002A66E3">
        <w:t xml:space="preserve"> and I</w:t>
      </w:r>
      <w:r w:rsidR="009630B2">
        <w:t xml:space="preserve"> hired a n</w:t>
      </w:r>
      <w:r w:rsidR="00843ACC">
        <w:t xml:space="preserve">ew secretary. </w:t>
      </w:r>
      <w:r w:rsidR="00382808">
        <w:t>I worked on c</w:t>
      </w:r>
      <w:r w:rsidR="00843ACC">
        <w:t>ouncil submission request for</w:t>
      </w:r>
      <w:r w:rsidR="00382808">
        <w:t>ms that I will mail council about when they’re ready, hopefully soon</w:t>
      </w:r>
      <w:r w:rsidR="00843ACC">
        <w:t xml:space="preserve">. I worked on agenda automation, but that only pertains to me. </w:t>
      </w:r>
      <w:r w:rsidR="00382808">
        <w:t>I b</w:t>
      </w:r>
      <w:r w:rsidR="00843ACC">
        <w:t>ooked council rooms and prepped materials</w:t>
      </w:r>
      <w:r w:rsidR="00382808">
        <w:t xml:space="preserve"> for council meetings</w:t>
      </w:r>
      <w:r w:rsidR="00843ACC">
        <w:t xml:space="preserve"> like placards. The next council meeting on</w:t>
      </w:r>
      <w:r w:rsidR="00382808">
        <w:t xml:space="preserve"> the</w:t>
      </w:r>
      <w:r w:rsidR="00843ACC">
        <w:t xml:space="preserve"> website is correct, </w:t>
      </w:r>
      <w:r w:rsidR="00382808">
        <w:t xml:space="preserve">but </w:t>
      </w:r>
      <w:r w:rsidR="00843ACC">
        <w:t>the following ones are not</w:t>
      </w:r>
      <w:r w:rsidR="00382808">
        <w:t xml:space="preserve"> </w:t>
      </w:r>
      <w:proofErr w:type="gramStart"/>
      <w:r w:rsidR="00423C9F">
        <w:t>corrected</w:t>
      </w:r>
      <w:proofErr w:type="gramEnd"/>
      <w:r w:rsidR="00382808">
        <w:t xml:space="preserve"> and they’ll be updated soon</w:t>
      </w:r>
      <w:r w:rsidR="00843ACC">
        <w:t>. I also helped Zaid and Max with their poli</w:t>
      </w:r>
      <w:r w:rsidR="00423C9F">
        <w:t>cies</w:t>
      </w:r>
      <w:r w:rsidR="00843ACC">
        <w:t xml:space="preserve">. </w:t>
      </w:r>
      <w:r w:rsidR="00423C9F">
        <w:t xml:space="preserve">Upcoming in Internal Affairs is the </w:t>
      </w:r>
      <w:r w:rsidR="00843ACC">
        <w:t>Sci 23 vot</w:t>
      </w:r>
      <w:r w:rsidR="00423C9F">
        <w:t>i</w:t>
      </w:r>
      <w:r w:rsidR="00843ACC">
        <w:t>ng el</w:t>
      </w:r>
      <w:r w:rsidR="00423C9F">
        <w:t>ec</w:t>
      </w:r>
      <w:r w:rsidR="00843ACC">
        <w:t>tion, super</w:t>
      </w:r>
      <w:r w:rsidR="00423C9F">
        <w:t xml:space="preserve"> </w:t>
      </w:r>
      <w:r w:rsidR="00843ACC">
        <w:t>section election</w:t>
      </w:r>
      <w:r w:rsidR="00423C9F">
        <w:t>s, and re-electing one Sci 22 voting position</w:t>
      </w:r>
      <w:r w:rsidR="00843ACC">
        <w:t xml:space="preserve">. </w:t>
      </w:r>
      <w:r w:rsidR="00423C9F">
        <w:t>In the next few weeks I’ll be h</w:t>
      </w:r>
      <w:r w:rsidR="00843ACC">
        <w:t>elp</w:t>
      </w:r>
      <w:r w:rsidR="00423C9F">
        <w:t>i</w:t>
      </w:r>
      <w:r w:rsidR="00843ACC">
        <w:t>ng</w:t>
      </w:r>
      <w:r w:rsidR="00423C9F">
        <w:t xml:space="preserve"> new voting members of S</w:t>
      </w:r>
      <w:r w:rsidR="00843ACC">
        <w:t xml:space="preserve">ci 23 learn about council. New motions are due </w:t>
      </w:r>
      <w:proofErr w:type="spellStart"/>
      <w:r w:rsidR="00843ACC">
        <w:t>2pm</w:t>
      </w:r>
      <w:proofErr w:type="spellEnd"/>
      <w:r w:rsidR="00843ACC">
        <w:t xml:space="preserve"> Sunday before council. I will not accept late proposals. </w:t>
      </w:r>
    </w:p>
    <w:p w14:paraId="7D57E9E3" w14:textId="77777777" w:rsidR="00A76832" w:rsidRPr="00A5213C" w:rsidRDefault="00A76832" w:rsidP="00B915AC">
      <w:pPr>
        <w:pBdr>
          <w:bottom w:val="single" w:sz="6" w:space="1" w:color="auto"/>
        </w:pBdr>
        <w:spacing w:line="276" w:lineRule="auto"/>
        <w:jc w:val="both"/>
      </w:pPr>
    </w:p>
    <w:p w14:paraId="5B62FC28" w14:textId="54F18074" w:rsidR="006C21C4" w:rsidRPr="00A5213C" w:rsidRDefault="004479C4" w:rsidP="00B915AC">
      <w:pPr>
        <w:pStyle w:val="Heading5"/>
        <w:spacing w:line="276" w:lineRule="auto"/>
        <w:jc w:val="both"/>
      </w:pPr>
      <w:r w:rsidRPr="00A5213C">
        <w:t>xi</w:t>
      </w:r>
      <w:r w:rsidR="007E1BCE" w:rsidRPr="00A5213C">
        <w:t>I</w:t>
      </w:r>
      <w:r w:rsidRPr="00A5213C">
        <w:t>) Professional</w:t>
      </w:r>
      <w:r w:rsidR="009847DE" w:rsidRPr="00A5213C">
        <w:t xml:space="preserve"> Development   </w:t>
      </w:r>
    </w:p>
    <w:p w14:paraId="1E7C7B77" w14:textId="2C84F4FD" w:rsidR="00C5162B" w:rsidRPr="00A5213C" w:rsidRDefault="00A76832" w:rsidP="005B2CCA">
      <w:pPr>
        <w:pBdr>
          <w:bottom w:val="single" w:sz="6" w:space="1" w:color="auto"/>
        </w:pBdr>
        <w:spacing w:line="276" w:lineRule="auto"/>
        <w:jc w:val="both"/>
      </w:pPr>
      <w:r w:rsidRPr="00A76832">
        <w:t>Liam Hough</w:t>
      </w:r>
      <w:r w:rsidR="002068F4" w:rsidRPr="00A5213C">
        <w:t>:</w:t>
      </w:r>
      <w:r w:rsidR="00843ACC">
        <w:t xml:space="preserve"> </w:t>
      </w:r>
      <w:r w:rsidR="005B2CCA">
        <w:t xml:space="preserve">This summer I worked </w:t>
      </w:r>
      <w:r w:rsidR="00843ACC">
        <w:t>with the team of five to go over our strat</w:t>
      </w:r>
      <w:r w:rsidR="005B2CCA">
        <w:t>egic plan</w:t>
      </w:r>
      <w:r w:rsidR="00843ACC">
        <w:t xml:space="preserve"> an</w:t>
      </w:r>
      <w:r w:rsidR="005B2CCA">
        <w:t>d a</w:t>
      </w:r>
      <w:r w:rsidR="00843ACC">
        <w:t xml:space="preserve"> budget for</w:t>
      </w:r>
      <w:r w:rsidR="005B2CCA">
        <w:t xml:space="preserve"> t</w:t>
      </w:r>
      <w:r w:rsidR="00843ACC">
        <w:t>he</w:t>
      </w:r>
      <w:r w:rsidR="005B2CCA">
        <w:t xml:space="preserve"> upcoming</w:t>
      </w:r>
      <w:r w:rsidR="00843ACC">
        <w:t xml:space="preserve"> year. </w:t>
      </w:r>
      <w:r w:rsidR="005B2CCA">
        <w:t>I at</w:t>
      </w:r>
      <w:r w:rsidR="00843ACC">
        <w:t>tend</w:t>
      </w:r>
      <w:r w:rsidR="005B2CCA">
        <w:t xml:space="preserve">ed lots of networking events with </w:t>
      </w:r>
      <w:proofErr w:type="spellStart"/>
      <w:r w:rsidR="005B2CCA">
        <w:t>QYEA</w:t>
      </w:r>
      <w:proofErr w:type="spellEnd"/>
      <w:r w:rsidR="005B2CCA">
        <w:t>, Queen’s Alumni, and other industry events in Toronto</w:t>
      </w:r>
      <w:r w:rsidR="00843ACC">
        <w:t xml:space="preserve">. </w:t>
      </w:r>
      <w:r w:rsidR="005B2CCA">
        <w:t>I worked with industry representatives to create opportunities</w:t>
      </w:r>
      <w:r w:rsidR="00843ACC">
        <w:t xml:space="preserve"> for students</w:t>
      </w:r>
      <w:r w:rsidR="005B2CCA">
        <w:t xml:space="preserve"> this year like workshops</w:t>
      </w:r>
      <w:r w:rsidR="00843ACC">
        <w:t xml:space="preserve">. </w:t>
      </w:r>
      <w:r w:rsidR="005B2CCA">
        <w:t>I’ve also gotten an Instagram account set up for PD, everyone is welcome to follow us!</w:t>
      </w:r>
      <w:r w:rsidR="00843ACC">
        <w:t xml:space="preserve"> We</w:t>
      </w:r>
      <w:r w:rsidR="005B2CCA">
        <w:t>’</w:t>
      </w:r>
      <w:r w:rsidR="00843ACC">
        <w:t>ve sent o</w:t>
      </w:r>
      <w:r w:rsidR="005B2CCA">
        <w:t>ut our</w:t>
      </w:r>
      <w:r w:rsidR="00843ACC">
        <w:t xml:space="preserve"> first PD connects </w:t>
      </w:r>
      <w:proofErr w:type="gramStart"/>
      <w:r w:rsidR="00843ACC">
        <w:t>newsletter,</w:t>
      </w:r>
      <w:r w:rsidR="005B2CCA">
        <w:t xml:space="preserve"> and</w:t>
      </w:r>
      <w:proofErr w:type="gramEnd"/>
      <w:r w:rsidR="00843ACC">
        <w:t xml:space="preserve"> had our</w:t>
      </w:r>
      <w:r w:rsidR="005B2CCA">
        <w:t xml:space="preserve"> first team meeting where we</w:t>
      </w:r>
      <w:r w:rsidR="00843ACC">
        <w:t xml:space="preserve"> planned for workshops. Reminder</w:t>
      </w:r>
      <w:r w:rsidR="005B2CCA">
        <w:t xml:space="preserve"> that the</w:t>
      </w:r>
      <w:r w:rsidR="00843ACC">
        <w:t xml:space="preserve"> </w:t>
      </w:r>
      <w:r w:rsidR="005B2CCA">
        <w:t>LinkedIn workshop and headsho</w:t>
      </w:r>
      <w:r w:rsidR="00843ACC">
        <w:t xml:space="preserve">ts </w:t>
      </w:r>
      <w:r w:rsidR="005B2CCA">
        <w:t>will be coming soon keep, so keep an</w:t>
      </w:r>
      <w:r w:rsidR="00843ACC">
        <w:t xml:space="preserve"> eye out</w:t>
      </w:r>
      <w:r w:rsidR="005B2CCA">
        <w:t xml:space="preserve"> for those</w:t>
      </w:r>
      <w:r w:rsidR="00843ACC">
        <w:t xml:space="preserve">. </w:t>
      </w:r>
      <w:r w:rsidR="005B2CCA">
        <w:t>Also, r</w:t>
      </w:r>
      <w:r w:rsidR="00843ACC">
        <w:t xml:space="preserve">ecruiters </w:t>
      </w:r>
      <w:r w:rsidR="005B2CCA">
        <w:t>are all over</w:t>
      </w:r>
      <w:r w:rsidR="00843ACC">
        <w:t xml:space="preserve"> campus</w:t>
      </w:r>
      <w:r w:rsidR="005B2CCA">
        <w:t xml:space="preserve"> right</w:t>
      </w:r>
      <w:r w:rsidR="00843ACC">
        <w:t xml:space="preserve"> now</w:t>
      </w:r>
      <w:r w:rsidR="005B2CCA">
        <w:t>, so this is the perfect time to go out and get your name out there.</w:t>
      </w:r>
    </w:p>
    <w:p w14:paraId="51B105BD" w14:textId="77777777" w:rsidR="00442AB1" w:rsidRPr="00A5213C" w:rsidRDefault="00442AB1" w:rsidP="00B915AC">
      <w:pPr>
        <w:pBdr>
          <w:bottom w:val="single" w:sz="6" w:space="1" w:color="auto"/>
        </w:pBdr>
        <w:spacing w:line="276" w:lineRule="auto"/>
        <w:jc w:val="both"/>
      </w:pPr>
    </w:p>
    <w:p w14:paraId="1811C7CE" w14:textId="4FD9CD70" w:rsidR="006C21C4" w:rsidRPr="00A5213C" w:rsidRDefault="009847DE" w:rsidP="00B915AC">
      <w:pPr>
        <w:pStyle w:val="Heading5"/>
        <w:spacing w:line="276" w:lineRule="auto"/>
        <w:jc w:val="both"/>
      </w:pPr>
      <w:r w:rsidRPr="00A5213C">
        <w:t>xii</w:t>
      </w:r>
      <w:r w:rsidR="007E1BCE" w:rsidRPr="00A5213C">
        <w:t>I</w:t>
      </w:r>
      <w:r w:rsidRPr="00A5213C">
        <w:t>) Services  </w:t>
      </w:r>
    </w:p>
    <w:p w14:paraId="70EFA79E" w14:textId="63640A85" w:rsidR="00F16A4D" w:rsidRDefault="00A76832" w:rsidP="005B2CCA">
      <w:pPr>
        <w:spacing w:line="276" w:lineRule="auto"/>
      </w:pPr>
      <w:r w:rsidRPr="00A76832">
        <w:t xml:space="preserve">Sarah </w:t>
      </w:r>
      <w:proofErr w:type="spellStart"/>
      <w:r w:rsidRPr="00A76832">
        <w:t>Hatherly</w:t>
      </w:r>
      <w:proofErr w:type="spellEnd"/>
      <w:r w:rsidR="002068F4" w:rsidRPr="00A5213C">
        <w:t xml:space="preserve">: </w:t>
      </w:r>
      <w:r w:rsidR="008662AF">
        <w:t>Over the summer I made</w:t>
      </w:r>
      <w:r w:rsidR="00843ACC">
        <w:t xml:space="preserve"> </w:t>
      </w:r>
      <w:r w:rsidR="008662AF">
        <w:t xml:space="preserve">my </w:t>
      </w:r>
      <w:r w:rsidR="00843ACC">
        <w:t>strat</w:t>
      </w:r>
      <w:r w:rsidR="008662AF">
        <w:t>egic</w:t>
      </w:r>
      <w:r w:rsidR="00843ACC">
        <w:t xml:space="preserve"> plan and budget,</w:t>
      </w:r>
      <w:r w:rsidR="008662AF">
        <w:t xml:space="preserve"> </w:t>
      </w:r>
      <w:proofErr w:type="gramStart"/>
      <w:r w:rsidR="008662AF">
        <w:t>and also</w:t>
      </w:r>
      <w:proofErr w:type="gramEnd"/>
      <w:r w:rsidR="008662AF">
        <w:t xml:space="preserve"> reviewed other services plans and budgets. I made sure all</w:t>
      </w:r>
      <w:r w:rsidR="00843ACC">
        <w:t xml:space="preserve"> services are approved by advisory board. </w:t>
      </w:r>
      <w:r w:rsidR="008662AF">
        <w:t xml:space="preserve">I </w:t>
      </w:r>
      <w:proofErr w:type="gramStart"/>
      <w:r w:rsidR="008662AF">
        <w:t>helped out</w:t>
      </w:r>
      <w:proofErr w:type="gramEnd"/>
      <w:r w:rsidR="008662AF">
        <w:t xml:space="preserve"> with lots </w:t>
      </w:r>
      <w:r w:rsidR="00843ACC">
        <w:t>of training over the summer</w:t>
      </w:r>
      <w:r w:rsidR="008662AF">
        <w:t xml:space="preserve"> for services staff.  I also set up meetings with incoming head managers. C</w:t>
      </w:r>
      <w:r w:rsidR="00843ACC">
        <w:t xml:space="preserve">oming </w:t>
      </w:r>
      <w:r w:rsidR="008662AF">
        <w:t>up is CEO Jacket fitting, Patio</w:t>
      </w:r>
      <w:r w:rsidR="00843ACC">
        <w:t xml:space="preserve"> Ritual, and hiring for </w:t>
      </w:r>
      <w:r w:rsidR="008662AF">
        <w:t xml:space="preserve">a new </w:t>
      </w:r>
      <w:r w:rsidR="00843ACC">
        <w:t>services off</w:t>
      </w:r>
      <w:r w:rsidR="008662AF">
        <w:t xml:space="preserve">icer, whose </w:t>
      </w:r>
      <w:r w:rsidR="00843ACC">
        <w:t>app</w:t>
      </w:r>
      <w:r w:rsidR="008662AF">
        <w:t>lications are</w:t>
      </w:r>
      <w:r w:rsidR="00843ACC">
        <w:t xml:space="preserve"> due </w:t>
      </w:r>
      <w:r w:rsidR="00843ACC">
        <w:lastRenderedPageBreak/>
        <w:t>Sept</w:t>
      </w:r>
      <w:r w:rsidR="008662AF">
        <w:t>ember 19</w:t>
      </w:r>
      <w:r w:rsidR="008662AF" w:rsidRPr="008662AF">
        <w:rPr>
          <w:vertAlign w:val="superscript"/>
        </w:rPr>
        <w:t>th</w:t>
      </w:r>
      <w:r w:rsidR="008662AF">
        <w:t>.</w:t>
      </w:r>
      <w:r w:rsidR="005B2CCA">
        <w:t xml:space="preserve">  A S</w:t>
      </w:r>
      <w:r w:rsidR="00843ACC">
        <w:t>ci</w:t>
      </w:r>
      <w:r w:rsidR="005B2CCA">
        <w:t>’</w:t>
      </w:r>
      <w:r w:rsidR="00843ACC">
        <w:t xml:space="preserve"> formal </w:t>
      </w:r>
      <w:r w:rsidR="005B2CCA">
        <w:t>construction manager will also need to be hired soon if anyone knows someone who may be interested</w:t>
      </w:r>
      <w:r w:rsidR="008662AF">
        <w:t>. A huge shout out</w:t>
      </w:r>
      <w:r w:rsidR="00843ACC">
        <w:t xml:space="preserve"> to </w:t>
      </w:r>
      <w:proofErr w:type="spellStart"/>
      <w:r w:rsidR="00843ACC">
        <w:t>Jinho</w:t>
      </w:r>
      <w:proofErr w:type="spellEnd"/>
      <w:r w:rsidR="00843ACC">
        <w:t xml:space="preserve"> for covering my while I was away at f</w:t>
      </w:r>
      <w:r w:rsidR="008662AF">
        <w:t>ield school over Orientation W</w:t>
      </w:r>
      <w:r w:rsidR="00843ACC">
        <w:t xml:space="preserve">eek and </w:t>
      </w:r>
      <w:r w:rsidR="008662AF">
        <w:t xml:space="preserve">to </w:t>
      </w:r>
      <w:r w:rsidR="00843ACC">
        <w:t>Del</w:t>
      </w:r>
      <w:r w:rsidR="008662AF">
        <w:t>aney as well</w:t>
      </w:r>
      <w:r w:rsidR="00843ACC">
        <w:t xml:space="preserve"> for dealing w</w:t>
      </w:r>
      <w:r w:rsidR="008662AF">
        <w:t>ith</w:t>
      </w:r>
      <w:r w:rsidR="00843ACC">
        <w:t xml:space="preserve"> </w:t>
      </w:r>
      <w:r w:rsidR="008662AF">
        <w:t>the whole gentian problem.</w:t>
      </w:r>
    </w:p>
    <w:p w14:paraId="5840B813" w14:textId="76F5BD98" w:rsidR="00843ACC" w:rsidRDefault="006F6D18" w:rsidP="006F6D18">
      <w:pPr>
        <w:pStyle w:val="Heading5"/>
        <w:jc w:val="left"/>
      </w:pPr>
      <w:r>
        <w:t>xiv) social issues</w:t>
      </w:r>
    </w:p>
    <w:p w14:paraId="038AF193" w14:textId="63210DE3" w:rsidR="00843ACC" w:rsidRPr="00A5213C" w:rsidRDefault="002E42AD" w:rsidP="008662AF">
      <w:pPr>
        <w:spacing w:line="276" w:lineRule="auto"/>
      </w:pPr>
      <w:r>
        <w:t>Abbey Ford-King:</w:t>
      </w:r>
      <w:r w:rsidR="00843ACC">
        <w:t xml:space="preserve"> </w:t>
      </w:r>
      <w:r w:rsidR="006F6D18">
        <w:t>I’ve c</w:t>
      </w:r>
      <w:r w:rsidR="00843ACC">
        <w:t>ommunicated with</w:t>
      </w:r>
      <w:r w:rsidR="006F6D18">
        <w:t xml:space="preserve"> the</w:t>
      </w:r>
      <w:r w:rsidR="00843ACC">
        <w:t xml:space="preserve"> social issues </w:t>
      </w:r>
      <w:r w:rsidR="00075F2B">
        <w:t>commissioner and</w:t>
      </w:r>
      <w:r w:rsidR="00843ACC">
        <w:t xml:space="preserve"> </w:t>
      </w:r>
      <w:bookmarkStart w:id="1" w:name="_GoBack"/>
      <w:bookmarkEnd w:id="1"/>
      <w:r w:rsidR="00843ACC">
        <w:t>dealt with</w:t>
      </w:r>
      <w:r w:rsidR="006F6D18">
        <w:t xml:space="preserve"> other</w:t>
      </w:r>
      <w:r w:rsidR="00843ACC">
        <w:t xml:space="preserve"> equity groups and how we could collab</w:t>
      </w:r>
      <w:r w:rsidR="006F6D18">
        <w:t>orate</w:t>
      </w:r>
      <w:r w:rsidR="00843ACC">
        <w:t xml:space="preserve"> an</w:t>
      </w:r>
      <w:r w:rsidR="006F6D18">
        <w:t xml:space="preserve">d work on visibility for them. I’ve also had meetings with representatives </w:t>
      </w:r>
      <w:r w:rsidR="00843ACC">
        <w:t>on</w:t>
      </w:r>
      <w:r w:rsidR="006F6D18">
        <w:t xml:space="preserve"> the equity committee, and I’m </w:t>
      </w:r>
      <w:r w:rsidR="00843ACC">
        <w:t>excited for our initiatives. We</w:t>
      </w:r>
      <w:r w:rsidR="006F6D18">
        <w:t xml:space="preserve"> also</w:t>
      </w:r>
      <w:r w:rsidR="00843ACC">
        <w:t xml:space="preserve"> researched trainin</w:t>
      </w:r>
      <w:r w:rsidR="006F6D18">
        <w:t>g to ensure members are comfort</w:t>
      </w:r>
      <w:r w:rsidR="00843ACC">
        <w:t>able dealing with</w:t>
      </w:r>
      <w:r w:rsidR="006F6D18">
        <w:t xml:space="preserve"> the situations that their positions may put them in. I r</w:t>
      </w:r>
      <w:r w:rsidR="00843ACC">
        <w:t>eviewed poli</w:t>
      </w:r>
      <w:r w:rsidR="006F6D18">
        <w:t>cy</w:t>
      </w:r>
      <w:r w:rsidR="00843ACC">
        <w:t xml:space="preserve">, and had a meeting </w:t>
      </w:r>
      <w:r w:rsidR="006F6D18">
        <w:t>regarding bursaries, like first year bursaries and the jacket bursary</w:t>
      </w:r>
      <w:r w:rsidR="00843ACC">
        <w:t xml:space="preserve">. </w:t>
      </w:r>
      <w:r w:rsidR="008662AF">
        <w:t xml:space="preserve">In the next few weeks </w:t>
      </w:r>
      <w:r w:rsidR="006F6D18">
        <w:t>I</w:t>
      </w:r>
      <w:r w:rsidR="008662AF">
        <w:t>’ll be</w:t>
      </w:r>
      <w:r w:rsidR="006F6D18">
        <w:t xml:space="preserve"> finaliz</w:t>
      </w:r>
      <w:r w:rsidR="008662AF">
        <w:t xml:space="preserve">ing training dates, continue contacting groups I missed during the summer, and helping new representatives get comfortable in their roles. </w:t>
      </w:r>
    </w:p>
    <w:p w14:paraId="76212F01" w14:textId="780AF559" w:rsidR="00530A7E" w:rsidRPr="00A5213C" w:rsidRDefault="00CC6615" w:rsidP="00B915AC">
      <w:pPr>
        <w:pStyle w:val="Heading1"/>
        <w:spacing w:line="276" w:lineRule="auto"/>
        <w:jc w:val="both"/>
      </w:pPr>
      <w:r w:rsidRPr="00A5213C">
        <w:t>x</w:t>
      </w:r>
      <w:r w:rsidR="00C3588E" w:rsidRPr="00A5213C">
        <w:t>.</w:t>
      </w:r>
      <w:r w:rsidR="009847DE" w:rsidRPr="00A5213C">
        <w:t xml:space="preserve"> Questio</w:t>
      </w:r>
      <w:r w:rsidR="004479C4" w:rsidRPr="00A5213C">
        <w:t>n</w:t>
      </w:r>
      <w:r w:rsidR="009847DE" w:rsidRPr="00A5213C">
        <w:t xml:space="preserve"> Period </w:t>
      </w:r>
    </w:p>
    <w:p w14:paraId="3F5136A6" w14:textId="34CA6A82" w:rsidR="00843ACC" w:rsidRDefault="00B30A15" w:rsidP="00393DDC">
      <w:pPr>
        <w:spacing w:line="276" w:lineRule="auto"/>
      </w:pPr>
      <w:r>
        <w:t>Andrew Farley:</w:t>
      </w:r>
      <w:r w:rsidR="00393DDC">
        <w:t xml:space="preserve"> I’d like to ask that </w:t>
      </w:r>
      <w:r w:rsidR="00843ACC">
        <w:t>if anyone sees a problem with anything IT related</w:t>
      </w:r>
      <w:r w:rsidR="00393DDC">
        <w:t>,</w:t>
      </w:r>
      <w:r w:rsidR="00843ACC">
        <w:t xml:space="preserve"> esp</w:t>
      </w:r>
      <w:r w:rsidR="00393DDC">
        <w:t xml:space="preserve">ecially the Dash, could they </w:t>
      </w:r>
      <w:r w:rsidR="00843ACC">
        <w:t>pl</w:t>
      </w:r>
      <w:r w:rsidR="00393DDC">
        <w:t>ea</w:t>
      </w:r>
      <w:r w:rsidR="00843ACC">
        <w:t>s</w:t>
      </w:r>
      <w:r w:rsidR="00393DDC">
        <w:t>e</w:t>
      </w:r>
      <w:r w:rsidR="00843ACC">
        <w:t xml:space="preserve"> let me know </w:t>
      </w:r>
      <w:r w:rsidR="00393DDC">
        <w:t xml:space="preserve">as soon as possible. </w:t>
      </w:r>
    </w:p>
    <w:p w14:paraId="4497CD61" w14:textId="033F20B5" w:rsidR="00530A7E" w:rsidRDefault="002E42AD" w:rsidP="004332B8">
      <w:pPr>
        <w:spacing w:line="276" w:lineRule="auto"/>
      </w:pPr>
      <w:proofErr w:type="spellStart"/>
      <w:r>
        <w:t>Ji</w:t>
      </w:r>
      <w:r w:rsidR="003041E6">
        <w:t>nho</w:t>
      </w:r>
      <w:proofErr w:type="spellEnd"/>
      <w:r w:rsidR="003041E6">
        <w:t xml:space="preserve"> Lee:</w:t>
      </w:r>
      <w:r w:rsidR="004332B8">
        <w:t xml:space="preserve"> The </w:t>
      </w:r>
      <w:r w:rsidR="00A6256D">
        <w:t xml:space="preserve">Engineering </w:t>
      </w:r>
      <w:r w:rsidR="004332B8">
        <w:t>S</w:t>
      </w:r>
      <w:r w:rsidR="00784939">
        <w:t xml:space="preserve">ociety </w:t>
      </w:r>
      <w:r w:rsidR="004332B8">
        <w:t>and ASUS</w:t>
      </w:r>
      <w:r w:rsidR="00533609">
        <w:t xml:space="preserve"> are</w:t>
      </w:r>
      <w:r w:rsidR="00843ACC">
        <w:t xml:space="preserve"> collab</w:t>
      </w:r>
      <w:r w:rsidR="004332B8">
        <w:t>orat</w:t>
      </w:r>
      <w:r w:rsidR="00533609">
        <w:t>ing on a poster sale. I</w:t>
      </w:r>
      <w:r w:rsidR="00843ACC">
        <w:t>f you</w:t>
      </w:r>
      <w:r w:rsidR="00533609">
        <w:t>’</w:t>
      </w:r>
      <w:r w:rsidR="00843ACC">
        <w:t>r</w:t>
      </w:r>
      <w:r w:rsidR="00533609">
        <w:t xml:space="preserve">e interested in working with posters and having </w:t>
      </w:r>
      <w:r w:rsidR="00843ACC">
        <w:t xml:space="preserve">a paid </w:t>
      </w:r>
      <w:proofErr w:type="gramStart"/>
      <w:r w:rsidR="00843ACC">
        <w:t>position</w:t>
      </w:r>
      <w:proofErr w:type="gramEnd"/>
      <w:r w:rsidR="00843ACC">
        <w:t xml:space="preserve"> </w:t>
      </w:r>
      <w:r w:rsidR="00533609">
        <w:t>then email C</w:t>
      </w:r>
      <w:r w:rsidR="00843ACC">
        <w:t>hri</w:t>
      </w:r>
      <w:r w:rsidR="00533609">
        <w:t>s</w:t>
      </w:r>
      <w:r w:rsidR="00843ACC">
        <w:t>tina to get set up with a job</w:t>
      </w:r>
    </w:p>
    <w:p w14:paraId="076C9D94" w14:textId="0C56A36D" w:rsidR="003E02E4" w:rsidRDefault="0068338A" w:rsidP="00B915AC">
      <w:pPr>
        <w:spacing w:line="276" w:lineRule="auto"/>
      </w:pPr>
      <w:r>
        <w:t xml:space="preserve">Ben </w:t>
      </w:r>
      <w:proofErr w:type="spellStart"/>
      <w:r>
        <w:t>Zarichny</w:t>
      </w:r>
      <w:proofErr w:type="spellEnd"/>
      <w:r w:rsidR="003E02E4">
        <w:t>: I sent out the email w</w:t>
      </w:r>
      <w:r w:rsidR="00393DDC">
        <w:t>ith Jo</w:t>
      </w:r>
      <w:r w:rsidR="003E02E4">
        <w:t>nah</w:t>
      </w:r>
      <w:r w:rsidR="00393DDC">
        <w:t>’</w:t>
      </w:r>
      <w:r w:rsidR="003E02E4">
        <w:t>s motions, the way things were timed with the motions I felt they couldn’t be added to this council</w:t>
      </w:r>
      <w:r w:rsidR="004332B8">
        <w:t>.</w:t>
      </w:r>
    </w:p>
    <w:p w14:paraId="6A33AEDA" w14:textId="0F3E3600" w:rsidR="003E02E4" w:rsidRDefault="00B30A15" w:rsidP="00393DDC">
      <w:pPr>
        <w:spacing w:line="276" w:lineRule="auto"/>
      </w:pPr>
      <w:r>
        <w:t>Zaid Kasim:</w:t>
      </w:r>
      <w:r w:rsidR="003E02E4">
        <w:t xml:space="preserve"> </w:t>
      </w:r>
      <w:r w:rsidR="00393DDC">
        <w:t xml:space="preserve">I’d like to ask everyone to please </w:t>
      </w:r>
      <w:r w:rsidR="003E02E4">
        <w:t>like and share</w:t>
      </w:r>
      <w:r w:rsidR="00393DDC">
        <w:t xml:space="preserve"> </w:t>
      </w:r>
      <w:r w:rsidR="003E02E4">
        <w:t xml:space="preserve">the </w:t>
      </w:r>
      <w:r w:rsidR="00393DDC">
        <w:t>#</w:t>
      </w:r>
      <w:proofErr w:type="spellStart"/>
      <w:r w:rsidR="00393DDC">
        <w:t>wearequeenseng</w:t>
      </w:r>
      <w:proofErr w:type="spellEnd"/>
      <w:r w:rsidR="00393DDC">
        <w:t xml:space="preserve"> marketing campaign on social media! I</w:t>
      </w:r>
      <w:r w:rsidR="003E02E4">
        <w:t>t would be very helpful</w:t>
      </w:r>
      <w:r w:rsidR="00393DDC">
        <w:t xml:space="preserve">, especially right now. </w:t>
      </w:r>
    </w:p>
    <w:p w14:paraId="292551B8" w14:textId="75E3AC7C" w:rsidR="003E02E4" w:rsidRDefault="00B30A15" w:rsidP="00B915AC">
      <w:pPr>
        <w:spacing w:line="276" w:lineRule="auto"/>
      </w:pPr>
      <w:r>
        <w:t>David Hoskin:</w:t>
      </w:r>
      <w:r w:rsidR="00393DDC">
        <w:t xml:space="preserve"> Is the </w:t>
      </w:r>
      <w:r w:rsidR="003E02E4">
        <w:t>festival of cheer hiring</w:t>
      </w:r>
      <w:r w:rsidR="00393DDC">
        <w:t xml:space="preserve"> right now</w:t>
      </w:r>
      <w:r w:rsidR="003E02E4">
        <w:t>?</w:t>
      </w:r>
    </w:p>
    <w:p w14:paraId="5E27BF15" w14:textId="24F33FC6" w:rsidR="003E02E4" w:rsidRPr="00A5213C" w:rsidRDefault="0041029B" w:rsidP="00B915AC">
      <w:pPr>
        <w:spacing w:line="276" w:lineRule="auto"/>
      </w:pPr>
      <w:r>
        <w:t xml:space="preserve">Christina </w:t>
      </w:r>
      <w:proofErr w:type="spellStart"/>
      <w:r>
        <w:t>Bisol</w:t>
      </w:r>
      <w:proofErr w:type="spellEnd"/>
      <w:r>
        <w:t>:</w:t>
      </w:r>
      <w:r w:rsidR="00393DDC">
        <w:t xml:space="preserve"> Actually, the festival of cheer</w:t>
      </w:r>
      <w:r w:rsidR="003E02E4">
        <w:t xml:space="preserve"> is under evaluation</w:t>
      </w:r>
      <w:r w:rsidR="00393DDC">
        <w:t xml:space="preserve"> right now. We are</w:t>
      </w:r>
      <w:r w:rsidR="003E02E4">
        <w:t xml:space="preserve"> unsure </w:t>
      </w:r>
      <w:r w:rsidR="00393DDC">
        <w:t xml:space="preserve">if the event will run this year, </w:t>
      </w:r>
      <w:r w:rsidR="003E02E4">
        <w:t>it may be merged</w:t>
      </w:r>
      <w:r w:rsidR="00393DDC">
        <w:t xml:space="preserve"> with something else</w:t>
      </w:r>
      <w:r w:rsidR="003E02E4">
        <w:t>.</w:t>
      </w:r>
    </w:p>
    <w:p w14:paraId="12ECAED1" w14:textId="57733FDB" w:rsidR="00530A7E" w:rsidRPr="00A5213C" w:rsidRDefault="00D30935" w:rsidP="00B915AC">
      <w:pPr>
        <w:pStyle w:val="Heading1"/>
        <w:spacing w:line="276" w:lineRule="auto"/>
        <w:jc w:val="both"/>
      </w:pPr>
      <w:r w:rsidRPr="00A5213C">
        <w:t>X</w:t>
      </w:r>
      <w:r w:rsidR="00DE7CC1">
        <w:t>I</w:t>
      </w:r>
      <w:r w:rsidR="004479C4" w:rsidRPr="00A5213C">
        <w:t xml:space="preserve">. Faculty Board </w:t>
      </w:r>
      <w:r w:rsidR="009847DE" w:rsidRPr="00A5213C">
        <w:t>Report  </w:t>
      </w:r>
      <w:r w:rsidR="00530A7E" w:rsidRPr="00A5213C">
        <w:t xml:space="preserve">    </w:t>
      </w:r>
    </w:p>
    <w:p w14:paraId="21F943CC" w14:textId="4103D83C" w:rsidR="00530A7E" w:rsidRPr="00A5213C" w:rsidRDefault="006D451E" w:rsidP="00B915AC">
      <w:pPr>
        <w:spacing w:line="276" w:lineRule="auto"/>
      </w:pPr>
      <w:r>
        <w:t xml:space="preserve">Rebecca </w:t>
      </w:r>
      <w:proofErr w:type="spellStart"/>
      <w:r>
        <w:t>LeBlond</w:t>
      </w:r>
      <w:proofErr w:type="spellEnd"/>
      <w:r>
        <w:t>:</w:t>
      </w:r>
      <w:r w:rsidR="003E02E4">
        <w:t xml:space="preserve"> There have not been any faculty boards to attend</w:t>
      </w:r>
      <w:r w:rsidR="00393DDC">
        <w:t xml:space="preserve"> yet. </w:t>
      </w:r>
    </w:p>
    <w:p w14:paraId="3F3569EB" w14:textId="7B659D61" w:rsidR="00146332" w:rsidRPr="00A5213C" w:rsidRDefault="00182FF0" w:rsidP="00B915AC">
      <w:pPr>
        <w:pStyle w:val="Heading1"/>
        <w:spacing w:line="276" w:lineRule="auto"/>
        <w:jc w:val="both"/>
      </w:pPr>
      <w:r w:rsidRPr="00A5213C">
        <w:t>X</w:t>
      </w:r>
      <w:r w:rsidR="00DE7CC1">
        <w:t>I</w:t>
      </w:r>
      <w:r w:rsidR="00605F27" w:rsidRPr="00A5213C">
        <w:t>i</w:t>
      </w:r>
      <w:r w:rsidR="004479C4" w:rsidRPr="00A5213C">
        <w:t xml:space="preserve">. Alma Mater Society </w:t>
      </w:r>
      <w:r w:rsidR="009847DE" w:rsidRPr="00A5213C">
        <w:t>Report  </w:t>
      </w:r>
      <w:r w:rsidR="00573B12" w:rsidRPr="00A5213C">
        <w:t xml:space="preserve"> </w:t>
      </w:r>
    </w:p>
    <w:p w14:paraId="17BA9BEC" w14:textId="17E8F4A1" w:rsidR="00A91D44" w:rsidRPr="00A5213C" w:rsidRDefault="000F0E2E" w:rsidP="00916899">
      <w:pPr>
        <w:spacing w:line="276" w:lineRule="auto"/>
        <w:jc w:val="both"/>
      </w:pPr>
      <w:r>
        <w:t>Paige Maxwell:</w:t>
      </w:r>
      <w:r w:rsidR="003E02E4">
        <w:t xml:space="preserve"> AMS </w:t>
      </w:r>
      <w:r w:rsidR="00916899">
        <w:t>hasn’t happened yet.</w:t>
      </w:r>
    </w:p>
    <w:p w14:paraId="0537BF46" w14:textId="045396DE" w:rsidR="006C21C4" w:rsidRPr="00A5213C" w:rsidRDefault="00D30935" w:rsidP="00B915AC">
      <w:pPr>
        <w:pStyle w:val="Heading1"/>
        <w:spacing w:line="276" w:lineRule="auto"/>
        <w:jc w:val="both"/>
      </w:pPr>
      <w:r w:rsidRPr="00A5213C">
        <w:t>X</w:t>
      </w:r>
      <w:r w:rsidR="00B2016A" w:rsidRPr="00A5213C">
        <w:t>I</w:t>
      </w:r>
      <w:r w:rsidR="00DE7CC1">
        <w:t>I</w:t>
      </w:r>
      <w:r w:rsidR="005E56C4" w:rsidRPr="00A5213C">
        <w:t>I</w:t>
      </w:r>
      <w:r w:rsidR="004479C4" w:rsidRPr="00A5213C">
        <w:t xml:space="preserve">. Senate </w:t>
      </w:r>
      <w:r w:rsidR="009847DE" w:rsidRPr="00A5213C">
        <w:t>Report  </w:t>
      </w:r>
    </w:p>
    <w:p w14:paraId="75E2F55B" w14:textId="2B5443C5" w:rsidR="00557B99" w:rsidRPr="00A5213C" w:rsidRDefault="005B5BA8" w:rsidP="00B915AC">
      <w:pPr>
        <w:spacing w:line="276" w:lineRule="auto"/>
        <w:jc w:val="both"/>
      </w:pPr>
      <w:r>
        <w:lastRenderedPageBreak/>
        <w:t>Peter Mathews:</w:t>
      </w:r>
      <w:r w:rsidR="003E02E4">
        <w:t xml:space="preserve"> </w:t>
      </w:r>
      <w:r w:rsidR="00916899">
        <w:t xml:space="preserve">The </w:t>
      </w:r>
      <w:r w:rsidR="003E02E4">
        <w:t>first senate meeting is Oct 1</w:t>
      </w:r>
      <w:r w:rsidR="003E02E4" w:rsidRPr="003E02E4">
        <w:rPr>
          <w:vertAlign w:val="superscript"/>
        </w:rPr>
        <w:t>st</w:t>
      </w:r>
      <w:r w:rsidR="003E02E4">
        <w:t xml:space="preserve">. </w:t>
      </w:r>
    </w:p>
    <w:p w14:paraId="2766E73A" w14:textId="547DAF8D" w:rsidR="006C21C4" w:rsidRPr="00A5213C" w:rsidRDefault="00C3588E" w:rsidP="00B915AC">
      <w:pPr>
        <w:pStyle w:val="Heading1"/>
        <w:spacing w:line="276" w:lineRule="auto"/>
        <w:jc w:val="both"/>
      </w:pPr>
      <w:r w:rsidRPr="00A5213C">
        <w:t>X</w:t>
      </w:r>
      <w:r w:rsidR="002E7C2E" w:rsidRPr="00A5213C">
        <w:t>I</w:t>
      </w:r>
      <w:r w:rsidR="00DE7CC1">
        <w:t>V</w:t>
      </w:r>
      <w:r w:rsidR="004479C4" w:rsidRPr="00A5213C">
        <w:t xml:space="preserve">. Engineering Review Board </w:t>
      </w:r>
      <w:r w:rsidR="009847DE" w:rsidRPr="00A5213C">
        <w:t xml:space="preserve">Report </w:t>
      </w:r>
    </w:p>
    <w:p w14:paraId="68AC1BD0" w14:textId="2445A9D8" w:rsidR="000C3EDE" w:rsidRPr="00A5213C" w:rsidRDefault="00B30A15" w:rsidP="00B915AC">
      <w:pPr>
        <w:spacing w:line="276" w:lineRule="auto"/>
        <w:jc w:val="both"/>
      </w:pPr>
      <w:bookmarkStart w:id="2" w:name="_Hlk19196137"/>
      <w:r>
        <w:t>David Hoskin:</w:t>
      </w:r>
      <w:r w:rsidR="002137F1">
        <w:t xml:space="preserve"> We are looking at</w:t>
      </w:r>
      <w:r w:rsidR="003E02E4">
        <w:t xml:space="preserve"> hiri</w:t>
      </w:r>
      <w:r w:rsidR="002137F1">
        <w:t>ng a couple more first year mem</w:t>
      </w:r>
      <w:r w:rsidR="003E02E4">
        <w:t>bers</w:t>
      </w:r>
      <w:r w:rsidR="002137F1">
        <w:t xml:space="preserve"> in the upcoming weeks.</w:t>
      </w:r>
    </w:p>
    <w:p w14:paraId="657F0132" w14:textId="74C49720" w:rsidR="006C21C4" w:rsidRPr="00A5213C" w:rsidRDefault="008C44B0" w:rsidP="00B915AC">
      <w:pPr>
        <w:pStyle w:val="Heading1"/>
        <w:spacing w:line="276" w:lineRule="auto"/>
        <w:jc w:val="both"/>
      </w:pPr>
      <w:r w:rsidRPr="00A5213C">
        <w:t>X</w:t>
      </w:r>
      <w:r w:rsidR="00CE6BEC" w:rsidRPr="00A5213C">
        <w:t>V</w:t>
      </w:r>
      <w:r w:rsidRPr="00A5213C">
        <w:t>. Advisory B</w:t>
      </w:r>
      <w:r w:rsidR="006C21C4" w:rsidRPr="00A5213C">
        <w:t xml:space="preserve">oard </w:t>
      </w:r>
      <w:r w:rsidR="009847DE" w:rsidRPr="00A5213C">
        <w:t xml:space="preserve">Report </w:t>
      </w:r>
    </w:p>
    <w:p w14:paraId="01A8FA2B" w14:textId="4738C0ED" w:rsidR="004A7CA3" w:rsidRPr="00A5213C" w:rsidRDefault="002E42AD" w:rsidP="00B915AC">
      <w:pPr>
        <w:spacing w:line="276" w:lineRule="auto"/>
        <w:jc w:val="both"/>
      </w:pPr>
      <w:r>
        <w:t>Carson Cook:</w:t>
      </w:r>
      <w:r w:rsidR="000A6F3B">
        <w:t xml:space="preserve"> W</w:t>
      </w:r>
      <w:r w:rsidR="003E02E4">
        <w:t>e</w:t>
      </w:r>
      <w:r w:rsidR="000A6F3B">
        <w:t>’</w:t>
      </w:r>
      <w:r w:rsidR="003E02E4">
        <w:t xml:space="preserve">ve met four </w:t>
      </w:r>
      <w:r w:rsidR="000A6F3B">
        <w:t>t</w:t>
      </w:r>
      <w:r w:rsidR="003E02E4">
        <w:t>im</w:t>
      </w:r>
      <w:r w:rsidR="000A6F3B">
        <w:t>es ov</w:t>
      </w:r>
      <w:r w:rsidR="003E02E4">
        <w:t xml:space="preserve">er the summer and </w:t>
      </w:r>
      <w:r w:rsidR="000A6F3B">
        <w:t>again last night</w:t>
      </w:r>
      <w:r w:rsidR="003E02E4">
        <w:t xml:space="preserve"> w</w:t>
      </w:r>
      <w:r w:rsidR="004E3B88">
        <w:t>hen we</w:t>
      </w:r>
      <w:r w:rsidR="003E02E4">
        <w:t xml:space="preserve"> approved all budgets. In th</w:t>
      </w:r>
      <w:r w:rsidR="004E3B88">
        <w:t>e</w:t>
      </w:r>
      <w:r w:rsidR="003E02E4">
        <w:t xml:space="preserve"> </w:t>
      </w:r>
      <w:r w:rsidR="004E3B88">
        <w:t>summer,</w:t>
      </w:r>
      <w:r w:rsidR="003E02E4">
        <w:t xml:space="preserve"> we got updates on all services and initiatives</w:t>
      </w:r>
      <w:r w:rsidR="004E3B88">
        <w:t xml:space="preserve"> happening</w:t>
      </w:r>
      <w:r w:rsidR="003E02E4">
        <w:t xml:space="preserve">. </w:t>
      </w:r>
      <w:r w:rsidR="004E3B88">
        <w:t>We also d</w:t>
      </w:r>
      <w:r w:rsidR="003E02E4">
        <w:t>iscussed SCI and followed up with services</w:t>
      </w:r>
      <w:r w:rsidR="004E3B88">
        <w:t xml:space="preserve">. </w:t>
      </w:r>
    </w:p>
    <w:p w14:paraId="2B2C2B12" w14:textId="0FE6FEC7" w:rsidR="00884BD4" w:rsidRPr="00A5213C" w:rsidRDefault="00D30935" w:rsidP="00B915AC">
      <w:pPr>
        <w:pStyle w:val="Heading1"/>
        <w:spacing w:line="276" w:lineRule="auto"/>
        <w:jc w:val="both"/>
      </w:pPr>
      <w:r w:rsidRPr="00A5213C">
        <w:t>XV</w:t>
      </w:r>
      <w:r w:rsidR="00121C2F" w:rsidRPr="00A5213C">
        <w:t>I</w:t>
      </w:r>
      <w:r w:rsidR="004479C4" w:rsidRPr="00A5213C">
        <w:t xml:space="preserve">. Club </w:t>
      </w:r>
      <w:r w:rsidR="009847DE" w:rsidRPr="00A5213C">
        <w:t>Reports</w:t>
      </w:r>
    </w:p>
    <w:p w14:paraId="587D13D9" w14:textId="0C8CFB5E" w:rsidR="00C3588E" w:rsidRDefault="00F3054C" w:rsidP="00B915AC">
      <w:pPr>
        <w:pStyle w:val="Heading5"/>
        <w:spacing w:line="276" w:lineRule="auto"/>
        <w:jc w:val="both"/>
      </w:pPr>
      <w:r w:rsidRPr="00A5213C">
        <w:t xml:space="preserve">I) </w:t>
      </w:r>
      <w:proofErr w:type="spellStart"/>
      <w:r w:rsidR="003D596C">
        <w:t>Eng</w:t>
      </w:r>
      <w:proofErr w:type="spellEnd"/>
      <w:r w:rsidR="003D596C">
        <w:t xml:space="preserve"> </w:t>
      </w:r>
      <w:proofErr w:type="spellStart"/>
      <w:r w:rsidR="003D596C">
        <w:t>Phys</w:t>
      </w:r>
      <w:r w:rsidR="003E02E4">
        <w:t>2nd</w:t>
      </w:r>
      <w:proofErr w:type="spellEnd"/>
      <w:r w:rsidR="003E02E4">
        <w:t xml:space="preserve"> year </w:t>
      </w:r>
    </w:p>
    <w:p w14:paraId="0770420F" w14:textId="5AE64974" w:rsidR="00A91D44" w:rsidRPr="00A5213C" w:rsidRDefault="000F0E2E" w:rsidP="000A6F3B">
      <w:r>
        <w:t xml:space="preserve">Ally </w:t>
      </w:r>
      <w:proofErr w:type="spellStart"/>
      <w:r>
        <w:t>Eastmure</w:t>
      </w:r>
      <w:proofErr w:type="spellEnd"/>
      <w:r>
        <w:t>:</w:t>
      </w:r>
      <w:r w:rsidR="000A6F3B">
        <w:t xml:space="preserve"> The</w:t>
      </w:r>
      <w:r w:rsidR="003E02E4">
        <w:t xml:space="preserve"> 2</w:t>
      </w:r>
      <w:r w:rsidR="003E02E4" w:rsidRPr="003E02E4">
        <w:rPr>
          <w:vertAlign w:val="superscript"/>
        </w:rPr>
        <w:t>nd</w:t>
      </w:r>
      <w:r w:rsidR="003E02E4">
        <w:t xml:space="preserve"> Year welcome night</w:t>
      </w:r>
      <w:r w:rsidR="000A6F3B">
        <w:t xml:space="preserve"> is</w:t>
      </w:r>
      <w:r w:rsidR="003E02E4">
        <w:t xml:space="preserve"> coming up soon</w:t>
      </w:r>
      <w:r w:rsidR="000A6F3B">
        <w:t xml:space="preserve">, that’s about it. </w:t>
      </w:r>
    </w:p>
    <w:p w14:paraId="29E168AF" w14:textId="77777777" w:rsidR="00D30935" w:rsidRPr="00A5213C" w:rsidRDefault="00D30935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3923575E" w14:textId="3EE2110A" w:rsidR="006C21C4" w:rsidRPr="00A5213C" w:rsidRDefault="00A02E67" w:rsidP="00B915AC">
      <w:pPr>
        <w:pStyle w:val="Heading5"/>
        <w:spacing w:line="276" w:lineRule="auto"/>
        <w:jc w:val="both"/>
      </w:pPr>
      <w:r w:rsidRPr="00A5213C">
        <w:t xml:space="preserve">ii) </w:t>
      </w:r>
      <w:proofErr w:type="spellStart"/>
      <w:r w:rsidR="001D1D9E" w:rsidRPr="00A5213C">
        <w:t>ece</w:t>
      </w:r>
      <w:proofErr w:type="spellEnd"/>
    </w:p>
    <w:p w14:paraId="4779D32C" w14:textId="16FD5FBF" w:rsidR="00D30935" w:rsidRPr="00A5213C" w:rsidRDefault="00B30A15" w:rsidP="00B915AC">
      <w:pPr>
        <w:pBdr>
          <w:bottom w:val="single" w:sz="6" w:space="1" w:color="auto"/>
        </w:pBdr>
        <w:spacing w:after="0" w:line="276" w:lineRule="auto"/>
        <w:jc w:val="both"/>
      </w:pPr>
      <w:r>
        <w:t>Andrew Farley</w:t>
      </w:r>
      <w:r w:rsidR="003E02E4">
        <w:t>: Classes Started!</w:t>
      </w:r>
    </w:p>
    <w:p w14:paraId="5EAEE9E6" w14:textId="77777777" w:rsidR="0019630F" w:rsidRPr="00A5213C" w:rsidRDefault="0019630F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7484CAC1" w14:textId="3F9D5598" w:rsidR="00A82AE4" w:rsidRPr="00A5213C" w:rsidRDefault="00A02E67" w:rsidP="00B915AC">
      <w:pPr>
        <w:pStyle w:val="Heading5"/>
        <w:spacing w:line="276" w:lineRule="auto"/>
        <w:jc w:val="both"/>
      </w:pPr>
      <w:r w:rsidRPr="00A5213C">
        <w:t>iii</w:t>
      </w:r>
      <w:r w:rsidR="004479C4" w:rsidRPr="00A5213C">
        <w:t xml:space="preserve">) </w:t>
      </w:r>
      <w:r w:rsidR="003D596C">
        <w:t xml:space="preserve">MEchanical </w:t>
      </w:r>
    </w:p>
    <w:p w14:paraId="435C5E63" w14:textId="7D806271" w:rsidR="00077C4C" w:rsidRPr="00A5213C" w:rsidRDefault="007351F9" w:rsidP="000F0E2E">
      <w:pPr>
        <w:pBdr>
          <w:bottom w:val="single" w:sz="6" w:space="1" w:color="auto"/>
        </w:pBdr>
        <w:spacing w:line="276" w:lineRule="auto"/>
        <w:jc w:val="both"/>
      </w:pPr>
      <w:r w:rsidRPr="00A5213C">
        <w:t xml:space="preserve"> </w:t>
      </w:r>
      <w:r w:rsidR="000F0E2E">
        <w:t xml:space="preserve">Tyson </w:t>
      </w:r>
      <w:proofErr w:type="spellStart"/>
      <w:r w:rsidR="000F0E2E">
        <w:t>Wilkins</w:t>
      </w:r>
      <w:proofErr w:type="spellEnd"/>
      <w:r w:rsidR="000F0E2E">
        <w:t>:</w:t>
      </w:r>
      <w:r w:rsidR="003E02E4">
        <w:t xml:space="preserve"> </w:t>
      </w:r>
      <w:r w:rsidR="000F0E2E">
        <w:t xml:space="preserve">We </w:t>
      </w:r>
      <w:r w:rsidR="003E02E4">
        <w:t>had our</w:t>
      </w:r>
      <w:r w:rsidR="000F0E2E">
        <w:t xml:space="preserve"> first meeting where we broadly outlined our goals. We hired our second-year reps. W</w:t>
      </w:r>
      <w:r w:rsidR="000A6F3B">
        <w:t>e also</w:t>
      </w:r>
      <w:r w:rsidR="003E02E4">
        <w:t xml:space="preserve"> started collecting </w:t>
      </w:r>
      <w:r w:rsidR="000F0E2E">
        <w:t>textbooks to do ou</w:t>
      </w:r>
      <w:r w:rsidR="003E02E4">
        <w:t>r textbook sale</w:t>
      </w:r>
      <w:r w:rsidR="000F0E2E">
        <w:t>, so hopefully we’ll be making lots of money soon</w:t>
      </w:r>
      <w:r w:rsidR="003E02E4">
        <w:t xml:space="preserve">. </w:t>
      </w:r>
      <w:r w:rsidR="000F0E2E">
        <w:t>We’re also getting our merch ready to sell</w:t>
      </w:r>
      <w:r w:rsidR="000A6F3B">
        <w:t>, so keep an eye out for that</w:t>
      </w:r>
      <w:r w:rsidR="000F0E2E">
        <w:t xml:space="preserve">. </w:t>
      </w:r>
    </w:p>
    <w:p w14:paraId="1C284470" w14:textId="7EB8D79E" w:rsidR="00A91D44" w:rsidRPr="00A5213C" w:rsidRDefault="00A91D44" w:rsidP="00B915AC">
      <w:pPr>
        <w:pBdr>
          <w:bottom w:val="single" w:sz="6" w:space="1" w:color="auto"/>
        </w:pBdr>
        <w:spacing w:line="276" w:lineRule="auto"/>
        <w:jc w:val="both"/>
      </w:pPr>
    </w:p>
    <w:p w14:paraId="66AED2B2" w14:textId="2BC8C780" w:rsidR="00472B5B" w:rsidRPr="00A5213C" w:rsidRDefault="00A02E67" w:rsidP="00B915AC">
      <w:pPr>
        <w:pStyle w:val="Heading5"/>
        <w:spacing w:line="276" w:lineRule="auto"/>
        <w:jc w:val="both"/>
      </w:pPr>
      <w:r w:rsidRPr="00A5213C">
        <w:t xml:space="preserve">iv) </w:t>
      </w:r>
      <w:r w:rsidR="001D1D9E" w:rsidRPr="00A5213C">
        <w:t xml:space="preserve">Mining </w:t>
      </w:r>
    </w:p>
    <w:p w14:paraId="0019DDA3" w14:textId="08A53C81" w:rsidR="00A91D44" w:rsidRPr="00A5213C" w:rsidRDefault="003E02E4" w:rsidP="00B915AC">
      <w:pPr>
        <w:spacing w:line="276" w:lineRule="auto"/>
      </w:pPr>
      <w:r>
        <w:t>No Report</w:t>
      </w:r>
    </w:p>
    <w:p w14:paraId="232407E9" w14:textId="450FF635" w:rsidR="004479C4" w:rsidRPr="00A5213C" w:rsidRDefault="00D30935" w:rsidP="00B915AC">
      <w:pPr>
        <w:pStyle w:val="Heading1"/>
        <w:spacing w:line="276" w:lineRule="auto"/>
        <w:jc w:val="both"/>
      </w:pPr>
      <w:r w:rsidRPr="00A5213C">
        <w:t>XV</w:t>
      </w:r>
      <w:r w:rsidR="004479C4" w:rsidRPr="00A5213C">
        <w:t>I</w:t>
      </w:r>
      <w:r w:rsidR="00DE7CC1">
        <w:t>I</w:t>
      </w:r>
      <w:r w:rsidR="004479C4" w:rsidRPr="00A5213C">
        <w:t xml:space="preserve">. Year </w:t>
      </w:r>
      <w:r w:rsidR="009847DE" w:rsidRPr="00A5213C">
        <w:t xml:space="preserve">Reports   </w:t>
      </w:r>
    </w:p>
    <w:p w14:paraId="28C1FDC0" w14:textId="028EF980" w:rsidR="006841F5" w:rsidRPr="00A5213C" w:rsidRDefault="00C45A3B" w:rsidP="00B915AC">
      <w:pPr>
        <w:pStyle w:val="Heading5"/>
        <w:spacing w:line="276" w:lineRule="auto"/>
        <w:jc w:val="both"/>
      </w:pPr>
      <w:r w:rsidRPr="00A5213C">
        <w:t>I</w:t>
      </w:r>
      <w:r w:rsidR="00B818C3" w:rsidRPr="00A5213C">
        <w:t xml:space="preserve">) </w:t>
      </w:r>
      <w:proofErr w:type="spellStart"/>
      <w:r w:rsidR="00B818C3" w:rsidRPr="00A5213C">
        <w:t>Sci’</w:t>
      </w:r>
      <w:r w:rsidR="00A76832">
        <w:t>20</w:t>
      </w:r>
      <w:proofErr w:type="spellEnd"/>
    </w:p>
    <w:p w14:paraId="78FE10A9" w14:textId="695F0DA2" w:rsidR="00454748" w:rsidRPr="00A5213C" w:rsidRDefault="00A91D44" w:rsidP="000F0E2E">
      <w:pPr>
        <w:spacing w:line="276" w:lineRule="auto"/>
        <w:jc w:val="both"/>
      </w:pPr>
      <w:r w:rsidRPr="00A5213C">
        <w:lastRenderedPageBreak/>
        <w:t xml:space="preserve"> </w:t>
      </w:r>
      <w:r w:rsidR="002E42AD">
        <w:t>Melissa Young:</w:t>
      </w:r>
      <w:r w:rsidR="000F0E2E">
        <w:t xml:space="preserve"> W</w:t>
      </w:r>
      <w:r w:rsidR="003E02E4">
        <w:t>e</w:t>
      </w:r>
      <w:r w:rsidR="000F0E2E">
        <w:t xml:space="preserve"> </w:t>
      </w:r>
      <w:r w:rsidR="000A6F3B">
        <w:t>h</w:t>
      </w:r>
      <w:r w:rsidR="003E02E4">
        <w:t>aven</w:t>
      </w:r>
      <w:r w:rsidR="000F0E2E">
        <w:t xml:space="preserve">’t done anything yet but there are 4 of us here, </w:t>
      </w:r>
      <w:r w:rsidR="003E02E4">
        <w:t>and</w:t>
      </w:r>
      <w:r w:rsidR="000F0E2E">
        <w:t xml:space="preserve"> I think that’s an</w:t>
      </w:r>
      <w:r w:rsidR="003E02E4">
        <w:t xml:space="preserve"> accomplishment</w:t>
      </w:r>
      <w:r w:rsidR="000F0E2E">
        <w:t xml:space="preserve"> as is. </w:t>
      </w:r>
    </w:p>
    <w:p w14:paraId="01D20880" w14:textId="77777777" w:rsidR="00886BB9" w:rsidRPr="00A5213C" w:rsidRDefault="00886BB9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09C4118A" w14:textId="09B935B0" w:rsidR="00030F5E" w:rsidRPr="00A5213C" w:rsidRDefault="00030F5E" w:rsidP="00B915AC">
      <w:pPr>
        <w:pStyle w:val="Heading5"/>
        <w:spacing w:line="276" w:lineRule="auto"/>
        <w:jc w:val="both"/>
      </w:pPr>
      <w:r w:rsidRPr="00A5213C">
        <w:t xml:space="preserve">II) </w:t>
      </w:r>
      <w:proofErr w:type="spellStart"/>
      <w:r w:rsidRPr="00A5213C">
        <w:t>Sci’</w:t>
      </w:r>
      <w:r w:rsidR="002068F4" w:rsidRPr="00A5213C">
        <w:t>2</w:t>
      </w:r>
      <w:r w:rsidR="00A76832">
        <w:t>1</w:t>
      </w:r>
      <w:proofErr w:type="spellEnd"/>
    </w:p>
    <w:p w14:paraId="41F96086" w14:textId="365E93AD" w:rsidR="00A91D44" w:rsidRPr="00A5213C" w:rsidRDefault="003E02E4" w:rsidP="000F0E2E">
      <w:pPr>
        <w:spacing w:line="276" w:lineRule="auto"/>
        <w:jc w:val="both"/>
      </w:pPr>
      <w:r>
        <w:t xml:space="preserve">Matt </w:t>
      </w:r>
      <w:proofErr w:type="spellStart"/>
      <w:r>
        <w:t>J</w:t>
      </w:r>
      <w:r w:rsidR="002E42AD">
        <w:t>ulseth</w:t>
      </w:r>
      <w:proofErr w:type="spellEnd"/>
      <w:r>
        <w:t xml:space="preserve">: </w:t>
      </w:r>
      <w:r w:rsidR="000F0E2E">
        <w:t xml:space="preserve">We’re going to have our </w:t>
      </w:r>
      <w:r>
        <w:t>first meeting</w:t>
      </w:r>
      <w:r w:rsidR="000F0E2E">
        <w:t xml:space="preserve"> this Saturday. We’re planning on talking about year merch, events and a budget; which apparently, we need now.</w:t>
      </w:r>
      <w:r>
        <w:t xml:space="preserve"> </w:t>
      </w:r>
      <w:r w:rsidR="000F0E2E">
        <w:t xml:space="preserve">Also, potentially take a </w:t>
      </w:r>
      <w:r>
        <w:t xml:space="preserve">team </w:t>
      </w:r>
      <w:proofErr w:type="spellStart"/>
      <w:r>
        <w:t>QP</w:t>
      </w:r>
      <w:proofErr w:type="spellEnd"/>
      <w:r>
        <w:t xml:space="preserve"> </w:t>
      </w:r>
      <w:r w:rsidR="000F0E2E">
        <w:t xml:space="preserve">rip for team bonding you know. </w:t>
      </w:r>
    </w:p>
    <w:p w14:paraId="04C70CBF" w14:textId="77777777" w:rsidR="00030F5E" w:rsidRPr="00A5213C" w:rsidRDefault="00030F5E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30A44CFB" w14:textId="75783A89" w:rsidR="00030F5E" w:rsidRPr="00A5213C" w:rsidRDefault="00030F5E" w:rsidP="00B915AC">
      <w:pPr>
        <w:pStyle w:val="Heading5"/>
        <w:spacing w:line="276" w:lineRule="auto"/>
        <w:jc w:val="both"/>
      </w:pPr>
      <w:r w:rsidRPr="00A5213C">
        <w:t xml:space="preserve">III) </w:t>
      </w:r>
      <w:proofErr w:type="spellStart"/>
      <w:r w:rsidRPr="00A5213C">
        <w:t>Sci’2</w:t>
      </w:r>
      <w:r w:rsidR="00A76832">
        <w:t>2</w:t>
      </w:r>
      <w:proofErr w:type="spellEnd"/>
    </w:p>
    <w:p w14:paraId="0DBA7F12" w14:textId="46049A5A" w:rsidR="00A92E1E" w:rsidRPr="00A5213C" w:rsidRDefault="000F0E2E" w:rsidP="00B915AC">
      <w:pPr>
        <w:spacing w:line="276" w:lineRule="auto"/>
        <w:jc w:val="both"/>
      </w:pPr>
      <w:r>
        <w:t xml:space="preserve">Julia </w:t>
      </w:r>
      <w:proofErr w:type="spellStart"/>
      <w:r>
        <w:t>Takimoto</w:t>
      </w:r>
      <w:proofErr w:type="spellEnd"/>
      <w:r>
        <w:t>:</w:t>
      </w:r>
      <w:r w:rsidR="003E02E4">
        <w:t xml:space="preserve"> </w:t>
      </w:r>
      <w:r w:rsidR="000A6F3B">
        <w:t xml:space="preserve">We will be </w:t>
      </w:r>
      <w:r w:rsidR="003E02E4">
        <w:t xml:space="preserve">electing </w:t>
      </w:r>
      <w:r w:rsidR="000A6F3B">
        <w:t xml:space="preserve">our </w:t>
      </w:r>
      <w:r w:rsidR="003E02E4">
        <w:t xml:space="preserve">faculty board member </w:t>
      </w:r>
      <w:proofErr w:type="gramStart"/>
      <w:r w:rsidR="003E02E4">
        <w:t>soon, and</w:t>
      </w:r>
      <w:proofErr w:type="gramEnd"/>
      <w:r w:rsidR="003E02E4">
        <w:t xml:space="preserve"> startin</w:t>
      </w:r>
      <w:r w:rsidR="000A6F3B">
        <w:t>g our events and merch planning.</w:t>
      </w:r>
    </w:p>
    <w:p w14:paraId="12ABC29C" w14:textId="260663DD" w:rsidR="00176931" w:rsidRDefault="00900F3A" w:rsidP="003E02E4">
      <w:pPr>
        <w:pStyle w:val="Heading1"/>
        <w:spacing w:line="276" w:lineRule="auto"/>
        <w:jc w:val="both"/>
      </w:pPr>
      <w:r w:rsidRPr="00A5213C">
        <w:t>X</w:t>
      </w:r>
      <w:r w:rsidR="00176931">
        <w:t>VIII</w:t>
      </w:r>
      <w:r w:rsidR="004479C4" w:rsidRPr="00A5213C">
        <w:t>. Statements and Questions by Members  </w:t>
      </w:r>
    </w:p>
    <w:p w14:paraId="37938B24" w14:textId="0AA4407E" w:rsidR="003E02E4" w:rsidRDefault="003E02E4" w:rsidP="00B915AC">
      <w:pPr>
        <w:pStyle w:val="Heading5"/>
        <w:spacing w:line="276" w:lineRule="auto"/>
        <w:jc w:val="both"/>
      </w:pPr>
    </w:p>
    <w:p w14:paraId="7364BE84" w14:textId="5E31CD08" w:rsidR="005C1DD1" w:rsidRPr="00A5213C" w:rsidRDefault="00295255" w:rsidP="00B915AC">
      <w:pPr>
        <w:pStyle w:val="Heading5"/>
        <w:spacing w:line="276" w:lineRule="auto"/>
        <w:jc w:val="both"/>
      </w:pPr>
      <w:r w:rsidRPr="00A5213C">
        <w:t>Motion to Close:</w:t>
      </w:r>
    </w:p>
    <w:p w14:paraId="7AEDB547" w14:textId="0A893454" w:rsidR="00295255" w:rsidRPr="00A5213C" w:rsidRDefault="00295255" w:rsidP="00B915AC">
      <w:pPr>
        <w:spacing w:after="0" w:line="276" w:lineRule="auto"/>
        <w:jc w:val="both"/>
      </w:pPr>
      <w:r w:rsidRPr="00A5213C">
        <w:t xml:space="preserve">Moved </w:t>
      </w:r>
      <w:proofErr w:type="gramStart"/>
      <w:r w:rsidRPr="00A5213C">
        <w:t>by:</w:t>
      </w:r>
      <w:proofErr w:type="gramEnd"/>
      <w:r w:rsidR="001138D9" w:rsidRPr="00A5213C">
        <w:t xml:space="preserve"> </w:t>
      </w:r>
      <w:r w:rsidR="003E02E4">
        <w:t>Andrew Farley</w:t>
      </w:r>
    </w:p>
    <w:p w14:paraId="0C505138" w14:textId="455FB1E0" w:rsidR="00437EED" w:rsidRPr="00A5213C" w:rsidRDefault="00295255" w:rsidP="00B915AC">
      <w:pPr>
        <w:spacing w:after="0" w:line="276" w:lineRule="auto"/>
        <w:jc w:val="both"/>
      </w:pPr>
      <w:r w:rsidRPr="00A5213C">
        <w:t xml:space="preserve">Seconded </w:t>
      </w:r>
      <w:proofErr w:type="gramStart"/>
      <w:r w:rsidRPr="00A5213C">
        <w:t>by:</w:t>
      </w:r>
      <w:proofErr w:type="gramEnd"/>
      <w:r w:rsidR="001138D9" w:rsidRPr="00A5213C">
        <w:t xml:space="preserve"> </w:t>
      </w:r>
      <w:r w:rsidR="003E02E4">
        <w:t xml:space="preserve">Andrew </w:t>
      </w:r>
      <w:proofErr w:type="spellStart"/>
      <w:r w:rsidR="003E02E4">
        <w:t>Vasila</w:t>
      </w:r>
      <w:proofErr w:type="spellEnd"/>
    </w:p>
    <w:p w14:paraId="00487E88" w14:textId="77777777" w:rsidR="00BE7763" w:rsidRPr="00A5213C" w:rsidRDefault="00BE7763" w:rsidP="00B915AC">
      <w:pPr>
        <w:spacing w:after="0" w:line="276" w:lineRule="auto"/>
        <w:jc w:val="both"/>
      </w:pPr>
    </w:p>
    <w:p w14:paraId="65D8AEEB" w14:textId="60C27679" w:rsidR="00D56238" w:rsidRPr="00A5213C" w:rsidRDefault="008A20E2" w:rsidP="00B915AC">
      <w:pPr>
        <w:spacing w:after="0" w:line="276" w:lineRule="auto"/>
        <w:jc w:val="both"/>
        <w:rPr>
          <w:rFonts w:cs="Times New Roman"/>
          <w:b/>
        </w:rPr>
      </w:pPr>
      <w:r w:rsidRPr="00A5213C">
        <w:rPr>
          <w:rFonts w:cs="Times New Roman"/>
          <w:b/>
        </w:rPr>
        <w:t xml:space="preserve">Motion </w:t>
      </w:r>
      <w:bookmarkEnd w:id="0"/>
      <w:r w:rsidRPr="00A5213C">
        <w:rPr>
          <w:rFonts w:cs="Times New Roman"/>
          <w:b/>
        </w:rPr>
        <w:t xml:space="preserve">Passes: </w:t>
      </w:r>
      <w:bookmarkEnd w:id="2"/>
      <w:r w:rsidR="007F1C12">
        <w:rPr>
          <w:rFonts w:cs="Times New Roman"/>
          <w:b/>
        </w:rPr>
        <w:t xml:space="preserve">10:25 pm </w:t>
      </w:r>
    </w:p>
    <w:sectPr w:rsidR="00D56238" w:rsidRPr="00A5213C" w:rsidSect="00BD3658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9309F" w14:textId="77777777" w:rsidR="00BF62C9" w:rsidRDefault="00BF62C9" w:rsidP="00A926C5">
      <w:pPr>
        <w:spacing w:after="0" w:line="240" w:lineRule="auto"/>
      </w:pPr>
      <w:r>
        <w:separator/>
      </w:r>
    </w:p>
  </w:endnote>
  <w:endnote w:type="continuationSeparator" w:id="0">
    <w:p w14:paraId="37639C41" w14:textId="77777777" w:rsidR="00BF62C9" w:rsidRDefault="00BF62C9" w:rsidP="00A9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79FE3" w14:textId="77777777" w:rsidR="00460B52" w:rsidRDefault="00460B52" w:rsidP="00BD365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D9DDB" w14:textId="77777777" w:rsidR="00460B52" w:rsidRDefault="00460B52" w:rsidP="00BD36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DF8E5" w14:textId="5EB14C4D" w:rsidR="00460B52" w:rsidRDefault="00460B52" w:rsidP="003C3A0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7</w:t>
    </w:r>
    <w:r>
      <w:rPr>
        <w:rStyle w:val="PageNumber"/>
      </w:rPr>
      <w:fldChar w:fldCharType="end"/>
    </w:r>
  </w:p>
  <w:p w14:paraId="7B09E8CB" w14:textId="4EBBC676" w:rsidR="00460B52" w:rsidRDefault="00460B52" w:rsidP="00BD3658">
    <w:pPr>
      <w:pStyle w:val="Footer"/>
      <w:ind w:right="360"/>
    </w:pPr>
    <w:r w:rsidRPr="00BD3658">
      <w:rPr>
        <w:i/>
      </w:rPr>
      <w:t>Engineering Society of Queen’s University</w:t>
    </w:r>
    <w:r>
      <w:t xml:space="preserve"> | Council 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406DD" w14:textId="77777777" w:rsidR="00BF62C9" w:rsidRDefault="00BF62C9" w:rsidP="00A926C5">
      <w:pPr>
        <w:spacing w:after="0" w:line="240" w:lineRule="auto"/>
      </w:pPr>
      <w:r>
        <w:separator/>
      </w:r>
    </w:p>
  </w:footnote>
  <w:footnote w:type="continuationSeparator" w:id="0">
    <w:p w14:paraId="645709FC" w14:textId="77777777" w:rsidR="00BF62C9" w:rsidRDefault="00BF62C9" w:rsidP="00A9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DE690" w14:textId="476386C8" w:rsidR="00460B52" w:rsidRDefault="00460B52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5036745B" wp14:editId="72D2C81C">
          <wp:simplePos x="0" y="0"/>
          <wp:positionH relativeFrom="margin">
            <wp:posOffset>-1320165</wp:posOffset>
          </wp:positionH>
          <wp:positionV relativeFrom="margin">
            <wp:posOffset>-796290</wp:posOffset>
          </wp:positionV>
          <wp:extent cx="9065260" cy="574040"/>
          <wp:effectExtent l="0" t="0" r="2540" b="10160"/>
          <wp:wrapSquare wrapText="bothSides"/>
          <wp:docPr id="8" name="Picture 8" descr="../Desktop/Screen%20Shot%202016-03-02%20at%2017.34.0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Screen%20Shot%202016-03-02%20at%2017.34.05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7" t="86818" r="1070"/>
                  <a:stretch/>
                </pic:blipFill>
                <pic:spPr bwMode="auto">
                  <a:xfrm rot="10800000">
                    <a:off x="0" y="0"/>
                    <a:ext cx="9065260" cy="574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4055E"/>
    <w:multiLevelType w:val="hybridMultilevel"/>
    <w:tmpl w:val="81E49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2C41"/>
    <w:multiLevelType w:val="hybridMultilevel"/>
    <w:tmpl w:val="28AA4C4C"/>
    <w:lvl w:ilvl="0" w:tplc="BF825F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67437E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37899"/>
    <w:multiLevelType w:val="hybridMultilevel"/>
    <w:tmpl w:val="9B20BFCA"/>
    <w:lvl w:ilvl="0" w:tplc="FBCA1B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B407F"/>
    <w:multiLevelType w:val="hybridMultilevel"/>
    <w:tmpl w:val="67D84E1C"/>
    <w:lvl w:ilvl="0" w:tplc="B712A2A6">
      <w:start w:val="1"/>
      <w:numFmt w:val="lowerRoman"/>
      <w:lvlText w:val="%1."/>
      <w:lvlJc w:val="left"/>
      <w:pPr>
        <w:ind w:left="14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5" w15:restartNumberingAfterBreak="0">
    <w:nsid w:val="2EC33071"/>
    <w:multiLevelType w:val="hybridMultilevel"/>
    <w:tmpl w:val="7FBA65AA"/>
    <w:lvl w:ilvl="0" w:tplc="58B6D69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8680A"/>
    <w:multiLevelType w:val="hybridMultilevel"/>
    <w:tmpl w:val="4DA2A26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61315"/>
    <w:multiLevelType w:val="hybridMultilevel"/>
    <w:tmpl w:val="4C4C7ED8"/>
    <w:lvl w:ilvl="0" w:tplc="3DF8C2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C7E0D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A381E"/>
    <w:multiLevelType w:val="hybridMultilevel"/>
    <w:tmpl w:val="54F6D56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7485B29"/>
    <w:multiLevelType w:val="hybridMultilevel"/>
    <w:tmpl w:val="E6EA4C1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9758F3"/>
    <w:multiLevelType w:val="hybridMultilevel"/>
    <w:tmpl w:val="A4C46914"/>
    <w:lvl w:ilvl="0" w:tplc="2EFA94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549DA"/>
    <w:multiLevelType w:val="hybridMultilevel"/>
    <w:tmpl w:val="955C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367E3D"/>
    <w:multiLevelType w:val="hybridMultilevel"/>
    <w:tmpl w:val="794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CF610C"/>
    <w:multiLevelType w:val="hybridMultilevel"/>
    <w:tmpl w:val="8B06ED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4"/>
  </w:num>
  <w:num w:numId="5">
    <w:abstractNumId w:val="3"/>
  </w:num>
  <w:num w:numId="6">
    <w:abstractNumId w:val="11"/>
  </w:num>
  <w:num w:numId="7">
    <w:abstractNumId w:val="7"/>
  </w:num>
  <w:num w:numId="8">
    <w:abstractNumId w:val="1"/>
  </w:num>
  <w:num w:numId="9">
    <w:abstractNumId w:val="5"/>
  </w:num>
  <w:num w:numId="10">
    <w:abstractNumId w:val="13"/>
  </w:num>
  <w:num w:numId="11">
    <w:abstractNumId w:val="2"/>
  </w:num>
  <w:num w:numId="12">
    <w:abstractNumId w:val="8"/>
  </w:num>
  <w:num w:numId="13">
    <w:abstractNumId w:val="14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NDCzNDKxMDEytzRV0lEKTi0uzszPAykwrgUAvSSWyywAAAA="/>
  </w:docVars>
  <w:rsids>
    <w:rsidRoot w:val="0085290D"/>
    <w:rsid w:val="00000067"/>
    <w:rsid w:val="0000104D"/>
    <w:rsid w:val="0000107A"/>
    <w:rsid w:val="000014F8"/>
    <w:rsid w:val="0000172F"/>
    <w:rsid w:val="00001AD6"/>
    <w:rsid w:val="00002235"/>
    <w:rsid w:val="0000233E"/>
    <w:rsid w:val="0000248E"/>
    <w:rsid w:val="000026A4"/>
    <w:rsid w:val="00002F29"/>
    <w:rsid w:val="00002FD8"/>
    <w:rsid w:val="000032C8"/>
    <w:rsid w:val="000032EE"/>
    <w:rsid w:val="0000342B"/>
    <w:rsid w:val="00003675"/>
    <w:rsid w:val="000036A7"/>
    <w:rsid w:val="000036DB"/>
    <w:rsid w:val="0000371A"/>
    <w:rsid w:val="000037E2"/>
    <w:rsid w:val="0000431A"/>
    <w:rsid w:val="000044F3"/>
    <w:rsid w:val="00004555"/>
    <w:rsid w:val="00004C57"/>
    <w:rsid w:val="00005400"/>
    <w:rsid w:val="000055AB"/>
    <w:rsid w:val="00005989"/>
    <w:rsid w:val="00005B17"/>
    <w:rsid w:val="00005D30"/>
    <w:rsid w:val="00005FA7"/>
    <w:rsid w:val="000061DE"/>
    <w:rsid w:val="00006222"/>
    <w:rsid w:val="00006DB1"/>
    <w:rsid w:val="00006E29"/>
    <w:rsid w:val="00006FB7"/>
    <w:rsid w:val="00007139"/>
    <w:rsid w:val="00007342"/>
    <w:rsid w:val="00007424"/>
    <w:rsid w:val="00007484"/>
    <w:rsid w:val="000079C5"/>
    <w:rsid w:val="00007FC9"/>
    <w:rsid w:val="0001004E"/>
    <w:rsid w:val="00010122"/>
    <w:rsid w:val="00010382"/>
    <w:rsid w:val="000106F2"/>
    <w:rsid w:val="00010756"/>
    <w:rsid w:val="00011723"/>
    <w:rsid w:val="000118D8"/>
    <w:rsid w:val="00011AFE"/>
    <w:rsid w:val="000120BB"/>
    <w:rsid w:val="0001254A"/>
    <w:rsid w:val="00012BC6"/>
    <w:rsid w:val="00013067"/>
    <w:rsid w:val="00013212"/>
    <w:rsid w:val="00013503"/>
    <w:rsid w:val="00013896"/>
    <w:rsid w:val="00013A42"/>
    <w:rsid w:val="00013B63"/>
    <w:rsid w:val="000148F6"/>
    <w:rsid w:val="00014BF2"/>
    <w:rsid w:val="00015263"/>
    <w:rsid w:val="0001526E"/>
    <w:rsid w:val="00015970"/>
    <w:rsid w:val="000159EB"/>
    <w:rsid w:val="000160C6"/>
    <w:rsid w:val="00016395"/>
    <w:rsid w:val="0001659D"/>
    <w:rsid w:val="000167C3"/>
    <w:rsid w:val="00016E11"/>
    <w:rsid w:val="000178D7"/>
    <w:rsid w:val="00021C27"/>
    <w:rsid w:val="00021D33"/>
    <w:rsid w:val="00023003"/>
    <w:rsid w:val="0002387A"/>
    <w:rsid w:val="00023BDC"/>
    <w:rsid w:val="00023E4D"/>
    <w:rsid w:val="000246AD"/>
    <w:rsid w:val="0002476C"/>
    <w:rsid w:val="0002492E"/>
    <w:rsid w:val="00024B6F"/>
    <w:rsid w:val="00024BF9"/>
    <w:rsid w:val="000253AE"/>
    <w:rsid w:val="00025442"/>
    <w:rsid w:val="000254C7"/>
    <w:rsid w:val="0002571B"/>
    <w:rsid w:val="00025A5C"/>
    <w:rsid w:val="00025DF4"/>
    <w:rsid w:val="00025EB1"/>
    <w:rsid w:val="00026742"/>
    <w:rsid w:val="00027C43"/>
    <w:rsid w:val="00030153"/>
    <w:rsid w:val="00030F5E"/>
    <w:rsid w:val="00031587"/>
    <w:rsid w:val="00031A5F"/>
    <w:rsid w:val="00031B67"/>
    <w:rsid w:val="00031BA4"/>
    <w:rsid w:val="00031F45"/>
    <w:rsid w:val="00031F84"/>
    <w:rsid w:val="000322A7"/>
    <w:rsid w:val="0003248A"/>
    <w:rsid w:val="00032877"/>
    <w:rsid w:val="00032973"/>
    <w:rsid w:val="00032D4F"/>
    <w:rsid w:val="00032FA6"/>
    <w:rsid w:val="00033CD1"/>
    <w:rsid w:val="00033F41"/>
    <w:rsid w:val="00035440"/>
    <w:rsid w:val="00035A5D"/>
    <w:rsid w:val="00035A5F"/>
    <w:rsid w:val="00035B2C"/>
    <w:rsid w:val="00035B3B"/>
    <w:rsid w:val="00036222"/>
    <w:rsid w:val="0003648D"/>
    <w:rsid w:val="000364CA"/>
    <w:rsid w:val="00036B5E"/>
    <w:rsid w:val="00036FBA"/>
    <w:rsid w:val="00037190"/>
    <w:rsid w:val="000373D2"/>
    <w:rsid w:val="00037A25"/>
    <w:rsid w:val="00037AB8"/>
    <w:rsid w:val="00037C39"/>
    <w:rsid w:val="0004053F"/>
    <w:rsid w:val="00041772"/>
    <w:rsid w:val="0004191D"/>
    <w:rsid w:val="00041A43"/>
    <w:rsid w:val="00041A7B"/>
    <w:rsid w:val="00041F09"/>
    <w:rsid w:val="000421C7"/>
    <w:rsid w:val="0004220E"/>
    <w:rsid w:val="00042276"/>
    <w:rsid w:val="000423C2"/>
    <w:rsid w:val="000423C7"/>
    <w:rsid w:val="00042495"/>
    <w:rsid w:val="00042D95"/>
    <w:rsid w:val="00042E48"/>
    <w:rsid w:val="00043267"/>
    <w:rsid w:val="00043454"/>
    <w:rsid w:val="00043C44"/>
    <w:rsid w:val="00043EB5"/>
    <w:rsid w:val="0004618C"/>
    <w:rsid w:val="0004648C"/>
    <w:rsid w:val="000466CC"/>
    <w:rsid w:val="00046D2E"/>
    <w:rsid w:val="00047267"/>
    <w:rsid w:val="000477D5"/>
    <w:rsid w:val="00047F10"/>
    <w:rsid w:val="00050835"/>
    <w:rsid w:val="00050DD8"/>
    <w:rsid w:val="00050E05"/>
    <w:rsid w:val="0005160B"/>
    <w:rsid w:val="0005191B"/>
    <w:rsid w:val="00052B16"/>
    <w:rsid w:val="00052B8B"/>
    <w:rsid w:val="00053102"/>
    <w:rsid w:val="00053A0A"/>
    <w:rsid w:val="00053C23"/>
    <w:rsid w:val="00053F4A"/>
    <w:rsid w:val="000542DF"/>
    <w:rsid w:val="000547DB"/>
    <w:rsid w:val="0005495D"/>
    <w:rsid w:val="00054DC2"/>
    <w:rsid w:val="000550C7"/>
    <w:rsid w:val="00055FE9"/>
    <w:rsid w:val="00056F9F"/>
    <w:rsid w:val="00056FF1"/>
    <w:rsid w:val="00057697"/>
    <w:rsid w:val="00057A4C"/>
    <w:rsid w:val="00057E53"/>
    <w:rsid w:val="00057F65"/>
    <w:rsid w:val="000605A2"/>
    <w:rsid w:val="00061BD2"/>
    <w:rsid w:val="00061C27"/>
    <w:rsid w:val="00061CD1"/>
    <w:rsid w:val="00062049"/>
    <w:rsid w:val="000622BA"/>
    <w:rsid w:val="0006254A"/>
    <w:rsid w:val="00062633"/>
    <w:rsid w:val="00062B6F"/>
    <w:rsid w:val="000631D4"/>
    <w:rsid w:val="00063762"/>
    <w:rsid w:val="00063764"/>
    <w:rsid w:val="00063A4F"/>
    <w:rsid w:val="00063B32"/>
    <w:rsid w:val="00063C08"/>
    <w:rsid w:val="00063CBD"/>
    <w:rsid w:val="00063F49"/>
    <w:rsid w:val="00063FF5"/>
    <w:rsid w:val="000640E2"/>
    <w:rsid w:val="000642F5"/>
    <w:rsid w:val="00064721"/>
    <w:rsid w:val="00064918"/>
    <w:rsid w:val="00066216"/>
    <w:rsid w:val="000668B5"/>
    <w:rsid w:val="00066C61"/>
    <w:rsid w:val="00066DDD"/>
    <w:rsid w:val="000670C8"/>
    <w:rsid w:val="000672C2"/>
    <w:rsid w:val="0006764B"/>
    <w:rsid w:val="000676BB"/>
    <w:rsid w:val="00067BFD"/>
    <w:rsid w:val="00067EFD"/>
    <w:rsid w:val="00070B2A"/>
    <w:rsid w:val="00071166"/>
    <w:rsid w:val="00071450"/>
    <w:rsid w:val="00072762"/>
    <w:rsid w:val="00073C6E"/>
    <w:rsid w:val="00073F82"/>
    <w:rsid w:val="000742F8"/>
    <w:rsid w:val="000743FC"/>
    <w:rsid w:val="00074671"/>
    <w:rsid w:val="00074903"/>
    <w:rsid w:val="00074938"/>
    <w:rsid w:val="00074B5F"/>
    <w:rsid w:val="00075391"/>
    <w:rsid w:val="00075447"/>
    <w:rsid w:val="000755F8"/>
    <w:rsid w:val="00075882"/>
    <w:rsid w:val="0007598B"/>
    <w:rsid w:val="00075CC5"/>
    <w:rsid w:val="00075D82"/>
    <w:rsid w:val="00075F2B"/>
    <w:rsid w:val="0007657B"/>
    <w:rsid w:val="00076CC3"/>
    <w:rsid w:val="000775B8"/>
    <w:rsid w:val="00077B46"/>
    <w:rsid w:val="00077C4C"/>
    <w:rsid w:val="000804C9"/>
    <w:rsid w:val="00080ABD"/>
    <w:rsid w:val="000810FD"/>
    <w:rsid w:val="00081446"/>
    <w:rsid w:val="0008218F"/>
    <w:rsid w:val="000822FB"/>
    <w:rsid w:val="000831DF"/>
    <w:rsid w:val="00083500"/>
    <w:rsid w:val="00083C77"/>
    <w:rsid w:val="00083F9D"/>
    <w:rsid w:val="00084097"/>
    <w:rsid w:val="0008446D"/>
    <w:rsid w:val="00084C59"/>
    <w:rsid w:val="00084F03"/>
    <w:rsid w:val="00084F25"/>
    <w:rsid w:val="000854D1"/>
    <w:rsid w:val="00085A0E"/>
    <w:rsid w:val="00085D5A"/>
    <w:rsid w:val="0008603D"/>
    <w:rsid w:val="000860D9"/>
    <w:rsid w:val="0008685D"/>
    <w:rsid w:val="00086A00"/>
    <w:rsid w:val="00086EE3"/>
    <w:rsid w:val="00086F12"/>
    <w:rsid w:val="00087378"/>
    <w:rsid w:val="00087F1E"/>
    <w:rsid w:val="0009048B"/>
    <w:rsid w:val="000906D5"/>
    <w:rsid w:val="00090D23"/>
    <w:rsid w:val="00090E90"/>
    <w:rsid w:val="00090EC3"/>
    <w:rsid w:val="00091050"/>
    <w:rsid w:val="00091420"/>
    <w:rsid w:val="0009154E"/>
    <w:rsid w:val="00091623"/>
    <w:rsid w:val="00091EAB"/>
    <w:rsid w:val="00092142"/>
    <w:rsid w:val="0009224C"/>
    <w:rsid w:val="00092A48"/>
    <w:rsid w:val="00092C54"/>
    <w:rsid w:val="00093180"/>
    <w:rsid w:val="0009394F"/>
    <w:rsid w:val="00093C96"/>
    <w:rsid w:val="00095038"/>
    <w:rsid w:val="00095250"/>
    <w:rsid w:val="00095849"/>
    <w:rsid w:val="00096663"/>
    <w:rsid w:val="0009686F"/>
    <w:rsid w:val="00096AF2"/>
    <w:rsid w:val="00096D25"/>
    <w:rsid w:val="00097005"/>
    <w:rsid w:val="000975FA"/>
    <w:rsid w:val="00097714"/>
    <w:rsid w:val="00097B14"/>
    <w:rsid w:val="000A01C4"/>
    <w:rsid w:val="000A0222"/>
    <w:rsid w:val="000A05D5"/>
    <w:rsid w:val="000A0756"/>
    <w:rsid w:val="000A07AA"/>
    <w:rsid w:val="000A0BAB"/>
    <w:rsid w:val="000A14C7"/>
    <w:rsid w:val="000A1B71"/>
    <w:rsid w:val="000A219C"/>
    <w:rsid w:val="000A2924"/>
    <w:rsid w:val="000A2D44"/>
    <w:rsid w:val="000A355A"/>
    <w:rsid w:val="000A3B86"/>
    <w:rsid w:val="000A43ED"/>
    <w:rsid w:val="000A4C00"/>
    <w:rsid w:val="000A556F"/>
    <w:rsid w:val="000A5A91"/>
    <w:rsid w:val="000A5D1F"/>
    <w:rsid w:val="000A6035"/>
    <w:rsid w:val="000A62E1"/>
    <w:rsid w:val="000A6B6B"/>
    <w:rsid w:val="000A6F3B"/>
    <w:rsid w:val="000A718F"/>
    <w:rsid w:val="000A76C7"/>
    <w:rsid w:val="000B02D2"/>
    <w:rsid w:val="000B088A"/>
    <w:rsid w:val="000B1227"/>
    <w:rsid w:val="000B1407"/>
    <w:rsid w:val="000B1C2F"/>
    <w:rsid w:val="000B1C5D"/>
    <w:rsid w:val="000B2B8E"/>
    <w:rsid w:val="000B3910"/>
    <w:rsid w:val="000B3A18"/>
    <w:rsid w:val="000B423D"/>
    <w:rsid w:val="000B4491"/>
    <w:rsid w:val="000B4D48"/>
    <w:rsid w:val="000B53E9"/>
    <w:rsid w:val="000B5E8C"/>
    <w:rsid w:val="000B6371"/>
    <w:rsid w:val="000B64B9"/>
    <w:rsid w:val="000B6672"/>
    <w:rsid w:val="000B7C0C"/>
    <w:rsid w:val="000C085C"/>
    <w:rsid w:val="000C0961"/>
    <w:rsid w:val="000C09E2"/>
    <w:rsid w:val="000C0A9A"/>
    <w:rsid w:val="000C1567"/>
    <w:rsid w:val="000C161B"/>
    <w:rsid w:val="000C2570"/>
    <w:rsid w:val="000C2D97"/>
    <w:rsid w:val="000C3228"/>
    <w:rsid w:val="000C39B2"/>
    <w:rsid w:val="000C3A5E"/>
    <w:rsid w:val="000C3EDE"/>
    <w:rsid w:val="000C3EFC"/>
    <w:rsid w:val="000C3FB2"/>
    <w:rsid w:val="000C4191"/>
    <w:rsid w:val="000C4987"/>
    <w:rsid w:val="000C4F4A"/>
    <w:rsid w:val="000C5839"/>
    <w:rsid w:val="000C5FFA"/>
    <w:rsid w:val="000C61EE"/>
    <w:rsid w:val="000C62AA"/>
    <w:rsid w:val="000C6553"/>
    <w:rsid w:val="000C6602"/>
    <w:rsid w:val="000C6687"/>
    <w:rsid w:val="000C74DA"/>
    <w:rsid w:val="000C79CC"/>
    <w:rsid w:val="000C7A0C"/>
    <w:rsid w:val="000D0261"/>
    <w:rsid w:val="000D0428"/>
    <w:rsid w:val="000D0D47"/>
    <w:rsid w:val="000D0DE6"/>
    <w:rsid w:val="000D0E08"/>
    <w:rsid w:val="000D0F14"/>
    <w:rsid w:val="000D15A4"/>
    <w:rsid w:val="000D199A"/>
    <w:rsid w:val="000D19F9"/>
    <w:rsid w:val="000D1C57"/>
    <w:rsid w:val="000D1FD9"/>
    <w:rsid w:val="000D23A9"/>
    <w:rsid w:val="000D3249"/>
    <w:rsid w:val="000D3395"/>
    <w:rsid w:val="000D3909"/>
    <w:rsid w:val="000D3963"/>
    <w:rsid w:val="000D3C26"/>
    <w:rsid w:val="000D4105"/>
    <w:rsid w:val="000D4531"/>
    <w:rsid w:val="000D4B11"/>
    <w:rsid w:val="000D4B97"/>
    <w:rsid w:val="000D4E2E"/>
    <w:rsid w:val="000D5213"/>
    <w:rsid w:val="000D522F"/>
    <w:rsid w:val="000D52A6"/>
    <w:rsid w:val="000D60C3"/>
    <w:rsid w:val="000D617A"/>
    <w:rsid w:val="000D62BA"/>
    <w:rsid w:val="000D62D0"/>
    <w:rsid w:val="000D6702"/>
    <w:rsid w:val="000D679B"/>
    <w:rsid w:val="000D6827"/>
    <w:rsid w:val="000D74D4"/>
    <w:rsid w:val="000D7551"/>
    <w:rsid w:val="000D777D"/>
    <w:rsid w:val="000D7C8B"/>
    <w:rsid w:val="000D7FA5"/>
    <w:rsid w:val="000E023E"/>
    <w:rsid w:val="000E0797"/>
    <w:rsid w:val="000E0818"/>
    <w:rsid w:val="000E0B10"/>
    <w:rsid w:val="000E0B81"/>
    <w:rsid w:val="000E0DD5"/>
    <w:rsid w:val="000E11D8"/>
    <w:rsid w:val="000E131C"/>
    <w:rsid w:val="000E136A"/>
    <w:rsid w:val="000E1382"/>
    <w:rsid w:val="000E1AA2"/>
    <w:rsid w:val="000E1B52"/>
    <w:rsid w:val="000E20EC"/>
    <w:rsid w:val="000E249D"/>
    <w:rsid w:val="000E3B9B"/>
    <w:rsid w:val="000E43AE"/>
    <w:rsid w:val="000E43C8"/>
    <w:rsid w:val="000E43E6"/>
    <w:rsid w:val="000E49AA"/>
    <w:rsid w:val="000E4E89"/>
    <w:rsid w:val="000E4EF0"/>
    <w:rsid w:val="000E53CA"/>
    <w:rsid w:val="000E593F"/>
    <w:rsid w:val="000E5CE7"/>
    <w:rsid w:val="000E5F4B"/>
    <w:rsid w:val="000E5FAA"/>
    <w:rsid w:val="000E6800"/>
    <w:rsid w:val="000E6BCF"/>
    <w:rsid w:val="000E6CC0"/>
    <w:rsid w:val="000E7014"/>
    <w:rsid w:val="000E717A"/>
    <w:rsid w:val="000E74D8"/>
    <w:rsid w:val="000F0A0C"/>
    <w:rsid w:val="000F0E2E"/>
    <w:rsid w:val="000F12A5"/>
    <w:rsid w:val="000F1963"/>
    <w:rsid w:val="000F1C15"/>
    <w:rsid w:val="000F2081"/>
    <w:rsid w:val="000F218E"/>
    <w:rsid w:val="000F2A28"/>
    <w:rsid w:val="000F2AFA"/>
    <w:rsid w:val="000F3D6D"/>
    <w:rsid w:val="000F40A3"/>
    <w:rsid w:val="000F42C9"/>
    <w:rsid w:val="000F46BF"/>
    <w:rsid w:val="000F4980"/>
    <w:rsid w:val="000F500F"/>
    <w:rsid w:val="000F5BD1"/>
    <w:rsid w:val="000F5BE3"/>
    <w:rsid w:val="000F5C5E"/>
    <w:rsid w:val="000F60E9"/>
    <w:rsid w:val="000F65F4"/>
    <w:rsid w:val="000F6BA6"/>
    <w:rsid w:val="000F7F59"/>
    <w:rsid w:val="00100190"/>
    <w:rsid w:val="0010021A"/>
    <w:rsid w:val="00100369"/>
    <w:rsid w:val="001004B0"/>
    <w:rsid w:val="00100A6D"/>
    <w:rsid w:val="00100A81"/>
    <w:rsid w:val="00100BAC"/>
    <w:rsid w:val="00100E59"/>
    <w:rsid w:val="00101050"/>
    <w:rsid w:val="0010168F"/>
    <w:rsid w:val="001017DA"/>
    <w:rsid w:val="00101FC6"/>
    <w:rsid w:val="00102484"/>
    <w:rsid w:val="001026D2"/>
    <w:rsid w:val="00102A47"/>
    <w:rsid w:val="00103672"/>
    <w:rsid w:val="001042BC"/>
    <w:rsid w:val="001046CE"/>
    <w:rsid w:val="00104ABE"/>
    <w:rsid w:val="00104CAF"/>
    <w:rsid w:val="00104E2B"/>
    <w:rsid w:val="00104E58"/>
    <w:rsid w:val="00104E89"/>
    <w:rsid w:val="00105225"/>
    <w:rsid w:val="00105A00"/>
    <w:rsid w:val="00105A36"/>
    <w:rsid w:val="00106411"/>
    <w:rsid w:val="0010673B"/>
    <w:rsid w:val="0010709F"/>
    <w:rsid w:val="001071EC"/>
    <w:rsid w:val="001075A2"/>
    <w:rsid w:val="00107C36"/>
    <w:rsid w:val="001107D7"/>
    <w:rsid w:val="001108F3"/>
    <w:rsid w:val="001109FF"/>
    <w:rsid w:val="00110A4C"/>
    <w:rsid w:val="00110C7B"/>
    <w:rsid w:val="0011166E"/>
    <w:rsid w:val="00111A4D"/>
    <w:rsid w:val="00111AA9"/>
    <w:rsid w:val="0011219D"/>
    <w:rsid w:val="001123A8"/>
    <w:rsid w:val="001125C9"/>
    <w:rsid w:val="00113094"/>
    <w:rsid w:val="001138D9"/>
    <w:rsid w:val="00113AD4"/>
    <w:rsid w:val="00113F36"/>
    <w:rsid w:val="00114C73"/>
    <w:rsid w:val="00115C81"/>
    <w:rsid w:val="00115C8B"/>
    <w:rsid w:val="00116B75"/>
    <w:rsid w:val="00116C02"/>
    <w:rsid w:val="00116CA5"/>
    <w:rsid w:val="00116E6F"/>
    <w:rsid w:val="0011717C"/>
    <w:rsid w:val="001175EF"/>
    <w:rsid w:val="0012031A"/>
    <w:rsid w:val="0012073E"/>
    <w:rsid w:val="001208BF"/>
    <w:rsid w:val="001209D7"/>
    <w:rsid w:val="00120A84"/>
    <w:rsid w:val="00120C0B"/>
    <w:rsid w:val="00120E15"/>
    <w:rsid w:val="00120E8D"/>
    <w:rsid w:val="00120EDB"/>
    <w:rsid w:val="00120FD3"/>
    <w:rsid w:val="00121207"/>
    <w:rsid w:val="00121760"/>
    <w:rsid w:val="00121B06"/>
    <w:rsid w:val="00121C2F"/>
    <w:rsid w:val="001220A3"/>
    <w:rsid w:val="0012218C"/>
    <w:rsid w:val="00122518"/>
    <w:rsid w:val="00122B4A"/>
    <w:rsid w:val="00123237"/>
    <w:rsid w:val="0012337C"/>
    <w:rsid w:val="00123778"/>
    <w:rsid w:val="0012387E"/>
    <w:rsid w:val="00123BA0"/>
    <w:rsid w:val="00123F76"/>
    <w:rsid w:val="001243B8"/>
    <w:rsid w:val="001246E5"/>
    <w:rsid w:val="001248E1"/>
    <w:rsid w:val="00124B50"/>
    <w:rsid w:val="00125795"/>
    <w:rsid w:val="00125C7D"/>
    <w:rsid w:val="0012629E"/>
    <w:rsid w:val="00126314"/>
    <w:rsid w:val="00126444"/>
    <w:rsid w:val="0012662E"/>
    <w:rsid w:val="00126AD9"/>
    <w:rsid w:val="001272D4"/>
    <w:rsid w:val="00127392"/>
    <w:rsid w:val="00127B48"/>
    <w:rsid w:val="001303A4"/>
    <w:rsid w:val="00130CEA"/>
    <w:rsid w:val="00130EA1"/>
    <w:rsid w:val="001316BC"/>
    <w:rsid w:val="00131A82"/>
    <w:rsid w:val="00131FBF"/>
    <w:rsid w:val="00132D78"/>
    <w:rsid w:val="00133027"/>
    <w:rsid w:val="001331C4"/>
    <w:rsid w:val="001333E1"/>
    <w:rsid w:val="00133692"/>
    <w:rsid w:val="0013426B"/>
    <w:rsid w:val="001345A0"/>
    <w:rsid w:val="00134904"/>
    <w:rsid w:val="00134AF6"/>
    <w:rsid w:val="00134BED"/>
    <w:rsid w:val="00134FB2"/>
    <w:rsid w:val="001363F2"/>
    <w:rsid w:val="00136DCD"/>
    <w:rsid w:val="00137BC9"/>
    <w:rsid w:val="00137BE9"/>
    <w:rsid w:val="00140231"/>
    <w:rsid w:val="00140777"/>
    <w:rsid w:val="0014077E"/>
    <w:rsid w:val="00141178"/>
    <w:rsid w:val="00141687"/>
    <w:rsid w:val="001416E1"/>
    <w:rsid w:val="001416F2"/>
    <w:rsid w:val="00142292"/>
    <w:rsid w:val="00142CAD"/>
    <w:rsid w:val="00142DB1"/>
    <w:rsid w:val="00143795"/>
    <w:rsid w:val="0014392A"/>
    <w:rsid w:val="00144016"/>
    <w:rsid w:val="00144086"/>
    <w:rsid w:val="00144980"/>
    <w:rsid w:val="00144C04"/>
    <w:rsid w:val="00144DDB"/>
    <w:rsid w:val="00145617"/>
    <w:rsid w:val="0014564E"/>
    <w:rsid w:val="0014596D"/>
    <w:rsid w:val="00146332"/>
    <w:rsid w:val="00146B17"/>
    <w:rsid w:val="00146BF0"/>
    <w:rsid w:val="001475C6"/>
    <w:rsid w:val="001476DD"/>
    <w:rsid w:val="00147997"/>
    <w:rsid w:val="00147A07"/>
    <w:rsid w:val="001509C8"/>
    <w:rsid w:val="00150D40"/>
    <w:rsid w:val="00151443"/>
    <w:rsid w:val="00151665"/>
    <w:rsid w:val="00151891"/>
    <w:rsid w:val="00152069"/>
    <w:rsid w:val="00152655"/>
    <w:rsid w:val="00152830"/>
    <w:rsid w:val="00152946"/>
    <w:rsid w:val="001532E0"/>
    <w:rsid w:val="00153356"/>
    <w:rsid w:val="00153DF1"/>
    <w:rsid w:val="00154085"/>
    <w:rsid w:val="00154238"/>
    <w:rsid w:val="0015425C"/>
    <w:rsid w:val="00154652"/>
    <w:rsid w:val="001546DF"/>
    <w:rsid w:val="001548E1"/>
    <w:rsid w:val="00154906"/>
    <w:rsid w:val="00154B03"/>
    <w:rsid w:val="00155296"/>
    <w:rsid w:val="00155CCC"/>
    <w:rsid w:val="001562F4"/>
    <w:rsid w:val="00156C2F"/>
    <w:rsid w:val="00156C82"/>
    <w:rsid w:val="00156CED"/>
    <w:rsid w:val="0015702B"/>
    <w:rsid w:val="001577C5"/>
    <w:rsid w:val="00157E0D"/>
    <w:rsid w:val="001602FC"/>
    <w:rsid w:val="001607BC"/>
    <w:rsid w:val="00160B24"/>
    <w:rsid w:val="00160FDF"/>
    <w:rsid w:val="0016147C"/>
    <w:rsid w:val="00161932"/>
    <w:rsid w:val="00161B72"/>
    <w:rsid w:val="0016274B"/>
    <w:rsid w:val="00162C59"/>
    <w:rsid w:val="00162D21"/>
    <w:rsid w:val="00163331"/>
    <w:rsid w:val="00163685"/>
    <w:rsid w:val="00164A63"/>
    <w:rsid w:val="00164C60"/>
    <w:rsid w:val="00164C82"/>
    <w:rsid w:val="00164F3B"/>
    <w:rsid w:val="0016585F"/>
    <w:rsid w:val="00165885"/>
    <w:rsid w:val="0016665B"/>
    <w:rsid w:val="001667E7"/>
    <w:rsid w:val="00166D50"/>
    <w:rsid w:val="00166E1F"/>
    <w:rsid w:val="0016746B"/>
    <w:rsid w:val="001676AE"/>
    <w:rsid w:val="00170E47"/>
    <w:rsid w:val="00171451"/>
    <w:rsid w:val="00171720"/>
    <w:rsid w:val="00171B76"/>
    <w:rsid w:val="001721DB"/>
    <w:rsid w:val="001723FA"/>
    <w:rsid w:val="00172647"/>
    <w:rsid w:val="00172E34"/>
    <w:rsid w:val="001734C4"/>
    <w:rsid w:val="0017396F"/>
    <w:rsid w:val="0017419B"/>
    <w:rsid w:val="00174509"/>
    <w:rsid w:val="00174560"/>
    <w:rsid w:val="00174CD6"/>
    <w:rsid w:val="00175287"/>
    <w:rsid w:val="0017595B"/>
    <w:rsid w:val="00175AC9"/>
    <w:rsid w:val="00175E92"/>
    <w:rsid w:val="00176067"/>
    <w:rsid w:val="00176286"/>
    <w:rsid w:val="00176931"/>
    <w:rsid w:val="00176E4E"/>
    <w:rsid w:val="00177005"/>
    <w:rsid w:val="00177110"/>
    <w:rsid w:val="0017747D"/>
    <w:rsid w:val="00177898"/>
    <w:rsid w:val="00177FC2"/>
    <w:rsid w:val="00180441"/>
    <w:rsid w:val="001804AF"/>
    <w:rsid w:val="00180A40"/>
    <w:rsid w:val="00181240"/>
    <w:rsid w:val="001813CD"/>
    <w:rsid w:val="001819BF"/>
    <w:rsid w:val="00181EB5"/>
    <w:rsid w:val="00182E69"/>
    <w:rsid w:val="00182FF0"/>
    <w:rsid w:val="001832C2"/>
    <w:rsid w:val="00183B7C"/>
    <w:rsid w:val="00183D15"/>
    <w:rsid w:val="00184CF9"/>
    <w:rsid w:val="0018545E"/>
    <w:rsid w:val="0018616A"/>
    <w:rsid w:val="00186D48"/>
    <w:rsid w:val="001877EB"/>
    <w:rsid w:val="00187ED5"/>
    <w:rsid w:val="00190064"/>
    <w:rsid w:val="00190BA6"/>
    <w:rsid w:val="00191156"/>
    <w:rsid w:val="001913FD"/>
    <w:rsid w:val="00191410"/>
    <w:rsid w:val="00191E27"/>
    <w:rsid w:val="00191EFD"/>
    <w:rsid w:val="00191FA8"/>
    <w:rsid w:val="001920ED"/>
    <w:rsid w:val="0019214D"/>
    <w:rsid w:val="00192C8F"/>
    <w:rsid w:val="00193240"/>
    <w:rsid w:val="001932FB"/>
    <w:rsid w:val="0019394A"/>
    <w:rsid w:val="00194000"/>
    <w:rsid w:val="001944F4"/>
    <w:rsid w:val="00194944"/>
    <w:rsid w:val="00194AEB"/>
    <w:rsid w:val="00194C32"/>
    <w:rsid w:val="001958B1"/>
    <w:rsid w:val="001958FB"/>
    <w:rsid w:val="00195A98"/>
    <w:rsid w:val="00195E58"/>
    <w:rsid w:val="0019630F"/>
    <w:rsid w:val="001967A5"/>
    <w:rsid w:val="00196C15"/>
    <w:rsid w:val="00196C2E"/>
    <w:rsid w:val="00196EFB"/>
    <w:rsid w:val="001970F3"/>
    <w:rsid w:val="001970F9"/>
    <w:rsid w:val="0019738E"/>
    <w:rsid w:val="001973BD"/>
    <w:rsid w:val="0019746A"/>
    <w:rsid w:val="00197581"/>
    <w:rsid w:val="001975E0"/>
    <w:rsid w:val="001978C2"/>
    <w:rsid w:val="001979C8"/>
    <w:rsid w:val="00197A45"/>
    <w:rsid w:val="00197A82"/>
    <w:rsid w:val="00197E04"/>
    <w:rsid w:val="00197F74"/>
    <w:rsid w:val="001A02AA"/>
    <w:rsid w:val="001A0B77"/>
    <w:rsid w:val="001A0C07"/>
    <w:rsid w:val="001A1271"/>
    <w:rsid w:val="001A14C1"/>
    <w:rsid w:val="001A19DA"/>
    <w:rsid w:val="001A23AA"/>
    <w:rsid w:val="001A2610"/>
    <w:rsid w:val="001A2A50"/>
    <w:rsid w:val="001A2A92"/>
    <w:rsid w:val="001A32A5"/>
    <w:rsid w:val="001A3561"/>
    <w:rsid w:val="001A3572"/>
    <w:rsid w:val="001A3793"/>
    <w:rsid w:val="001A37BE"/>
    <w:rsid w:val="001A406C"/>
    <w:rsid w:val="001A407B"/>
    <w:rsid w:val="001A4203"/>
    <w:rsid w:val="001A422E"/>
    <w:rsid w:val="001A42A5"/>
    <w:rsid w:val="001A49E9"/>
    <w:rsid w:val="001A4BDD"/>
    <w:rsid w:val="001A50E8"/>
    <w:rsid w:val="001A5138"/>
    <w:rsid w:val="001A5788"/>
    <w:rsid w:val="001A607B"/>
    <w:rsid w:val="001A632E"/>
    <w:rsid w:val="001A6731"/>
    <w:rsid w:val="001A6A17"/>
    <w:rsid w:val="001A6DB0"/>
    <w:rsid w:val="001A6E62"/>
    <w:rsid w:val="001A6EA4"/>
    <w:rsid w:val="001A6F4E"/>
    <w:rsid w:val="001A79A1"/>
    <w:rsid w:val="001B06DC"/>
    <w:rsid w:val="001B08F6"/>
    <w:rsid w:val="001B0DC4"/>
    <w:rsid w:val="001B1287"/>
    <w:rsid w:val="001B1292"/>
    <w:rsid w:val="001B1421"/>
    <w:rsid w:val="001B16D3"/>
    <w:rsid w:val="001B19D0"/>
    <w:rsid w:val="001B21E3"/>
    <w:rsid w:val="001B2526"/>
    <w:rsid w:val="001B2BF6"/>
    <w:rsid w:val="001B33AE"/>
    <w:rsid w:val="001B4614"/>
    <w:rsid w:val="001B4991"/>
    <w:rsid w:val="001B4C45"/>
    <w:rsid w:val="001B4CC2"/>
    <w:rsid w:val="001B4F71"/>
    <w:rsid w:val="001B54A5"/>
    <w:rsid w:val="001B57E0"/>
    <w:rsid w:val="001B5EDF"/>
    <w:rsid w:val="001B6683"/>
    <w:rsid w:val="001B6F9D"/>
    <w:rsid w:val="001B71F4"/>
    <w:rsid w:val="001B7231"/>
    <w:rsid w:val="001B744E"/>
    <w:rsid w:val="001B769B"/>
    <w:rsid w:val="001B7C33"/>
    <w:rsid w:val="001B7D20"/>
    <w:rsid w:val="001C0771"/>
    <w:rsid w:val="001C1000"/>
    <w:rsid w:val="001C1144"/>
    <w:rsid w:val="001C1234"/>
    <w:rsid w:val="001C12ED"/>
    <w:rsid w:val="001C12FF"/>
    <w:rsid w:val="001C2047"/>
    <w:rsid w:val="001C2915"/>
    <w:rsid w:val="001C3935"/>
    <w:rsid w:val="001C43A4"/>
    <w:rsid w:val="001C4714"/>
    <w:rsid w:val="001C50A4"/>
    <w:rsid w:val="001C5282"/>
    <w:rsid w:val="001C56C2"/>
    <w:rsid w:val="001C5753"/>
    <w:rsid w:val="001C58E3"/>
    <w:rsid w:val="001C5C93"/>
    <w:rsid w:val="001C5DD5"/>
    <w:rsid w:val="001C632A"/>
    <w:rsid w:val="001C6628"/>
    <w:rsid w:val="001C6BBA"/>
    <w:rsid w:val="001C6D07"/>
    <w:rsid w:val="001C733F"/>
    <w:rsid w:val="001C7385"/>
    <w:rsid w:val="001C758B"/>
    <w:rsid w:val="001C7652"/>
    <w:rsid w:val="001C7A02"/>
    <w:rsid w:val="001C7D14"/>
    <w:rsid w:val="001C7D78"/>
    <w:rsid w:val="001C7EB5"/>
    <w:rsid w:val="001D006B"/>
    <w:rsid w:val="001D0778"/>
    <w:rsid w:val="001D0DA4"/>
    <w:rsid w:val="001D107D"/>
    <w:rsid w:val="001D10CF"/>
    <w:rsid w:val="001D11C9"/>
    <w:rsid w:val="001D1B2C"/>
    <w:rsid w:val="001D1D9E"/>
    <w:rsid w:val="001D3212"/>
    <w:rsid w:val="001D3941"/>
    <w:rsid w:val="001D3C5C"/>
    <w:rsid w:val="001D3CC5"/>
    <w:rsid w:val="001D48B0"/>
    <w:rsid w:val="001D53EA"/>
    <w:rsid w:val="001D5CA8"/>
    <w:rsid w:val="001D67BD"/>
    <w:rsid w:val="001D69A6"/>
    <w:rsid w:val="001D6DE8"/>
    <w:rsid w:val="001D6F90"/>
    <w:rsid w:val="001D76DE"/>
    <w:rsid w:val="001D7B4C"/>
    <w:rsid w:val="001D7ECB"/>
    <w:rsid w:val="001D7F13"/>
    <w:rsid w:val="001E0591"/>
    <w:rsid w:val="001E063C"/>
    <w:rsid w:val="001E11BF"/>
    <w:rsid w:val="001E1212"/>
    <w:rsid w:val="001E1703"/>
    <w:rsid w:val="001E1B41"/>
    <w:rsid w:val="001E1D67"/>
    <w:rsid w:val="001E26F0"/>
    <w:rsid w:val="001E2EBC"/>
    <w:rsid w:val="001E316B"/>
    <w:rsid w:val="001E3655"/>
    <w:rsid w:val="001E411B"/>
    <w:rsid w:val="001E530A"/>
    <w:rsid w:val="001E5560"/>
    <w:rsid w:val="001E593D"/>
    <w:rsid w:val="001E59C3"/>
    <w:rsid w:val="001E619A"/>
    <w:rsid w:val="001E67D9"/>
    <w:rsid w:val="001E6FAE"/>
    <w:rsid w:val="001E770C"/>
    <w:rsid w:val="001F0132"/>
    <w:rsid w:val="001F0970"/>
    <w:rsid w:val="001F10B2"/>
    <w:rsid w:val="001F128E"/>
    <w:rsid w:val="001F1A01"/>
    <w:rsid w:val="001F2433"/>
    <w:rsid w:val="001F2593"/>
    <w:rsid w:val="001F274A"/>
    <w:rsid w:val="001F2814"/>
    <w:rsid w:val="001F31C8"/>
    <w:rsid w:val="001F3BA3"/>
    <w:rsid w:val="001F3BDA"/>
    <w:rsid w:val="001F4A1D"/>
    <w:rsid w:val="001F50DA"/>
    <w:rsid w:val="001F55B4"/>
    <w:rsid w:val="001F5768"/>
    <w:rsid w:val="001F58FA"/>
    <w:rsid w:val="001F5F46"/>
    <w:rsid w:val="001F5FB6"/>
    <w:rsid w:val="001F647F"/>
    <w:rsid w:val="001F6634"/>
    <w:rsid w:val="001F6BE9"/>
    <w:rsid w:val="001F7257"/>
    <w:rsid w:val="001F737B"/>
    <w:rsid w:val="001F7631"/>
    <w:rsid w:val="001F7665"/>
    <w:rsid w:val="001F76C9"/>
    <w:rsid w:val="001F7BC9"/>
    <w:rsid w:val="001F7BF0"/>
    <w:rsid w:val="001F7CFC"/>
    <w:rsid w:val="001F7CFF"/>
    <w:rsid w:val="001F7E7E"/>
    <w:rsid w:val="001F7EF7"/>
    <w:rsid w:val="00200265"/>
    <w:rsid w:val="00200685"/>
    <w:rsid w:val="002007D9"/>
    <w:rsid w:val="00201113"/>
    <w:rsid w:val="00201B31"/>
    <w:rsid w:val="00201BF0"/>
    <w:rsid w:val="00201E43"/>
    <w:rsid w:val="002020DD"/>
    <w:rsid w:val="00202A9B"/>
    <w:rsid w:val="00203116"/>
    <w:rsid w:val="0020314A"/>
    <w:rsid w:val="0020448E"/>
    <w:rsid w:val="002045B5"/>
    <w:rsid w:val="00204D13"/>
    <w:rsid w:val="0020515C"/>
    <w:rsid w:val="0020546E"/>
    <w:rsid w:val="00205678"/>
    <w:rsid w:val="00205BDC"/>
    <w:rsid w:val="002061A7"/>
    <w:rsid w:val="00206575"/>
    <w:rsid w:val="002068F4"/>
    <w:rsid w:val="00206ABD"/>
    <w:rsid w:val="00206E7D"/>
    <w:rsid w:val="00206FC1"/>
    <w:rsid w:val="00207393"/>
    <w:rsid w:val="00210193"/>
    <w:rsid w:val="0021103E"/>
    <w:rsid w:val="00211FFF"/>
    <w:rsid w:val="002120CA"/>
    <w:rsid w:val="002121CC"/>
    <w:rsid w:val="0021220A"/>
    <w:rsid w:val="002127FA"/>
    <w:rsid w:val="00212E2C"/>
    <w:rsid w:val="00212F0D"/>
    <w:rsid w:val="002130DD"/>
    <w:rsid w:val="002136B6"/>
    <w:rsid w:val="002137F1"/>
    <w:rsid w:val="00213E3A"/>
    <w:rsid w:val="00213F73"/>
    <w:rsid w:val="002141D4"/>
    <w:rsid w:val="0021468E"/>
    <w:rsid w:val="00214E82"/>
    <w:rsid w:val="00215366"/>
    <w:rsid w:val="00215515"/>
    <w:rsid w:val="002158BD"/>
    <w:rsid w:val="0021631B"/>
    <w:rsid w:val="00217C53"/>
    <w:rsid w:val="00217D1C"/>
    <w:rsid w:val="0022037A"/>
    <w:rsid w:val="00220730"/>
    <w:rsid w:val="00220A73"/>
    <w:rsid w:val="00221595"/>
    <w:rsid w:val="002217FD"/>
    <w:rsid w:val="00221D69"/>
    <w:rsid w:val="00221FBB"/>
    <w:rsid w:val="00222005"/>
    <w:rsid w:val="00222730"/>
    <w:rsid w:val="002229E4"/>
    <w:rsid w:val="0022302F"/>
    <w:rsid w:val="00223B82"/>
    <w:rsid w:val="00223B88"/>
    <w:rsid w:val="00223D8A"/>
    <w:rsid w:val="002240CE"/>
    <w:rsid w:val="00224167"/>
    <w:rsid w:val="00224381"/>
    <w:rsid w:val="00224903"/>
    <w:rsid w:val="00224B67"/>
    <w:rsid w:val="00224FD0"/>
    <w:rsid w:val="00225BE5"/>
    <w:rsid w:val="002275BA"/>
    <w:rsid w:val="00227903"/>
    <w:rsid w:val="0023082D"/>
    <w:rsid w:val="00230D04"/>
    <w:rsid w:val="00230E4E"/>
    <w:rsid w:val="00231324"/>
    <w:rsid w:val="0023142A"/>
    <w:rsid w:val="00231CEE"/>
    <w:rsid w:val="00231CF8"/>
    <w:rsid w:val="00231E78"/>
    <w:rsid w:val="002321DE"/>
    <w:rsid w:val="00232512"/>
    <w:rsid w:val="00232572"/>
    <w:rsid w:val="0023266E"/>
    <w:rsid w:val="00232A9F"/>
    <w:rsid w:val="00232F00"/>
    <w:rsid w:val="00232FEA"/>
    <w:rsid w:val="0023341A"/>
    <w:rsid w:val="00233D5E"/>
    <w:rsid w:val="00233F56"/>
    <w:rsid w:val="0023415E"/>
    <w:rsid w:val="002347AC"/>
    <w:rsid w:val="002348A9"/>
    <w:rsid w:val="002349F4"/>
    <w:rsid w:val="00234A96"/>
    <w:rsid w:val="002352BB"/>
    <w:rsid w:val="00235926"/>
    <w:rsid w:val="002359C9"/>
    <w:rsid w:val="00236FCB"/>
    <w:rsid w:val="0023726A"/>
    <w:rsid w:val="0023733E"/>
    <w:rsid w:val="0023775E"/>
    <w:rsid w:val="0023795F"/>
    <w:rsid w:val="002411DB"/>
    <w:rsid w:val="0024122C"/>
    <w:rsid w:val="00241EEE"/>
    <w:rsid w:val="00242734"/>
    <w:rsid w:val="00242A2B"/>
    <w:rsid w:val="00242E10"/>
    <w:rsid w:val="00242F3B"/>
    <w:rsid w:val="00242F3C"/>
    <w:rsid w:val="002430FA"/>
    <w:rsid w:val="0024317D"/>
    <w:rsid w:val="00243438"/>
    <w:rsid w:val="00244B7C"/>
    <w:rsid w:val="002450FD"/>
    <w:rsid w:val="002458D8"/>
    <w:rsid w:val="00245A45"/>
    <w:rsid w:val="00245A92"/>
    <w:rsid w:val="00245CA9"/>
    <w:rsid w:val="00245D40"/>
    <w:rsid w:val="00245D85"/>
    <w:rsid w:val="0024675C"/>
    <w:rsid w:val="0024680A"/>
    <w:rsid w:val="00246924"/>
    <w:rsid w:val="00246AC2"/>
    <w:rsid w:val="00246F91"/>
    <w:rsid w:val="00247931"/>
    <w:rsid w:val="002501BA"/>
    <w:rsid w:val="00250601"/>
    <w:rsid w:val="00251B8E"/>
    <w:rsid w:val="00251D15"/>
    <w:rsid w:val="00251D3C"/>
    <w:rsid w:val="00251E8E"/>
    <w:rsid w:val="00252E0D"/>
    <w:rsid w:val="00252FC2"/>
    <w:rsid w:val="0025330F"/>
    <w:rsid w:val="00253388"/>
    <w:rsid w:val="00253470"/>
    <w:rsid w:val="00253CA1"/>
    <w:rsid w:val="00253E69"/>
    <w:rsid w:val="002540CF"/>
    <w:rsid w:val="002548D1"/>
    <w:rsid w:val="00254938"/>
    <w:rsid w:val="00254B36"/>
    <w:rsid w:val="00254D0E"/>
    <w:rsid w:val="00254F62"/>
    <w:rsid w:val="002553CF"/>
    <w:rsid w:val="002557AB"/>
    <w:rsid w:val="002559BC"/>
    <w:rsid w:val="00255E7C"/>
    <w:rsid w:val="002567BB"/>
    <w:rsid w:val="00257176"/>
    <w:rsid w:val="0025717D"/>
    <w:rsid w:val="002574FF"/>
    <w:rsid w:val="002576D2"/>
    <w:rsid w:val="00257D08"/>
    <w:rsid w:val="0026038A"/>
    <w:rsid w:val="002603B7"/>
    <w:rsid w:val="002603F4"/>
    <w:rsid w:val="0026073E"/>
    <w:rsid w:val="00260B42"/>
    <w:rsid w:val="00260C88"/>
    <w:rsid w:val="002611C8"/>
    <w:rsid w:val="002617B3"/>
    <w:rsid w:val="00261AF1"/>
    <w:rsid w:val="00261C81"/>
    <w:rsid w:val="00261E98"/>
    <w:rsid w:val="0026226C"/>
    <w:rsid w:val="00262CC1"/>
    <w:rsid w:val="00262D60"/>
    <w:rsid w:val="0026313D"/>
    <w:rsid w:val="00263A7C"/>
    <w:rsid w:val="00263BEE"/>
    <w:rsid w:val="002640B6"/>
    <w:rsid w:val="0026412A"/>
    <w:rsid w:val="00264717"/>
    <w:rsid w:val="0026472F"/>
    <w:rsid w:val="002647AF"/>
    <w:rsid w:val="00264B7C"/>
    <w:rsid w:val="00265967"/>
    <w:rsid w:val="002659F7"/>
    <w:rsid w:val="0026618A"/>
    <w:rsid w:val="00266226"/>
    <w:rsid w:val="00266EAD"/>
    <w:rsid w:val="0026703B"/>
    <w:rsid w:val="00267476"/>
    <w:rsid w:val="00267530"/>
    <w:rsid w:val="002679E2"/>
    <w:rsid w:val="00267A6E"/>
    <w:rsid w:val="00267BFD"/>
    <w:rsid w:val="00267CD1"/>
    <w:rsid w:val="00267F6C"/>
    <w:rsid w:val="002701DB"/>
    <w:rsid w:val="00270B5C"/>
    <w:rsid w:val="00271051"/>
    <w:rsid w:val="00272244"/>
    <w:rsid w:val="00272375"/>
    <w:rsid w:val="00273238"/>
    <w:rsid w:val="00273374"/>
    <w:rsid w:val="002733F3"/>
    <w:rsid w:val="00273462"/>
    <w:rsid w:val="00273DCB"/>
    <w:rsid w:val="0027406C"/>
    <w:rsid w:val="002740F2"/>
    <w:rsid w:val="00274227"/>
    <w:rsid w:val="0027487A"/>
    <w:rsid w:val="002748BE"/>
    <w:rsid w:val="00274E6C"/>
    <w:rsid w:val="002751F3"/>
    <w:rsid w:val="002753B0"/>
    <w:rsid w:val="002756F6"/>
    <w:rsid w:val="00275A64"/>
    <w:rsid w:val="00275C29"/>
    <w:rsid w:val="002762D0"/>
    <w:rsid w:val="00276756"/>
    <w:rsid w:val="00276807"/>
    <w:rsid w:val="00276916"/>
    <w:rsid w:val="00276952"/>
    <w:rsid w:val="00277718"/>
    <w:rsid w:val="0027798F"/>
    <w:rsid w:val="00277B07"/>
    <w:rsid w:val="00277B94"/>
    <w:rsid w:val="00277BFB"/>
    <w:rsid w:val="00277DBF"/>
    <w:rsid w:val="00280281"/>
    <w:rsid w:val="00280A67"/>
    <w:rsid w:val="00280B38"/>
    <w:rsid w:val="00280D91"/>
    <w:rsid w:val="00281132"/>
    <w:rsid w:val="002815F5"/>
    <w:rsid w:val="0028169C"/>
    <w:rsid w:val="00281ADA"/>
    <w:rsid w:val="00281CA2"/>
    <w:rsid w:val="00282B4C"/>
    <w:rsid w:val="00282B52"/>
    <w:rsid w:val="00282FFF"/>
    <w:rsid w:val="002830FA"/>
    <w:rsid w:val="002836DA"/>
    <w:rsid w:val="00283721"/>
    <w:rsid w:val="00283C19"/>
    <w:rsid w:val="00283C89"/>
    <w:rsid w:val="00284522"/>
    <w:rsid w:val="0028477A"/>
    <w:rsid w:val="00284F7F"/>
    <w:rsid w:val="00285278"/>
    <w:rsid w:val="002852FF"/>
    <w:rsid w:val="00285728"/>
    <w:rsid w:val="00285839"/>
    <w:rsid w:val="00285C1F"/>
    <w:rsid w:val="00285DAA"/>
    <w:rsid w:val="00285E08"/>
    <w:rsid w:val="00286506"/>
    <w:rsid w:val="00286968"/>
    <w:rsid w:val="00286CBC"/>
    <w:rsid w:val="00287482"/>
    <w:rsid w:val="0028780A"/>
    <w:rsid w:val="00287820"/>
    <w:rsid w:val="00287864"/>
    <w:rsid w:val="00287C28"/>
    <w:rsid w:val="00287CFB"/>
    <w:rsid w:val="00287F12"/>
    <w:rsid w:val="00290038"/>
    <w:rsid w:val="002902F2"/>
    <w:rsid w:val="00290B8E"/>
    <w:rsid w:val="0029124E"/>
    <w:rsid w:val="00291555"/>
    <w:rsid w:val="00291F42"/>
    <w:rsid w:val="00292527"/>
    <w:rsid w:val="0029281E"/>
    <w:rsid w:val="0029287A"/>
    <w:rsid w:val="00293132"/>
    <w:rsid w:val="00293444"/>
    <w:rsid w:val="0029355E"/>
    <w:rsid w:val="002936D1"/>
    <w:rsid w:val="00293B57"/>
    <w:rsid w:val="002941F9"/>
    <w:rsid w:val="002943E9"/>
    <w:rsid w:val="002944C6"/>
    <w:rsid w:val="00294A27"/>
    <w:rsid w:val="00294C9A"/>
    <w:rsid w:val="00295226"/>
    <w:rsid w:val="00295255"/>
    <w:rsid w:val="0029563B"/>
    <w:rsid w:val="002956C9"/>
    <w:rsid w:val="00295792"/>
    <w:rsid w:val="002957C2"/>
    <w:rsid w:val="00296327"/>
    <w:rsid w:val="0029643B"/>
    <w:rsid w:val="00296A37"/>
    <w:rsid w:val="00297417"/>
    <w:rsid w:val="002977D9"/>
    <w:rsid w:val="00297B8B"/>
    <w:rsid w:val="002A0C82"/>
    <w:rsid w:val="002A0F42"/>
    <w:rsid w:val="002A20E0"/>
    <w:rsid w:val="002A27BD"/>
    <w:rsid w:val="002A2A58"/>
    <w:rsid w:val="002A2BB8"/>
    <w:rsid w:val="002A3059"/>
    <w:rsid w:val="002A328F"/>
    <w:rsid w:val="002A3F28"/>
    <w:rsid w:val="002A47A8"/>
    <w:rsid w:val="002A4C4B"/>
    <w:rsid w:val="002A4DBE"/>
    <w:rsid w:val="002A4DCC"/>
    <w:rsid w:val="002A5EF1"/>
    <w:rsid w:val="002A61A0"/>
    <w:rsid w:val="002A643C"/>
    <w:rsid w:val="002A6601"/>
    <w:rsid w:val="002A66A5"/>
    <w:rsid w:val="002A66E3"/>
    <w:rsid w:val="002A69C5"/>
    <w:rsid w:val="002A69D3"/>
    <w:rsid w:val="002A70ED"/>
    <w:rsid w:val="002A7958"/>
    <w:rsid w:val="002B0286"/>
    <w:rsid w:val="002B02A3"/>
    <w:rsid w:val="002B0827"/>
    <w:rsid w:val="002B095C"/>
    <w:rsid w:val="002B09E9"/>
    <w:rsid w:val="002B0DA8"/>
    <w:rsid w:val="002B0F41"/>
    <w:rsid w:val="002B12F7"/>
    <w:rsid w:val="002B1305"/>
    <w:rsid w:val="002B1B5A"/>
    <w:rsid w:val="002B242F"/>
    <w:rsid w:val="002B29F4"/>
    <w:rsid w:val="002B356B"/>
    <w:rsid w:val="002B37AD"/>
    <w:rsid w:val="002B40E1"/>
    <w:rsid w:val="002B4CE6"/>
    <w:rsid w:val="002B5374"/>
    <w:rsid w:val="002B5596"/>
    <w:rsid w:val="002B56A1"/>
    <w:rsid w:val="002B5C6B"/>
    <w:rsid w:val="002B6477"/>
    <w:rsid w:val="002B653D"/>
    <w:rsid w:val="002B684B"/>
    <w:rsid w:val="002B6966"/>
    <w:rsid w:val="002B698B"/>
    <w:rsid w:val="002B6C8F"/>
    <w:rsid w:val="002B7516"/>
    <w:rsid w:val="002B7765"/>
    <w:rsid w:val="002B790F"/>
    <w:rsid w:val="002B7BDC"/>
    <w:rsid w:val="002B7F53"/>
    <w:rsid w:val="002B7F55"/>
    <w:rsid w:val="002C02D5"/>
    <w:rsid w:val="002C05FB"/>
    <w:rsid w:val="002C06A7"/>
    <w:rsid w:val="002C0DDA"/>
    <w:rsid w:val="002C16C1"/>
    <w:rsid w:val="002C1828"/>
    <w:rsid w:val="002C19C7"/>
    <w:rsid w:val="002C1BE4"/>
    <w:rsid w:val="002C27F7"/>
    <w:rsid w:val="002C28CA"/>
    <w:rsid w:val="002C321F"/>
    <w:rsid w:val="002C340D"/>
    <w:rsid w:val="002C36E1"/>
    <w:rsid w:val="002C3F4D"/>
    <w:rsid w:val="002C4185"/>
    <w:rsid w:val="002C4382"/>
    <w:rsid w:val="002C49CC"/>
    <w:rsid w:val="002C57AB"/>
    <w:rsid w:val="002C5D1A"/>
    <w:rsid w:val="002C62B0"/>
    <w:rsid w:val="002C7086"/>
    <w:rsid w:val="002C789C"/>
    <w:rsid w:val="002C78E6"/>
    <w:rsid w:val="002C7DD3"/>
    <w:rsid w:val="002D01F4"/>
    <w:rsid w:val="002D07A2"/>
    <w:rsid w:val="002D0946"/>
    <w:rsid w:val="002D0AE5"/>
    <w:rsid w:val="002D1A1C"/>
    <w:rsid w:val="002D1B50"/>
    <w:rsid w:val="002D20E6"/>
    <w:rsid w:val="002D24A5"/>
    <w:rsid w:val="002D2D8A"/>
    <w:rsid w:val="002D3179"/>
    <w:rsid w:val="002D3339"/>
    <w:rsid w:val="002D3BCD"/>
    <w:rsid w:val="002D3DE9"/>
    <w:rsid w:val="002D3EDA"/>
    <w:rsid w:val="002D3F3C"/>
    <w:rsid w:val="002D4252"/>
    <w:rsid w:val="002D4CC6"/>
    <w:rsid w:val="002D4E32"/>
    <w:rsid w:val="002D4ECD"/>
    <w:rsid w:val="002D5DEF"/>
    <w:rsid w:val="002D5E14"/>
    <w:rsid w:val="002D61DC"/>
    <w:rsid w:val="002D6F07"/>
    <w:rsid w:val="002D7B09"/>
    <w:rsid w:val="002E0B68"/>
    <w:rsid w:val="002E0DDD"/>
    <w:rsid w:val="002E0F86"/>
    <w:rsid w:val="002E1499"/>
    <w:rsid w:val="002E2788"/>
    <w:rsid w:val="002E2859"/>
    <w:rsid w:val="002E2B66"/>
    <w:rsid w:val="002E2BAF"/>
    <w:rsid w:val="002E2D2A"/>
    <w:rsid w:val="002E2FFD"/>
    <w:rsid w:val="002E35B7"/>
    <w:rsid w:val="002E3D8F"/>
    <w:rsid w:val="002E41F2"/>
    <w:rsid w:val="002E42AD"/>
    <w:rsid w:val="002E435D"/>
    <w:rsid w:val="002E46F3"/>
    <w:rsid w:val="002E48F6"/>
    <w:rsid w:val="002E4D2C"/>
    <w:rsid w:val="002E53BC"/>
    <w:rsid w:val="002E53CC"/>
    <w:rsid w:val="002E57B6"/>
    <w:rsid w:val="002E64BE"/>
    <w:rsid w:val="002E654A"/>
    <w:rsid w:val="002E6CFC"/>
    <w:rsid w:val="002E6E94"/>
    <w:rsid w:val="002E7041"/>
    <w:rsid w:val="002E7117"/>
    <w:rsid w:val="002E787C"/>
    <w:rsid w:val="002E78E3"/>
    <w:rsid w:val="002E7C2E"/>
    <w:rsid w:val="002E7E2A"/>
    <w:rsid w:val="002F06B1"/>
    <w:rsid w:val="002F06CA"/>
    <w:rsid w:val="002F07D4"/>
    <w:rsid w:val="002F1A3E"/>
    <w:rsid w:val="002F29B1"/>
    <w:rsid w:val="002F342A"/>
    <w:rsid w:val="002F3D53"/>
    <w:rsid w:val="002F3D93"/>
    <w:rsid w:val="002F405A"/>
    <w:rsid w:val="002F4B36"/>
    <w:rsid w:val="002F4C8A"/>
    <w:rsid w:val="002F544A"/>
    <w:rsid w:val="002F54C5"/>
    <w:rsid w:val="002F5524"/>
    <w:rsid w:val="002F5862"/>
    <w:rsid w:val="002F5AA1"/>
    <w:rsid w:val="002F61E1"/>
    <w:rsid w:val="002F6445"/>
    <w:rsid w:val="002F68F0"/>
    <w:rsid w:val="002F74CA"/>
    <w:rsid w:val="002F79C7"/>
    <w:rsid w:val="002F7B76"/>
    <w:rsid w:val="002F7B78"/>
    <w:rsid w:val="002F7BDD"/>
    <w:rsid w:val="003000C8"/>
    <w:rsid w:val="00300334"/>
    <w:rsid w:val="00300739"/>
    <w:rsid w:val="00300BAC"/>
    <w:rsid w:val="00300F17"/>
    <w:rsid w:val="00301016"/>
    <w:rsid w:val="003011C5"/>
    <w:rsid w:val="00301577"/>
    <w:rsid w:val="00301EDE"/>
    <w:rsid w:val="00301FE3"/>
    <w:rsid w:val="0030232E"/>
    <w:rsid w:val="0030247C"/>
    <w:rsid w:val="00302557"/>
    <w:rsid w:val="00302ABE"/>
    <w:rsid w:val="003031AA"/>
    <w:rsid w:val="003034B1"/>
    <w:rsid w:val="003034FB"/>
    <w:rsid w:val="003040F7"/>
    <w:rsid w:val="003041E6"/>
    <w:rsid w:val="0030423F"/>
    <w:rsid w:val="00304526"/>
    <w:rsid w:val="00304800"/>
    <w:rsid w:val="00304D62"/>
    <w:rsid w:val="00304DC0"/>
    <w:rsid w:val="00305FA9"/>
    <w:rsid w:val="003061AD"/>
    <w:rsid w:val="00306D11"/>
    <w:rsid w:val="00306F8F"/>
    <w:rsid w:val="00307027"/>
    <w:rsid w:val="00307462"/>
    <w:rsid w:val="003076FE"/>
    <w:rsid w:val="00307939"/>
    <w:rsid w:val="00307B9D"/>
    <w:rsid w:val="00307CF5"/>
    <w:rsid w:val="003105C5"/>
    <w:rsid w:val="00310665"/>
    <w:rsid w:val="0031128D"/>
    <w:rsid w:val="0031132C"/>
    <w:rsid w:val="003115CD"/>
    <w:rsid w:val="00311DC1"/>
    <w:rsid w:val="003124B3"/>
    <w:rsid w:val="0031253C"/>
    <w:rsid w:val="003127B6"/>
    <w:rsid w:val="00312898"/>
    <w:rsid w:val="003130BA"/>
    <w:rsid w:val="003131EC"/>
    <w:rsid w:val="00313B11"/>
    <w:rsid w:val="00313F97"/>
    <w:rsid w:val="003145A6"/>
    <w:rsid w:val="003148E0"/>
    <w:rsid w:val="00314D3E"/>
    <w:rsid w:val="00314DC3"/>
    <w:rsid w:val="00314E86"/>
    <w:rsid w:val="003156AF"/>
    <w:rsid w:val="0031571E"/>
    <w:rsid w:val="00315A74"/>
    <w:rsid w:val="00315F84"/>
    <w:rsid w:val="00316059"/>
    <w:rsid w:val="00316723"/>
    <w:rsid w:val="003175F8"/>
    <w:rsid w:val="003179F9"/>
    <w:rsid w:val="00317BE8"/>
    <w:rsid w:val="00321E41"/>
    <w:rsid w:val="003220EA"/>
    <w:rsid w:val="003227C5"/>
    <w:rsid w:val="00322BFC"/>
    <w:rsid w:val="00322FE6"/>
    <w:rsid w:val="0032381B"/>
    <w:rsid w:val="003241DB"/>
    <w:rsid w:val="00324452"/>
    <w:rsid w:val="0032541A"/>
    <w:rsid w:val="00326028"/>
    <w:rsid w:val="003265C4"/>
    <w:rsid w:val="003265DE"/>
    <w:rsid w:val="00326725"/>
    <w:rsid w:val="00326CAB"/>
    <w:rsid w:val="00327939"/>
    <w:rsid w:val="00327D23"/>
    <w:rsid w:val="00327D73"/>
    <w:rsid w:val="003305DF"/>
    <w:rsid w:val="003307AA"/>
    <w:rsid w:val="003307D7"/>
    <w:rsid w:val="00330B1D"/>
    <w:rsid w:val="00330FA3"/>
    <w:rsid w:val="003319E3"/>
    <w:rsid w:val="00331A9E"/>
    <w:rsid w:val="00331FB5"/>
    <w:rsid w:val="00331FDB"/>
    <w:rsid w:val="003321EE"/>
    <w:rsid w:val="00332426"/>
    <w:rsid w:val="00332666"/>
    <w:rsid w:val="003327A4"/>
    <w:rsid w:val="003327B0"/>
    <w:rsid w:val="0033294F"/>
    <w:rsid w:val="00332D67"/>
    <w:rsid w:val="00332E30"/>
    <w:rsid w:val="0033413C"/>
    <w:rsid w:val="003347E8"/>
    <w:rsid w:val="00334914"/>
    <w:rsid w:val="00334E63"/>
    <w:rsid w:val="003351B4"/>
    <w:rsid w:val="0033526C"/>
    <w:rsid w:val="00335A1E"/>
    <w:rsid w:val="00335B28"/>
    <w:rsid w:val="00335EB9"/>
    <w:rsid w:val="00336909"/>
    <w:rsid w:val="00336B34"/>
    <w:rsid w:val="00336C85"/>
    <w:rsid w:val="00336FF2"/>
    <w:rsid w:val="003374EC"/>
    <w:rsid w:val="003375E2"/>
    <w:rsid w:val="003376C0"/>
    <w:rsid w:val="00337D4C"/>
    <w:rsid w:val="003407D5"/>
    <w:rsid w:val="00340CE4"/>
    <w:rsid w:val="00340ED3"/>
    <w:rsid w:val="003416E1"/>
    <w:rsid w:val="00342A44"/>
    <w:rsid w:val="00343080"/>
    <w:rsid w:val="00343415"/>
    <w:rsid w:val="003437F8"/>
    <w:rsid w:val="003439D3"/>
    <w:rsid w:val="003441F3"/>
    <w:rsid w:val="00344502"/>
    <w:rsid w:val="00344513"/>
    <w:rsid w:val="00344515"/>
    <w:rsid w:val="00344791"/>
    <w:rsid w:val="003448EE"/>
    <w:rsid w:val="00344C3A"/>
    <w:rsid w:val="00344E3D"/>
    <w:rsid w:val="00344FA3"/>
    <w:rsid w:val="003456E1"/>
    <w:rsid w:val="0034571E"/>
    <w:rsid w:val="003462DF"/>
    <w:rsid w:val="00346F1E"/>
    <w:rsid w:val="00347B09"/>
    <w:rsid w:val="00347B88"/>
    <w:rsid w:val="00347CD9"/>
    <w:rsid w:val="00350618"/>
    <w:rsid w:val="00350E3A"/>
    <w:rsid w:val="00350E3D"/>
    <w:rsid w:val="00350E3F"/>
    <w:rsid w:val="00351208"/>
    <w:rsid w:val="00351212"/>
    <w:rsid w:val="00351522"/>
    <w:rsid w:val="00351E51"/>
    <w:rsid w:val="00351F66"/>
    <w:rsid w:val="00352449"/>
    <w:rsid w:val="00353288"/>
    <w:rsid w:val="003533A3"/>
    <w:rsid w:val="003536AA"/>
    <w:rsid w:val="00353B61"/>
    <w:rsid w:val="00353C51"/>
    <w:rsid w:val="00354387"/>
    <w:rsid w:val="003545AD"/>
    <w:rsid w:val="003545D4"/>
    <w:rsid w:val="003545E8"/>
    <w:rsid w:val="00354A48"/>
    <w:rsid w:val="00354A8F"/>
    <w:rsid w:val="00354B3B"/>
    <w:rsid w:val="00355094"/>
    <w:rsid w:val="003554AB"/>
    <w:rsid w:val="0035656C"/>
    <w:rsid w:val="003566C0"/>
    <w:rsid w:val="00356D83"/>
    <w:rsid w:val="003576C8"/>
    <w:rsid w:val="00357CB9"/>
    <w:rsid w:val="00357CE0"/>
    <w:rsid w:val="00357E7C"/>
    <w:rsid w:val="003601B0"/>
    <w:rsid w:val="003605C9"/>
    <w:rsid w:val="00360848"/>
    <w:rsid w:val="00361037"/>
    <w:rsid w:val="00361251"/>
    <w:rsid w:val="003612A4"/>
    <w:rsid w:val="00361940"/>
    <w:rsid w:val="00361EC9"/>
    <w:rsid w:val="00361F62"/>
    <w:rsid w:val="00362232"/>
    <w:rsid w:val="0036241D"/>
    <w:rsid w:val="003634E0"/>
    <w:rsid w:val="00363984"/>
    <w:rsid w:val="00363D5B"/>
    <w:rsid w:val="00364094"/>
    <w:rsid w:val="0036463E"/>
    <w:rsid w:val="00364728"/>
    <w:rsid w:val="00364821"/>
    <w:rsid w:val="0036489C"/>
    <w:rsid w:val="00364A06"/>
    <w:rsid w:val="00364D0A"/>
    <w:rsid w:val="00364F41"/>
    <w:rsid w:val="003651BC"/>
    <w:rsid w:val="0036540B"/>
    <w:rsid w:val="0036563B"/>
    <w:rsid w:val="00365C0A"/>
    <w:rsid w:val="003662D9"/>
    <w:rsid w:val="003664A8"/>
    <w:rsid w:val="003674CD"/>
    <w:rsid w:val="003702CF"/>
    <w:rsid w:val="003705CD"/>
    <w:rsid w:val="00370F28"/>
    <w:rsid w:val="00371315"/>
    <w:rsid w:val="0037144A"/>
    <w:rsid w:val="00372637"/>
    <w:rsid w:val="00372760"/>
    <w:rsid w:val="0037286C"/>
    <w:rsid w:val="00373331"/>
    <w:rsid w:val="003734C4"/>
    <w:rsid w:val="00373673"/>
    <w:rsid w:val="00373899"/>
    <w:rsid w:val="00374DE2"/>
    <w:rsid w:val="00374EA5"/>
    <w:rsid w:val="00374EC8"/>
    <w:rsid w:val="00374FA6"/>
    <w:rsid w:val="003754F0"/>
    <w:rsid w:val="0037550B"/>
    <w:rsid w:val="0037555C"/>
    <w:rsid w:val="003756AE"/>
    <w:rsid w:val="00375950"/>
    <w:rsid w:val="003759FD"/>
    <w:rsid w:val="00375BB9"/>
    <w:rsid w:val="00375BCD"/>
    <w:rsid w:val="003761EF"/>
    <w:rsid w:val="003765DC"/>
    <w:rsid w:val="003770E7"/>
    <w:rsid w:val="0037750F"/>
    <w:rsid w:val="003779F3"/>
    <w:rsid w:val="003803CF"/>
    <w:rsid w:val="0038165A"/>
    <w:rsid w:val="00381D96"/>
    <w:rsid w:val="003820BF"/>
    <w:rsid w:val="00382808"/>
    <w:rsid w:val="00382B77"/>
    <w:rsid w:val="003831C7"/>
    <w:rsid w:val="00383418"/>
    <w:rsid w:val="00383766"/>
    <w:rsid w:val="00383A9C"/>
    <w:rsid w:val="00383E9C"/>
    <w:rsid w:val="00384168"/>
    <w:rsid w:val="00384264"/>
    <w:rsid w:val="003847D8"/>
    <w:rsid w:val="003847E9"/>
    <w:rsid w:val="00385290"/>
    <w:rsid w:val="003855F9"/>
    <w:rsid w:val="0038564A"/>
    <w:rsid w:val="003869B7"/>
    <w:rsid w:val="00386C7A"/>
    <w:rsid w:val="00386E3F"/>
    <w:rsid w:val="00386FED"/>
    <w:rsid w:val="003911A7"/>
    <w:rsid w:val="00391CF5"/>
    <w:rsid w:val="00392170"/>
    <w:rsid w:val="0039289E"/>
    <w:rsid w:val="00392AC2"/>
    <w:rsid w:val="00392D41"/>
    <w:rsid w:val="00392D7E"/>
    <w:rsid w:val="00392E28"/>
    <w:rsid w:val="00392E2B"/>
    <w:rsid w:val="00393467"/>
    <w:rsid w:val="00393DDC"/>
    <w:rsid w:val="00394064"/>
    <w:rsid w:val="0039432B"/>
    <w:rsid w:val="00394418"/>
    <w:rsid w:val="00394B4B"/>
    <w:rsid w:val="00394B4E"/>
    <w:rsid w:val="00394E48"/>
    <w:rsid w:val="00394FF9"/>
    <w:rsid w:val="00395422"/>
    <w:rsid w:val="003958A7"/>
    <w:rsid w:val="00395FC0"/>
    <w:rsid w:val="003961BA"/>
    <w:rsid w:val="0039689B"/>
    <w:rsid w:val="00396B1A"/>
    <w:rsid w:val="00397588"/>
    <w:rsid w:val="00397BA9"/>
    <w:rsid w:val="00397BEE"/>
    <w:rsid w:val="00397FEF"/>
    <w:rsid w:val="003A09E2"/>
    <w:rsid w:val="003A104B"/>
    <w:rsid w:val="003A13A5"/>
    <w:rsid w:val="003A170F"/>
    <w:rsid w:val="003A18B1"/>
    <w:rsid w:val="003A191C"/>
    <w:rsid w:val="003A1952"/>
    <w:rsid w:val="003A1B1E"/>
    <w:rsid w:val="003A1DE2"/>
    <w:rsid w:val="003A2320"/>
    <w:rsid w:val="003A3144"/>
    <w:rsid w:val="003A3442"/>
    <w:rsid w:val="003A387E"/>
    <w:rsid w:val="003A4A60"/>
    <w:rsid w:val="003A4B40"/>
    <w:rsid w:val="003A4E7B"/>
    <w:rsid w:val="003A4FF0"/>
    <w:rsid w:val="003A51A3"/>
    <w:rsid w:val="003A5E88"/>
    <w:rsid w:val="003A5F8F"/>
    <w:rsid w:val="003A60C9"/>
    <w:rsid w:val="003A6124"/>
    <w:rsid w:val="003A62A9"/>
    <w:rsid w:val="003A686A"/>
    <w:rsid w:val="003A71B5"/>
    <w:rsid w:val="003A73F7"/>
    <w:rsid w:val="003A78FB"/>
    <w:rsid w:val="003A7ACD"/>
    <w:rsid w:val="003A7DC0"/>
    <w:rsid w:val="003B0124"/>
    <w:rsid w:val="003B04D5"/>
    <w:rsid w:val="003B06AF"/>
    <w:rsid w:val="003B06E3"/>
    <w:rsid w:val="003B0762"/>
    <w:rsid w:val="003B0B4A"/>
    <w:rsid w:val="003B1180"/>
    <w:rsid w:val="003B22AE"/>
    <w:rsid w:val="003B2683"/>
    <w:rsid w:val="003B29D8"/>
    <w:rsid w:val="003B2A4D"/>
    <w:rsid w:val="003B2FDA"/>
    <w:rsid w:val="003B3B49"/>
    <w:rsid w:val="003B3C08"/>
    <w:rsid w:val="003B4045"/>
    <w:rsid w:val="003B46F4"/>
    <w:rsid w:val="003B48B6"/>
    <w:rsid w:val="003B4920"/>
    <w:rsid w:val="003B4C6F"/>
    <w:rsid w:val="003B4E74"/>
    <w:rsid w:val="003B5A9C"/>
    <w:rsid w:val="003B5BC5"/>
    <w:rsid w:val="003B5C15"/>
    <w:rsid w:val="003B69F1"/>
    <w:rsid w:val="003B7248"/>
    <w:rsid w:val="003B75BB"/>
    <w:rsid w:val="003C0901"/>
    <w:rsid w:val="003C09DE"/>
    <w:rsid w:val="003C0D29"/>
    <w:rsid w:val="003C0D39"/>
    <w:rsid w:val="003C13F1"/>
    <w:rsid w:val="003C16D0"/>
    <w:rsid w:val="003C23AD"/>
    <w:rsid w:val="003C277A"/>
    <w:rsid w:val="003C2945"/>
    <w:rsid w:val="003C2B8C"/>
    <w:rsid w:val="003C3494"/>
    <w:rsid w:val="003C39A4"/>
    <w:rsid w:val="003C3A0E"/>
    <w:rsid w:val="003C413C"/>
    <w:rsid w:val="003C4341"/>
    <w:rsid w:val="003C4CA3"/>
    <w:rsid w:val="003C5E1F"/>
    <w:rsid w:val="003C5F4B"/>
    <w:rsid w:val="003C62B9"/>
    <w:rsid w:val="003C6660"/>
    <w:rsid w:val="003C6BFF"/>
    <w:rsid w:val="003C6D12"/>
    <w:rsid w:val="003C7115"/>
    <w:rsid w:val="003C72D8"/>
    <w:rsid w:val="003C7755"/>
    <w:rsid w:val="003C7834"/>
    <w:rsid w:val="003C7A47"/>
    <w:rsid w:val="003C7B2F"/>
    <w:rsid w:val="003C7EEA"/>
    <w:rsid w:val="003C7F88"/>
    <w:rsid w:val="003D0321"/>
    <w:rsid w:val="003D07B8"/>
    <w:rsid w:val="003D130E"/>
    <w:rsid w:val="003D2366"/>
    <w:rsid w:val="003D25B2"/>
    <w:rsid w:val="003D25F1"/>
    <w:rsid w:val="003D2787"/>
    <w:rsid w:val="003D2F4F"/>
    <w:rsid w:val="003D31DF"/>
    <w:rsid w:val="003D33D3"/>
    <w:rsid w:val="003D3C8C"/>
    <w:rsid w:val="003D3D6D"/>
    <w:rsid w:val="003D3DDA"/>
    <w:rsid w:val="003D4254"/>
    <w:rsid w:val="003D49AB"/>
    <w:rsid w:val="003D4D4A"/>
    <w:rsid w:val="003D501C"/>
    <w:rsid w:val="003D5086"/>
    <w:rsid w:val="003D524E"/>
    <w:rsid w:val="003D5438"/>
    <w:rsid w:val="003D596C"/>
    <w:rsid w:val="003D5B26"/>
    <w:rsid w:val="003D5D65"/>
    <w:rsid w:val="003D6027"/>
    <w:rsid w:val="003D60B7"/>
    <w:rsid w:val="003D61E3"/>
    <w:rsid w:val="003D6A3D"/>
    <w:rsid w:val="003D715E"/>
    <w:rsid w:val="003D7436"/>
    <w:rsid w:val="003D7711"/>
    <w:rsid w:val="003D798F"/>
    <w:rsid w:val="003D7A9A"/>
    <w:rsid w:val="003D7D5B"/>
    <w:rsid w:val="003D7E64"/>
    <w:rsid w:val="003E02E4"/>
    <w:rsid w:val="003E02FB"/>
    <w:rsid w:val="003E03AE"/>
    <w:rsid w:val="003E0429"/>
    <w:rsid w:val="003E0905"/>
    <w:rsid w:val="003E1034"/>
    <w:rsid w:val="003E16E3"/>
    <w:rsid w:val="003E1E4E"/>
    <w:rsid w:val="003E2211"/>
    <w:rsid w:val="003E2B68"/>
    <w:rsid w:val="003E2EF5"/>
    <w:rsid w:val="003E403F"/>
    <w:rsid w:val="003E4452"/>
    <w:rsid w:val="003E45FE"/>
    <w:rsid w:val="003E5052"/>
    <w:rsid w:val="003E52F6"/>
    <w:rsid w:val="003E5613"/>
    <w:rsid w:val="003E5FEC"/>
    <w:rsid w:val="003E6117"/>
    <w:rsid w:val="003E67E3"/>
    <w:rsid w:val="003E6DE6"/>
    <w:rsid w:val="003E6FA5"/>
    <w:rsid w:val="003E73A1"/>
    <w:rsid w:val="003E76F0"/>
    <w:rsid w:val="003E7736"/>
    <w:rsid w:val="003E78AA"/>
    <w:rsid w:val="003E78F7"/>
    <w:rsid w:val="003E79EA"/>
    <w:rsid w:val="003F010E"/>
    <w:rsid w:val="003F0241"/>
    <w:rsid w:val="003F070B"/>
    <w:rsid w:val="003F1020"/>
    <w:rsid w:val="003F13E7"/>
    <w:rsid w:val="003F2190"/>
    <w:rsid w:val="003F2598"/>
    <w:rsid w:val="003F26D6"/>
    <w:rsid w:val="003F2742"/>
    <w:rsid w:val="003F292E"/>
    <w:rsid w:val="003F2959"/>
    <w:rsid w:val="003F29B9"/>
    <w:rsid w:val="003F2B6C"/>
    <w:rsid w:val="003F318A"/>
    <w:rsid w:val="003F3DAC"/>
    <w:rsid w:val="003F3F2C"/>
    <w:rsid w:val="003F4702"/>
    <w:rsid w:val="003F4B08"/>
    <w:rsid w:val="003F4BB0"/>
    <w:rsid w:val="003F4C28"/>
    <w:rsid w:val="003F54CF"/>
    <w:rsid w:val="003F5CC5"/>
    <w:rsid w:val="003F5ED1"/>
    <w:rsid w:val="003F5FF5"/>
    <w:rsid w:val="003F619A"/>
    <w:rsid w:val="003F65D4"/>
    <w:rsid w:val="003F675A"/>
    <w:rsid w:val="003F731D"/>
    <w:rsid w:val="003F7742"/>
    <w:rsid w:val="003F7896"/>
    <w:rsid w:val="003F79F2"/>
    <w:rsid w:val="003F7C4D"/>
    <w:rsid w:val="003F7DDC"/>
    <w:rsid w:val="003F7E79"/>
    <w:rsid w:val="0040000E"/>
    <w:rsid w:val="0040017F"/>
    <w:rsid w:val="00400449"/>
    <w:rsid w:val="00401372"/>
    <w:rsid w:val="004014CC"/>
    <w:rsid w:val="004021BE"/>
    <w:rsid w:val="0040223A"/>
    <w:rsid w:val="00402265"/>
    <w:rsid w:val="0040277E"/>
    <w:rsid w:val="00403114"/>
    <w:rsid w:val="004035A2"/>
    <w:rsid w:val="00403A13"/>
    <w:rsid w:val="00403DBA"/>
    <w:rsid w:val="00403F76"/>
    <w:rsid w:val="00404248"/>
    <w:rsid w:val="004042A8"/>
    <w:rsid w:val="00404336"/>
    <w:rsid w:val="004043D0"/>
    <w:rsid w:val="00404E45"/>
    <w:rsid w:val="00404EF7"/>
    <w:rsid w:val="00405043"/>
    <w:rsid w:val="00405561"/>
    <w:rsid w:val="0040565A"/>
    <w:rsid w:val="00405A43"/>
    <w:rsid w:val="00405ED8"/>
    <w:rsid w:val="00406772"/>
    <w:rsid w:val="0040722D"/>
    <w:rsid w:val="00407496"/>
    <w:rsid w:val="004074D4"/>
    <w:rsid w:val="00407891"/>
    <w:rsid w:val="004078E2"/>
    <w:rsid w:val="00407C29"/>
    <w:rsid w:val="00407CCF"/>
    <w:rsid w:val="00407CFF"/>
    <w:rsid w:val="00407F1D"/>
    <w:rsid w:val="00410238"/>
    <w:rsid w:val="0041029B"/>
    <w:rsid w:val="00410596"/>
    <w:rsid w:val="00410D93"/>
    <w:rsid w:val="00410E5A"/>
    <w:rsid w:val="00411D4E"/>
    <w:rsid w:val="004123B2"/>
    <w:rsid w:val="004125C4"/>
    <w:rsid w:val="00412A8E"/>
    <w:rsid w:val="004137BA"/>
    <w:rsid w:val="00413D14"/>
    <w:rsid w:val="004141D3"/>
    <w:rsid w:val="0041454C"/>
    <w:rsid w:val="00414D5A"/>
    <w:rsid w:val="00414EF2"/>
    <w:rsid w:val="00414F1C"/>
    <w:rsid w:val="0041591E"/>
    <w:rsid w:val="00415CCC"/>
    <w:rsid w:val="0041638F"/>
    <w:rsid w:val="00416498"/>
    <w:rsid w:val="00416502"/>
    <w:rsid w:val="0041665F"/>
    <w:rsid w:val="004167FE"/>
    <w:rsid w:val="00417047"/>
    <w:rsid w:val="004172A5"/>
    <w:rsid w:val="00417BBE"/>
    <w:rsid w:val="00417FD0"/>
    <w:rsid w:val="00420721"/>
    <w:rsid w:val="004208C3"/>
    <w:rsid w:val="00420AD9"/>
    <w:rsid w:val="00420C96"/>
    <w:rsid w:val="0042136E"/>
    <w:rsid w:val="004219E1"/>
    <w:rsid w:val="004229CA"/>
    <w:rsid w:val="00422DAC"/>
    <w:rsid w:val="00422DBE"/>
    <w:rsid w:val="004231EB"/>
    <w:rsid w:val="0042335C"/>
    <w:rsid w:val="00423630"/>
    <w:rsid w:val="00423697"/>
    <w:rsid w:val="004237C6"/>
    <w:rsid w:val="00423953"/>
    <w:rsid w:val="00423C9F"/>
    <w:rsid w:val="00423E83"/>
    <w:rsid w:val="00424A37"/>
    <w:rsid w:val="00424B00"/>
    <w:rsid w:val="00425211"/>
    <w:rsid w:val="00425279"/>
    <w:rsid w:val="0042538D"/>
    <w:rsid w:val="00425828"/>
    <w:rsid w:val="004259A1"/>
    <w:rsid w:val="00425B54"/>
    <w:rsid w:val="00425C8E"/>
    <w:rsid w:val="00426178"/>
    <w:rsid w:val="0042641F"/>
    <w:rsid w:val="00426BA4"/>
    <w:rsid w:val="00427210"/>
    <w:rsid w:val="00427262"/>
    <w:rsid w:val="004274CC"/>
    <w:rsid w:val="00427632"/>
    <w:rsid w:val="00427F30"/>
    <w:rsid w:val="00427FC2"/>
    <w:rsid w:val="0043021F"/>
    <w:rsid w:val="004302A6"/>
    <w:rsid w:val="00430592"/>
    <w:rsid w:val="00430662"/>
    <w:rsid w:val="004307D4"/>
    <w:rsid w:val="00430907"/>
    <w:rsid w:val="0043152B"/>
    <w:rsid w:val="00431D3C"/>
    <w:rsid w:val="00431E18"/>
    <w:rsid w:val="00431E57"/>
    <w:rsid w:val="00432450"/>
    <w:rsid w:val="0043265E"/>
    <w:rsid w:val="00432CE7"/>
    <w:rsid w:val="00432DDD"/>
    <w:rsid w:val="004332B8"/>
    <w:rsid w:val="00433527"/>
    <w:rsid w:val="00433D8C"/>
    <w:rsid w:val="004343BC"/>
    <w:rsid w:val="00434452"/>
    <w:rsid w:val="00434A90"/>
    <w:rsid w:val="00434BE1"/>
    <w:rsid w:val="00434CCA"/>
    <w:rsid w:val="00435265"/>
    <w:rsid w:val="004368B3"/>
    <w:rsid w:val="00436C5E"/>
    <w:rsid w:val="00436F7F"/>
    <w:rsid w:val="00437445"/>
    <w:rsid w:val="0043751F"/>
    <w:rsid w:val="004377AE"/>
    <w:rsid w:val="00437876"/>
    <w:rsid w:val="00437EED"/>
    <w:rsid w:val="004401A6"/>
    <w:rsid w:val="004401BD"/>
    <w:rsid w:val="004408C6"/>
    <w:rsid w:val="00441104"/>
    <w:rsid w:val="00441578"/>
    <w:rsid w:val="004417F7"/>
    <w:rsid w:val="00441B69"/>
    <w:rsid w:val="004420A6"/>
    <w:rsid w:val="00442244"/>
    <w:rsid w:val="00442276"/>
    <w:rsid w:val="0044229C"/>
    <w:rsid w:val="0044235F"/>
    <w:rsid w:val="00442A80"/>
    <w:rsid w:val="00442AB1"/>
    <w:rsid w:val="00442B73"/>
    <w:rsid w:val="004434B5"/>
    <w:rsid w:val="00443578"/>
    <w:rsid w:val="00443A41"/>
    <w:rsid w:val="00443F42"/>
    <w:rsid w:val="0044404E"/>
    <w:rsid w:val="004443D2"/>
    <w:rsid w:val="00444C1B"/>
    <w:rsid w:val="0044553C"/>
    <w:rsid w:val="0044565D"/>
    <w:rsid w:val="00445AA7"/>
    <w:rsid w:val="00445DBD"/>
    <w:rsid w:val="004460D3"/>
    <w:rsid w:val="004460E8"/>
    <w:rsid w:val="004462B7"/>
    <w:rsid w:val="00446362"/>
    <w:rsid w:val="004464FD"/>
    <w:rsid w:val="004465E2"/>
    <w:rsid w:val="00446BF0"/>
    <w:rsid w:val="00446E8B"/>
    <w:rsid w:val="004479C4"/>
    <w:rsid w:val="00447F4C"/>
    <w:rsid w:val="00450701"/>
    <w:rsid w:val="00450996"/>
    <w:rsid w:val="00450CBD"/>
    <w:rsid w:val="00450CDD"/>
    <w:rsid w:val="00450D68"/>
    <w:rsid w:val="00451298"/>
    <w:rsid w:val="0045181F"/>
    <w:rsid w:val="0045186A"/>
    <w:rsid w:val="0045193E"/>
    <w:rsid w:val="004532EB"/>
    <w:rsid w:val="004534F7"/>
    <w:rsid w:val="004535BA"/>
    <w:rsid w:val="00453858"/>
    <w:rsid w:val="00453A2E"/>
    <w:rsid w:val="004544E8"/>
    <w:rsid w:val="00454748"/>
    <w:rsid w:val="00454BCD"/>
    <w:rsid w:val="00454FE1"/>
    <w:rsid w:val="004556B2"/>
    <w:rsid w:val="00455A70"/>
    <w:rsid w:val="004563C1"/>
    <w:rsid w:val="00456B12"/>
    <w:rsid w:val="004575B9"/>
    <w:rsid w:val="004575C0"/>
    <w:rsid w:val="00457A1B"/>
    <w:rsid w:val="00457B1D"/>
    <w:rsid w:val="00457C82"/>
    <w:rsid w:val="004606FC"/>
    <w:rsid w:val="00460B52"/>
    <w:rsid w:val="00460C1F"/>
    <w:rsid w:val="00461397"/>
    <w:rsid w:val="00461646"/>
    <w:rsid w:val="00461752"/>
    <w:rsid w:val="0046177F"/>
    <w:rsid w:val="00461C3A"/>
    <w:rsid w:val="00461D74"/>
    <w:rsid w:val="004629BB"/>
    <w:rsid w:val="00462ADB"/>
    <w:rsid w:val="00462C9D"/>
    <w:rsid w:val="004638C6"/>
    <w:rsid w:val="00463C37"/>
    <w:rsid w:val="00463C93"/>
    <w:rsid w:val="00463D61"/>
    <w:rsid w:val="004643AD"/>
    <w:rsid w:val="0046455C"/>
    <w:rsid w:val="00465642"/>
    <w:rsid w:val="004657BE"/>
    <w:rsid w:val="00465B1D"/>
    <w:rsid w:val="00465DC3"/>
    <w:rsid w:val="00466995"/>
    <w:rsid w:val="004669E3"/>
    <w:rsid w:val="00467001"/>
    <w:rsid w:val="004677F6"/>
    <w:rsid w:val="00467A67"/>
    <w:rsid w:val="00467AB6"/>
    <w:rsid w:val="00467C1F"/>
    <w:rsid w:val="00467D66"/>
    <w:rsid w:val="00467F7D"/>
    <w:rsid w:val="00470ED0"/>
    <w:rsid w:val="0047196E"/>
    <w:rsid w:val="00471EB6"/>
    <w:rsid w:val="00472247"/>
    <w:rsid w:val="00472A3D"/>
    <w:rsid w:val="00472B5B"/>
    <w:rsid w:val="00472C93"/>
    <w:rsid w:val="0047335D"/>
    <w:rsid w:val="0047339C"/>
    <w:rsid w:val="004736F6"/>
    <w:rsid w:val="004744C6"/>
    <w:rsid w:val="00474906"/>
    <w:rsid w:val="00474BC8"/>
    <w:rsid w:val="00475A09"/>
    <w:rsid w:val="004768AE"/>
    <w:rsid w:val="00477063"/>
    <w:rsid w:val="0047738D"/>
    <w:rsid w:val="00477995"/>
    <w:rsid w:val="00477A8C"/>
    <w:rsid w:val="00477EE4"/>
    <w:rsid w:val="0048012E"/>
    <w:rsid w:val="00480156"/>
    <w:rsid w:val="004803DA"/>
    <w:rsid w:val="00480956"/>
    <w:rsid w:val="00480C7F"/>
    <w:rsid w:val="00481187"/>
    <w:rsid w:val="004811A0"/>
    <w:rsid w:val="004815FF"/>
    <w:rsid w:val="00481A06"/>
    <w:rsid w:val="00481B3C"/>
    <w:rsid w:val="0048210B"/>
    <w:rsid w:val="00482A35"/>
    <w:rsid w:val="00482E1B"/>
    <w:rsid w:val="00482ED4"/>
    <w:rsid w:val="00482F13"/>
    <w:rsid w:val="0048311E"/>
    <w:rsid w:val="004831EC"/>
    <w:rsid w:val="00483BE7"/>
    <w:rsid w:val="00483DEA"/>
    <w:rsid w:val="00483F8B"/>
    <w:rsid w:val="004841F5"/>
    <w:rsid w:val="004849A4"/>
    <w:rsid w:val="00485D66"/>
    <w:rsid w:val="00485DD5"/>
    <w:rsid w:val="00486576"/>
    <w:rsid w:val="00487412"/>
    <w:rsid w:val="004878C5"/>
    <w:rsid w:val="004879FF"/>
    <w:rsid w:val="004906AB"/>
    <w:rsid w:val="004906C5"/>
    <w:rsid w:val="00490C35"/>
    <w:rsid w:val="004917E7"/>
    <w:rsid w:val="00491A3C"/>
    <w:rsid w:val="00491DFB"/>
    <w:rsid w:val="004921C3"/>
    <w:rsid w:val="00492539"/>
    <w:rsid w:val="00493891"/>
    <w:rsid w:val="00493E49"/>
    <w:rsid w:val="00494008"/>
    <w:rsid w:val="004940F0"/>
    <w:rsid w:val="0049430D"/>
    <w:rsid w:val="00494E2F"/>
    <w:rsid w:val="004951BF"/>
    <w:rsid w:val="00495268"/>
    <w:rsid w:val="00495582"/>
    <w:rsid w:val="004955B9"/>
    <w:rsid w:val="00495AC8"/>
    <w:rsid w:val="00495B56"/>
    <w:rsid w:val="00495D8E"/>
    <w:rsid w:val="00496274"/>
    <w:rsid w:val="00496343"/>
    <w:rsid w:val="0049643E"/>
    <w:rsid w:val="00496E6A"/>
    <w:rsid w:val="00496EBC"/>
    <w:rsid w:val="00497045"/>
    <w:rsid w:val="004971CA"/>
    <w:rsid w:val="00497C34"/>
    <w:rsid w:val="004A0937"/>
    <w:rsid w:val="004A0CAA"/>
    <w:rsid w:val="004A0ECC"/>
    <w:rsid w:val="004A0F17"/>
    <w:rsid w:val="004A1063"/>
    <w:rsid w:val="004A1506"/>
    <w:rsid w:val="004A15C9"/>
    <w:rsid w:val="004A1B46"/>
    <w:rsid w:val="004A1B61"/>
    <w:rsid w:val="004A1B8E"/>
    <w:rsid w:val="004A1C7B"/>
    <w:rsid w:val="004A1D43"/>
    <w:rsid w:val="004A1E25"/>
    <w:rsid w:val="004A1FE5"/>
    <w:rsid w:val="004A24C1"/>
    <w:rsid w:val="004A24C9"/>
    <w:rsid w:val="004A24EE"/>
    <w:rsid w:val="004A2A86"/>
    <w:rsid w:val="004A3017"/>
    <w:rsid w:val="004A333A"/>
    <w:rsid w:val="004A3689"/>
    <w:rsid w:val="004A381E"/>
    <w:rsid w:val="004A3909"/>
    <w:rsid w:val="004A3A78"/>
    <w:rsid w:val="004A3F3B"/>
    <w:rsid w:val="004A4095"/>
    <w:rsid w:val="004A415C"/>
    <w:rsid w:val="004A42D4"/>
    <w:rsid w:val="004A4631"/>
    <w:rsid w:val="004A4913"/>
    <w:rsid w:val="004A4EEE"/>
    <w:rsid w:val="004A5078"/>
    <w:rsid w:val="004A55EC"/>
    <w:rsid w:val="004A605F"/>
    <w:rsid w:val="004A614C"/>
    <w:rsid w:val="004A66C4"/>
    <w:rsid w:val="004A6922"/>
    <w:rsid w:val="004A697D"/>
    <w:rsid w:val="004A6A00"/>
    <w:rsid w:val="004A6C64"/>
    <w:rsid w:val="004A6F95"/>
    <w:rsid w:val="004A7579"/>
    <w:rsid w:val="004A7CA3"/>
    <w:rsid w:val="004B0231"/>
    <w:rsid w:val="004B0768"/>
    <w:rsid w:val="004B0C4A"/>
    <w:rsid w:val="004B0F09"/>
    <w:rsid w:val="004B101D"/>
    <w:rsid w:val="004B1668"/>
    <w:rsid w:val="004B1C1B"/>
    <w:rsid w:val="004B1DF4"/>
    <w:rsid w:val="004B244D"/>
    <w:rsid w:val="004B29C4"/>
    <w:rsid w:val="004B2FC9"/>
    <w:rsid w:val="004B327A"/>
    <w:rsid w:val="004B3E26"/>
    <w:rsid w:val="004B48DA"/>
    <w:rsid w:val="004B4ADB"/>
    <w:rsid w:val="004B4D3F"/>
    <w:rsid w:val="004B509F"/>
    <w:rsid w:val="004B52B8"/>
    <w:rsid w:val="004B53FF"/>
    <w:rsid w:val="004B6CC8"/>
    <w:rsid w:val="004B75F9"/>
    <w:rsid w:val="004B7959"/>
    <w:rsid w:val="004B7A6C"/>
    <w:rsid w:val="004B7AE7"/>
    <w:rsid w:val="004B7D26"/>
    <w:rsid w:val="004C017A"/>
    <w:rsid w:val="004C0AE2"/>
    <w:rsid w:val="004C129F"/>
    <w:rsid w:val="004C14F9"/>
    <w:rsid w:val="004C16BD"/>
    <w:rsid w:val="004C1B7C"/>
    <w:rsid w:val="004C1FED"/>
    <w:rsid w:val="004C20B2"/>
    <w:rsid w:val="004C2469"/>
    <w:rsid w:val="004C24BE"/>
    <w:rsid w:val="004C26EE"/>
    <w:rsid w:val="004C2902"/>
    <w:rsid w:val="004C2926"/>
    <w:rsid w:val="004C29FB"/>
    <w:rsid w:val="004C318E"/>
    <w:rsid w:val="004C341A"/>
    <w:rsid w:val="004C3722"/>
    <w:rsid w:val="004C3AEE"/>
    <w:rsid w:val="004C3E31"/>
    <w:rsid w:val="004C4283"/>
    <w:rsid w:val="004C4384"/>
    <w:rsid w:val="004C4385"/>
    <w:rsid w:val="004C44B3"/>
    <w:rsid w:val="004C477E"/>
    <w:rsid w:val="004C56EF"/>
    <w:rsid w:val="004C5D48"/>
    <w:rsid w:val="004C5EBC"/>
    <w:rsid w:val="004C62C8"/>
    <w:rsid w:val="004C6755"/>
    <w:rsid w:val="004C68D8"/>
    <w:rsid w:val="004C6DB4"/>
    <w:rsid w:val="004C71F5"/>
    <w:rsid w:val="004C72EC"/>
    <w:rsid w:val="004C7D8C"/>
    <w:rsid w:val="004D05EE"/>
    <w:rsid w:val="004D1586"/>
    <w:rsid w:val="004D1CF7"/>
    <w:rsid w:val="004D237F"/>
    <w:rsid w:val="004D2619"/>
    <w:rsid w:val="004D2865"/>
    <w:rsid w:val="004D29EC"/>
    <w:rsid w:val="004D2CAD"/>
    <w:rsid w:val="004D31CB"/>
    <w:rsid w:val="004D34B2"/>
    <w:rsid w:val="004D36C7"/>
    <w:rsid w:val="004D374E"/>
    <w:rsid w:val="004D380D"/>
    <w:rsid w:val="004D3E7A"/>
    <w:rsid w:val="004D4457"/>
    <w:rsid w:val="004D45D0"/>
    <w:rsid w:val="004D4A75"/>
    <w:rsid w:val="004D4C99"/>
    <w:rsid w:val="004D5645"/>
    <w:rsid w:val="004D5FBA"/>
    <w:rsid w:val="004D6148"/>
    <w:rsid w:val="004D6300"/>
    <w:rsid w:val="004D65E6"/>
    <w:rsid w:val="004D6C5D"/>
    <w:rsid w:val="004D6EA7"/>
    <w:rsid w:val="004D769A"/>
    <w:rsid w:val="004D7F4D"/>
    <w:rsid w:val="004E0238"/>
    <w:rsid w:val="004E0305"/>
    <w:rsid w:val="004E0444"/>
    <w:rsid w:val="004E09DD"/>
    <w:rsid w:val="004E0D13"/>
    <w:rsid w:val="004E1234"/>
    <w:rsid w:val="004E190B"/>
    <w:rsid w:val="004E1C92"/>
    <w:rsid w:val="004E2248"/>
    <w:rsid w:val="004E228F"/>
    <w:rsid w:val="004E285B"/>
    <w:rsid w:val="004E2F3A"/>
    <w:rsid w:val="004E3028"/>
    <w:rsid w:val="004E339F"/>
    <w:rsid w:val="004E374F"/>
    <w:rsid w:val="004E38FA"/>
    <w:rsid w:val="004E3B88"/>
    <w:rsid w:val="004E3E32"/>
    <w:rsid w:val="004E3E70"/>
    <w:rsid w:val="004E3EC8"/>
    <w:rsid w:val="004E461B"/>
    <w:rsid w:val="004E4F39"/>
    <w:rsid w:val="004E6052"/>
    <w:rsid w:val="004E6196"/>
    <w:rsid w:val="004E68E0"/>
    <w:rsid w:val="004E6CC5"/>
    <w:rsid w:val="004E7862"/>
    <w:rsid w:val="004E7FCA"/>
    <w:rsid w:val="004F0E96"/>
    <w:rsid w:val="004F19A4"/>
    <w:rsid w:val="004F1CE6"/>
    <w:rsid w:val="004F29D3"/>
    <w:rsid w:val="004F304B"/>
    <w:rsid w:val="004F30C0"/>
    <w:rsid w:val="004F37D4"/>
    <w:rsid w:val="004F3842"/>
    <w:rsid w:val="004F3E8A"/>
    <w:rsid w:val="004F4702"/>
    <w:rsid w:val="004F4D98"/>
    <w:rsid w:val="004F5579"/>
    <w:rsid w:val="004F59E9"/>
    <w:rsid w:val="004F5EC8"/>
    <w:rsid w:val="004F5F41"/>
    <w:rsid w:val="004F5F8D"/>
    <w:rsid w:val="004F6194"/>
    <w:rsid w:val="004F6592"/>
    <w:rsid w:val="004F69F4"/>
    <w:rsid w:val="004F737D"/>
    <w:rsid w:val="004F77C5"/>
    <w:rsid w:val="00500162"/>
    <w:rsid w:val="00500388"/>
    <w:rsid w:val="00500F94"/>
    <w:rsid w:val="00502323"/>
    <w:rsid w:val="0050265A"/>
    <w:rsid w:val="00502A63"/>
    <w:rsid w:val="00502AB9"/>
    <w:rsid w:val="0050319F"/>
    <w:rsid w:val="005031D5"/>
    <w:rsid w:val="005031FD"/>
    <w:rsid w:val="005032E8"/>
    <w:rsid w:val="00503A3F"/>
    <w:rsid w:val="00503B5C"/>
    <w:rsid w:val="0050481C"/>
    <w:rsid w:val="00505039"/>
    <w:rsid w:val="00505789"/>
    <w:rsid w:val="00505CDD"/>
    <w:rsid w:val="00506497"/>
    <w:rsid w:val="00506809"/>
    <w:rsid w:val="00506DB0"/>
    <w:rsid w:val="00506FF2"/>
    <w:rsid w:val="00507537"/>
    <w:rsid w:val="005078BB"/>
    <w:rsid w:val="0051057B"/>
    <w:rsid w:val="0051061E"/>
    <w:rsid w:val="005106C4"/>
    <w:rsid w:val="00510915"/>
    <w:rsid w:val="00510AB0"/>
    <w:rsid w:val="00510CE6"/>
    <w:rsid w:val="00511EEC"/>
    <w:rsid w:val="005121BB"/>
    <w:rsid w:val="0051235D"/>
    <w:rsid w:val="00512935"/>
    <w:rsid w:val="00512B5B"/>
    <w:rsid w:val="00512DE2"/>
    <w:rsid w:val="00513DE3"/>
    <w:rsid w:val="005144AA"/>
    <w:rsid w:val="00514814"/>
    <w:rsid w:val="005148A3"/>
    <w:rsid w:val="00514A06"/>
    <w:rsid w:val="005150F1"/>
    <w:rsid w:val="005152B6"/>
    <w:rsid w:val="00515629"/>
    <w:rsid w:val="005156CF"/>
    <w:rsid w:val="005157B4"/>
    <w:rsid w:val="00515B40"/>
    <w:rsid w:val="00515E92"/>
    <w:rsid w:val="00516030"/>
    <w:rsid w:val="005166DB"/>
    <w:rsid w:val="00516CC1"/>
    <w:rsid w:val="00516ED3"/>
    <w:rsid w:val="005170B4"/>
    <w:rsid w:val="00517CE3"/>
    <w:rsid w:val="00517F7B"/>
    <w:rsid w:val="00520091"/>
    <w:rsid w:val="00520173"/>
    <w:rsid w:val="0052035D"/>
    <w:rsid w:val="00520A11"/>
    <w:rsid w:val="00520F76"/>
    <w:rsid w:val="00521BAC"/>
    <w:rsid w:val="00521CBF"/>
    <w:rsid w:val="0052206D"/>
    <w:rsid w:val="00522187"/>
    <w:rsid w:val="00522500"/>
    <w:rsid w:val="005225E8"/>
    <w:rsid w:val="00522E61"/>
    <w:rsid w:val="005230BE"/>
    <w:rsid w:val="0052356F"/>
    <w:rsid w:val="00523B0A"/>
    <w:rsid w:val="00523EE4"/>
    <w:rsid w:val="00523F4E"/>
    <w:rsid w:val="0052403E"/>
    <w:rsid w:val="00524356"/>
    <w:rsid w:val="005244AB"/>
    <w:rsid w:val="00524558"/>
    <w:rsid w:val="00524C14"/>
    <w:rsid w:val="005256FC"/>
    <w:rsid w:val="00525BFE"/>
    <w:rsid w:val="00525D75"/>
    <w:rsid w:val="00525DAD"/>
    <w:rsid w:val="00525E3E"/>
    <w:rsid w:val="00526600"/>
    <w:rsid w:val="00526D20"/>
    <w:rsid w:val="00527495"/>
    <w:rsid w:val="00527598"/>
    <w:rsid w:val="00527B33"/>
    <w:rsid w:val="00527D21"/>
    <w:rsid w:val="00527EB3"/>
    <w:rsid w:val="00530A7E"/>
    <w:rsid w:val="00530AF0"/>
    <w:rsid w:val="00531270"/>
    <w:rsid w:val="005315D8"/>
    <w:rsid w:val="00531B4D"/>
    <w:rsid w:val="00531F50"/>
    <w:rsid w:val="005328E2"/>
    <w:rsid w:val="00532C39"/>
    <w:rsid w:val="00532E02"/>
    <w:rsid w:val="00532FCA"/>
    <w:rsid w:val="00533609"/>
    <w:rsid w:val="005340FB"/>
    <w:rsid w:val="00534783"/>
    <w:rsid w:val="00534997"/>
    <w:rsid w:val="00534FA2"/>
    <w:rsid w:val="00535668"/>
    <w:rsid w:val="00535E29"/>
    <w:rsid w:val="0053612F"/>
    <w:rsid w:val="005365F8"/>
    <w:rsid w:val="00536716"/>
    <w:rsid w:val="00536F78"/>
    <w:rsid w:val="00537133"/>
    <w:rsid w:val="00537359"/>
    <w:rsid w:val="00537925"/>
    <w:rsid w:val="00540707"/>
    <w:rsid w:val="00540E83"/>
    <w:rsid w:val="00541088"/>
    <w:rsid w:val="0054155F"/>
    <w:rsid w:val="005417D2"/>
    <w:rsid w:val="005419EE"/>
    <w:rsid w:val="005428DA"/>
    <w:rsid w:val="00542A6E"/>
    <w:rsid w:val="00542D43"/>
    <w:rsid w:val="00542D72"/>
    <w:rsid w:val="00542FFC"/>
    <w:rsid w:val="005438C3"/>
    <w:rsid w:val="00543D4C"/>
    <w:rsid w:val="00544209"/>
    <w:rsid w:val="0054449F"/>
    <w:rsid w:val="005449C4"/>
    <w:rsid w:val="00544EE8"/>
    <w:rsid w:val="00545022"/>
    <w:rsid w:val="005450EC"/>
    <w:rsid w:val="005455E1"/>
    <w:rsid w:val="00545635"/>
    <w:rsid w:val="00545C9A"/>
    <w:rsid w:val="00546029"/>
    <w:rsid w:val="00546885"/>
    <w:rsid w:val="005469D9"/>
    <w:rsid w:val="00546A7A"/>
    <w:rsid w:val="00546C0A"/>
    <w:rsid w:val="00546CC8"/>
    <w:rsid w:val="00547805"/>
    <w:rsid w:val="00547963"/>
    <w:rsid w:val="00547CF3"/>
    <w:rsid w:val="005500BE"/>
    <w:rsid w:val="005509C4"/>
    <w:rsid w:val="00551121"/>
    <w:rsid w:val="0055116A"/>
    <w:rsid w:val="00551446"/>
    <w:rsid w:val="00551BD2"/>
    <w:rsid w:val="00553241"/>
    <w:rsid w:val="00553A57"/>
    <w:rsid w:val="00554118"/>
    <w:rsid w:val="005542CC"/>
    <w:rsid w:val="005545ED"/>
    <w:rsid w:val="00554B0B"/>
    <w:rsid w:val="00554D08"/>
    <w:rsid w:val="00554ECE"/>
    <w:rsid w:val="00555001"/>
    <w:rsid w:val="005552EA"/>
    <w:rsid w:val="00555809"/>
    <w:rsid w:val="00555A19"/>
    <w:rsid w:val="00555A6D"/>
    <w:rsid w:val="00555B70"/>
    <w:rsid w:val="00556046"/>
    <w:rsid w:val="005560D2"/>
    <w:rsid w:val="00556103"/>
    <w:rsid w:val="00556AB0"/>
    <w:rsid w:val="00556F91"/>
    <w:rsid w:val="005571A4"/>
    <w:rsid w:val="005573E7"/>
    <w:rsid w:val="00557B99"/>
    <w:rsid w:val="00557E41"/>
    <w:rsid w:val="00557E62"/>
    <w:rsid w:val="0056076B"/>
    <w:rsid w:val="00560C08"/>
    <w:rsid w:val="0056110D"/>
    <w:rsid w:val="00561945"/>
    <w:rsid w:val="00561D68"/>
    <w:rsid w:val="00562057"/>
    <w:rsid w:val="005625A9"/>
    <w:rsid w:val="00562656"/>
    <w:rsid w:val="00563282"/>
    <w:rsid w:val="00563B53"/>
    <w:rsid w:val="00563D08"/>
    <w:rsid w:val="00563DDB"/>
    <w:rsid w:val="0056413B"/>
    <w:rsid w:val="00564341"/>
    <w:rsid w:val="00564597"/>
    <w:rsid w:val="0056470E"/>
    <w:rsid w:val="00564FAF"/>
    <w:rsid w:val="00565421"/>
    <w:rsid w:val="00565510"/>
    <w:rsid w:val="00565BE7"/>
    <w:rsid w:val="00565C40"/>
    <w:rsid w:val="00565DD3"/>
    <w:rsid w:val="005663F1"/>
    <w:rsid w:val="00566739"/>
    <w:rsid w:val="005668E7"/>
    <w:rsid w:val="00566A47"/>
    <w:rsid w:val="005675E5"/>
    <w:rsid w:val="00567E52"/>
    <w:rsid w:val="00570075"/>
    <w:rsid w:val="00570D94"/>
    <w:rsid w:val="00570F55"/>
    <w:rsid w:val="00570FCE"/>
    <w:rsid w:val="0057106B"/>
    <w:rsid w:val="0057125A"/>
    <w:rsid w:val="00571706"/>
    <w:rsid w:val="00571DBE"/>
    <w:rsid w:val="00572717"/>
    <w:rsid w:val="00572748"/>
    <w:rsid w:val="005733E9"/>
    <w:rsid w:val="005738A3"/>
    <w:rsid w:val="00573B12"/>
    <w:rsid w:val="00573BA5"/>
    <w:rsid w:val="00573FED"/>
    <w:rsid w:val="005740DC"/>
    <w:rsid w:val="00575292"/>
    <w:rsid w:val="0057598A"/>
    <w:rsid w:val="00575F66"/>
    <w:rsid w:val="00576044"/>
    <w:rsid w:val="00576166"/>
    <w:rsid w:val="00576311"/>
    <w:rsid w:val="0057667E"/>
    <w:rsid w:val="0057683A"/>
    <w:rsid w:val="00576878"/>
    <w:rsid w:val="00576AE9"/>
    <w:rsid w:val="005770D3"/>
    <w:rsid w:val="00577862"/>
    <w:rsid w:val="005802E2"/>
    <w:rsid w:val="00580637"/>
    <w:rsid w:val="00580B91"/>
    <w:rsid w:val="00581A52"/>
    <w:rsid w:val="00581B1F"/>
    <w:rsid w:val="005822EC"/>
    <w:rsid w:val="0058280E"/>
    <w:rsid w:val="00582AE3"/>
    <w:rsid w:val="00582B22"/>
    <w:rsid w:val="00582B85"/>
    <w:rsid w:val="0058326E"/>
    <w:rsid w:val="0058356B"/>
    <w:rsid w:val="005836B5"/>
    <w:rsid w:val="005838E6"/>
    <w:rsid w:val="00583AAA"/>
    <w:rsid w:val="00583B21"/>
    <w:rsid w:val="005842C3"/>
    <w:rsid w:val="005849A7"/>
    <w:rsid w:val="00584A9E"/>
    <w:rsid w:val="0058572C"/>
    <w:rsid w:val="0058606B"/>
    <w:rsid w:val="00586DA6"/>
    <w:rsid w:val="00587267"/>
    <w:rsid w:val="0058756F"/>
    <w:rsid w:val="005876B6"/>
    <w:rsid w:val="00587914"/>
    <w:rsid w:val="00587CCA"/>
    <w:rsid w:val="00590444"/>
    <w:rsid w:val="0059061E"/>
    <w:rsid w:val="00590720"/>
    <w:rsid w:val="005907BF"/>
    <w:rsid w:val="00590A26"/>
    <w:rsid w:val="00590F14"/>
    <w:rsid w:val="0059100D"/>
    <w:rsid w:val="005913D8"/>
    <w:rsid w:val="00591910"/>
    <w:rsid w:val="005919DC"/>
    <w:rsid w:val="00591AEF"/>
    <w:rsid w:val="00591E4D"/>
    <w:rsid w:val="00592FC9"/>
    <w:rsid w:val="00593045"/>
    <w:rsid w:val="00593224"/>
    <w:rsid w:val="00593DDE"/>
    <w:rsid w:val="00594673"/>
    <w:rsid w:val="0059501C"/>
    <w:rsid w:val="005951D6"/>
    <w:rsid w:val="005952BC"/>
    <w:rsid w:val="005955DC"/>
    <w:rsid w:val="00595BB9"/>
    <w:rsid w:val="0059621F"/>
    <w:rsid w:val="00596328"/>
    <w:rsid w:val="0059698A"/>
    <w:rsid w:val="005969EF"/>
    <w:rsid w:val="00596F90"/>
    <w:rsid w:val="005970DD"/>
    <w:rsid w:val="00597121"/>
    <w:rsid w:val="0059735A"/>
    <w:rsid w:val="00597609"/>
    <w:rsid w:val="00597870"/>
    <w:rsid w:val="00597B4E"/>
    <w:rsid w:val="00597F94"/>
    <w:rsid w:val="005A0062"/>
    <w:rsid w:val="005A0279"/>
    <w:rsid w:val="005A02EB"/>
    <w:rsid w:val="005A0574"/>
    <w:rsid w:val="005A05F7"/>
    <w:rsid w:val="005A07B8"/>
    <w:rsid w:val="005A253C"/>
    <w:rsid w:val="005A314E"/>
    <w:rsid w:val="005A325D"/>
    <w:rsid w:val="005A3926"/>
    <w:rsid w:val="005A3B81"/>
    <w:rsid w:val="005A4509"/>
    <w:rsid w:val="005A47AB"/>
    <w:rsid w:val="005A4EF7"/>
    <w:rsid w:val="005A68F5"/>
    <w:rsid w:val="005A69B4"/>
    <w:rsid w:val="005A6BB0"/>
    <w:rsid w:val="005A734D"/>
    <w:rsid w:val="005A7CAB"/>
    <w:rsid w:val="005B09C2"/>
    <w:rsid w:val="005B16C1"/>
    <w:rsid w:val="005B1C4B"/>
    <w:rsid w:val="005B1F53"/>
    <w:rsid w:val="005B24AC"/>
    <w:rsid w:val="005B2CCA"/>
    <w:rsid w:val="005B3499"/>
    <w:rsid w:val="005B3FC0"/>
    <w:rsid w:val="005B41CD"/>
    <w:rsid w:val="005B4E3B"/>
    <w:rsid w:val="005B4F13"/>
    <w:rsid w:val="005B52DD"/>
    <w:rsid w:val="005B5616"/>
    <w:rsid w:val="005B5640"/>
    <w:rsid w:val="005B56BC"/>
    <w:rsid w:val="005B59D0"/>
    <w:rsid w:val="005B5B61"/>
    <w:rsid w:val="005B5BA8"/>
    <w:rsid w:val="005B5BC4"/>
    <w:rsid w:val="005B5DDE"/>
    <w:rsid w:val="005B6630"/>
    <w:rsid w:val="005B6B3E"/>
    <w:rsid w:val="005B7639"/>
    <w:rsid w:val="005B76CE"/>
    <w:rsid w:val="005B78B0"/>
    <w:rsid w:val="005B7F41"/>
    <w:rsid w:val="005C0B90"/>
    <w:rsid w:val="005C0FCC"/>
    <w:rsid w:val="005C12D5"/>
    <w:rsid w:val="005C16D2"/>
    <w:rsid w:val="005C1892"/>
    <w:rsid w:val="005C1DD1"/>
    <w:rsid w:val="005C2396"/>
    <w:rsid w:val="005C2A34"/>
    <w:rsid w:val="005C3036"/>
    <w:rsid w:val="005C3224"/>
    <w:rsid w:val="005C3255"/>
    <w:rsid w:val="005C339E"/>
    <w:rsid w:val="005C39D9"/>
    <w:rsid w:val="005C3D9C"/>
    <w:rsid w:val="005C3E21"/>
    <w:rsid w:val="005C3F4B"/>
    <w:rsid w:val="005C42CC"/>
    <w:rsid w:val="005C43F4"/>
    <w:rsid w:val="005C4478"/>
    <w:rsid w:val="005C44CF"/>
    <w:rsid w:val="005C4858"/>
    <w:rsid w:val="005C4AA1"/>
    <w:rsid w:val="005C4C3B"/>
    <w:rsid w:val="005C50E2"/>
    <w:rsid w:val="005C53EE"/>
    <w:rsid w:val="005C584B"/>
    <w:rsid w:val="005C590B"/>
    <w:rsid w:val="005C5C06"/>
    <w:rsid w:val="005C5D1C"/>
    <w:rsid w:val="005C60DA"/>
    <w:rsid w:val="005C6D7E"/>
    <w:rsid w:val="005C780D"/>
    <w:rsid w:val="005C7DE9"/>
    <w:rsid w:val="005C7EBE"/>
    <w:rsid w:val="005D0678"/>
    <w:rsid w:val="005D09C7"/>
    <w:rsid w:val="005D0A3D"/>
    <w:rsid w:val="005D13A9"/>
    <w:rsid w:val="005D1CBF"/>
    <w:rsid w:val="005D1F2A"/>
    <w:rsid w:val="005D20E0"/>
    <w:rsid w:val="005D21DC"/>
    <w:rsid w:val="005D21DE"/>
    <w:rsid w:val="005D23CB"/>
    <w:rsid w:val="005D376B"/>
    <w:rsid w:val="005D3A65"/>
    <w:rsid w:val="005D3AAB"/>
    <w:rsid w:val="005D3DF8"/>
    <w:rsid w:val="005D3EF7"/>
    <w:rsid w:val="005D40CA"/>
    <w:rsid w:val="005D4AA7"/>
    <w:rsid w:val="005D4C8C"/>
    <w:rsid w:val="005D54FE"/>
    <w:rsid w:val="005D558D"/>
    <w:rsid w:val="005D55B0"/>
    <w:rsid w:val="005D56F2"/>
    <w:rsid w:val="005D5B51"/>
    <w:rsid w:val="005D5CBB"/>
    <w:rsid w:val="005D632F"/>
    <w:rsid w:val="005D653C"/>
    <w:rsid w:val="005D72ED"/>
    <w:rsid w:val="005E0884"/>
    <w:rsid w:val="005E0E0D"/>
    <w:rsid w:val="005E0EE9"/>
    <w:rsid w:val="005E1392"/>
    <w:rsid w:val="005E13F2"/>
    <w:rsid w:val="005E1C06"/>
    <w:rsid w:val="005E2495"/>
    <w:rsid w:val="005E2B44"/>
    <w:rsid w:val="005E2B70"/>
    <w:rsid w:val="005E2D6E"/>
    <w:rsid w:val="005E2DBF"/>
    <w:rsid w:val="005E314B"/>
    <w:rsid w:val="005E329F"/>
    <w:rsid w:val="005E3ADE"/>
    <w:rsid w:val="005E4275"/>
    <w:rsid w:val="005E47E1"/>
    <w:rsid w:val="005E56C4"/>
    <w:rsid w:val="005E5854"/>
    <w:rsid w:val="005E5BA1"/>
    <w:rsid w:val="005E5FF8"/>
    <w:rsid w:val="005E6421"/>
    <w:rsid w:val="005E6CE2"/>
    <w:rsid w:val="005E6FF1"/>
    <w:rsid w:val="005E73C8"/>
    <w:rsid w:val="005E77E5"/>
    <w:rsid w:val="005E7814"/>
    <w:rsid w:val="005E7D8F"/>
    <w:rsid w:val="005F014D"/>
    <w:rsid w:val="005F0383"/>
    <w:rsid w:val="005F03A3"/>
    <w:rsid w:val="005F04F3"/>
    <w:rsid w:val="005F0636"/>
    <w:rsid w:val="005F06AC"/>
    <w:rsid w:val="005F070E"/>
    <w:rsid w:val="005F0C93"/>
    <w:rsid w:val="005F0D47"/>
    <w:rsid w:val="005F1DC5"/>
    <w:rsid w:val="005F1EF7"/>
    <w:rsid w:val="005F23AD"/>
    <w:rsid w:val="005F2401"/>
    <w:rsid w:val="005F24A7"/>
    <w:rsid w:val="005F2C98"/>
    <w:rsid w:val="005F2EC7"/>
    <w:rsid w:val="005F3159"/>
    <w:rsid w:val="005F39E9"/>
    <w:rsid w:val="005F3A50"/>
    <w:rsid w:val="005F4037"/>
    <w:rsid w:val="005F48BA"/>
    <w:rsid w:val="005F50D7"/>
    <w:rsid w:val="005F5E26"/>
    <w:rsid w:val="005F6775"/>
    <w:rsid w:val="005F6A5A"/>
    <w:rsid w:val="005F6E0A"/>
    <w:rsid w:val="00600240"/>
    <w:rsid w:val="006002D8"/>
    <w:rsid w:val="006004A0"/>
    <w:rsid w:val="00600650"/>
    <w:rsid w:val="00600665"/>
    <w:rsid w:val="00600846"/>
    <w:rsid w:val="00601066"/>
    <w:rsid w:val="006018A4"/>
    <w:rsid w:val="00601B54"/>
    <w:rsid w:val="00601F22"/>
    <w:rsid w:val="0060242E"/>
    <w:rsid w:val="006025B7"/>
    <w:rsid w:val="00602976"/>
    <w:rsid w:val="00602C58"/>
    <w:rsid w:val="006034AB"/>
    <w:rsid w:val="006035E7"/>
    <w:rsid w:val="00603F7C"/>
    <w:rsid w:val="00604457"/>
    <w:rsid w:val="00604A46"/>
    <w:rsid w:val="00604A7E"/>
    <w:rsid w:val="00604BA3"/>
    <w:rsid w:val="00604D5A"/>
    <w:rsid w:val="0060547C"/>
    <w:rsid w:val="0060559A"/>
    <w:rsid w:val="00605A5A"/>
    <w:rsid w:val="00605E82"/>
    <w:rsid w:val="00605F27"/>
    <w:rsid w:val="00606560"/>
    <w:rsid w:val="00606C71"/>
    <w:rsid w:val="00606E60"/>
    <w:rsid w:val="006072A5"/>
    <w:rsid w:val="00607AC8"/>
    <w:rsid w:val="00607CDC"/>
    <w:rsid w:val="00607F1F"/>
    <w:rsid w:val="00607F71"/>
    <w:rsid w:val="0061062E"/>
    <w:rsid w:val="006106B5"/>
    <w:rsid w:val="0061079F"/>
    <w:rsid w:val="00610FD8"/>
    <w:rsid w:val="00610FEA"/>
    <w:rsid w:val="0061108C"/>
    <w:rsid w:val="00611118"/>
    <w:rsid w:val="00611279"/>
    <w:rsid w:val="00611553"/>
    <w:rsid w:val="00611577"/>
    <w:rsid w:val="0061244E"/>
    <w:rsid w:val="00612DB6"/>
    <w:rsid w:val="006132E2"/>
    <w:rsid w:val="00613B15"/>
    <w:rsid w:val="00613BFA"/>
    <w:rsid w:val="00614309"/>
    <w:rsid w:val="006146E7"/>
    <w:rsid w:val="006157FB"/>
    <w:rsid w:val="006158C9"/>
    <w:rsid w:val="00616CAA"/>
    <w:rsid w:val="00617A12"/>
    <w:rsid w:val="006208DC"/>
    <w:rsid w:val="00620C32"/>
    <w:rsid w:val="006213EA"/>
    <w:rsid w:val="006219D3"/>
    <w:rsid w:val="00621FA1"/>
    <w:rsid w:val="006220EF"/>
    <w:rsid w:val="00622122"/>
    <w:rsid w:val="0062277B"/>
    <w:rsid w:val="00622864"/>
    <w:rsid w:val="00622922"/>
    <w:rsid w:val="00622C09"/>
    <w:rsid w:val="00623460"/>
    <w:rsid w:val="00623795"/>
    <w:rsid w:val="00623E23"/>
    <w:rsid w:val="00623E2A"/>
    <w:rsid w:val="00624C22"/>
    <w:rsid w:val="00624CFE"/>
    <w:rsid w:val="0062546B"/>
    <w:rsid w:val="00625A0D"/>
    <w:rsid w:val="00625B51"/>
    <w:rsid w:val="00625B74"/>
    <w:rsid w:val="0062616C"/>
    <w:rsid w:val="0062625A"/>
    <w:rsid w:val="0062627E"/>
    <w:rsid w:val="006262D0"/>
    <w:rsid w:val="00626392"/>
    <w:rsid w:val="00626802"/>
    <w:rsid w:val="00626E15"/>
    <w:rsid w:val="0062742B"/>
    <w:rsid w:val="0062768D"/>
    <w:rsid w:val="0062777A"/>
    <w:rsid w:val="00627827"/>
    <w:rsid w:val="00627F08"/>
    <w:rsid w:val="006301E0"/>
    <w:rsid w:val="006305BA"/>
    <w:rsid w:val="00630BC6"/>
    <w:rsid w:val="00630CAD"/>
    <w:rsid w:val="0063108F"/>
    <w:rsid w:val="006310B9"/>
    <w:rsid w:val="0063187A"/>
    <w:rsid w:val="006318E6"/>
    <w:rsid w:val="00631925"/>
    <w:rsid w:val="00631947"/>
    <w:rsid w:val="00631BD1"/>
    <w:rsid w:val="00631DCC"/>
    <w:rsid w:val="00631F54"/>
    <w:rsid w:val="00631FE0"/>
    <w:rsid w:val="006321B7"/>
    <w:rsid w:val="00632314"/>
    <w:rsid w:val="00632E77"/>
    <w:rsid w:val="00633467"/>
    <w:rsid w:val="00633AE0"/>
    <w:rsid w:val="00633F46"/>
    <w:rsid w:val="00634C9F"/>
    <w:rsid w:val="00634D78"/>
    <w:rsid w:val="00636B28"/>
    <w:rsid w:val="00636FFA"/>
    <w:rsid w:val="00637BE4"/>
    <w:rsid w:val="00637DF7"/>
    <w:rsid w:val="006403B3"/>
    <w:rsid w:val="006404B6"/>
    <w:rsid w:val="0064091D"/>
    <w:rsid w:val="00640ACD"/>
    <w:rsid w:val="00640BE4"/>
    <w:rsid w:val="006410F1"/>
    <w:rsid w:val="0064121D"/>
    <w:rsid w:val="00641DCB"/>
    <w:rsid w:val="00642934"/>
    <w:rsid w:val="00643009"/>
    <w:rsid w:val="0064336C"/>
    <w:rsid w:val="00643A5D"/>
    <w:rsid w:val="00643C3A"/>
    <w:rsid w:val="00643EB0"/>
    <w:rsid w:val="00644411"/>
    <w:rsid w:val="00644779"/>
    <w:rsid w:val="00644D19"/>
    <w:rsid w:val="00644FA7"/>
    <w:rsid w:val="006450E9"/>
    <w:rsid w:val="006452E0"/>
    <w:rsid w:val="006457CB"/>
    <w:rsid w:val="00645BB0"/>
    <w:rsid w:val="00646308"/>
    <w:rsid w:val="00647253"/>
    <w:rsid w:val="0064731B"/>
    <w:rsid w:val="006479F4"/>
    <w:rsid w:val="00647C7C"/>
    <w:rsid w:val="00647EC5"/>
    <w:rsid w:val="0065065D"/>
    <w:rsid w:val="0065141A"/>
    <w:rsid w:val="00651624"/>
    <w:rsid w:val="00651D04"/>
    <w:rsid w:val="00652157"/>
    <w:rsid w:val="006524BC"/>
    <w:rsid w:val="00652790"/>
    <w:rsid w:val="00652A1B"/>
    <w:rsid w:val="00652A42"/>
    <w:rsid w:val="00652B9A"/>
    <w:rsid w:val="00652C29"/>
    <w:rsid w:val="00652DE2"/>
    <w:rsid w:val="00653133"/>
    <w:rsid w:val="0065352D"/>
    <w:rsid w:val="0065390D"/>
    <w:rsid w:val="00653B9C"/>
    <w:rsid w:val="00653D12"/>
    <w:rsid w:val="00653E33"/>
    <w:rsid w:val="00653F82"/>
    <w:rsid w:val="006540BA"/>
    <w:rsid w:val="0065422D"/>
    <w:rsid w:val="006545DE"/>
    <w:rsid w:val="00654630"/>
    <w:rsid w:val="00654660"/>
    <w:rsid w:val="00654E4E"/>
    <w:rsid w:val="00654FB8"/>
    <w:rsid w:val="006552AE"/>
    <w:rsid w:val="00655409"/>
    <w:rsid w:val="006562FD"/>
    <w:rsid w:val="006565CB"/>
    <w:rsid w:val="00657383"/>
    <w:rsid w:val="00657389"/>
    <w:rsid w:val="00657C73"/>
    <w:rsid w:val="0066005D"/>
    <w:rsid w:val="006601C5"/>
    <w:rsid w:val="00660A34"/>
    <w:rsid w:val="00661087"/>
    <w:rsid w:val="00661886"/>
    <w:rsid w:val="006618D7"/>
    <w:rsid w:val="00661DDC"/>
    <w:rsid w:val="00662034"/>
    <w:rsid w:val="006620AF"/>
    <w:rsid w:val="006621F9"/>
    <w:rsid w:val="006624EB"/>
    <w:rsid w:val="0066277D"/>
    <w:rsid w:val="00662804"/>
    <w:rsid w:val="00662D2F"/>
    <w:rsid w:val="00662E64"/>
    <w:rsid w:val="00662F29"/>
    <w:rsid w:val="006636CC"/>
    <w:rsid w:val="006637A4"/>
    <w:rsid w:val="00663808"/>
    <w:rsid w:val="0066381D"/>
    <w:rsid w:val="00663857"/>
    <w:rsid w:val="00663A52"/>
    <w:rsid w:val="00663C55"/>
    <w:rsid w:val="00663DC4"/>
    <w:rsid w:val="006641C1"/>
    <w:rsid w:val="00664260"/>
    <w:rsid w:val="00664317"/>
    <w:rsid w:val="00664534"/>
    <w:rsid w:val="00664CD3"/>
    <w:rsid w:val="00665027"/>
    <w:rsid w:val="00665604"/>
    <w:rsid w:val="00665639"/>
    <w:rsid w:val="00665675"/>
    <w:rsid w:val="00665C69"/>
    <w:rsid w:val="00665C7C"/>
    <w:rsid w:val="006660AA"/>
    <w:rsid w:val="0066681B"/>
    <w:rsid w:val="00667547"/>
    <w:rsid w:val="0066767E"/>
    <w:rsid w:val="00667F67"/>
    <w:rsid w:val="006700B6"/>
    <w:rsid w:val="0067010D"/>
    <w:rsid w:val="0067034A"/>
    <w:rsid w:val="0067058D"/>
    <w:rsid w:val="00670C9B"/>
    <w:rsid w:val="00671220"/>
    <w:rsid w:val="006714D6"/>
    <w:rsid w:val="00671586"/>
    <w:rsid w:val="00671825"/>
    <w:rsid w:val="00671A22"/>
    <w:rsid w:val="00671A3A"/>
    <w:rsid w:val="00671E52"/>
    <w:rsid w:val="00672275"/>
    <w:rsid w:val="00672DBF"/>
    <w:rsid w:val="006734CA"/>
    <w:rsid w:val="00673563"/>
    <w:rsid w:val="00673A27"/>
    <w:rsid w:val="0067449B"/>
    <w:rsid w:val="006748CE"/>
    <w:rsid w:val="00674905"/>
    <w:rsid w:val="0067519F"/>
    <w:rsid w:val="0067568C"/>
    <w:rsid w:val="00675863"/>
    <w:rsid w:val="006759C4"/>
    <w:rsid w:val="0067658F"/>
    <w:rsid w:val="006765ED"/>
    <w:rsid w:val="00676670"/>
    <w:rsid w:val="006769A1"/>
    <w:rsid w:val="00676D1F"/>
    <w:rsid w:val="00676D66"/>
    <w:rsid w:val="00676E0E"/>
    <w:rsid w:val="006774B3"/>
    <w:rsid w:val="00677AD4"/>
    <w:rsid w:val="006804C5"/>
    <w:rsid w:val="00680602"/>
    <w:rsid w:val="00680686"/>
    <w:rsid w:val="0068068A"/>
    <w:rsid w:val="006807CC"/>
    <w:rsid w:val="006809D2"/>
    <w:rsid w:val="0068182E"/>
    <w:rsid w:val="00681F3E"/>
    <w:rsid w:val="00681FAF"/>
    <w:rsid w:val="0068231F"/>
    <w:rsid w:val="006825E1"/>
    <w:rsid w:val="00682810"/>
    <w:rsid w:val="00682AD4"/>
    <w:rsid w:val="0068306F"/>
    <w:rsid w:val="0068324E"/>
    <w:rsid w:val="0068338A"/>
    <w:rsid w:val="00683513"/>
    <w:rsid w:val="00683562"/>
    <w:rsid w:val="006835AB"/>
    <w:rsid w:val="0068369F"/>
    <w:rsid w:val="00683844"/>
    <w:rsid w:val="006841F5"/>
    <w:rsid w:val="006845D1"/>
    <w:rsid w:val="00684601"/>
    <w:rsid w:val="006846D7"/>
    <w:rsid w:val="006847B6"/>
    <w:rsid w:val="0068496F"/>
    <w:rsid w:val="00684E4F"/>
    <w:rsid w:val="006859DA"/>
    <w:rsid w:val="00685B31"/>
    <w:rsid w:val="00685CDB"/>
    <w:rsid w:val="00685D94"/>
    <w:rsid w:val="00686158"/>
    <w:rsid w:val="0068619E"/>
    <w:rsid w:val="00686672"/>
    <w:rsid w:val="006874F6"/>
    <w:rsid w:val="00687594"/>
    <w:rsid w:val="00687B0C"/>
    <w:rsid w:val="00687B51"/>
    <w:rsid w:val="006906A9"/>
    <w:rsid w:val="00690A9E"/>
    <w:rsid w:val="00690BF8"/>
    <w:rsid w:val="00690CAF"/>
    <w:rsid w:val="00690DFF"/>
    <w:rsid w:val="00690F59"/>
    <w:rsid w:val="006911B8"/>
    <w:rsid w:val="00691A1D"/>
    <w:rsid w:val="00691D32"/>
    <w:rsid w:val="00692082"/>
    <w:rsid w:val="0069217A"/>
    <w:rsid w:val="006922DB"/>
    <w:rsid w:val="00692477"/>
    <w:rsid w:val="00692799"/>
    <w:rsid w:val="00692B2D"/>
    <w:rsid w:val="00692F11"/>
    <w:rsid w:val="0069331F"/>
    <w:rsid w:val="00693490"/>
    <w:rsid w:val="0069411B"/>
    <w:rsid w:val="0069438D"/>
    <w:rsid w:val="006944FA"/>
    <w:rsid w:val="0069466F"/>
    <w:rsid w:val="0069468D"/>
    <w:rsid w:val="00695480"/>
    <w:rsid w:val="0069548C"/>
    <w:rsid w:val="00695CF6"/>
    <w:rsid w:val="00695D4D"/>
    <w:rsid w:val="006960DD"/>
    <w:rsid w:val="006964C8"/>
    <w:rsid w:val="006965D7"/>
    <w:rsid w:val="006969D5"/>
    <w:rsid w:val="00696F89"/>
    <w:rsid w:val="00697263"/>
    <w:rsid w:val="0069766F"/>
    <w:rsid w:val="006976F3"/>
    <w:rsid w:val="00697AA5"/>
    <w:rsid w:val="00697F36"/>
    <w:rsid w:val="006A02BE"/>
    <w:rsid w:val="006A0958"/>
    <w:rsid w:val="006A112B"/>
    <w:rsid w:val="006A1360"/>
    <w:rsid w:val="006A15FD"/>
    <w:rsid w:val="006A1E6D"/>
    <w:rsid w:val="006A2113"/>
    <w:rsid w:val="006A2377"/>
    <w:rsid w:val="006A23CB"/>
    <w:rsid w:val="006A29D9"/>
    <w:rsid w:val="006A2FC5"/>
    <w:rsid w:val="006A32C8"/>
    <w:rsid w:val="006A3426"/>
    <w:rsid w:val="006A3A73"/>
    <w:rsid w:val="006A3DC7"/>
    <w:rsid w:val="006A3F89"/>
    <w:rsid w:val="006A4065"/>
    <w:rsid w:val="006A4325"/>
    <w:rsid w:val="006A4BFD"/>
    <w:rsid w:val="006A5613"/>
    <w:rsid w:val="006A57E4"/>
    <w:rsid w:val="006A697D"/>
    <w:rsid w:val="006A6BCD"/>
    <w:rsid w:val="006A6CCF"/>
    <w:rsid w:val="006A70CE"/>
    <w:rsid w:val="006A75DB"/>
    <w:rsid w:val="006A79AA"/>
    <w:rsid w:val="006A7CA6"/>
    <w:rsid w:val="006B031C"/>
    <w:rsid w:val="006B0C1E"/>
    <w:rsid w:val="006B10D2"/>
    <w:rsid w:val="006B13C1"/>
    <w:rsid w:val="006B203D"/>
    <w:rsid w:val="006B20C1"/>
    <w:rsid w:val="006B219C"/>
    <w:rsid w:val="006B2F35"/>
    <w:rsid w:val="006B32E5"/>
    <w:rsid w:val="006B3A63"/>
    <w:rsid w:val="006B421B"/>
    <w:rsid w:val="006B4ACB"/>
    <w:rsid w:val="006B59C3"/>
    <w:rsid w:val="006B5A1F"/>
    <w:rsid w:val="006B5D06"/>
    <w:rsid w:val="006B5E79"/>
    <w:rsid w:val="006B6237"/>
    <w:rsid w:val="006B6280"/>
    <w:rsid w:val="006B6503"/>
    <w:rsid w:val="006B6AB5"/>
    <w:rsid w:val="006B6C8E"/>
    <w:rsid w:val="006B6E31"/>
    <w:rsid w:val="006B756F"/>
    <w:rsid w:val="006B7A8B"/>
    <w:rsid w:val="006B7D6A"/>
    <w:rsid w:val="006C00F9"/>
    <w:rsid w:val="006C0D92"/>
    <w:rsid w:val="006C0E9F"/>
    <w:rsid w:val="006C1024"/>
    <w:rsid w:val="006C1250"/>
    <w:rsid w:val="006C1405"/>
    <w:rsid w:val="006C1ABE"/>
    <w:rsid w:val="006C1C0D"/>
    <w:rsid w:val="006C1F5E"/>
    <w:rsid w:val="006C21C4"/>
    <w:rsid w:val="006C301C"/>
    <w:rsid w:val="006C306F"/>
    <w:rsid w:val="006C32B3"/>
    <w:rsid w:val="006C45C1"/>
    <w:rsid w:val="006C4CE4"/>
    <w:rsid w:val="006C561B"/>
    <w:rsid w:val="006C57C8"/>
    <w:rsid w:val="006C5F0E"/>
    <w:rsid w:val="006C687F"/>
    <w:rsid w:val="006C6A8D"/>
    <w:rsid w:val="006C6BA1"/>
    <w:rsid w:val="006C6CAE"/>
    <w:rsid w:val="006C7B5B"/>
    <w:rsid w:val="006C7D65"/>
    <w:rsid w:val="006C7EB8"/>
    <w:rsid w:val="006C7F52"/>
    <w:rsid w:val="006C7FAB"/>
    <w:rsid w:val="006D00A4"/>
    <w:rsid w:val="006D00F9"/>
    <w:rsid w:val="006D02D3"/>
    <w:rsid w:val="006D0438"/>
    <w:rsid w:val="006D0471"/>
    <w:rsid w:val="006D0558"/>
    <w:rsid w:val="006D0879"/>
    <w:rsid w:val="006D0EFE"/>
    <w:rsid w:val="006D0F90"/>
    <w:rsid w:val="006D1348"/>
    <w:rsid w:val="006D1D15"/>
    <w:rsid w:val="006D1F68"/>
    <w:rsid w:val="006D2DF7"/>
    <w:rsid w:val="006D34E6"/>
    <w:rsid w:val="006D3509"/>
    <w:rsid w:val="006D3D2F"/>
    <w:rsid w:val="006D42D7"/>
    <w:rsid w:val="006D44DB"/>
    <w:rsid w:val="006D451E"/>
    <w:rsid w:val="006D474F"/>
    <w:rsid w:val="006D4843"/>
    <w:rsid w:val="006D4F58"/>
    <w:rsid w:val="006D523B"/>
    <w:rsid w:val="006D5C08"/>
    <w:rsid w:val="006D5D27"/>
    <w:rsid w:val="006D5E66"/>
    <w:rsid w:val="006D60F2"/>
    <w:rsid w:val="006D67E6"/>
    <w:rsid w:val="006D6970"/>
    <w:rsid w:val="006D6ACD"/>
    <w:rsid w:val="006D7060"/>
    <w:rsid w:val="006D7535"/>
    <w:rsid w:val="006D7615"/>
    <w:rsid w:val="006D77B1"/>
    <w:rsid w:val="006D794E"/>
    <w:rsid w:val="006E05B1"/>
    <w:rsid w:val="006E05E9"/>
    <w:rsid w:val="006E06DD"/>
    <w:rsid w:val="006E0922"/>
    <w:rsid w:val="006E0E68"/>
    <w:rsid w:val="006E137D"/>
    <w:rsid w:val="006E164C"/>
    <w:rsid w:val="006E1707"/>
    <w:rsid w:val="006E1737"/>
    <w:rsid w:val="006E1997"/>
    <w:rsid w:val="006E19BF"/>
    <w:rsid w:val="006E1C3B"/>
    <w:rsid w:val="006E233C"/>
    <w:rsid w:val="006E2892"/>
    <w:rsid w:val="006E2BE1"/>
    <w:rsid w:val="006E2D43"/>
    <w:rsid w:val="006E2E11"/>
    <w:rsid w:val="006E3732"/>
    <w:rsid w:val="006E38F2"/>
    <w:rsid w:val="006E3FED"/>
    <w:rsid w:val="006E492C"/>
    <w:rsid w:val="006E5653"/>
    <w:rsid w:val="006E5B4D"/>
    <w:rsid w:val="006E5B56"/>
    <w:rsid w:val="006E5FFE"/>
    <w:rsid w:val="006E647F"/>
    <w:rsid w:val="006E6577"/>
    <w:rsid w:val="006E6B6B"/>
    <w:rsid w:val="006E6B9B"/>
    <w:rsid w:val="006E6E50"/>
    <w:rsid w:val="006E72F6"/>
    <w:rsid w:val="006E77E2"/>
    <w:rsid w:val="006E7B58"/>
    <w:rsid w:val="006F010F"/>
    <w:rsid w:val="006F09D3"/>
    <w:rsid w:val="006F14D3"/>
    <w:rsid w:val="006F17DA"/>
    <w:rsid w:val="006F2D66"/>
    <w:rsid w:val="006F2F51"/>
    <w:rsid w:val="006F2FB8"/>
    <w:rsid w:val="006F33BD"/>
    <w:rsid w:val="006F38CC"/>
    <w:rsid w:val="006F3AA5"/>
    <w:rsid w:val="006F3BEF"/>
    <w:rsid w:val="006F3C3E"/>
    <w:rsid w:val="006F54E6"/>
    <w:rsid w:val="006F5502"/>
    <w:rsid w:val="006F5B4A"/>
    <w:rsid w:val="006F66AD"/>
    <w:rsid w:val="006F67A9"/>
    <w:rsid w:val="006F6D18"/>
    <w:rsid w:val="006F6F3F"/>
    <w:rsid w:val="006F7B10"/>
    <w:rsid w:val="007000EA"/>
    <w:rsid w:val="007001DA"/>
    <w:rsid w:val="007003BA"/>
    <w:rsid w:val="00700765"/>
    <w:rsid w:val="007007C7"/>
    <w:rsid w:val="00700982"/>
    <w:rsid w:val="00700CA3"/>
    <w:rsid w:val="00701245"/>
    <w:rsid w:val="00701719"/>
    <w:rsid w:val="00701796"/>
    <w:rsid w:val="00701EA7"/>
    <w:rsid w:val="007023DA"/>
    <w:rsid w:val="00702AD6"/>
    <w:rsid w:val="00702BBF"/>
    <w:rsid w:val="00703844"/>
    <w:rsid w:val="00703A29"/>
    <w:rsid w:val="00703FBF"/>
    <w:rsid w:val="00704D02"/>
    <w:rsid w:val="00705311"/>
    <w:rsid w:val="00705339"/>
    <w:rsid w:val="00705F3D"/>
    <w:rsid w:val="007063BD"/>
    <w:rsid w:val="00707019"/>
    <w:rsid w:val="0070789D"/>
    <w:rsid w:val="007100C8"/>
    <w:rsid w:val="007102D7"/>
    <w:rsid w:val="007104BE"/>
    <w:rsid w:val="00710BEA"/>
    <w:rsid w:val="00711144"/>
    <w:rsid w:val="00711871"/>
    <w:rsid w:val="00711A98"/>
    <w:rsid w:val="00711ABD"/>
    <w:rsid w:val="00711F17"/>
    <w:rsid w:val="007122A5"/>
    <w:rsid w:val="007122D5"/>
    <w:rsid w:val="00714439"/>
    <w:rsid w:val="007147F7"/>
    <w:rsid w:val="00714C58"/>
    <w:rsid w:val="00714EF5"/>
    <w:rsid w:val="007161C9"/>
    <w:rsid w:val="007162B2"/>
    <w:rsid w:val="00716A88"/>
    <w:rsid w:val="00716C34"/>
    <w:rsid w:val="0071745D"/>
    <w:rsid w:val="00717642"/>
    <w:rsid w:val="007176AE"/>
    <w:rsid w:val="007176F9"/>
    <w:rsid w:val="00717A0B"/>
    <w:rsid w:val="00717A17"/>
    <w:rsid w:val="00717BBD"/>
    <w:rsid w:val="00717ECC"/>
    <w:rsid w:val="0072027A"/>
    <w:rsid w:val="007205D0"/>
    <w:rsid w:val="00720D26"/>
    <w:rsid w:val="007216B1"/>
    <w:rsid w:val="00721877"/>
    <w:rsid w:val="007224DC"/>
    <w:rsid w:val="00722945"/>
    <w:rsid w:val="00723180"/>
    <w:rsid w:val="007234D6"/>
    <w:rsid w:val="0072362A"/>
    <w:rsid w:val="0072421D"/>
    <w:rsid w:val="0072488D"/>
    <w:rsid w:val="00724DE0"/>
    <w:rsid w:val="00725003"/>
    <w:rsid w:val="0072529B"/>
    <w:rsid w:val="007255B6"/>
    <w:rsid w:val="00725D79"/>
    <w:rsid w:val="00725EC6"/>
    <w:rsid w:val="007274B6"/>
    <w:rsid w:val="00727559"/>
    <w:rsid w:val="00727BF7"/>
    <w:rsid w:val="00727EC9"/>
    <w:rsid w:val="00730224"/>
    <w:rsid w:val="00731228"/>
    <w:rsid w:val="007318FD"/>
    <w:rsid w:val="00732147"/>
    <w:rsid w:val="00732812"/>
    <w:rsid w:val="0073343B"/>
    <w:rsid w:val="0073363D"/>
    <w:rsid w:val="0073369C"/>
    <w:rsid w:val="007339F4"/>
    <w:rsid w:val="0073411D"/>
    <w:rsid w:val="007351F9"/>
    <w:rsid w:val="007355CE"/>
    <w:rsid w:val="00735661"/>
    <w:rsid w:val="00735CB6"/>
    <w:rsid w:val="00735DAF"/>
    <w:rsid w:val="00735E57"/>
    <w:rsid w:val="0073645C"/>
    <w:rsid w:val="00736810"/>
    <w:rsid w:val="0073681B"/>
    <w:rsid w:val="007369A5"/>
    <w:rsid w:val="00737201"/>
    <w:rsid w:val="00737629"/>
    <w:rsid w:val="007376F7"/>
    <w:rsid w:val="00737AF5"/>
    <w:rsid w:val="00737E75"/>
    <w:rsid w:val="00740723"/>
    <w:rsid w:val="00740ADD"/>
    <w:rsid w:val="00741012"/>
    <w:rsid w:val="00741077"/>
    <w:rsid w:val="00741083"/>
    <w:rsid w:val="00741A4F"/>
    <w:rsid w:val="00741B71"/>
    <w:rsid w:val="00742B9B"/>
    <w:rsid w:val="00743632"/>
    <w:rsid w:val="00743F6F"/>
    <w:rsid w:val="0074490E"/>
    <w:rsid w:val="0074537C"/>
    <w:rsid w:val="00745EF4"/>
    <w:rsid w:val="007462E5"/>
    <w:rsid w:val="00746736"/>
    <w:rsid w:val="00746814"/>
    <w:rsid w:val="00746BDC"/>
    <w:rsid w:val="0074761F"/>
    <w:rsid w:val="0074780C"/>
    <w:rsid w:val="00747858"/>
    <w:rsid w:val="00747888"/>
    <w:rsid w:val="0075015D"/>
    <w:rsid w:val="0075018F"/>
    <w:rsid w:val="007501C6"/>
    <w:rsid w:val="00750921"/>
    <w:rsid w:val="00750E36"/>
    <w:rsid w:val="00750F27"/>
    <w:rsid w:val="0075247F"/>
    <w:rsid w:val="00752523"/>
    <w:rsid w:val="0075262A"/>
    <w:rsid w:val="00753066"/>
    <w:rsid w:val="0075325C"/>
    <w:rsid w:val="007533A2"/>
    <w:rsid w:val="00753AF2"/>
    <w:rsid w:val="00753B88"/>
    <w:rsid w:val="00753CC6"/>
    <w:rsid w:val="0075404F"/>
    <w:rsid w:val="007543C7"/>
    <w:rsid w:val="007545C7"/>
    <w:rsid w:val="00754CEB"/>
    <w:rsid w:val="007564E8"/>
    <w:rsid w:val="00756DC5"/>
    <w:rsid w:val="00757008"/>
    <w:rsid w:val="00757627"/>
    <w:rsid w:val="00757D78"/>
    <w:rsid w:val="00760E18"/>
    <w:rsid w:val="00760F6C"/>
    <w:rsid w:val="007614AD"/>
    <w:rsid w:val="00761AC3"/>
    <w:rsid w:val="00761BEE"/>
    <w:rsid w:val="007623F4"/>
    <w:rsid w:val="007626C5"/>
    <w:rsid w:val="0076273F"/>
    <w:rsid w:val="007627DF"/>
    <w:rsid w:val="00762A13"/>
    <w:rsid w:val="00763C1F"/>
    <w:rsid w:val="00763E50"/>
    <w:rsid w:val="007641F8"/>
    <w:rsid w:val="00764635"/>
    <w:rsid w:val="00764990"/>
    <w:rsid w:val="00764A31"/>
    <w:rsid w:val="00764E62"/>
    <w:rsid w:val="00765B54"/>
    <w:rsid w:val="00765C9C"/>
    <w:rsid w:val="00766ECC"/>
    <w:rsid w:val="00767049"/>
    <w:rsid w:val="007672BF"/>
    <w:rsid w:val="00767429"/>
    <w:rsid w:val="007701E3"/>
    <w:rsid w:val="00770C85"/>
    <w:rsid w:val="00770D73"/>
    <w:rsid w:val="00771142"/>
    <w:rsid w:val="007715EB"/>
    <w:rsid w:val="00771846"/>
    <w:rsid w:val="00771D14"/>
    <w:rsid w:val="00771E6B"/>
    <w:rsid w:val="00771EB1"/>
    <w:rsid w:val="00771FCF"/>
    <w:rsid w:val="007721C9"/>
    <w:rsid w:val="00772231"/>
    <w:rsid w:val="007723CA"/>
    <w:rsid w:val="00772AAC"/>
    <w:rsid w:val="00772B38"/>
    <w:rsid w:val="00772BA4"/>
    <w:rsid w:val="00772CF5"/>
    <w:rsid w:val="007730B8"/>
    <w:rsid w:val="007730DE"/>
    <w:rsid w:val="00773284"/>
    <w:rsid w:val="00773E37"/>
    <w:rsid w:val="00774104"/>
    <w:rsid w:val="00774289"/>
    <w:rsid w:val="00774A37"/>
    <w:rsid w:val="00774C90"/>
    <w:rsid w:val="00774E38"/>
    <w:rsid w:val="00775C6E"/>
    <w:rsid w:val="00775D44"/>
    <w:rsid w:val="007769C2"/>
    <w:rsid w:val="00777BCE"/>
    <w:rsid w:val="00777BEF"/>
    <w:rsid w:val="00777C83"/>
    <w:rsid w:val="00777E43"/>
    <w:rsid w:val="0078001B"/>
    <w:rsid w:val="007800D7"/>
    <w:rsid w:val="00780251"/>
    <w:rsid w:val="00780A14"/>
    <w:rsid w:val="00780D21"/>
    <w:rsid w:val="0078164A"/>
    <w:rsid w:val="00781B8C"/>
    <w:rsid w:val="00781F99"/>
    <w:rsid w:val="007824BC"/>
    <w:rsid w:val="0078259A"/>
    <w:rsid w:val="00782877"/>
    <w:rsid w:val="00782D13"/>
    <w:rsid w:val="00782E1F"/>
    <w:rsid w:val="00782F77"/>
    <w:rsid w:val="00783042"/>
    <w:rsid w:val="00783BDA"/>
    <w:rsid w:val="00783F8E"/>
    <w:rsid w:val="0078449B"/>
    <w:rsid w:val="00784939"/>
    <w:rsid w:val="007852D6"/>
    <w:rsid w:val="007853B6"/>
    <w:rsid w:val="00785D1F"/>
    <w:rsid w:val="007862EB"/>
    <w:rsid w:val="007864E8"/>
    <w:rsid w:val="00786F1A"/>
    <w:rsid w:val="00787059"/>
    <w:rsid w:val="00787650"/>
    <w:rsid w:val="00787DA3"/>
    <w:rsid w:val="00787E14"/>
    <w:rsid w:val="007903B8"/>
    <w:rsid w:val="00790466"/>
    <w:rsid w:val="0079068F"/>
    <w:rsid w:val="0079154C"/>
    <w:rsid w:val="0079156D"/>
    <w:rsid w:val="00791963"/>
    <w:rsid w:val="00791976"/>
    <w:rsid w:val="007919BD"/>
    <w:rsid w:val="00793190"/>
    <w:rsid w:val="0079350D"/>
    <w:rsid w:val="00793BB4"/>
    <w:rsid w:val="00793E7B"/>
    <w:rsid w:val="00794700"/>
    <w:rsid w:val="007947F0"/>
    <w:rsid w:val="00794C4C"/>
    <w:rsid w:val="00795027"/>
    <w:rsid w:val="00795142"/>
    <w:rsid w:val="00795D5A"/>
    <w:rsid w:val="00796407"/>
    <w:rsid w:val="00796724"/>
    <w:rsid w:val="0079676A"/>
    <w:rsid w:val="00797176"/>
    <w:rsid w:val="0079790F"/>
    <w:rsid w:val="007A02C6"/>
    <w:rsid w:val="007A08D5"/>
    <w:rsid w:val="007A09BE"/>
    <w:rsid w:val="007A1048"/>
    <w:rsid w:val="007A11B5"/>
    <w:rsid w:val="007A121B"/>
    <w:rsid w:val="007A137D"/>
    <w:rsid w:val="007A1400"/>
    <w:rsid w:val="007A1483"/>
    <w:rsid w:val="007A14CC"/>
    <w:rsid w:val="007A15A8"/>
    <w:rsid w:val="007A15F2"/>
    <w:rsid w:val="007A1BF9"/>
    <w:rsid w:val="007A27E1"/>
    <w:rsid w:val="007A34CC"/>
    <w:rsid w:val="007A3667"/>
    <w:rsid w:val="007A401B"/>
    <w:rsid w:val="007A4366"/>
    <w:rsid w:val="007A43F6"/>
    <w:rsid w:val="007A4657"/>
    <w:rsid w:val="007A48B7"/>
    <w:rsid w:val="007A4C2A"/>
    <w:rsid w:val="007A5618"/>
    <w:rsid w:val="007A5A2B"/>
    <w:rsid w:val="007A5CED"/>
    <w:rsid w:val="007A6420"/>
    <w:rsid w:val="007A658E"/>
    <w:rsid w:val="007A65EE"/>
    <w:rsid w:val="007A663B"/>
    <w:rsid w:val="007A689C"/>
    <w:rsid w:val="007A6C74"/>
    <w:rsid w:val="007A711A"/>
    <w:rsid w:val="007A71AE"/>
    <w:rsid w:val="007A7447"/>
    <w:rsid w:val="007A7A4F"/>
    <w:rsid w:val="007A7BC8"/>
    <w:rsid w:val="007B05B2"/>
    <w:rsid w:val="007B0670"/>
    <w:rsid w:val="007B06AC"/>
    <w:rsid w:val="007B0CFD"/>
    <w:rsid w:val="007B0DBC"/>
    <w:rsid w:val="007B1555"/>
    <w:rsid w:val="007B1DE3"/>
    <w:rsid w:val="007B25DE"/>
    <w:rsid w:val="007B277D"/>
    <w:rsid w:val="007B2792"/>
    <w:rsid w:val="007B2DBB"/>
    <w:rsid w:val="007B356E"/>
    <w:rsid w:val="007B432C"/>
    <w:rsid w:val="007B45AF"/>
    <w:rsid w:val="007B4628"/>
    <w:rsid w:val="007B4EB1"/>
    <w:rsid w:val="007B5189"/>
    <w:rsid w:val="007B54BF"/>
    <w:rsid w:val="007B5A0A"/>
    <w:rsid w:val="007B6627"/>
    <w:rsid w:val="007B66FB"/>
    <w:rsid w:val="007B6BA1"/>
    <w:rsid w:val="007B6CC8"/>
    <w:rsid w:val="007B76EE"/>
    <w:rsid w:val="007B7785"/>
    <w:rsid w:val="007B77E3"/>
    <w:rsid w:val="007B7F5D"/>
    <w:rsid w:val="007C0357"/>
    <w:rsid w:val="007C046A"/>
    <w:rsid w:val="007C10C7"/>
    <w:rsid w:val="007C1874"/>
    <w:rsid w:val="007C1A6F"/>
    <w:rsid w:val="007C1F3B"/>
    <w:rsid w:val="007C2560"/>
    <w:rsid w:val="007C25E3"/>
    <w:rsid w:val="007C2779"/>
    <w:rsid w:val="007C313E"/>
    <w:rsid w:val="007C34B7"/>
    <w:rsid w:val="007C3871"/>
    <w:rsid w:val="007C3B7C"/>
    <w:rsid w:val="007C3DEC"/>
    <w:rsid w:val="007C3E4A"/>
    <w:rsid w:val="007C4929"/>
    <w:rsid w:val="007C4F40"/>
    <w:rsid w:val="007C532D"/>
    <w:rsid w:val="007C5C13"/>
    <w:rsid w:val="007C6129"/>
    <w:rsid w:val="007C61BC"/>
    <w:rsid w:val="007C62FB"/>
    <w:rsid w:val="007C63C7"/>
    <w:rsid w:val="007C6860"/>
    <w:rsid w:val="007C6B94"/>
    <w:rsid w:val="007C7358"/>
    <w:rsid w:val="007C7E4A"/>
    <w:rsid w:val="007D00EA"/>
    <w:rsid w:val="007D08A7"/>
    <w:rsid w:val="007D0945"/>
    <w:rsid w:val="007D0DE7"/>
    <w:rsid w:val="007D105D"/>
    <w:rsid w:val="007D21F1"/>
    <w:rsid w:val="007D2524"/>
    <w:rsid w:val="007D2678"/>
    <w:rsid w:val="007D2B4B"/>
    <w:rsid w:val="007D2BF3"/>
    <w:rsid w:val="007D2EA8"/>
    <w:rsid w:val="007D3051"/>
    <w:rsid w:val="007D30AA"/>
    <w:rsid w:val="007D364E"/>
    <w:rsid w:val="007D368A"/>
    <w:rsid w:val="007D3702"/>
    <w:rsid w:val="007D37C2"/>
    <w:rsid w:val="007D407A"/>
    <w:rsid w:val="007D494E"/>
    <w:rsid w:val="007D4E45"/>
    <w:rsid w:val="007D4F52"/>
    <w:rsid w:val="007D50A2"/>
    <w:rsid w:val="007D54D3"/>
    <w:rsid w:val="007D5CA2"/>
    <w:rsid w:val="007D611F"/>
    <w:rsid w:val="007D6369"/>
    <w:rsid w:val="007D6C26"/>
    <w:rsid w:val="007D7077"/>
    <w:rsid w:val="007D77CB"/>
    <w:rsid w:val="007E02E4"/>
    <w:rsid w:val="007E08CF"/>
    <w:rsid w:val="007E0A4C"/>
    <w:rsid w:val="007E127F"/>
    <w:rsid w:val="007E13AA"/>
    <w:rsid w:val="007E16ED"/>
    <w:rsid w:val="007E1BCE"/>
    <w:rsid w:val="007E1C44"/>
    <w:rsid w:val="007E26D1"/>
    <w:rsid w:val="007E2C0D"/>
    <w:rsid w:val="007E2EF0"/>
    <w:rsid w:val="007E318C"/>
    <w:rsid w:val="007E347A"/>
    <w:rsid w:val="007E34BD"/>
    <w:rsid w:val="007E4184"/>
    <w:rsid w:val="007E42DA"/>
    <w:rsid w:val="007E45B0"/>
    <w:rsid w:val="007E46BC"/>
    <w:rsid w:val="007E4D71"/>
    <w:rsid w:val="007E5369"/>
    <w:rsid w:val="007E5565"/>
    <w:rsid w:val="007E560C"/>
    <w:rsid w:val="007E5BE4"/>
    <w:rsid w:val="007E610D"/>
    <w:rsid w:val="007E630C"/>
    <w:rsid w:val="007E6590"/>
    <w:rsid w:val="007E6830"/>
    <w:rsid w:val="007E69D4"/>
    <w:rsid w:val="007E78DC"/>
    <w:rsid w:val="007E79C1"/>
    <w:rsid w:val="007E7CFC"/>
    <w:rsid w:val="007E7F49"/>
    <w:rsid w:val="007F0038"/>
    <w:rsid w:val="007F039C"/>
    <w:rsid w:val="007F03EC"/>
    <w:rsid w:val="007F0522"/>
    <w:rsid w:val="007F06B2"/>
    <w:rsid w:val="007F0959"/>
    <w:rsid w:val="007F0CB0"/>
    <w:rsid w:val="007F1C12"/>
    <w:rsid w:val="007F1D29"/>
    <w:rsid w:val="007F1D8C"/>
    <w:rsid w:val="007F1F21"/>
    <w:rsid w:val="007F21BE"/>
    <w:rsid w:val="007F279E"/>
    <w:rsid w:val="007F29DF"/>
    <w:rsid w:val="007F2B27"/>
    <w:rsid w:val="007F36C9"/>
    <w:rsid w:val="007F386E"/>
    <w:rsid w:val="007F413F"/>
    <w:rsid w:val="007F501C"/>
    <w:rsid w:val="007F5454"/>
    <w:rsid w:val="007F5552"/>
    <w:rsid w:val="007F5602"/>
    <w:rsid w:val="007F57F1"/>
    <w:rsid w:val="007F5AB2"/>
    <w:rsid w:val="007F5BF7"/>
    <w:rsid w:val="007F5DEB"/>
    <w:rsid w:val="007F6FEF"/>
    <w:rsid w:val="007F7A33"/>
    <w:rsid w:val="007F7B6A"/>
    <w:rsid w:val="007F7C0F"/>
    <w:rsid w:val="00800493"/>
    <w:rsid w:val="0080095C"/>
    <w:rsid w:val="00800C0B"/>
    <w:rsid w:val="00800E95"/>
    <w:rsid w:val="00800EAF"/>
    <w:rsid w:val="00801087"/>
    <w:rsid w:val="0080189E"/>
    <w:rsid w:val="00801C28"/>
    <w:rsid w:val="00802436"/>
    <w:rsid w:val="00802559"/>
    <w:rsid w:val="00802847"/>
    <w:rsid w:val="00802E27"/>
    <w:rsid w:val="00803256"/>
    <w:rsid w:val="00803DAB"/>
    <w:rsid w:val="00804679"/>
    <w:rsid w:val="00804E47"/>
    <w:rsid w:val="0080514D"/>
    <w:rsid w:val="008053D4"/>
    <w:rsid w:val="0080549F"/>
    <w:rsid w:val="008056FC"/>
    <w:rsid w:val="00805891"/>
    <w:rsid w:val="008059E0"/>
    <w:rsid w:val="00805B69"/>
    <w:rsid w:val="00805FDE"/>
    <w:rsid w:val="0080622F"/>
    <w:rsid w:val="00806979"/>
    <w:rsid w:val="00806C7C"/>
    <w:rsid w:val="00806DB6"/>
    <w:rsid w:val="00806E94"/>
    <w:rsid w:val="008078BB"/>
    <w:rsid w:val="008100AC"/>
    <w:rsid w:val="0081018C"/>
    <w:rsid w:val="0081098F"/>
    <w:rsid w:val="008111EF"/>
    <w:rsid w:val="008112EF"/>
    <w:rsid w:val="00812347"/>
    <w:rsid w:val="00812B1A"/>
    <w:rsid w:val="00813132"/>
    <w:rsid w:val="008136B0"/>
    <w:rsid w:val="008137DF"/>
    <w:rsid w:val="00813CD6"/>
    <w:rsid w:val="00815211"/>
    <w:rsid w:val="0081599A"/>
    <w:rsid w:val="00815B72"/>
    <w:rsid w:val="00815B91"/>
    <w:rsid w:val="00815F61"/>
    <w:rsid w:val="00816089"/>
    <w:rsid w:val="008160AE"/>
    <w:rsid w:val="00816372"/>
    <w:rsid w:val="00816EFE"/>
    <w:rsid w:val="0082040B"/>
    <w:rsid w:val="008204DE"/>
    <w:rsid w:val="00820643"/>
    <w:rsid w:val="00820D61"/>
    <w:rsid w:val="00820F36"/>
    <w:rsid w:val="00820F50"/>
    <w:rsid w:val="00820FBA"/>
    <w:rsid w:val="00820FCF"/>
    <w:rsid w:val="008212E1"/>
    <w:rsid w:val="00821335"/>
    <w:rsid w:val="00821CBF"/>
    <w:rsid w:val="00821DB2"/>
    <w:rsid w:val="008229FD"/>
    <w:rsid w:val="00822FB8"/>
    <w:rsid w:val="008238D0"/>
    <w:rsid w:val="00823EC3"/>
    <w:rsid w:val="00823F2A"/>
    <w:rsid w:val="008245E6"/>
    <w:rsid w:val="00824AB3"/>
    <w:rsid w:val="008253D1"/>
    <w:rsid w:val="008254A7"/>
    <w:rsid w:val="0082564B"/>
    <w:rsid w:val="008256C2"/>
    <w:rsid w:val="008257CE"/>
    <w:rsid w:val="00826320"/>
    <w:rsid w:val="00826833"/>
    <w:rsid w:val="00827A4F"/>
    <w:rsid w:val="00827ADC"/>
    <w:rsid w:val="00827E6F"/>
    <w:rsid w:val="00830BEE"/>
    <w:rsid w:val="00830CBA"/>
    <w:rsid w:val="0083171D"/>
    <w:rsid w:val="00831A26"/>
    <w:rsid w:val="00831C35"/>
    <w:rsid w:val="00831DA9"/>
    <w:rsid w:val="008320B7"/>
    <w:rsid w:val="00832359"/>
    <w:rsid w:val="00832CB1"/>
    <w:rsid w:val="00832FFC"/>
    <w:rsid w:val="00833002"/>
    <w:rsid w:val="008331E9"/>
    <w:rsid w:val="0083371A"/>
    <w:rsid w:val="00833F6A"/>
    <w:rsid w:val="0083417A"/>
    <w:rsid w:val="00834A76"/>
    <w:rsid w:val="00834B16"/>
    <w:rsid w:val="00834D1E"/>
    <w:rsid w:val="0083564F"/>
    <w:rsid w:val="008359C2"/>
    <w:rsid w:val="008359CC"/>
    <w:rsid w:val="00835B21"/>
    <w:rsid w:val="00835E60"/>
    <w:rsid w:val="00835ED8"/>
    <w:rsid w:val="00836EC2"/>
    <w:rsid w:val="0083732D"/>
    <w:rsid w:val="008377EE"/>
    <w:rsid w:val="00837AA2"/>
    <w:rsid w:val="00837C50"/>
    <w:rsid w:val="008405AD"/>
    <w:rsid w:val="008409D3"/>
    <w:rsid w:val="00840B76"/>
    <w:rsid w:val="008413B4"/>
    <w:rsid w:val="0084149A"/>
    <w:rsid w:val="0084265E"/>
    <w:rsid w:val="00842CDF"/>
    <w:rsid w:val="00842DCC"/>
    <w:rsid w:val="00842EC6"/>
    <w:rsid w:val="0084359F"/>
    <w:rsid w:val="008437AD"/>
    <w:rsid w:val="00843ACC"/>
    <w:rsid w:val="00843B9D"/>
    <w:rsid w:val="00843BFE"/>
    <w:rsid w:val="00843C1A"/>
    <w:rsid w:val="00844388"/>
    <w:rsid w:val="008446CE"/>
    <w:rsid w:val="0084474F"/>
    <w:rsid w:val="008447E2"/>
    <w:rsid w:val="00845126"/>
    <w:rsid w:val="008452DC"/>
    <w:rsid w:val="00845546"/>
    <w:rsid w:val="00845A38"/>
    <w:rsid w:val="00845AF9"/>
    <w:rsid w:val="00845BD9"/>
    <w:rsid w:val="00845BF9"/>
    <w:rsid w:val="00845CF3"/>
    <w:rsid w:val="008463C2"/>
    <w:rsid w:val="0084725E"/>
    <w:rsid w:val="008475CD"/>
    <w:rsid w:val="00850016"/>
    <w:rsid w:val="00850F79"/>
    <w:rsid w:val="0085114D"/>
    <w:rsid w:val="008512EE"/>
    <w:rsid w:val="00852194"/>
    <w:rsid w:val="00852516"/>
    <w:rsid w:val="008525F0"/>
    <w:rsid w:val="00852868"/>
    <w:rsid w:val="0085290D"/>
    <w:rsid w:val="00852AB0"/>
    <w:rsid w:val="00852BE8"/>
    <w:rsid w:val="00852CCC"/>
    <w:rsid w:val="00853A38"/>
    <w:rsid w:val="00853D83"/>
    <w:rsid w:val="00854010"/>
    <w:rsid w:val="00854052"/>
    <w:rsid w:val="00854222"/>
    <w:rsid w:val="0085449E"/>
    <w:rsid w:val="0085467E"/>
    <w:rsid w:val="008548A6"/>
    <w:rsid w:val="008549EE"/>
    <w:rsid w:val="00854B98"/>
    <w:rsid w:val="00854CEE"/>
    <w:rsid w:val="00856A71"/>
    <w:rsid w:val="00856C85"/>
    <w:rsid w:val="00856E4A"/>
    <w:rsid w:val="008574A8"/>
    <w:rsid w:val="00857509"/>
    <w:rsid w:val="00857FFA"/>
    <w:rsid w:val="008602DF"/>
    <w:rsid w:val="008603AF"/>
    <w:rsid w:val="00860F58"/>
    <w:rsid w:val="00861104"/>
    <w:rsid w:val="00861110"/>
    <w:rsid w:val="00861563"/>
    <w:rsid w:val="0086192B"/>
    <w:rsid w:val="00861ED5"/>
    <w:rsid w:val="00861FE2"/>
    <w:rsid w:val="00862494"/>
    <w:rsid w:val="00862D60"/>
    <w:rsid w:val="008639EF"/>
    <w:rsid w:val="00863A1F"/>
    <w:rsid w:val="00863A94"/>
    <w:rsid w:val="00863FBA"/>
    <w:rsid w:val="00864510"/>
    <w:rsid w:val="00864A8E"/>
    <w:rsid w:val="00865547"/>
    <w:rsid w:val="00865A96"/>
    <w:rsid w:val="008662AF"/>
    <w:rsid w:val="008664EA"/>
    <w:rsid w:val="00866A23"/>
    <w:rsid w:val="00866AB8"/>
    <w:rsid w:val="00866C20"/>
    <w:rsid w:val="00866F46"/>
    <w:rsid w:val="00866FD6"/>
    <w:rsid w:val="0086777E"/>
    <w:rsid w:val="008678B9"/>
    <w:rsid w:val="00867B83"/>
    <w:rsid w:val="00870370"/>
    <w:rsid w:val="0087070F"/>
    <w:rsid w:val="00870AD1"/>
    <w:rsid w:val="008714AF"/>
    <w:rsid w:val="00871691"/>
    <w:rsid w:val="00872300"/>
    <w:rsid w:val="00872572"/>
    <w:rsid w:val="008726BA"/>
    <w:rsid w:val="0087279B"/>
    <w:rsid w:val="00872B85"/>
    <w:rsid w:val="00872E16"/>
    <w:rsid w:val="00872FE0"/>
    <w:rsid w:val="008731C8"/>
    <w:rsid w:val="008738F5"/>
    <w:rsid w:val="00873BD5"/>
    <w:rsid w:val="008749E1"/>
    <w:rsid w:val="00874FE5"/>
    <w:rsid w:val="008751FF"/>
    <w:rsid w:val="00875A5F"/>
    <w:rsid w:val="00875B50"/>
    <w:rsid w:val="00875F35"/>
    <w:rsid w:val="008763CA"/>
    <w:rsid w:val="0087681C"/>
    <w:rsid w:val="00876950"/>
    <w:rsid w:val="00876A59"/>
    <w:rsid w:val="00876B5B"/>
    <w:rsid w:val="00877642"/>
    <w:rsid w:val="00877B69"/>
    <w:rsid w:val="00877C91"/>
    <w:rsid w:val="008800DF"/>
    <w:rsid w:val="0088065D"/>
    <w:rsid w:val="008808FB"/>
    <w:rsid w:val="00880CDB"/>
    <w:rsid w:val="00880CED"/>
    <w:rsid w:val="00880E58"/>
    <w:rsid w:val="008814FE"/>
    <w:rsid w:val="008815F4"/>
    <w:rsid w:val="00881773"/>
    <w:rsid w:val="008820A3"/>
    <w:rsid w:val="0088226B"/>
    <w:rsid w:val="008822F7"/>
    <w:rsid w:val="008827C0"/>
    <w:rsid w:val="0088293E"/>
    <w:rsid w:val="00882ADD"/>
    <w:rsid w:val="00882C8B"/>
    <w:rsid w:val="00882F31"/>
    <w:rsid w:val="00883170"/>
    <w:rsid w:val="00883334"/>
    <w:rsid w:val="008835C7"/>
    <w:rsid w:val="00883B7A"/>
    <w:rsid w:val="00884618"/>
    <w:rsid w:val="0088489F"/>
    <w:rsid w:val="00884AD7"/>
    <w:rsid w:val="00884BCC"/>
    <w:rsid w:val="00884BD4"/>
    <w:rsid w:val="00884D24"/>
    <w:rsid w:val="00884D4B"/>
    <w:rsid w:val="0088652A"/>
    <w:rsid w:val="00886BB9"/>
    <w:rsid w:val="008872FF"/>
    <w:rsid w:val="0088795A"/>
    <w:rsid w:val="00887964"/>
    <w:rsid w:val="00887E63"/>
    <w:rsid w:val="0089070B"/>
    <w:rsid w:val="00891252"/>
    <w:rsid w:val="00891391"/>
    <w:rsid w:val="00891550"/>
    <w:rsid w:val="00891726"/>
    <w:rsid w:val="008918B7"/>
    <w:rsid w:val="00891A96"/>
    <w:rsid w:val="00891B1F"/>
    <w:rsid w:val="00891C82"/>
    <w:rsid w:val="00891DCB"/>
    <w:rsid w:val="00892122"/>
    <w:rsid w:val="0089285C"/>
    <w:rsid w:val="008935CB"/>
    <w:rsid w:val="008936A9"/>
    <w:rsid w:val="00893735"/>
    <w:rsid w:val="00894552"/>
    <w:rsid w:val="008945FC"/>
    <w:rsid w:val="00894716"/>
    <w:rsid w:val="00894960"/>
    <w:rsid w:val="00894B30"/>
    <w:rsid w:val="00894D37"/>
    <w:rsid w:val="00894EC6"/>
    <w:rsid w:val="00894F51"/>
    <w:rsid w:val="0089552A"/>
    <w:rsid w:val="00895E06"/>
    <w:rsid w:val="00896503"/>
    <w:rsid w:val="00896570"/>
    <w:rsid w:val="008965A2"/>
    <w:rsid w:val="00896A79"/>
    <w:rsid w:val="00897212"/>
    <w:rsid w:val="008A043E"/>
    <w:rsid w:val="008A0D3B"/>
    <w:rsid w:val="008A0F2B"/>
    <w:rsid w:val="008A133D"/>
    <w:rsid w:val="008A1625"/>
    <w:rsid w:val="008A186D"/>
    <w:rsid w:val="008A1F0F"/>
    <w:rsid w:val="008A20E2"/>
    <w:rsid w:val="008A22BC"/>
    <w:rsid w:val="008A2479"/>
    <w:rsid w:val="008A2F12"/>
    <w:rsid w:val="008A3176"/>
    <w:rsid w:val="008A3344"/>
    <w:rsid w:val="008A36AE"/>
    <w:rsid w:val="008A399B"/>
    <w:rsid w:val="008A3B5D"/>
    <w:rsid w:val="008A3C1B"/>
    <w:rsid w:val="008A43C3"/>
    <w:rsid w:val="008A4647"/>
    <w:rsid w:val="008A5365"/>
    <w:rsid w:val="008A584A"/>
    <w:rsid w:val="008A5EC4"/>
    <w:rsid w:val="008A606F"/>
    <w:rsid w:val="008A6334"/>
    <w:rsid w:val="008A6974"/>
    <w:rsid w:val="008A79B1"/>
    <w:rsid w:val="008B0026"/>
    <w:rsid w:val="008B00FF"/>
    <w:rsid w:val="008B046D"/>
    <w:rsid w:val="008B0A88"/>
    <w:rsid w:val="008B0D82"/>
    <w:rsid w:val="008B0DE4"/>
    <w:rsid w:val="008B1BB3"/>
    <w:rsid w:val="008B1C43"/>
    <w:rsid w:val="008B20E4"/>
    <w:rsid w:val="008B22FB"/>
    <w:rsid w:val="008B2358"/>
    <w:rsid w:val="008B2814"/>
    <w:rsid w:val="008B2ED9"/>
    <w:rsid w:val="008B307C"/>
    <w:rsid w:val="008B30D9"/>
    <w:rsid w:val="008B329C"/>
    <w:rsid w:val="008B32BC"/>
    <w:rsid w:val="008B3582"/>
    <w:rsid w:val="008B3F19"/>
    <w:rsid w:val="008B425F"/>
    <w:rsid w:val="008B4C6D"/>
    <w:rsid w:val="008B4CDF"/>
    <w:rsid w:val="008B4D54"/>
    <w:rsid w:val="008B51D5"/>
    <w:rsid w:val="008B5358"/>
    <w:rsid w:val="008B5642"/>
    <w:rsid w:val="008B59A0"/>
    <w:rsid w:val="008B5AC8"/>
    <w:rsid w:val="008B5C3C"/>
    <w:rsid w:val="008B62B6"/>
    <w:rsid w:val="008B7866"/>
    <w:rsid w:val="008B7A56"/>
    <w:rsid w:val="008C02A5"/>
    <w:rsid w:val="008C0345"/>
    <w:rsid w:val="008C05D6"/>
    <w:rsid w:val="008C0864"/>
    <w:rsid w:val="008C0DD7"/>
    <w:rsid w:val="008C1759"/>
    <w:rsid w:val="008C183A"/>
    <w:rsid w:val="008C1A94"/>
    <w:rsid w:val="008C1AD0"/>
    <w:rsid w:val="008C206B"/>
    <w:rsid w:val="008C23E8"/>
    <w:rsid w:val="008C248B"/>
    <w:rsid w:val="008C24D3"/>
    <w:rsid w:val="008C27AC"/>
    <w:rsid w:val="008C2A30"/>
    <w:rsid w:val="008C2AE6"/>
    <w:rsid w:val="008C31EC"/>
    <w:rsid w:val="008C3872"/>
    <w:rsid w:val="008C3A7D"/>
    <w:rsid w:val="008C3EBE"/>
    <w:rsid w:val="008C40EF"/>
    <w:rsid w:val="008C44B0"/>
    <w:rsid w:val="008C5546"/>
    <w:rsid w:val="008C5C13"/>
    <w:rsid w:val="008C61DE"/>
    <w:rsid w:val="008C6752"/>
    <w:rsid w:val="008C6839"/>
    <w:rsid w:val="008C6B29"/>
    <w:rsid w:val="008C6CB1"/>
    <w:rsid w:val="008C6DBF"/>
    <w:rsid w:val="008C7437"/>
    <w:rsid w:val="008C7C5A"/>
    <w:rsid w:val="008D0679"/>
    <w:rsid w:val="008D08B4"/>
    <w:rsid w:val="008D09B1"/>
    <w:rsid w:val="008D0C9C"/>
    <w:rsid w:val="008D145C"/>
    <w:rsid w:val="008D1631"/>
    <w:rsid w:val="008D167B"/>
    <w:rsid w:val="008D1B85"/>
    <w:rsid w:val="008D1BB6"/>
    <w:rsid w:val="008D1D6F"/>
    <w:rsid w:val="008D1F2F"/>
    <w:rsid w:val="008D2427"/>
    <w:rsid w:val="008D25C9"/>
    <w:rsid w:val="008D269F"/>
    <w:rsid w:val="008D3509"/>
    <w:rsid w:val="008D3693"/>
    <w:rsid w:val="008D37C5"/>
    <w:rsid w:val="008D3DE8"/>
    <w:rsid w:val="008D430B"/>
    <w:rsid w:val="008D4384"/>
    <w:rsid w:val="008D44FC"/>
    <w:rsid w:val="008D4A0F"/>
    <w:rsid w:val="008D5832"/>
    <w:rsid w:val="008D5F7D"/>
    <w:rsid w:val="008D6146"/>
    <w:rsid w:val="008D6F57"/>
    <w:rsid w:val="008D7013"/>
    <w:rsid w:val="008D7918"/>
    <w:rsid w:val="008E040E"/>
    <w:rsid w:val="008E074F"/>
    <w:rsid w:val="008E15CD"/>
    <w:rsid w:val="008E1931"/>
    <w:rsid w:val="008E1C85"/>
    <w:rsid w:val="008E229C"/>
    <w:rsid w:val="008E2485"/>
    <w:rsid w:val="008E3012"/>
    <w:rsid w:val="008E3931"/>
    <w:rsid w:val="008E3EC6"/>
    <w:rsid w:val="008E4244"/>
    <w:rsid w:val="008E448B"/>
    <w:rsid w:val="008E54DA"/>
    <w:rsid w:val="008E56C0"/>
    <w:rsid w:val="008E586F"/>
    <w:rsid w:val="008E6141"/>
    <w:rsid w:val="008E623B"/>
    <w:rsid w:val="008E62C9"/>
    <w:rsid w:val="008E6344"/>
    <w:rsid w:val="008E6747"/>
    <w:rsid w:val="008E6AD0"/>
    <w:rsid w:val="008E6B87"/>
    <w:rsid w:val="008E6BD4"/>
    <w:rsid w:val="008E6E6F"/>
    <w:rsid w:val="008E7299"/>
    <w:rsid w:val="008E7AC1"/>
    <w:rsid w:val="008E7D3A"/>
    <w:rsid w:val="008E7D75"/>
    <w:rsid w:val="008F00A4"/>
    <w:rsid w:val="008F0268"/>
    <w:rsid w:val="008F0320"/>
    <w:rsid w:val="008F08A9"/>
    <w:rsid w:val="008F0917"/>
    <w:rsid w:val="008F0BF8"/>
    <w:rsid w:val="008F1E95"/>
    <w:rsid w:val="008F216B"/>
    <w:rsid w:val="008F216F"/>
    <w:rsid w:val="008F2344"/>
    <w:rsid w:val="008F23A5"/>
    <w:rsid w:val="008F256C"/>
    <w:rsid w:val="008F26EA"/>
    <w:rsid w:val="008F286D"/>
    <w:rsid w:val="008F2870"/>
    <w:rsid w:val="008F348C"/>
    <w:rsid w:val="008F361A"/>
    <w:rsid w:val="008F381C"/>
    <w:rsid w:val="008F38B4"/>
    <w:rsid w:val="008F4368"/>
    <w:rsid w:val="008F447D"/>
    <w:rsid w:val="008F4526"/>
    <w:rsid w:val="008F4865"/>
    <w:rsid w:val="008F4981"/>
    <w:rsid w:val="008F4BE8"/>
    <w:rsid w:val="008F4D9D"/>
    <w:rsid w:val="008F51F6"/>
    <w:rsid w:val="008F55F1"/>
    <w:rsid w:val="008F6175"/>
    <w:rsid w:val="008F6407"/>
    <w:rsid w:val="008F661D"/>
    <w:rsid w:val="008F6655"/>
    <w:rsid w:val="008F6D08"/>
    <w:rsid w:val="008F7015"/>
    <w:rsid w:val="008F7A3E"/>
    <w:rsid w:val="008F7FC3"/>
    <w:rsid w:val="00900436"/>
    <w:rsid w:val="00900F21"/>
    <w:rsid w:val="00900F3A"/>
    <w:rsid w:val="00901976"/>
    <w:rsid w:val="00901A0C"/>
    <w:rsid w:val="00901D65"/>
    <w:rsid w:val="0090213A"/>
    <w:rsid w:val="0090246C"/>
    <w:rsid w:val="009026E6"/>
    <w:rsid w:val="00902D08"/>
    <w:rsid w:val="00903277"/>
    <w:rsid w:val="00903317"/>
    <w:rsid w:val="00903382"/>
    <w:rsid w:val="0090390C"/>
    <w:rsid w:val="009039C1"/>
    <w:rsid w:val="00903AC4"/>
    <w:rsid w:val="00903D9D"/>
    <w:rsid w:val="0090456C"/>
    <w:rsid w:val="009045BE"/>
    <w:rsid w:val="00904A2B"/>
    <w:rsid w:val="009052EC"/>
    <w:rsid w:val="009058D0"/>
    <w:rsid w:val="00905A3F"/>
    <w:rsid w:val="00905CA9"/>
    <w:rsid w:val="00906015"/>
    <w:rsid w:val="0090619B"/>
    <w:rsid w:val="009068AD"/>
    <w:rsid w:val="00906BA2"/>
    <w:rsid w:val="00906DC6"/>
    <w:rsid w:val="00907235"/>
    <w:rsid w:val="00910026"/>
    <w:rsid w:val="009109D7"/>
    <w:rsid w:val="00910EC6"/>
    <w:rsid w:val="00911087"/>
    <w:rsid w:val="0091111C"/>
    <w:rsid w:val="0091196E"/>
    <w:rsid w:val="00911C9D"/>
    <w:rsid w:val="00912070"/>
    <w:rsid w:val="00912331"/>
    <w:rsid w:val="009124AE"/>
    <w:rsid w:val="0091262C"/>
    <w:rsid w:val="00912CF3"/>
    <w:rsid w:val="0091322D"/>
    <w:rsid w:val="009134EF"/>
    <w:rsid w:val="00913610"/>
    <w:rsid w:val="00913F02"/>
    <w:rsid w:val="00913F31"/>
    <w:rsid w:val="00914B79"/>
    <w:rsid w:val="00915BFB"/>
    <w:rsid w:val="00916899"/>
    <w:rsid w:val="00916F17"/>
    <w:rsid w:val="009175C5"/>
    <w:rsid w:val="00917896"/>
    <w:rsid w:val="00917952"/>
    <w:rsid w:val="00917A78"/>
    <w:rsid w:val="0092048E"/>
    <w:rsid w:val="00920811"/>
    <w:rsid w:val="0092083C"/>
    <w:rsid w:val="00920931"/>
    <w:rsid w:val="0092161D"/>
    <w:rsid w:val="00921B57"/>
    <w:rsid w:val="009220C0"/>
    <w:rsid w:val="00922190"/>
    <w:rsid w:val="009223C7"/>
    <w:rsid w:val="009225D6"/>
    <w:rsid w:val="00922D6B"/>
    <w:rsid w:val="00922DF7"/>
    <w:rsid w:val="0092343B"/>
    <w:rsid w:val="009239C5"/>
    <w:rsid w:val="00923D82"/>
    <w:rsid w:val="00924256"/>
    <w:rsid w:val="0092425B"/>
    <w:rsid w:val="009243C4"/>
    <w:rsid w:val="0092462F"/>
    <w:rsid w:val="0092567C"/>
    <w:rsid w:val="00925A89"/>
    <w:rsid w:val="00925BE9"/>
    <w:rsid w:val="00926669"/>
    <w:rsid w:val="00926AE5"/>
    <w:rsid w:val="0092750F"/>
    <w:rsid w:val="0092761E"/>
    <w:rsid w:val="00930101"/>
    <w:rsid w:val="009302D7"/>
    <w:rsid w:val="00930476"/>
    <w:rsid w:val="009304FC"/>
    <w:rsid w:val="009305CB"/>
    <w:rsid w:val="00930A07"/>
    <w:rsid w:val="009315B7"/>
    <w:rsid w:val="0093171B"/>
    <w:rsid w:val="00931A92"/>
    <w:rsid w:val="00931ADF"/>
    <w:rsid w:val="0093235A"/>
    <w:rsid w:val="00932B2D"/>
    <w:rsid w:val="00932CA1"/>
    <w:rsid w:val="00932F65"/>
    <w:rsid w:val="009333F6"/>
    <w:rsid w:val="0093371A"/>
    <w:rsid w:val="009339E5"/>
    <w:rsid w:val="00933AE7"/>
    <w:rsid w:val="00933C83"/>
    <w:rsid w:val="00933FF3"/>
    <w:rsid w:val="00934011"/>
    <w:rsid w:val="00934C29"/>
    <w:rsid w:val="00934DE2"/>
    <w:rsid w:val="00935332"/>
    <w:rsid w:val="00935442"/>
    <w:rsid w:val="00935620"/>
    <w:rsid w:val="00935D1B"/>
    <w:rsid w:val="00935DB9"/>
    <w:rsid w:val="00935F3B"/>
    <w:rsid w:val="009360D0"/>
    <w:rsid w:val="009361D4"/>
    <w:rsid w:val="0093633B"/>
    <w:rsid w:val="009364B2"/>
    <w:rsid w:val="009367AD"/>
    <w:rsid w:val="00936C81"/>
    <w:rsid w:val="00936D5D"/>
    <w:rsid w:val="00937D1E"/>
    <w:rsid w:val="00937E2D"/>
    <w:rsid w:val="009400AF"/>
    <w:rsid w:val="00940240"/>
    <w:rsid w:val="00940392"/>
    <w:rsid w:val="00940BDE"/>
    <w:rsid w:val="00940FA8"/>
    <w:rsid w:val="009413BD"/>
    <w:rsid w:val="0094147C"/>
    <w:rsid w:val="0094157F"/>
    <w:rsid w:val="00941FF6"/>
    <w:rsid w:val="00942A06"/>
    <w:rsid w:val="00942C3E"/>
    <w:rsid w:val="009435F2"/>
    <w:rsid w:val="00943D37"/>
    <w:rsid w:val="00943FDC"/>
    <w:rsid w:val="00944117"/>
    <w:rsid w:val="0094448D"/>
    <w:rsid w:val="00944831"/>
    <w:rsid w:val="0094497A"/>
    <w:rsid w:val="0094503D"/>
    <w:rsid w:val="00945813"/>
    <w:rsid w:val="00946644"/>
    <w:rsid w:val="00946A31"/>
    <w:rsid w:val="00946A60"/>
    <w:rsid w:val="00946EE6"/>
    <w:rsid w:val="00947312"/>
    <w:rsid w:val="00947B31"/>
    <w:rsid w:val="00947F1E"/>
    <w:rsid w:val="009502F6"/>
    <w:rsid w:val="00950338"/>
    <w:rsid w:val="009503CD"/>
    <w:rsid w:val="00951327"/>
    <w:rsid w:val="00951CF1"/>
    <w:rsid w:val="00951F1E"/>
    <w:rsid w:val="0095265D"/>
    <w:rsid w:val="00953734"/>
    <w:rsid w:val="0095374A"/>
    <w:rsid w:val="00953BB0"/>
    <w:rsid w:val="0095443A"/>
    <w:rsid w:val="0095479F"/>
    <w:rsid w:val="00954DF4"/>
    <w:rsid w:val="0095518B"/>
    <w:rsid w:val="00955D52"/>
    <w:rsid w:val="00956197"/>
    <w:rsid w:val="00956B6B"/>
    <w:rsid w:val="009573BE"/>
    <w:rsid w:val="00957EBB"/>
    <w:rsid w:val="00957EDA"/>
    <w:rsid w:val="009605D9"/>
    <w:rsid w:val="00960706"/>
    <w:rsid w:val="0096078F"/>
    <w:rsid w:val="009609CD"/>
    <w:rsid w:val="00960A18"/>
    <w:rsid w:val="009622E9"/>
    <w:rsid w:val="009625AA"/>
    <w:rsid w:val="00962975"/>
    <w:rsid w:val="00962DE3"/>
    <w:rsid w:val="00962DF5"/>
    <w:rsid w:val="009630B2"/>
    <w:rsid w:val="00963C52"/>
    <w:rsid w:val="0096401A"/>
    <w:rsid w:val="00964113"/>
    <w:rsid w:val="00964196"/>
    <w:rsid w:val="009641D4"/>
    <w:rsid w:val="009649AF"/>
    <w:rsid w:val="009652C2"/>
    <w:rsid w:val="009658E2"/>
    <w:rsid w:val="00965AB5"/>
    <w:rsid w:val="0096716A"/>
    <w:rsid w:val="0096718A"/>
    <w:rsid w:val="00967898"/>
    <w:rsid w:val="00967A40"/>
    <w:rsid w:val="00970BA6"/>
    <w:rsid w:val="00970FC6"/>
    <w:rsid w:val="009710C6"/>
    <w:rsid w:val="0097175A"/>
    <w:rsid w:val="009727DB"/>
    <w:rsid w:val="00972834"/>
    <w:rsid w:val="009728D3"/>
    <w:rsid w:val="0097379D"/>
    <w:rsid w:val="00973CB4"/>
    <w:rsid w:val="00973F2E"/>
    <w:rsid w:val="00974DAC"/>
    <w:rsid w:val="009750D0"/>
    <w:rsid w:val="0097554A"/>
    <w:rsid w:val="00976204"/>
    <w:rsid w:val="00976520"/>
    <w:rsid w:val="00976DD2"/>
    <w:rsid w:val="00977CA2"/>
    <w:rsid w:val="009803A9"/>
    <w:rsid w:val="009808CB"/>
    <w:rsid w:val="009808D6"/>
    <w:rsid w:val="00980F4B"/>
    <w:rsid w:val="00980F8E"/>
    <w:rsid w:val="009814F8"/>
    <w:rsid w:val="00981971"/>
    <w:rsid w:val="009822AB"/>
    <w:rsid w:val="00983081"/>
    <w:rsid w:val="0098387B"/>
    <w:rsid w:val="00983C4E"/>
    <w:rsid w:val="00984150"/>
    <w:rsid w:val="009841C7"/>
    <w:rsid w:val="009844A4"/>
    <w:rsid w:val="009847DE"/>
    <w:rsid w:val="00984C23"/>
    <w:rsid w:val="00984DCF"/>
    <w:rsid w:val="00984E89"/>
    <w:rsid w:val="0098545A"/>
    <w:rsid w:val="0098588E"/>
    <w:rsid w:val="009859A7"/>
    <w:rsid w:val="00986167"/>
    <w:rsid w:val="009861A1"/>
    <w:rsid w:val="009862FE"/>
    <w:rsid w:val="0098656A"/>
    <w:rsid w:val="009865C9"/>
    <w:rsid w:val="009869A8"/>
    <w:rsid w:val="0098712E"/>
    <w:rsid w:val="00987A00"/>
    <w:rsid w:val="00987F53"/>
    <w:rsid w:val="00990077"/>
    <w:rsid w:val="00990A1A"/>
    <w:rsid w:val="00990C2E"/>
    <w:rsid w:val="00991A55"/>
    <w:rsid w:val="00991C7A"/>
    <w:rsid w:val="00991DDD"/>
    <w:rsid w:val="00991E16"/>
    <w:rsid w:val="00991E1C"/>
    <w:rsid w:val="00992401"/>
    <w:rsid w:val="009924A2"/>
    <w:rsid w:val="00993183"/>
    <w:rsid w:val="009931B4"/>
    <w:rsid w:val="00993285"/>
    <w:rsid w:val="00993350"/>
    <w:rsid w:val="00993651"/>
    <w:rsid w:val="00994E77"/>
    <w:rsid w:val="00994F68"/>
    <w:rsid w:val="00995C22"/>
    <w:rsid w:val="009960AB"/>
    <w:rsid w:val="009963AF"/>
    <w:rsid w:val="00996DA6"/>
    <w:rsid w:val="00996FD0"/>
    <w:rsid w:val="009973BC"/>
    <w:rsid w:val="0099740E"/>
    <w:rsid w:val="009A012D"/>
    <w:rsid w:val="009A06E9"/>
    <w:rsid w:val="009A0DF2"/>
    <w:rsid w:val="009A1413"/>
    <w:rsid w:val="009A1A0A"/>
    <w:rsid w:val="009A225F"/>
    <w:rsid w:val="009A271F"/>
    <w:rsid w:val="009A2C67"/>
    <w:rsid w:val="009A36D8"/>
    <w:rsid w:val="009A4014"/>
    <w:rsid w:val="009A430D"/>
    <w:rsid w:val="009A4939"/>
    <w:rsid w:val="009A4B66"/>
    <w:rsid w:val="009A51F8"/>
    <w:rsid w:val="009A5856"/>
    <w:rsid w:val="009A5E10"/>
    <w:rsid w:val="009A62A4"/>
    <w:rsid w:val="009A63B4"/>
    <w:rsid w:val="009A6527"/>
    <w:rsid w:val="009A6CC8"/>
    <w:rsid w:val="009A70FD"/>
    <w:rsid w:val="009A7AB0"/>
    <w:rsid w:val="009B01B2"/>
    <w:rsid w:val="009B0224"/>
    <w:rsid w:val="009B0231"/>
    <w:rsid w:val="009B0905"/>
    <w:rsid w:val="009B0B3D"/>
    <w:rsid w:val="009B1025"/>
    <w:rsid w:val="009B1311"/>
    <w:rsid w:val="009B1345"/>
    <w:rsid w:val="009B2A5B"/>
    <w:rsid w:val="009B309B"/>
    <w:rsid w:val="009B3510"/>
    <w:rsid w:val="009B3927"/>
    <w:rsid w:val="009B3DDD"/>
    <w:rsid w:val="009B4206"/>
    <w:rsid w:val="009B4365"/>
    <w:rsid w:val="009B4855"/>
    <w:rsid w:val="009B4C0D"/>
    <w:rsid w:val="009B54B8"/>
    <w:rsid w:val="009B5635"/>
    <w:rsid w:val="009B5972"/>
    <w:rsid w:val="009B5B78"/>
    <w:rsid w:val="009B6120"/>
    <w:rsid w:val="009B6196"/>
    <w:rsid w:val="009B65D3"/>
    <w:rsid w:val="009B71A1"/>
    <w:rsid w:val="009B7508"/>
    <w:rsid w:val="009B776E"/>
    <w:rsid w:val="009B7770"/>
    <w:rsid w:val="009B7862"/>
    <w:rsid w:val="009B7FC2"/>
    <w:rsid w:val="009C1207"/>
    <w:rsid w:val="009C1268"/>
    <w:rsid w:val="009C1875"/>
    <w:rsid w:val="009C2DCB"/>
    <w:rsid w:val="009C3328"/>
    <w:rsid w:val="009C33B2"/>
    <w:rsid w:val="009C3670"/>
    <w:rsid w:val="009C368C"/>
    <w:rsid w:val="009C3B84"/>
    <w:rsid w:val="009C41A3"/>
    <w:rsid w:val="009C435E"/>
    <w:rsid w:val="009C448C"/>
    <w:rsid w:val="009C4B98"/>
    <w:rsid w:val="009C4FCE"/>
    <w:rsid w:val="009C5C18"/>
    <w:rsid w:val="009C60CE"/>
    <w:rsid w:val="009C69FF"/>
    <w:rsid w:val="009C6A03"/>
    <w:rsid w:val="009C6BD0"/>
    <w:rsid w:val="009C6D1A"/>
    <w:rsid w:val="009C6E11"/>
    <w:rsid w:val="009C70B2"/>
    <w:rsid w:val="009C741A"/>
    <w:rsid w:val="009C7491"/>
    <w:rsid w:val="009C75F4"/>
    <w:rsid w:val="009D07B7"/>
    <w:rsid w:val="009D07F7"/>
    <w:rsid w:val="009D086C"/>
    <w:rsid w:val="009D1329"/>
    <w:rsid w:val="009D16B4"/>
    <w:rsid w:val="009D1B92"/>
    <w:rsid w:val="009D255D"/>
    <w:rsid w:val="009D25AA"/>
    <w:rsid w:val="009D2849"/>
    <w:rsid w:val="009D3416"/>
    <w:rsid w:val="009D384F"/>
    <w:rsid w:val="009D3919"/>
    <w:rsid w:val="009D3FBC"/>
    <w:rsid w:val="009D428D"/>
    <w:rsid w:val="009D4307"/>
    <w:rsid w:val="009D4650"/>
    <w:rsid w:val="009D4F2A"/>
    <w:rsid w:val="009D5576"/>
    <w:rsid w:val="009D55B9"/>
    <w:rsid w:val="009D567E"/>
    <w:rsid w:val="009D6305"/>
    <w:rsid w:val="009D69DF"/>
    <w:rsid w:val="009D6E6E"/>
    <w:rsid w:val="009D70F7"/>
    <w:rsid w:val="009D7394"/>
    <w:rsid w:val="009D7ADE"/>
    <w:rsid w:val="009D7BCE"/>
    <w:rsid w:val="009E0091"/>
    <w:rsid w:val="009E0AF2"/>
    <w:rsid w:val="009E0BF1"/>
    <w:rsid w:val="009E11E2"/>
    <w:rsid w:val="009E15DE"/>
    <w:rsid w:val="009E19A1"/>
    <w:rsid w:val="009E2708"/>
    <w:rsid w:val="009E2E59"/>
    <w:rsid w:val="009E31F2"/>
    <w:rsid w:val="009E38AF"/>
    <w:rsid w:val="009E3966"/>
    <w:rsid w:val="009E3A7D"/>
    <w:rsid w:val="009E3C13"/>
    <w:rsid w:val="009E4132"/>
    <w:rsid w:val="009E4CB4"/>
    <w:rsid w:val="009E4E24"/>
    <w:rsid w:val="009E561B"/>
    <w:rsid w:val="009E591F"/>
    <w:rsid w:val="009E5A90"/>
    <w:rsid w:val="009E5D59"/>
    <w:rsid w:val="009E64BE"/>
    <w:rsid w:val="009E68C4"/>
    <w:rsid w:val="009E6A5A"/>
    <w:rsid w:val="009E7571"/>
    <w:rsid w:val="009E7C1A"/>
    <w:rsid w:val="009F07EA"/>
    <w:rsid w:val="009F0910"/>
    <w:rsid w:val="009F095D"/>
    <w:rsid w:val="009F096F"/>
    <w:rsid w:val="009F108F"/>
    <w:rsid w:val="009F13CB"/>
    <w:rsid w:val="009F1A5C"/>
    <w:rsid w:val="009F1E1A"/>
    <w:rsid w:val="009F1FE8"/>
    <w:rsid w:val="009F3524"/>
    <w:rsid w:val="009F36E1"/>
    <w:rsid w:val="009F370B"/>
    <w:rsid w:val="009F3ED4"/>
    <w:rsid w:val="009F5421"/>
    <w:rsid w:val="009F54D9"/>
    <w:rsid w:val="009F5850"/>
    <w:rsid w:val="009F620A"/>
    <w:rsid w:val="009F647D"/>
    <w:rsid w:val="009F64D9"/>
    <w:rsid w:val="009F664F"/>
    <w:rsid w:val="009F6A59"/>
    <w:rsid w:val="009F72D0"/>
    <w:rsid w:val="009F7D2F"/>
    <w:rsid w:val="009F7E11"/>
    <w:rsid w:val="00A0022C"/>
    <w:rsid w:val="00A008D1"/>
    <w:rsid w:val="00A00C98"/>
    <w:rsid w:val="00A00D48"/>
    <w:rsid w:val="00A011C7"/>
    <w:rsid w:val="00A011E5"/>
    <w:rsid w:val="00A01589"/>
    <w:rsid w:val="00A029E5"/>
    <w:rsid w:val="00A02E67"/>
    <w:rsid w:val="00A033AC"/>
    <w:rsid w:val="00A03E5C"/>
    <w:rsid w:val="00A0419F"/>
    <w:rsid w:val="00A04626"/>
    <w:rsid w:val="00A0474C"/>
    <w:rsid w:val="00A04E28"/>
    <w:rsid w:val="00A04FF0"/>
    <w:rsid w:val="00A05498"/>
    <w:rsid w:val="00A05504"/>
    <w:rsid w:val="00A056AF"/>
    <w:rsid w:val="00A058B7"/>
    <w:rsid w:val="00A0675D"/>
    <w:rsid w:val="00A06E74"/>
    <w:rsid w:val="00A06EA7"/>
    <w:rsid w:val="00A0744A"/>
    <w:rsid w:val="00A07574"/>
    <w:rsid w:val="00A07596"/>
    <w:rsid w:val="00A07C51"/>
    <w:rsid w:val="00A10098"/>
    <w:rsid w:val="00A10645"/>
    <w:rsid w:val="00A10750"/>
    <w:rsid w:val="00A10D51"/>
    <w:rsid w:val="00A121B3"/>
    <w:rsid w:val="00A124AB"/>
    <w:rsid w:val="00A12992"/>
    <w:rsid w:val="00A129A9"/>
    <w:rsid w:val="00A129CE"/>
    <w:rsid w:val="00A12A3A"/>
    <w:rsid w:val="00A13502"/>
    <w:rsid w:val="00A135ED"/>
    <w:rsid w:val="00A136CB"/>
    <w:rsid w:val="00A13961"/>
    <w:rsid w:val="00A13DBC"/>
    <w:rsid w:val="00A14077"/>
    <w:rsid w:val="00A142B4"/>
    <w:rsid w:val="00A14499"/>
    <w:rsid w:val="00A15188"/>
    <w:rsid w:val="00A15302"/>
    <w:rsid w:val="00A156A1"/>
    <w:rsid w:val="00A15BD9"/>
    <w:rsid w:val="00A15F62"/>
    <w:rsid w:val="00A16329"/>
    <w:rsid w:val="00A16919"/>
    <w:rsid w:val="00A17103"/>
    <w:rsid w:val="00A177A8"/>
    <w:rsid w:val="00A17D01"/>
    <w:rsid w:val="00A200C6"/>
    <w:rsid w:val="00A203CC"/>
    <w:rsid w:val="00A20530"/>
    <w:rsid w:val="00A20708"/>
    <w:rsid w:val="00A20E89"/>
    <w:rsid w:val="00A21438"/>
    <w:rsid w:val="00A2193A"/>
    <w:rsid w:val="00A219A1"/>
    <w:rsid w:val="00A21ED2"/>
    <w:rsid w:val="00A221D5"/>
    <w:rsid w:val="00A22AC5"/>
    <w:rsid w:val="00A23DD0"/>
    <w:rsid w:val="00A23E33"/>
    <w:rsid w:val="00A244B4"/>
    <w:rsid w:val="00A24E18"/>
    <w:rsid w:val="00A2508F"/>
    <w:rsid w:val="00A257F8"/>
    <w:rsid w:val="00A26392"/>
    <w:rsid w:val="00A26A1B"/>
    <w:rsid w:val="00A27DC5"/>
    <w:rsid w:val="00A27EEB"/>
    <w:rsid w:val="00A304AD"/>
    <w:rsid w:val="00A30F09"/>
    <w:rsid w:val="00A310DA"/>
    <w:rsid w:val="00A31282"/>
    <w:rsid w:val="00A3178C"/>
    <w:rsid w:val="00A317D8"/>
    <w:rsid w:val="00A322BA"/>
    <w:rsid w:val="00A32499"/>
    <w:rsid w:val="00A33023"/>
    <w:rsid w:val="00A330C5"/>
    <w:rsid w:val="00A338FA"/>
    <w:rsid w:val="00A33E2E"/>
    <w:rsid w:val="00A33F41"/>
    <w:rsid w:val="00A346E7"/>
    <w:rsid w:val="00A34E1F"/>
    <w:rsid w:val="00A34E54"/>
    <w:rsid w:val="00A34F5B"/>
    <w:rsid w:val="00A351BD"/>
    <w:rsid w:val="00A3558E"/>
    <w:rsid w:val="00A3564D"/>
    <w:rsid w:val="00A36336"/>
    <w:rsid w:val="00A364EA"/>
    <w:rsid w:val="00A369A7"/>
    <w:rsid w:val="00A36C08"/>
    <w:rsid w:val="00A36E64"/>
    <w:rsid w:val="00A37014"/>
    <w:rsid w:val="00A3790F"/>
    <w:rsid w:val="00A41021"/>
    <w:rsid w:val="00A41528"/>
    <w:rsid w:val="00A41592"/>
    <w:rsid w:val="00A4165E"/>
    <w:rsid w:val="00A41B6A"/>
    <w:rsid w:val="00A41B77"/>
    <w:rsid w:val="00A41D2F"/>
    <w:rsid w:val="00A42014"/>
    <w:rsid w:val="00A42663"/>
    <w:rsid w:val="00A4266E"/>
    <w:rsid w:val="00A42BEF"/>
    <w:rsid w:val="00A42E88"/>
    <w:rsid w:val="00A4318C"/>
    <w:rsid w:val="00A432A1"/>
    <w:rsid w:val="00A4346C"/>
    <w:rsid w:val="00A43A20"/>
    <w:rsid w:val="00A44347"/>
    <w:rsid w:val="00A444A3"/>
    <w:rsid w:val="00A444DD"/>
    <w:rsid w:val="00A44587"/>
    <w:rsid w:val="00A44935"/>
    <w:rsid w:val="00A4516A"/>
    <w:rsid w:val="00A45193"/>
    <w:rsid w:val="00A458CD"/>
    <w:rsid w:val="00A46583"/>
    <w:rsid w:val="00A468D6"/>
    <w:rsid w:val="00A47994"/>
    <w:rsid w:val="00A47ED7"/>
    <w:rsid w:val="00A50515"/>
    <w:rsid w:val="00A50C0C"/>
    <w:rsid w:val="00A50D8D"/>
    <w:rsid w:val="00A510A8"/>
    <w:rsid w:val="00A511D9"/>
    <w:rsid w:val="00A5213C"/>
    <w:rsid w:val="00A521A3"/>
    <w:rsid w:val="00A52E02"/>
    <w:rsid w:val="00A5331C"/>
    <w:rsid w:val="00A53489"/>
    <w:rsid w:val="00A53739"/>
    <w:rsid w:val="00A53890"/>
    <w:rsid w:val="00A53C93"/>
    <w:rsid w:val="00A53CC2"/>
    <w:rsid w:val="00A54EDF"/>
    <w:rsid w:val="00A55391"/>
    <w:rsid w:val="00A55C98"/>
    <w:rsid w:val="00A55E8E"/>
    <w:rsid w:val="00A5602F"/>
    <w:rsid w:val="00A56678"/>
    <w:rsid w:val="00A569A4"/>
    <w:rsid w:val="00A57810"/>
    <w:rsid w:val="00A578D3"/>
    <w:rsid w:val="00A57FFE"/>
    <w:rsid w:val="00A604CE"/>
    <w:rsid w:val="00A60624"/>
    <w:rsid w:val="00A60B87"/>
    <w:rsid w:val="00A6159E"/>
    <w:rsid w:val="00A61FD6"/>
    <w:rsid w:val="00A62081"/>
    <w:rsid w:val="00A6256D"/>
    <w:rsid w:val="00A62592"/>
    <w:rsid w:val="00A6276E"/>
    <w:rsid w:val="00A627F4"/>
    <w:rsid w:val="00A62C7A"/>
    <w:rsid w:val="00A62DE7"/>
    <w:rsid w:val="00A62E9E"/>
    <w:rsid w:val="00A62EC7"/>
    <w:rsid w:val="00A62FEE"/>
    <w:rsid w:val="00A63D42"/>
    <w:rsid w:val="00A63F25"/>
    <w:rsid w:val="00A63F5F"/>
    <w:rsid w:val="00A64234"/>
    <w:rsid w:val="00A64300"/>
    <w:rsid w:val="00A64748"/>
    <w:rsid w:val="00A64B0E"/>
    <w:rsid w:val="00A64CE8"/>
    <w:rsid w:val="00A64E2A"/>
    <w:rsid w:val="00A65056"/>
    <w:rsid w:val="00A651A6"/>
    <w:rsid w:val="00A666B9"/>
    <w:rsid w:val="00A66B57"/>
    <w:rsid w:val="00A67223"/>
    <w:rsid w:val="00A67542"/>
    <w:rsid w:val="00A679F1"/>
    <w:rsid w:val="00A67E98"/>
    <w:rsid w:val="00A71748"/>
    <w:rsid w:val="00A71B48"/>
    <w:rsid w:val="00A721F1"/>
    <w:rsid w:val="00A72699"/>
    <w:rsid w:val="00A728D4"/>
    <w:rsid w:val="00A72B37"/>
    <w:rsid w:val="00A72F5F"/>
    <w:rsid w:val="00A7307B"/>
    <w:rsid w:val="00A730DB"/>
    <w:rsid w:val="00A732A2"/>
    <w:rsid w:val="00A7373B"/>
    <w:rsid w:val="00A73CC8"/>
    <w:rsid w:val="00A73FC3"/>
    <w:rsid w:val="00A74128"/>
    <w:rsid w:val="00A7444B"/>
    <w:rsid w:val="00A74552"/>
    <w:rsid w:val="00A7482E"/>
    <w:rsid w:val="00A74C76"/>
    <w:rsid w:val="00A74EE5"/>
    <w:rsid w:val="00A75719"/>
    <w:rsid w:val="00A75905"/>
    <w:rsid w:val="00A7595C"/>
    <w:rsid w:val="00A75F3D"/>
    <w:rsid w:val="00A760E0"/>
    <w:rsid w:val="00A76746"/>
    <w:rsid w:val="00A76832"/>
    <w:rsid w:val="00A76CAA"/>
    <w:rsid w:val="00A7717F"/>
    <w:rsid w:val="00A77A01"/>
    <w:rsid w:val="00A77C03"/>
    <w:rsid w:val="00A77D13"/>
    <w:rsid w:val="00A8047A"/>
    <w:rsid w:val="00A80A0F"/>
    <w:rsid w:val="00A80F6E"/>
    <w:rsid w:val="00A81B45"/>
    <w:rsid w:val="00A81E1D"/>
    <w:rsid w:val="00A82AE4"/>
    <w:rsid w:val="00A83452"/>
    <w:rsid w:val="00A8355E"/>
    <w:rsid w:val="00A836B6"/>
    <w:rsid w:val="00A83C55"/>
    <w:rsid w:val="00A84238"/>
    <w:rsid w:val="00A85759"/>
    <w:rsid w:val="00A85EF9"/>
    <w:rsid w:val="00A8656F"/>
    <w:rsid w:val="00A86EEC"/>
    <w:rsid w:val="00A8775D"/>
    <w:rsid w:val="00A87BFE"/>
    <w:rsid w:val="00A87CBC"/>
    <w:rsid w:val="00A91A4A"/>
    <w:rsid w:val="00A91B69"/>
    <w:rsid w:val="00A91C20"/>
    <w:rsid w:val="00A91CB5"/>
    <w:rsid w:val="00A91D27"/>
    <w:rsid w:val="00A91D44"/>
    <w:rsid w:val="00A91DBA"/>
    <w:rsid w:val="00A926C5"/>
    <w:rsid w:val="00A92B5C"/>
    <w:rsid w:val="00A92E1E"/>
    <w:rsid w:val="00A92FBB"/>
    <w:rsid w:val="00A931A5"/>
    <w:rsid w:val="00A93A1A"/>
    <w:rsid w:val="00A93B88"/>
    <w:rsid w:val="00A93C94"/>
    <w:rsid w:val="00A94A39"/>
    <w:rsid w:val="00A94A91"/>
    <w:rsid w:val="00A9504C"/>
    <w:rsid w:val="00A95141"/>
    <w:rsid w:val="00A95995"/>
    <w:rsid w:val="00A959CA"/>
    <w:rsid w:val="00A95CE7"/>
    <w:rsid w:val="00A95DCB"/>
    <w:rsid w:val="00A9613A"/>
    <w:rsid w:val="00A972C5"/>
    <w:rsid w:val="00A97381"/>
    <w:rsid w:val="00A975CB"/>
    <w:rsid w:val="00AA0201"/>
    <w:rsid w:val="00AA04EE"/>
    <w:rsid w:val="00AA0865"/>
    <w:rsid w:val="00AA0C13"/>
    <w:rsid w:val="00AA0C55"/>
    <w:rsid w:val="00AA0DC7"/>
    <w:rsid w:val="00AA1311"/>
    <w:rsid w:val="00AA163E"/>
    <w:rsid w:val="00AA1CAB"/>
    <w:rsid w:val="00AA1DF3"/>
    <w:rsid w:val="00AA2468"/>
    <w:rsid w:val="00AA2623"/>
    <w:rsid w:val="00AA27C5"/>
    <w:rsid w:val="00AA2A20"/>
    <w:rsid w:val="00AA2C6D"/>
    <w:rsid w:val="00AA32C2"/>
    <w:rsid w:val="00AA39D2"/>
    <w:rsid w:val="00AA41AF"/>
    <w:rsid w:val="00AA4353"/>
    <w:rsid w:val="00AA5FA2"/>
    <w:rsid w:val="00AA6433"/>
    <w:rsid w:val="00AA6C27"/>
    <w:rsid w:val="00AA7418"/>
    <w:rsid w:val="00AA7E4C"/>
    <w:rsid w:val="00AA7FF4"/>
    <w:rsid w:val="00AB059B"/>
    <w:rsid w:val="00AB095E"/>
    <w:rsid w:val="00AB0B9D"/>
    <w:rsid w:val="00AB0C1F"/>
    <w:rsid w:val="00AB114F"/>
    <w:rsid w:val="00AB18D2"/>
    <w:rsid w:val="00AB20FD"/>
    <w:rsid w:val="00AB21B7"/>
    <w:rsid w:val="00AB23C3"/>
    <w:rsid w:val="00AB2E79"/>
    <w:rsid w:val="00AB32EA"/>
    <w:rsid w:val="00AB3B2B"/>
    <w:rsid w:val="00AB5A0E"/>
    <w:rsid w:val="00AB6055"/>
    <w:rsid w:val="00AB6216"/>
    <w:rsid w:val="00AB621E"/>
    <w:rsid w:val="00AB66AC"/>
    <w:rsid w:val="00AB67A2"/>
    <w:rsid w:val="00AB6B65"/>
    <w:rsid w:val="00AB6D2D"/>
    <w:rsid w:val="00AB6FCC"/>
    <w:rsid w:val="00AB7186"/>
    <w:rsid w:val="00AB759E"/>
    <w:rsid w:val="00AB7801"/>
    <w:rsid w:val="00AB7BE0"/>
    <w:rsid w:val="00AC0A1F"/>
    <w:rsid w:val="00AC16A8"/>
    <w:rsid w:val="00AC2180"/>
    <w:rsid w:val="00AC2216"/>
    <w:rsid w:val="00AC2442"/>
    <w:rsid w:val="00AC2DAA"/>
    <w:rsid w:val="00AC44DF"/>
    <w:rsid w:val="00AC474E"/>
    <w:rsid w:val="00AC4945"/>
    <w:rsid w:val="00AC4EA4"/>
    <w:rsid w:val="00AC513C"/>
    <w:rsid w:val="00AC596A"/>
    <w:rsid w:val="00AC62F4"/>
    <w:rsid w:val="00AC641F"/>
    <w:rsid w:val="00AC6577"/>
    <w:rsid w:val="00AC7260"/>
    <w:rsid w:val="00AC7614"/>
    <w:rsid w:val="00AC780F"/>
    <w:rsid w:val="00AC7863"/>
    <w:rsid w:val="00AC7A97"/>
    <w:rsid w:val="00AC7D9C"/>
    <w:rsid w:val="00AD0C3F"/>
    <w:rsid w:val="00AD126E"/>
    <w:rsid w:val="00AD1988"/>
    <w:rsid w:val="00AD1C48"/>
    <w:rsid w:val="00AD245E"/>
    <w:rsid w:val="00AD2E01"/>
    <w:rsid w:val="00AD32CC"/>
    <w:rsid w:val="00AD3779"/>
    <w:rsid w:val="00AD3AFE"/>
    <w:rsid w:val="00AD4186"/>
    <w:rsid w:val="00AD4526"/>
    <w:rsid w:val="00AD45A3"/>
    <w:rsid w:val="00AD5021"/>
    <w:rsid w:val="00AD51E9"/>
    <w:rsid w:val="00AD53FE"/>
    <w:rsid w:val="00AD5540"/>
    <w:rsid w:val="00AD5A55"/>
    <w:rsid w:val="00AD6D04"/>
    <w:rsid w:val="00AD6E87"/>
    <w:rsid w:val="00AD741D"/>
    <w:rsid w:val="00AD757E"/>
    <w:rsid w:val="00AD7D82"/>
    <w:rsid w:val="00AE04DB"/>
    <w:rsid w:val="00AE0B5E"/>
    <w:rsid w:val="00AE0EF3"/>
    <w:rsid w:val="00AE0FDF"/>
    <w:rsid w:val="00AE1060"/>
    <w:rsid w:val="00AE180C"/>
    <w:rsid w:val="00AE1B66"/>
    <w:rsid w:val="00AE1F90"/>
    <w:rsid w:val="00AE29C6"/>
    <w:rsid w:val="00AE2C08"/>
    <w:rsid w:val="00AE2C70"/>
    <w:rsid w:val="00AE2E1A"/>
    <w:rsid w:val="00AE3061"/>
    <w:rsid w:val="00AE34B0"/>
    <w:rsid w:val="00AE34B2"/>
    <w:rsid w:val="00AE3562"/>
    <w:rsid w:val="00AE387D"/>
    <w:rsid w:val="00AE38FD"/>
    <w:rsid w:val="00AE403E"/>
    <w:rsid w:val="00AE41FB"/>
    <w:rsid w:val="00AE4AB4"/>
    <w:rsid w:val="00AE4B54"/>
    <w:rsid w:val="00AE5143"/>
    <w:rsid w:val="00AE530D"/>
    <w:rsid w:val="00AE5A14"/>
    <w:rsid w:val="00AE631F"/>
    <w:rsid w:val="00AE691F"/>
    <w:rsid w:val="00AE69DD"/>
    <w:rsid w:val="00AE6A58"/>
    <w:rsid w:val="00AE6AAE"/>
    <w:rsid w:val="00AE6C0C"/>
    <w:rsid w:val="00AE6D9B"/>
    <w:rsid w:val="00AE728D"/>
    <w:rsid w:val="00AE74CE"/>
    <w:rsid w:val="00AE76D3"/>
    <w:rsid w:val="00AE77F5"/>
    <w:rsid w:val="00AE78D4"/>
    <w:rsid w:val="00AE7AD8"/>
    <w:rsid w:val="00AE7C9B"/>
    <w:rsid w:val="00AE7E1D"/>
    <w:rsid w:val="00AF040C"/>
    <w:rsid w:val="00AF05B7"/>
    <w:rsid w:val="00AF0DAA"/>
    <w:rsid w:val="00AF0EC6"/>
    <w:rsid w:val="00AF11F0"/>
    <w:rsid w:val="00AF144B"/>
    <w:rsid w:val="00AF2AF5"/>
    <w:rsid w:val="00AF352F"/>
    <w:rsid w:val="00AF37CC"/>
    <w:rsid w:val="00AF39DF"/>
    <w:rsid w:val="00AF3A9F"/>
    <w:rsid w:val="00AF3F4F"/>
    <w:rsid w:val="00AF46E7"/>
    <w:rsid w:val="00AF4AFF"/>
    <w:rsid w:val="00AF4B66"/>
    <w:rsid w:val="00AF4E78"/>
    <w:rsid w:val="00AF527C"/>
    <w:rsid w:val="00AF5C7A"/>
    <w:rsid w:val="00AF5E26"/>
    <w:rsid w:val="00AF5EEA"/>
    <w:rsid w:val="00AF62BD"/>
    <w:rsid w:val="00AF6349"/>
    <w:rsid w:val="00AF659C"/>
    <w:rsid w:val="00AF681C"/>
    <w:rsid w:val="00AF6CD7"/>
    <w:rsid w:val="00AF782A"/>
    <w:rsid w:val="00AF7A37"/>
    <w:rsid w:val="00AF7DF8"/>
    <w:rsid w:val="00B001EF"/>
    <w:rsid w:val="00B003FD"/>
    <w:rsid w:val="00B00B20"/>
    <w:rsid w:val="00B00F9D"/>
    <w:rsid w:val="00B01A3A"/>
    <w:rsid w:val="00B01ADD"/>
    <w:rsid w:val="00B02EA3"/>
    <w:rsid w:val="00B02EEF"/>
    <w:rsid w:val="00B030EA"/>
    <w:rsid w:val="00B031C7"/>
    <w:rsid w:val="00B033EA"/>
    <w:rsid w:val="00B039D7"/>
    <w:rsid w:val="00B04A4E"/>
    <w:rsid w:val="00B04BB7"/>
    <w:rsid w:val="00B052DC"/>
    <w:rsid w:val="00B05482"/>
    <w:rsid w:val="00B068C0"/>
    <w:rsid w:val="00B074EF"/>
    <w:rsid w:val="00B10187"/>
    <w:rsid w:val="00B10397"/>
    <w:rsid w:val="00B106B6"/>
    <w:rsid w:val="00B1070A"/>
    <w:rsid w:val="00B10C11"/>
    <w:rsid w:val="00B10EA6"/>
    <w:rsid w:val="00B1114A"/>
    <w:rsid w:val="00B117BF"/>
    <w:rsid w:val="00B121AD"/>
    <w:rsid w:val="00B13142"/>
    <w:rsid w:val="00B132BD"/>
    <w:rsid w:val="00B1395A"/>
    <w:rsid w:val="00B139DE"/>
    <w:rsid w:val="00B13E37"/>
    <w:rsid w:val="00B140D1"/>
    <w:rsid w:val="00B14198"/>
    <w:rsid w:val="00B1430F"/>
    <w:rsid w:val="00B1434C"/>
    <w:rsid w:val="00B144E7"/>
    <w:rsid w:val="00B1485F"/>
    <w:rsid w:val="00B14E9E"/>
    <w:rsid w:val="00B152C2"/>
    <w:rsid w:val="00B15388"/>
    <w:rsid w:val="00B154C7"/>
    <w:rsid w:val="00B15B77"/>
    <w:rsid w:val="00B15F6D"/>
    <w:rsid w:val="00B16499"/>
    <w:rsid w:val="00B1678C"/>
    <w:rsid w:val="00B16950"/>
    <w:rsid w:val="00B16980"/>
    <w:rsid w:val="00B16F8B"/>
    <w:rsid w:val="00B1790F"/>
    <w:rsid w:val="00B17954"/>
    <w:rsid w:val="00B17BCF"/>
    <w:rsid w:val="00B17F7A"/>
    <w:rsid w:val="00B2016A"/>
    <w:rsid w:val="00B206FA"/>
    <w:rsid w:val="00B20818"/>
    <w:rsid w:val="00B208EA"/>
    <w:rsid w:val="00B20A1F"/>
    <w:rsid w:val="00B21317"/>
    <w:rsid w:val="00B216A7"/>
    <w:rsid w:val="00B21D74"/>
    <w:rsid w:val="00B22052"/>
    <w:rsid w:val="00B222F5"/>
    <w:rsid w:val="00B22310"/>
    <w:rsid w:val="00B22323"/>
    <w:rsid w:val="00B22834"/>
    <w:rsid w:val="00B22C34"/>
    <w:rsid w:val="00B23158"/>
    <w:rsid w:val="00B232DC"/>
    <w:rsid w:val="00B236C6"/>
    <w:rsid w:val="00B23845"/>
    <w:rsid w:val="00B23ACB"/>
    <w:rsid w:val="00B23BFE"/>
    <w:rsid w:val="00B23F5D"/>
    <w:rsid w:val="00B2413C"/>
    <w:rsid w:val="00B243C8"/>
    <w:rsid w:val="00B24A00"/>
    <w:rsid w:val="00B24D48"/>
    <w:rsid w:val="00B24F38"/>
    <w:rsid w:val="00B24FFD"/>
    <w:rsid w:val="00B25222"/>
    <w:rsid w:val="00B25B14"/>
    <w:rsid w:val="00B2630D"/>
    <w:rsid w:val="00B26FCA"/>
    <w:rsid w:val="00B302F7"/>
    <w:rsid w:val="00B30A15"/>
    <w:rsid w:val="00B30CC3"/>
    <w:rsid w:val="00B30D85"/>
    <w:rsid w:val="00B314E8"/>
    <w:rsid w:val="00B31C30"/>
    <w:rsid w:val="00B3243F"/>
    <w:rsid w:val="00B330D3"/>
    <w:rsid w:val="00B3350E"/>
    <w:rsid w:val="00B337A9"/>
    <w:rsid w:val="00B338C7"/>
    <w:rsid w:val="00B34759"/>
    <w:rsid w:val="00B34C7C"/>
    <w:rsid w:val="00B34D5C"/>
    <w:rsid w:val="00B3548E"/>
    <w:rsid w:val="00B357FA"/>
    <w:rsid w:val="00B35919"/>
    <w:rsid w:val="00B359A1"/>
    <w:rsid w:val="00B35AEF"/>
    <w:rsid w:val="00B35CFE"/>
    <w:rsid w:val="00B35D6F"/>
    <w:rsid w:val="00B3662B"/>
    <w:rsid w:val="00B36C73"/>
    <w:rsid w:val="00B374EF"/>
    <w:rsid w:val="00B37770"/>
    <w:rsid w:val="00B37BC3"/>
    <w:rsid w:val="00B40137"/>
    <w:rsid w:val="00B401F1"/>
    <w:rsid w:val="00B41290"/>
    <w:rsid w:val="00B415FC"/>
    <w:rsid w:val="00B41695"/>
    <w:rsid w:val="00B41AA1"/>
    <w:rsid w:val="00B41D96"/>
    <w:rsid w:val="00B4266A"/>
    <w:rsid w:val="00B43251"/>
    <w:rsid w:val="00B43B6F"/>
    <w:rsid w:val="00B4427B"/>
    <w:rsid w:val="00B44536"/>
    <w:rsid w:val="00B446FA"/>
    <w:rsid w:val="00B44E82"/>
    <w:rsid w:val="00B452E2"/>
    <w:rsid w:val="00B454CC"/>
    <w:rsid w:val="00B460CB"/>
    <w:rsid w:val="00B460D0"/>
    <w:rsid w:val="00B4628B"/>
    <w:rsid w:val="00B469FE"/>
    <w:rsid w:val="00B46D37"/>
    <w:rsid w:val="00B46EB9"/>
    <w:rsid w:val="00B46ECC"/>
    <w:rsid w:val="00B47547"/>
    <w:rsid w:val="00B477FA"/>
    <w:rsid w:val="00B47E47"/>
    <w:rsid w:val="00B47E51"/>
    <w:rsid w:val="00B5024C"/>
    <w:rsid w:val="00B50881"/>
    <w:rsid w:val="00B5090B"/>
    <w:rsid w:val="00B50A37"/>
    <w:rsid w:val="00B50CE9"/>
    <w:rsid w:val="00B51482"/>
    <w:rsid w:val="00B5181C"/>
    <w:rsid w:val="00B518CE"/>
    <w:rsid w:val="00B52792"/>
    <w:rsid w:val="00B52981"/>
    <w:rsid w:val="00B52BF0"/>
    <w:rsid w:val="00B52E76"/>
    <w:rsid w:val="00B53004"/>
    <w:rsid w:val="00B53446"/>
    <w:rsid w:val="00B5358C"/>
    <w:rsid w:val="00B5389E"/>
    <w:rsid w:val="00B53D1D"/>
    <w:rsid w:val="00B54143"/>
    <w:rsid w:val="00B54503"/>
    <w:rsid w:val="00B54516"/>
    <w:rsid w:val="00B54BA8"/>
    <w:rsid w:val="00B54C07"/>
    <w:rsid w:val="00B5502C"/>
    <w:rsid w:val="00B553B9"/>
    <w:rsid w:val="00B55722"/>
    <w:rsid w:val="00B566F1"/>
    <w:rsid w:val="00B56858"/>
    <w:rsid w:val="00B56A9D"/>
    <w:rsid w:val="00B570F2"/>
    <w:rsid w:val="00B571C1"/>
    <w:rsid w:val="00B57778"/>
    <w:rsid w:val="00B578E8"/>
    <w:rsid w:val="00B57B29"/>
    <w:rsid w:val="00B57C71"/>
    <w:rsid w:val="00B57DAB"/>
    <w:rsid w:val="00B601F6"/>
    <w:rsid w:val="00B6040C"/>
    <w:rsid w:val="00B60465"/>
    <w:rsid w:val="00B608AD"/>
    <w:rsid w:val="00B60AB2"/>
    <w:rsid w:val="00B60AE8"/>
    <w:rsid w:val="00B60BBE"/>
    <w:rsid w:val="00B60CDC"/>
    <w:rsid w:val="00B6141E"/>
    <w:rsid w:val="00B61538"/>
    <w:rsid w:val="00B61598"/>
    <w:rsid w:val="00B61DE0"/>
    <w:rsid w:val="00B61FDA"/>
    <w:rsid w:val="00B622AB"/>
    <w:rsid w:val="00B62B17"/>
    <w:rsid w:val="00B62E86"/>
    <w:rsid w:val="00B63514"/>
    <w:rsid w:val="00B6371C"/>
    <w:rsid w:val="00B63A0D"/>
    <w:rsid w:val="00B647E1"/>
    <w:rsid w:val="00B65472"/>
    <w:rsid w:val="00B6576C"/>
    <w:rsid w:val="00B6586F"/>
    <w:rsid w:val="00B65A9E"/>
    <w:rsid w:val="00B65AD1"/>
    <w:rsid w:val="00B65C10"/>
    <w:rsid w:val="00B65D64"/>
    <w:rsid w:val="00B65D72"/>
    <w:rsid w:val="00B6617F"/>
    <w:rsid w:val="00B66729"/>
    <w:rsid w:val="00B66833"/>
    <w:rsid w:val="00B668A5"/>
    <w:rsid w:val="00B66BCB"/>
    <w:rsid w:val="00B675BD"/>
    <w:rsid w:val="00B67660"/>
    <w:rsid w:val="00B67ACE"/>
    <w:rsid w:val="00B67C95"/>
    <w:rsid w:val="00B707A0"/>
    <w:rsid w:val="00B70C45"/>
    <w:rsid w:val="00B70DA1"/>
    <w:rsid w:val="00B7120E"/>
    <w:rsid w:val="00B716A0"/>
    <w:rsid w:val="00B71CAA"/>
    <w:rsid w:val="00B72236"/>
    <w:rsid w:val="00B72399"/>
    <w:rsid w:val="00B727C0"/>
    <w:rsid w:val="00B7293F"/>
    <w:rsid w:val="00B72C5F"/>
    <w:rsid w:val="00B731B3"/>
    <w:rsid w:val="00B73F36"/>
    <w:rsid w:val="00B73FC1"/>
    <w:rsid w:val="00B74204"/>
    <w:rsid w:val="00B74520"/>
    <w:rsid w:val="00B745CA"/>
    <w:rsid w:val="00B7468F"/>
    <w:rsid w:val="00B747D4"/>
    <w:rsid w:val="00B75035"/>
    <w:rsid w:val="00B756DF"/>
    <w:rsid w:val="00B75724"/>
    <w:rsid w:val="00B759C0"/>
    <w:rsid w:val="00B759FD"/>
    <w:rsid w:val="00B761B4"/>
    <w:rsid w:val="00B7682D"/>
    <w:rsid w:val="00B76BE9"/>
    <w:rsid w:val="00B76DD0"/>
    <w:rsid w:val="00B778E5"/>
    <w:rsid w:val="00B77E72"/>
    <w:rsid w:val="00B77ED8"/>
    <w:rsid w:val="00B77F6E"/>
    <w:rsid w:val="00B80109"/>
    <w:rsid w:val="00B801A4"/>
    <w:rsid w:val="00B804B7"/>
    <w:rsid w:val="00B815AF"/>
    <w:rsid w:val="00B81861"/>
    <w:rsid w:val="00B81894"/>
    <w:rsid w:val="00B818C3"/>
    <w:rsid w:val="00B824D9"/>
    <w:rsid w:val="00B82A61"/>
    <w:rsid w:val="00B8325C"/>
    <w:rsid w:val="00B83378"/>
    <w:rsid w:val="00B83C6D"/>
    <w:rsid w:val="00B847A5"/>
    <w:rsid w:val="00B85070"/>
    <w:rsid w:val="00B852A5"/>
    <w:rsid w:val="00B8552B"/>
    <w:rsid w:val="00B855EF"/>
    <w:rsid w:val="00B85A3D"/>
    <w:rsid w:val="00B85F45"/>
    <w:rsid w:val="00B872D6"/>
    <w:rsid w:val="00B874EB"/>
    <w:rsid w:val="00B87AC9"/>
    <w:rsid w:val="00B91129"/>
    <w:rsid w:val="00B915AC"/>
    <w:rsid w:val="00B91C6C"/>
    <w:rsid w:val="00B92DF4"/>
    <w:rsid w:val="00B92FBB"/>
    <w:rsid w:val="00B9378D"/>
    <w:rsid w:val="00B93E1F"/>
    <w:rsid w:val="00B95031"/>
    <w:rsid w:val="00B95093"/>
    <w:rsid w:val="00B95653"/>
    <w:rsid w:val="00B95A48"/>
    <w:rsid w:val="00B95B96"/>
    <w:rsid w:val="00B96075"/>
    <w:rsid w:val="00B96711"/>
    <w:rsid w:val="00B968D1"/>
    <w:rsid w:val="00B96D0A"/>
    <w:rsid w:val="00B9766A"/>
    <w:rsid w:val="00B978E5"/>
    <w:rsid w:val="00B97B08"/>
    <w:rsid w:val="00B97D24"/>
    <w:rsid w:val="00B97D79"/>
    <w:rsid w:val="00BA017B"/>
    <w:rsid w:val="00BA088D"/>
    <w:rsid w:val="00BA0942"/>
    <w:rsid w:val="00BA0ABC"/>
    <w:rsid w:val="00BA0C67"/>
    <w:rsid w:val="00BA1A4D"/>
    <w:rsid w:val="00BA1B20"/>
    <w:rsid w:val="00BA1ED8"/>
    <w:rsid w:val="00BA2757"/>
    <w:rsid w:val="00BA29DC"/>
    <w:rsid w:val="00BA2AD5"/>
    <w:rsid w:val="00BA2EC2"/>
    <w:rsid w:val="00BA4843"/>
    <w:rsid w:val="00BA4928"/>
    <w:rsid w:val="00BA4A5B"/>
    <w:rsid w:val="00BA4CAE"/>
    <w:rsid w:val="00BA557D"/>
    <w:rsid w:val="00BA59D4"/>
    <w:rsid w:val="00BA5C16"/>
    <w:rsid w:val="00BA6379"/>
    <w:rsid w:val="00BA6707"/>
    <w:rsid w:val="00BA6E5E"/>
    <w:rsid w:val="00BA78EE"/>
    <w:rsid w:val="00BA7A45"/>
    <w:rsid w:val="00BA7C02"/>
    <w:rsid w:val="00BA7F3F"/>
    <w:rsid w:val="00BB04AC"/>
    <w:rsid w:val="00BB0AC7"/>
    <w:rsid w:val="00BB0D6E"/>
    <w:rsid w:val="00BB0F47"/>
    <w:rsid w:val="00BB1F9C"/>
    <w:rsid w:val="00BB21D7"/>
    <w:rsid w:val="00BB24DF"/>
    <w:rsid w:val="00BB276A"/>
    <w:rsid w:val="00BB2A4E"/>
    <w:rsid w:val="00BB2CAC"/>
    <w:rsid w:val="00BB2DEA"/>
    <w:rsid w:val="00BB30E2"/>
    <w:rsid w:val="00BB30EC"/>
    <w:rsid w:val="00BB3129"/>
    <w:rsid w:val="00BB3340"/>
    <w:rsid w:val="00BB3769"/>
    <w:rsid w:val="00BB3AE7"/>
    <w:rsid w:val="00BB46C8"/>
    <w:rsid w:val="00BB47A1"/>
    <w:rsid w:val="00BB4EB0"/>
    <w:rsid w:val="00BB5429"/>
    <w:rsid w:val="00BB59CF"/>
    <w:rsid w:val="00BB62D8"/>
    <w:rsid w:val="00BB63B5"/>
    <w:rsid w:val="00BB6A29"/>
    <w:rsid w:val="00BB6C54"/>
    <w:rsid w:val="00BB6D84"/>
    <w:rsid w:val="00BB6EA5"/>
    <w:rsid w:val="00BB7829"/>
    <w:rsid w:val="00BB78B5"/>
    <w:rsid w:val="00BB794F"/>
    <w:rsid w:val="00BB7C9A"/>
    <w:rsid w:val="00BB7DF4"/>
    <w:rsid w:val="00BB7EA8"/>
    <w:rsid w:val="00BC006D"/>
    <w:rsid w:val="00BC0565"/>
    <w:rsid w:val="00BC062B"/>
    <w:rsid w:val="00BC0FEE"/>
    <w:rsid w:val="00BC1552"/>
    <w:rsid w:val="00BC15F0"/>
    <w:rsid w:val="00BC15FB"/>
    <w:rsid w:val="00BC16E9"/>
    <w:rsid w:val="00BC1AB9"/>
    <w:rsid w:val="00BC1B47"/>
    <w:rsid w:val="00BC1E5B"/>
    <w:rsid w:val="00BC227E"/>
    <w:rsid w:val="00BC24E3"/>
    <w:rsid w:val="00BC28ED"/>
    <w:rsid w:val="00BC295C"/>
    <w:rsid w:val="00BC2AFA"/>
    <w:rsid w:val="00BC35C6"/>
    <w:rsid w:val="00BC38FE"/>
    <w:rsid w:val="00BC39B2"/>
    <w:rsid w:val="00BC3D5D"/>
    <w:rsid w:val="00BC3F11"/>
    <w:rsid w:val="00BC432D"/>
    <w:rsid w:val="00BC4347"/>
    <w:rsid w:val="00BC4AE1"/>
    <w:rsid w:val="00BC4BAC"/>
    <w:rsid w:val="00BC56D2"/>
    <w:rsid w:val="00BC5F5D"/>
    <w:rsid w:val="00BC63ED"/>
    <w:rsid w:val="00BC6405"/>
    <w:rsid w:val="00BC64EF"/>
    <w:rsid w:val="00BC64F0"/>
    <w:rsid w:val="00BC6860"/>
    <w:rsid w:val="00BC6AB3"/>
    <w:rsid w:val="00BC7248"/>
    <w:rsid w:val="00BC7773"/>
    <w:rsid w:val="00BC77F3"/>
    <w:rsid w:val="00BC784D"/>
    <w:rsid w:val="00BC788B"/>
    <w:rsid w:val="00BC7939"/>
    <w:rsid w:val="00BC798D"/>
    <w:rsid w:val="00BC7DD7"/>
    <w:rsid w:val="00BD0510"/>
    <w:rsid w:val="00BD08E4"/>
    <w:rsid w:val="00BD0903"/>
    <w:rsid w:val="00BD0D0A"/>
    <w:rsid w:val="00BD1C13"/>
    <w:rsid w:val="00BD1D41"/>
    <w:rsid w:val="00BD1D45"/>
    <w:rsid w:val="00BD1DEE"/>
    <w:rsid w:val="00BD2638"/>
    <w:rsid w:val="00BD28A4"/>
    <w:rsid w:val="00BD3658"/>
    <w:rsid w:val="00BD3A61"/>
    <w:rsid w:val="00BD4420"/>
    <w:rsid w:val="00BD4484"/>
    <w:rsid w:val="00BD4CBB"/>
    <w:rsid w:val="00BD4E0A"/>
    <w:rsid w:val="00BD4E58"/>
    <w:rsid w:val="00BD558A"/>
    <w:rsid w:val="00BD5D7B"/>
    <w:rsid w:val="00BD6174"/>
    <w:rsid w:val="00BD7233"/>
    <w:rsid w:val="00BE00D7"/>
    <w:rsid w:val="00BE08E4"/>
    <w:rsid w:val="00BE1077"/>
    <w:rsid w:val="00BE18AB"/>
    <w:rsid w:val="00BE29AA"/>
    <w:rsid w:val="00BE311B"/>
    <w:rsid w:val="00BE33E0"/>
    <w:rsid w:val="00BE3938"/>
    <w:rsid w:val="00BE3AD8"/>
    <w:rsid w:val="00BE3FEE"/>
    <w:rsid w:val="00BE4383"/>
    <w:rsid w:val="00BE4577"/>
    <w:rsid w:val="00BE4763"/>
    <w:rsid w:val="00BE4874"/>
    <w:rsid w:val="00BE4DA4"/>
    <w:rsid w:val="00BE587F"/>
    <w:rsid w:val="00BE5B4F"/>
    <w:rsid w:val="00BE5CBB"/>
    <w:rsid w:val="00BE6030"/>
    <w:rsid w:val="00BE68BB"/>
    <w:rsid w:val="00BE6F12"/>
    <w:rsid w:val="00BE7122"/>
    <w:rsid w:val="00BE7763"/>
    <w:rsid w:val="00BE7B15"/>
    <w:rsid w:val="00BF00C5"/>
    <w:rsid w:val="00BF0AA7"/>
    <w:rsid w:val="00BF1377"/>
    <w:rsid w:val="00BF14D2"/>
    <w:rsid w:val="00BF1A6B"/>
    <w:rsid w:val="00BF2160"/>
    <w:rsid w:val="00BF2452"/>
    <w:rsid w:val="00BF317C"/>
    <w:rsid w:val="00BF3A22"/>
    <w:rsid w:val="00BF3DA4"/>
    <w:rsid w:val="00BF3EFD"/>
    <w:rsid w:val="00BF40C9"/>
    <w:rsid w:val="00BF4477"/>
    <w:rsid w:val="00BF48E8"/>
    <w:rsid w:val="00BF49C5"/>
    <w:rsid w:val="00BF4D40"/>
    <w:rsid w:val="00BF5720"/>
    <w:rsid w:val="00BF5DDD"/>
    <w:rsid w:val="00BF62C9"/>
    <w:rsid w:val="00BF6D28"/>
    <w:rsid w:val="00BF718D"/>
    <w:rsid w:val="00BF7656"/>
    <w:rsid w:val="00BF786E"/>
    <w:rsid w:val="00BF78CD"/>
    <w:rsid w:val="00BF7F50"/>
    <w:rsid w:val="00C0019F"/>
    <w:rsid w:val="00C006A5"/>
    <w:rsid w:val="00C00A41"/>
    <w:rsid w:val="00C0137E"/>
    <w:rsid w:val="00C013E3"/>
    <w:rsid w:val="00C01707"/>
    <w:rsid w:val="00C01996"/>
    <w:rsid w:val="00C025E5"/>
    <w:rsid w:val="00C029DB"/>
    <w:rsid w:val="00C03455"/>
    <w:rsid w:val="00C03630"/>
    <w:rsid w:val="00C03A24"/>
    <w:rsid w:val="00C04430"/>
    <w:rsid w:val="00C045AF"/>
    <w:rsid w:val="00C04791"/>
    <w:rsid w:val="00C04D3C"/>
    <w:rsid w:val="00C04E5C"/>
    <w:rsid w:val="00C05562"/>
    <w:rsid w:val="00C05590"/>
    <w:rsid w:val="00C0608B"/>
    <w:rsid w:val="00C060AE"/>
    <w:rsid w:val="00C065EC"/>
    <w:rsid w:val="00C0679E"/>
    <w:rsid w:val="00C068B3"/>
    <w:rsid w:val="00C069B0"/>
    <w:rsid w:val="00C06B60"/>
    <w:rsid w:val="00C06CC1"/>
    <w:rsid w:val="00C06DF8"/>
    <w:rsid w:val="00C07A82"/>
    <w:rsid w:val="00C07D2F"/>
    <w:rsid w:val="00C10B96"/>
    <w:rsid w:val="00C10F5D"/>
    <w:rsid w:val="00C11813"/>
    <w:rsid w:val="00C12118"/>
    <w:rsid w:val="00C121B8"/>
    <w:rsid w:val="00C13699"/>
    <w:rsid w:val="00C1383E"/>
    <w:rsid w:val="00C13D2C"/>
    <w:rsid w:val="00C1464C"/>
    <w:rsid w:val="00C15183"/>
    <w:rsid w:val="00C15AF8"/>
    <w:rsid w:val="00C15B9E"/>
    <w:rsid w:val="00C15C2C"/>
    <w:rsid w:val="00C161DF"/>
    <w:rsid w:val="00C16913"/>
    <w:rsid w:val="00C16917"/>
    <w:rsid w:val="00C1699E"/>
    <w:rsid w:val="00C170EA"/>
    <w:rsid w:val="00C20465"/>
    <w:rsid w:val="00C2055D"/>
    <w:rsid w:val="00C20C5E"/>
    <w:rsid w:val="00C20CB4"/>
    <w:rsid w:val="00C20F41"/>
    <w:rsid w:val="00C210B7"/>
    <w:rsid w:val="00C21772"/>
    <w:rsid w:val="00C21F18"/>
    <w:rsid w:val="00C21F99"/>
    <w:rsid w:val="00C22DCC"/>
    <w:rsid w:val="00C23E1E"/>
    <w:rsid w:val="00C24859"/>
    <w:rsid w:val="00C24AAB"/>
    <w:rsid w:val="00C24D12"/>
    <w:rsid w:val="00C24D55"/>
    <w:rsid w:val="00C24FE1"/>
    <w:rsid w:val="00C2537D"/>
    <w:rsid w:val="00C2582B"/>
    <w:rsid w:val="00C25E96"/>
    <w:rsid w:val="00C27984"/>
    <w:rsid w:val="00C301B6"/>
    <w:rsid w:val="00C3028D"/>
    <w:rsid w:val="00C3051A"/>
    <w:rsid w:val="00C305BD"/>
    <w:rsid w:val="00C30DCC"/>
    <w:rsid w:val="00C30E0D"/>
    <w:rsid w:val="00C30F6E"/>
    <w:rsid w:val="00C31746"/>
    <w:rsid w:val="00C31B49"/>
    <w:rsid w:val="00C31B99"/>
    <w:rsid w:val="00C31D17"/>
    <w:rsid w:val="00C3205E"/>
    <w:rsid w:val="00C32131"/>
    <w:rsid w:val="00C32A06"/>
    <w:rsid w:val="00C32A7E"/>
    <w:rsid w:val="00C32E04"/>
    <w:rsid w:val="00C331B8"/>
    <w:rsid w:val="00C33302"/>
    <w:rsid w:val="00C3346B"/>
    <w:rsid w:val="00C3350D"/>
    <w:rsid w:val="00C33BB6"/>
    <w:rsid w:val="00C33C1E"/>
    <w:rsid w:val="00C33FF3"/>
    <w:rsid w:val="00C34149"/>
    <w:rsid w:val="00C343A6"/>
    <w:rsid w:val="00C34576"/>
    <w:rsid w:val="00C35130"/>
    <w:rsid w:val="00C35157"/>
    <w:rsid w:val="00C354B8"/>
    <w:rsid w:val="00C3588E"/>
    <w:rsid w:val="00C35D20"/>
    <w:rsid w:val="00C35D62"/>
    <w:rsid w:val="00C366A7"/>
    <w:rsid w:val="00C3676B"/>
    <w:rsid w:val="00C368E9"/>
    <w:rsid w:val="00C36F10"/>
    <w:rsid w:val="00C37341"/>
    <w:rsid w:val="00C37365"/>
    <w:rsid w:val="00C37665"/>
    <w:rsid w:val="00C40803"/>
    <w:rsid w:val="00C40813"/>
    <w:rsid w:val="00C40881"/>
    <w:rsid w:val="00C4088E"/>
    <w:rsid w:val="00C40BB0"/>
    <w:rsid w:val="00C40D07"/>
    <w:rsid w:val="00C40D1B"/>
    <w:rsid w:val="00C40E9A"/>
    <w:rsid w:val="00C40EAE"/>
    <w:rsid w:val="00C41080"/>
    <w:rsid w:val="00C4134C"/>
    <w:rsid w:val="00C41378"/>
    <w:rsid w:val="00C41406"/>
    <w:rsid w:val="00C42E36"/>
    <w:rsid w:val="00C42EDF"/>
    <w:rsid w:val="00C42EE5"/>
    <w:rsid w:val="00C42F42"/>
    <w:rsid w:val="00C43B62"/>
    <w:rsid w:val="00C4434A"/>
    <w:rsid w:val="00C450D7"/>
    <w:rsid w:val="00C45A3B"/>
    <w:rsid w:val="00C45E6D"/>
    <w:rsid w:val="00C45EEA"/>
    <w:rsid w:val="00C463DE"/>
    <w:rsid w:val="00C466E1"/>
    <w:rsid w:val="00C4696A"/>
    <w:rsid w:val="00C46E46"/>
    <w:rsid w:val="00C4734F"/>
    <w:rsid w:val="00C47DC4"/>
    <w:rsid w:val="00C5034C"/>
    <w:rsid w:val="00C504AB"/>
    <w:rsid w:val="00C505C6"/>
    <w:rsid w:val="00C50666"/>
    <w:rsid w:val="00C508F9"/>
    <w:rsid w:val="00C50BD3"/>
    <w:rsid w:val="00C5162B"/>
    <w:rsid w:val="00C516AF"/>
    <w:rsid w:val="00C51BD7"/>
    <w:rsid w:val="00C5202B"/>
    <w:rsid w:val="00C5202F"/>
    <w:rsid w:val="00C5242A"/>
    <w:rsid w:val="00C52BAA"/>
    <w:rsid w:val="00C52FC2"/>
    <w:rsid w:val="00C532FF"/>
    <w:rsid w:val="00C5392E"/>
    <w:rsid w:val="00C53B8B"/>
    <w:rsid w:val="00C53F82"/>
    <w:rsid w:val="00C5402D"/>
    <w:rsid w:val="00C546BD"/>
    <w:rsid w:val="00C555FE"/>
    <w:rsid w:val="00C55780"/>
    <w:rsid w:val="00C55841"/>
    <w:rsid w:val="00C558B5"/>
    <w:rsid w:val="00C55D40"/>
    <w:rsid w:val="00C562C9"/>
    <w:rsid w:val="00C56488"/>
    <w:rsid w:val="00C5662C"/>
    <w:rsid w:val="00C56F59"/>
    <w:rsid w:val="00C57046"/>
    <w:rsid w:val="00C57255"/>
    <w:rsid w:val="00C5755B"/>
    <w:rsid w:val="00C576C7"/>
    <w:rsid w:val="00C57AFB"/>
    <w:rsid w:val="00C57D78"/>
    <w:rsid w:val="00C57D86"/>
    <w:rsid w:val="00C60347"/>
    <w:rsid w:val="00C606AA"/>
    <w:rsid w:val="00C614B8"/>
    <w:rsid w:val="00C61849"/>
    <w:rsid w:val="00C61A4C"/>
    <w:rsid w:val="00C61A5C"/>
    <w:rsid w:val="00C61B92"/>
    <w:rsid w:val="00C61D29"/>
    <w:rsid w:val="00C61DF8"/>
    <w:rsid w:val="00C62038"/>
    <w:rsid w:val="00C62464"/>
    <w:rsid w:val="00C626BD"/>
    <w:rsid w:val="00C626D2"/>
    <w:rsid w:val="00C6296C"/>
    <w:rsid w:val="00C62AC9"/>
    <w:rsid w:val="00C62C51"/>
    <w:rsid w:val="00C63243"/>
    <w:rsid w:val="00C63718"/>
    <w:rsid w:val="00C63EDE"/>
    <w:rsid w:val="00C6406A"/>
    <w:rsid w:val="00C641EA"/>
    <w:rsid w:val="00C649A0"/>
    <w:rsid w:val="00C64AD3"/>
    <w:rsid w:val="00C64C16"/>
    <w:rsid w:val="00C6582A"/>
    <w:rsid w:val="00C66167"/>
    <w:rsid w:val="00C66A5E"/>
    <w:rsid w:val="00C6701C"/>
    <w:rsid w:val="00C67365"/>
    <w:rsid w:val="00C67CF3"/>
    <w:rsid w:val="00C70581"/>
    <w:rsid w:val="00C707BB"/>
    <w:rsid w:val="00C707DE"/>
    <w:rsid w:val="00C70FE0"/>
    <w:rsid w:val="00C71260"/>
    <w:rsid w:val="00C71804"/>
    <w:rsid w:val="00C73728"/>
    <w:rsid w:val="00C737AD"/>
    <w:rsid w:val="00C7404E"/>
    <w:rsid w:val="00C74F17"/>
    <w:rsid w:val="00C750EA"/>
    <w:rsid w:val="00C76897"/>
    <w:rsid w:val="00C76936"/>
    <w:rsid w:val="00C76C27"/>
    <w:rsid w:val="00C77249"/>
    <w:rsid w:val="00C777ED"/>
    <w:rsid w:val="00C778C4"/>
    <w:rsid w:val="00C806C3"/>
    <w:rsid w:val="00C80A1A"/>
    <w:rsid w:val="00C80DB5"/>
    <w:rsid w:val="00C80E35"/>
    <w:rsid w:val="00C81026"/>
    <w:rsid w:val="00C81339"/>
    <w:rsid w:val="00C81558"/>
    <w:rsid w:val="00C81615"/>
    <w:rsid w:val="00C8198A"/>
    <w:rsid w:val="00C81B64"/>
    <w:rsid w:val="00C821E2"/>
    <w:rsid w:val="00C82241"/>
    <w:rsid w:val="00C82C0D"/>
    <w:rsid w:val="00C831F9"/>
    <w:rsid w:val="00C83248"/>
    <w:rsid w:val="00C835A0"/>
    <w:rsid w:val="00C835CF"/>
    <w:rsid w:val="00C838A7"/>
    <w:rsid w:val="00C843DD"/>
    <w:rsid w:val="00C8450A"/>
    <w:rsid w:val="00C84951"/>
    <w:rsid w:val="00C8504A"/>
    <w:rsid w:val="00C850AD"/>
    <w:rsid w:val="00C85608"/>
    <w:rsid w:val="00C8591B"/>
    <w:rsid w:val="00C859A5"/>
    <w:rsid w:val="00C85A61"/>
    <w:rsid w:val="00C85E0A"/>
    <w:rsid w:val="00C86283"/>
    <w:rsid w:val="00C8667D"/>
    <w:rsid w:val="00C870BE"/>
    <w:rsid w:val="00C87470"/>
    <w:rsid w:val="00C874EF"/>
    <w:rsid w:val="00C87882"/>
    <w:rsid w:val="00C87E51"/>
    <w:rsid w:val="00C909E9"/>
    <w:rsid w:val="00C9122D"/>
    <w:rsid w:val="00C91E87"/>
    <w:rsid w:val="00C931EE"/>
    <w:rsid w:val="00C93D7F"/>
    <w:rsid w:val="00C946E9"/>
    <w:rsid w:val="00C94837"/>
    <w:rsid w:val="00C94FE3"/>
    <w:rsid w:val="00C95133"/>
    <w:rsid w:val="00C9566F"/>
    <w:rsid w:val="00C956AD"/>
    <w:rsid w:val="00C958BB"/>
    <w:rsid w:val="00C95F78"/>
    <w:rsid w:val="00C96A57"/>
    <w:rsid w:val="00C96DAC"/>
    <w:rsid w:val="00C96FA7"/>
    <w:rsid w:val="00C97301"/>
    <w:rsid w:val="00C97724"/>
    <w:rsid w:val="00C97A1D"/>
    <w:rsid w:val="00C97C0D"/>
    <w:rsid w:val="00CA00CF"/>
    <w:rsid w:val="00CA03E4"/>
    <w:rsid w:val="00CA06CF"/>
    <w:rsid w:val="00CA0737"/>
    <w:rsid w:val="00CA0B34"/>
    <w:rsid w:val="00CA0FF4"/>
    <w:rsid w:val="00CA10B5"/>
    <w:rsid w:val="00CA1C47"/>
    <w:rsid w:val="00CA1FAB"/>
    <w:rsid w:val="00CA2459"/>
    <w:rsid w:val="00CA26BC"/>
    <w:rsid w:val="00CA2965"/>
    <w:rsid w:val="00CA2D72"/>
    <w:rsid w:val="00CA2E6F"/>
    <w:rsid w:val="00CA2F1D"/>
    <w:rsid w:val="00CA2F4B"/>
    <w:rsid w:val="00CA3F98"/>
    <w:rsid w:val="00CA4098"/>
    <w:rsid w:val="00CA4131"/>
    <w:rsid w:val="00CA465F"/>
    <w:rsid w:val="00CA46C7"/>
    <w:rsid w:val="00CA4CA0"/>
    <w:rsid w:val="00CA4D91"/>
    <w:rsid w:val="00CA5685"/>
    <w:rsid w:val="00CA59BF"/>
    <w:rsid w:val="00CA5C30"/>
    <w:rsid w:val="00CA5D43"/>
    <w:rsid w:val="00CA6550"/>
    <w:rsid w:val="00CA65C3"/>
    <w:rsid w:val="00CA6957"/>
    <w:rsid w:val="00CA6EE6"/>
    <w:rsid w:val="00CA6F65"/>
    <w:rsid w:val="00CA723D"/>
    <w:rsid w:val="00CA73BA"/>
    <w:rsid w:val="00CA7A44"/>
    <w:rsid w:val="00CA7CD0"/>
    <w:rsid w:val="00CA7CF5"/>
    <w:rsid w:val="00CB069E"/>
    <w:rsid w:val="00CB0846"/>
    <w:rsid w:val="00CB16F2"/>
    <w:rsid w:val="00CB19F1"/>
    <w:rsid w:val="00CB1A9C"/>
    <w:rsid w:val="00CB25CB"/>
    <w:rsid w:val="00CB2B3D"/>
    <w:rsid w:val="00CB3284"/>
    <w:rsid w:val="00CB35DB"/>
    <w:rsid w:val="00CB46F6"/>
    <w:rsid w:val="00CB4751"/>
    <w:rsid w:val="00CB490C"/>
    <w:rsid w:val="00CB5DE2"/>
    <w:rsid w:val="00CB6051"/>
    <w:rsid w:val="00CB620D"/>
    <w:rsid w:val="00CB709B"/>
    <w:rsid w:val="00CB727D"/>
    <w:rsid w:val="00CB7316"/>
    <w:rsid w:val="00CB747A"/>
    <w:rsid w:val="00CB75FF"/>
    <w:rsid w:val="00CB7723"/>
    <w:rsid w:val="00CB7E62"/>
    <w:rsid w:val="00CB7F81"/>
    <w:rsid w:val="00CC038D"/>
    <w:rsid w:val="00CC03D1"/>
    <w:rsid w:val="00CC03FD"/>
    <w:rsid w:val="00CC06BE"/>
    <w:rsid w:val="00CC0781"/>
    <w:rsid w:val="00CC0E19"/>
    <w:rsid w:val="00CC0E40"/>
    <w:rsid w:val="00CC0FF3"/>
    <w:rsid w:val="00CC1070"/>
    <w:rsid w:val="00CC180D"/>
    <w:rsid w:val="00CC1B16"/>
    <w:rsid w:val="00CC1B7A"/>
    <w:rsid w:val="00CC1E8E"/>
    <w:rsid w:val="00CC2F57"/>
    <w:rsid w:val="00CC3226"/>
    <w:rsid w:val="00CC35F4"/>
    <w:rsid w:val="00CC3A56"/>
    <w:rsid w:val="00CC3B6B"/>
    <w:rsid w:val="00CC4266"/>
    <w:rsid w:val="00CC43BC"/>
    <w:rsid w:val="00CC4A99"/>
    <w:rsid w:val="00CC4D48"/>
    <w:rsid w:val="00CC5187"/>
    <w:rsid w:val="00CC51E6"/>
    <w:rsid w:val="00CC5603"/>
    <w:rsid w:val="00CC5813"/>
    <w:rsid w:val="00CC6615"/>
    <w:rsid w:val="00CC775E"/>
    <w:rsid w:val="00CC778B"/>
    <w:rsid w:val="00CC7ACA"/>
    <w:rsid w:val="00CC7DCD"/>
    <w:rsid w:val="00CD0091"/>
    <w:rsid w:val="00CD01DC"/>
    <w:rsid w:val="00CD0646"/>
    <w:rsid w:val="00CD0BCB"/>
    <w:rsid w:val="00CD18CA"/>
    <w:rsid w:val="00CD1AFA"/>
    <w:rsid w:val="00CD21C9"/>
    <w:rsid w:val="00CD283D"/>
    <w:rsid w:val="00CD29E7"/>
    <w:rsid w:val="00CD2B07"/>
    <w:rsid w:val="00CD2B8A"/>
    <w:rsid w:val="00CD31B5"/>
    <w:rsid w:val="00CD3660"/>
    <w:rsid w:val="00CD3CCF"/>
    <w:rsid w:val="00CD3CF9"/>
    <w:rsid w:val="00CD3DE3"/>
    <w:rsid w:val="00CD429A"/>
    <w:rsid w:val="00CD4C1C"/>
    <w:rsid w:val="00CD4D97"/>
    <w:rsid w:val="00CD55DE"/>
    <w:rsid w:val="00CD595F"/>
    <w:rsid w:val="00CD5A01"/>
    <w:rsid w:val="00CD6063"/>
    <w:rsid w:val="00CD60E2"/>
    <w:rsid w:val="00CD6C80"/>
    <w:rsid w:val="00CD6CF1"/>
    <w:rsid w:val="00CD6F5A"/>
    <w:rsid w:val="00CD711B"/>
    <w:rsid w:val="00CD74B6"/>
    <w:rsid w:val="00CD760D"/>
    <w:rsid w:val="00CD7F3B"/>
    <w:rsid w:val="00CD7FDD"/>
    <w:rsid w:val="00CE03B6"/>
    <w:rsid w:val="00CE104A"/>
    <w:rsid w:val="00CE15E8"/>
    <w:rsid w:val="00CE1BE4"/>
    <w:rsid w:val="00CE22F7"/>
    <w:rsid w:val="00CE239E"/>
    <w:rsid w:val="00CE23F5"/>
    <w:rsid w:val="00CE26D9"/>
    <w:rsid w:val="00CE2956"/>
    <w:rsid w:val="00CE39F4"/>
    <w:rsid w:val="00CE3B22"/>
    <w:rsid w:val="00CE3FB6"/>
    <w:rsid w:val="00CE4D7A"/>
    <w:rsid w:val="00CE5750"/>
    <w:rsid w:val="00CE59F1"/>
    <w:rsid w:val="00CE5C90"/>
    <w:rsid w:val="00CE63F2"/>
    <w:rsid w:val="00CE6BEC"/>
    <w:rsid w:val="00CE6D55"/>
    <w:rsid w:val="00CE70CC"/>
    <w:rsid w:val="00CE7846"/>
    <w:rsid w:val="00CE7B1C"/>
    <w:rsid w:val="00CE7C6E"/>
    <w:rsid w:val="00CF08C1"/>
    <w:rsid w:val="00CF09AA"/>
    <w:rsid w:val="00CF0E93"/>
    <w:rsid w:val="00CF275E"/>
    <w:rsid w:val="00CF2C18"/>
    <w:rsid w:val="00CF3030"/>
    <w:rsid w:val="00CF31B0"/>
    <w:rsid w:val="00CF3A95"/>
    <w:rsid w:val="00CF3F07"/>
    <w:rsid w:val="00CF3F34"/>
    <w:rsid w:val="00CF417B"/>
    <w:rsid w:val="00CF4205"/>
    <w:rsid w:val="00CF45BD"/>
    <w:rsid w:val="00CF4643"/>
    <w:rsid w:val="00CF4B0B"/>
    <w:rsid w:val="00CF4BAA"/>
    <w:rsid w:val="00CF4DDE"/>
    <w:rsid w:val="00CF5168"/>
    <w:rsid w:val="00CF5571"/>
    <w:rsid w:val="00CF5864"/>
    <w:rsid w:val="00CF657D"/>
    <w:rsid w:val="00CF6EC8"/>
    <w:rsid w:val="00CF7327"/>
    <w:rsid w:val="00CF75BC"/>
    <w:rsid w:val="00CF7623"/>
    <w:rsid w:val="00D0009E"/>
    <w:rsid w:val="00D00CD1"/>
    <w:rsid w:val="00D00DCC"/>
    <w:rsid w:val="00D01133"/>
    <w:rsid w:val="00D01D18"/>
    <w:rsid w:val="00D01E00"/>
    <w:rsid w:val="00D02ADF"/>
    <w:rsid w:val="00D02BE1"/>
    <w:rsid w:val="00D0309A"/>
    <w:rsid w:val="00D033CF"/>
    <w:rsid w:val="00D033FA"/>
    <w:rsid w:val="00D035D8"/>
    <w:rsid w:val="00D0366A"/>
    <w:rsid w:val="00D03866"/>
    <w:rsid w:val="00D0422C"/>
    <w:rsid w:val="00D042BE"/>
    <w:rsid w:val="00D042F0"/>
    <w:rsid w:val="00D04658"/>
    <w:rsid w:val="00D046C4"/>
    <w:rsid w:val="00D04888"/>
    <w:rsid w:val="00D052BC"/>
    <w:rsid w:val="00D057CE"/>
    <w:rsid w:val="00D06062"/>
    <w:rsid w:val="00D063F6"/>
    <w:rsid w:val="00D06C1E"/>
    <w:rsid w:val="00D06D15"/>
    <w:rsid w:val="00D06E19"/>
    <w:rsid w:val="00D071B7"/>
    <w:rsid w:val="00D07643"/>
    <w:rsid w:val="00D07958"/>
    <w:rsid w:val="00D07C47"/>
    <w:rsid w:val="00D07CBD"/>
    <w:rsid w:val="00D1011C"/>
    <w:rsid w:val="00D10559"/>
    <w:rsid w:val="00D10732"/>
    <w:rsid w:val="00D10B39"/>
    <w:rsid w:val="00D10C3E"/>
    <w:rsid w:val="00D11109"/>
    <w:rsid w:val="00D111D5"/>
    <w:rsid w:val="00D111E3"/>
    <w:rsid w:val="00D11234"/>
    <w:rsid w:val="00D11302"/>
    <w:rsid w:val="00D1169E"/>
    <w:rsid w:val="00D118A3"/>
    <w:rsid w:val="00D1283C"/>
    <w:rsid w:val="00D12D94"/>
    <w:rsid w:val="00D12E59"/>
    <w:rsid w:val="00D133A5"/>
    <w:rsid w:val="00D13480"/>
    <w:rsid w:val="00D1351B"/>
    <w:rsid w:val="00D1363D"/>
    <w:rsid w:val="00D13772"/>
    <w:rsid w:val="00D13782"/>
    <w:rsid w:val="00D13B9E"/>
    <w:rsid w:val="00D14258"/>
    <w:rsid w:val="00D149CD"/>
    <w:rsid w:val="00D15769"/>
    <w:rsid w:val="00D157BE"/>
    <w:rsid w:val="00D167E0"/>
    <w:rsid w:val="00D16B3A"/>
    <w:rsid w:val="00D1707B"/>
    <w:rsid w:val="00D1734B"/>
    <w:rsid w:val="00D17ED3"/>
    <w:rsid w:val="00D20BEF"/>
    <w:rsid w:val="00D20D6F"/>
    <w:rsid w:val="00D2105A"/>
    <w:rsid w:val="00D2111F"/>
    <w:rsid w:val="00D21366"/>
    <w:rsid w:val="00D21596"/>
    <w:rsid w:val="00D2166E"/>
    <w:rsid w:val="00D21C49"/>
    <w:rsid w:val="00D21EA3"/>
    <w:rsid w:val="00D22014"/>
    <w:rsid w:val="00D22202"/>
    <w:rsid w:val="00D22416"/>
    <w:rsid w:val="00D22620"/>
    <w:rsid w:val="00D22C3C"/>
    <w:rsid w:val="00D2306F"/>
    <w:rsid w:val="00D2378D"/>
    <w:rsid w:val="00D23A17"/>
    <w:rsid w:val="00D23A26"/>
    <w:rsid w:val="00D24083"/>
    <w:rsid w:val="00D24399"/>
    <w:rsid w:val="00D24904"/>
    <w:rsid w:val="00D24BBD"/>
    <w:rsid w:val="00D2508F"/>
    <w:rsid w:val="00D25643"/>
    <w:rsid w:val="00D25F68"/>
    <w:rsid w:val="00D26301"/>
    <w:rsid w:val="00D263BE"/>
    <w:rsid w:val="00D26C06"/>
    <w:rsid w:val="00D26EF8"/>
    <w:rsid w:val="00D271D7"/>
    <w:rsid w:val="00D27705"/>
    <w:rsid w:val="00D277A1"/>
    <w:rsid w:val="00D278E4"/>
    <w:rsid w:val="00D27988"/>
    <w:rsid w:val="00D27E5D"/>
    <w:rsid w:val="00D27EDC"/>
    <w:rsid w:val="00D30873"/>
    <w:rsid w:val="00D30935"/>
    <w:rsid w:val="00D30BE8"/>
    <w:rsid w:val="00D30F4C"/>
    <w:rsid w:val="00D3137D"/>
    <w:rsid w:val="00D31638"/>
    <w:rsid w:val="00D31874"/>
    <w:rsid w:val="00D31BA2"/>
    <w:rsid w:val="00D32584"/>
    <w:rsid w:val="00D326BA"/>
    <w:rsid w:val="00D32935"/>
    <w:rsid w:val="00D32B80"/>
    <w:rsid w:val="00D33AF7"/>
    <w:rsid w:val="00D33CD1"/>
    <w:rsid w:val="00D33FF2"/>
    <w:rsid w:val="00D3440A"/>
    <w:rsid w:val="00D3499C"/>
    <w:rsid w:val="00D34C74"/>
    <w:rsid w:val="00D34C87"/>
    <w:rsid w:val="00D34DE2"/>
    <w:rsid w:val="00D34E69"/>
    <w:rsid w:val="00D35122"/>
    <w:rsid w:val="00D357D1"/>
    <w:rsid w:val="00D35B80"/>
    <w:rsid w:val="00D35C1E"/>
    <w:rsid w:val="00D35D30"/>
    <w:rsid w:val="00D35F10"/>
    <w:rsid w:val="00D3640E"/>
    <w:rsid w:val="00D364F7"/>
    <w:rsid w:val="00D3660D"/>
    <w:rsid w:val="00D375B1"/>
    <w:rsid w:val="00D40121"/>
    <w:rsid w:val="00D40349"/>
    <w:rsid w:val="00D40794"/>
    <w:rsid w:val="00D408C2"/>
    <w:rsid w:val="00D40B64"/>
    <w:rsid w:val="00D40CDE"/>
    <w:rsid w:val="00D40E04"/>
    <w:rsid w:val="00D416E2"/>
    <w:rsid w:val="00D41AE0"/>
    <w:rsid w:val="00D41E99"/>
    <w:rsid w:val="00D41FD6"/>
    <w:rsid w:val="00D43130"/>
    <w:rsid w:val="00D43583"/>
    <w:rsid w:val="00D43940"/>
    <w:rsid w:val="00D43F12"/>
    <w:rsid w:val="00D43F8D"/>
    <w:rsid w:val="00D442F2"/>
    <w:rsid w:val="00D447B3"/>
    <w:rsid w:val="00D44B7B"/>
    <w:rsid w:val="00D4570B"/>
    <w:rsid w:val="00D45A2E"/>
    <w:rsid w:val="00D46139"/>
    <w:rsid w:val="00D4661F"/>
    <w:rsid w:val="00D4664E"/>
    <w:rsid w:val="00D46683"/>
    <w:rsid w:val="00D46FEA"/>
    <w:rsid w:val="00D47474"/>
    <w:rsid w:val="00D47C89"/>
    <w:rsid w:val="00D502F8"/>
    <w:rsid w:val="00D505AC"/>
    <w:rsid w:val="00D50C9B"/>
    <w:rsid w:val="00D5124F"/>
    <w:rsid w:val="00D514CF"/>
    <w:rsid w:val="00D51909"/>
    <w:rsid w:val="00D51F18"/>
    <w:rsid w:val="00D520BD"/>
    <w:rsid w:val="00D52122"/>
    <w:rsid w:val="00D522A6"/>
    <w:rsid w:val="00D524E3"/>
    <w:rsid w:val="00D5334C"/>
    <w:rsid w:val="00D535AA"/>
    <w:rsid w:val="00D53CCF"/>
    <w:rsid w:val="00D54397"/>
    <w:rsid w:val="00D54433"/>
    <w:rsid w:val="00D5443A"/>
    <w:rsid w:val="00D549FD"/>
    <w:rsid w:val="00D54B13"/>
    <w:rsid w:val="00D54BE3"/>
    <w:rsid w:val="00D54D4A"/>
    <w:rsid w:val="00D5525D"/>
    <w:rsid w:val="00D558BB"/>
    <w:rsid w:val="00D55C4A"/>
    <w:rsid w:val="00D55DB8"/>
    <w:rsid w:val="00D56238"/>
    <w:rsid w:val="00D5688B"/>
    <w:rsid w:val="00D56918"/>
    <w:rsid w:val="00D56BD1"/>
    <w:rsid w:val="00D56E82"/>
    <w:rsid w:val="00D575B5"/>
    <w:rsid w:val="00D57708"/>
    <w:rsid w:val="00D57A50"/>
    <w:rsid w:val="00D57B1B"/>
    <w:rsid w:val="00D57C4D"/>
    <w:rsid w:val="00D57EFD"/>
    <w:rsid w:val="00D57F8B"/>
    <w:rsid w:val="00D60010"/>
    <w:rsid w:val="00D60021"/>
    <w:rsid w:val="00D60A20"/>
    <w:rsid w:val="00D60A7E"/>
    <w:rsid w:val="00D617DD"/>
    <w:rsid w:val="00D61ACB"/>
    <w:rsid w:val="00D61BA7"/>
    <w:rsid w:val="00D61C42"/>
    <w:rsid w:val="00D62D93"/>
    <w:rsid w:val="00D63409"/>
    <w:rsid w:val="00D634B6"/>
    <w:rsid w:val="00D63803"/>
    <w:rsid w:val="00D63866"/>
    <w:rsid w:val="00D63A01"/>
    <w:rsid w:val="00D63B40"/>
    <w:rsid w:val="00D63C52"/>
    <w:rsid w:val="00D64066"/>
    <w:rsid w:val="00D64FD3"/>
    <w:rsid w:val="00D65140"/>
    <w:rsid w:val="00D65658"/>
    <w:rsid w:val="00D65876"/>
    <w:rsid w:val="00D65B32"/>
    <w:rsid w:val="00D65D83"/>
    <w:rsid w:val="00D66880"/>
    <w:rsid w:val="00D66AA4"/>
    <w:rsid w:val="00D66EF3"/>
    <w:rsid w:val="00D6734A"/>
    <w:rsid w:val="00D67E3C"/>
    <w:rsid w:val="00D67EEC"/>
    <w:rsid w:val="00D7016A"/>
    <w:rsid w:val="00D706E7"/>
    <w:rsid w:val="00D70C6A"/>
    <w:rsid w:val="00D70FF7"/>
    <w:rsid w:val="00D711C9"/>
    <w:rsid w:val="00D71484"/>
    <w:rsid w:val="00D714BF"/>
    <w:rsid w:val="00D716E5"/>
    <w:rsid w:val="00D718D5"/>
    <w:rsid w:val="00D722DC"/>
    <w:rsid w:val="00D7256E"/>
    <w:rsid w:val="00D725A4"/>
    <w:rsid w:val="00D735BB"/>
    <w:rsid w:val="00D73CC7"/>
    <w:rsid w:val="00D743C0"/>
    <w:rsid w:val="00D751CC"/>
    <w:rsid w:val="00D7531C"/>
    <w:rsid w:val="00D75537"/>
    <w:rsid w:val="00D75A6B"/>
    <w:rsid w:val="00D75D6D"/>
    <w:rsid w:val="00D761BF"/>
    <w:rsid w:val="00D76565"/>
    <w:rsid w:val="00D76625"/>
    <w:rsid w:val="00D76BA3"/>
    <w:rsid w:val="00D76FB9"/>
    <w:rsid w:val="00D77072"/>
    <w:rsid w:val="00D778BD"/>
    <w:rsid w:val="00D77A63"/>
    <w:rsid w:val="00D77E68"/>
    <w:rsid w:val="00D77FD6"/>
    <w:rsid w:val="00D80690"/>
    <w:rsid w:val="00D80D46"/>
    <w:rsid w:val="00D80E33"/>
    <w:rsid w:val="00D81013"/>
    <w:rsid w:val="00D81123"/>
    <w:rsid w:val="00D812CF"/>
    <w:rsid w:val="00D81B23"/>
    <w:rsid w:val="00D81BAF"/>
    <w:rsid w:val="00D81F61"/>
    <w:rsid w:val="00D82031"/>
    <w:rsid w:val="00D8260B"/>
    <w:rsid w:val="00D82743"/>
    <w:rsid w:val="00D82805"/>
    <w:rsid w:val="00D82B45"/>
    <w:rsid w:val="00D82CC1"/>
    <w:rsid w:val="00D82D28"/>
    <w:rsid w:val="00D82E7F"/>
    <w:rsid w:val="00D8331F"/>
    <w:rsid w:val="00D83EEB"/>
    <w:rsid w:val="00D84B6B"/>
    <w:rsid w:val="00D84D77"/>
    <w:rsid w:val="00D85137"/>
    <w:rsid w:val="00D8543E"/>
    <w:rsid w:val="00D8552A"/>
    <w:rsid w:val="00D8560B"/>
    <w:rsid w:val="00D8598C"/>
    <w:rsid w:val="00D8654F"/>
    <w:rsid w:val="00D8660B"/>
    <w:rsid w:val="00D86942"/>
    <w:rsid w:val="00D86EAF"/>
    <w:rsid w:val="00D8737B"/>
    <w:rsid w:val="00D8768D"/>
    <w:rsid w:val="00D878D1"/>
    <w:rsid w:val="00D878D2"/>
    <w:rsid w:val="00D87FDA"/>
    <w:rsid w:val="00D9048D"/>
    <w:rsid w:val="00D905F8"/>
    <w:rsid w:val="00D90869"/>
    <w:rsid w:val="00D90E41"/>
    <w:rsid w:val="00D90F81"/>
    <w:rsid w:val="00D910C7"/>
    <w:rsid w:val="00D912B3"/>
    <w:rsid w:val="00D91B66"/>
    <w:rsid w:val="00D920AC"/>
    <w:rsid w:val="00D92562"/>
    <w:rsid w:val="00D9293F"/>
    <w:rsid w:val="00D94582"/>
    <w:rsid w:val="00D9478F"/>
    <w:rsid w:val="00D949EA"/>
    <w:rsid w:val="00D95963"/>
    <w:rsid w:val="00D95E4A"/>
    <w:rsid w:val="00D96B25"/>
    <w:rsid w:val="00D96C93"/>
    <w:rsid w:val="00D97411"/>
    <w:rsid w:val="00D9778D"/>
    <w:rsid w:val="00D97DF9"/>
    <w:rsid w:val="00DA0002"/>
    <w:rsid w:val="00DA001C"/>
    <w:rsid w:val="00DA017A"/>
    <w:rsid w:val="00DA0301"/>
    <w:rsid w:val="00DA0A16"/>
    <w:rsid w:val="00DA19DA"/>
    <w:rsid w:val="00DA1A01"/>
    <w:rsid w:val="00DA1C9A"/>
    <w:rsid w:val="00DA1E91"/>
    <w:rsid w:val="00DA215B"/>
    <w:rsid w:val="00DA224E"/>
    <w:rsid w:val="00DA274C"/>
    <w:rsid w:val="00DA280A"/>
    <w:rsid w:val="00DA2D71"/>
    <w:rsid w:val="00DA30C6"/>
    <w:rsid w:val="00DA30FF"/>
    <w:rsid w:val="00DA3240"/>
    <w:rsid w:val="00DA38C1"/>
    <w:rsid w:val="00DA396A"/>
    <w:rsid w:val="00DA410E"/>
    <w:rsid w:val="00DA44A0"/>
    <w:rsid w:val="00DA4501"/>
    <w:rsid w:val="00DA476B"/>
    <w:rsid w:val="00DA4E3D"/>
    <w:rsid w:val="00DA5D6A"/>
    <w:rsid w:val="00DA687B"/>
    <w:rsid w:val="00DA6CE9"/>
    <w:rsid w:val="00DA6E93"/>
    <w:rsid w:val="00DA7213"/>
    <w:rsid w:val="00DA7AF6"/>
    <w:rsid w:val="00DB041A"/>
    <w:rsid w:val="00DB1776"/>
    <w:rsid w:val="00DB1B2C"/>
    <w:rsid w:val="00DB1DFD"/>
    <w:rsid w:val="00DB2072"/>
    <w:rsid w:val="00DB2858"/>
    <w:rsid w:val="00DB2B3F"/>
    <w:rsid w:val="00DB2BD2"/>
    <w:rsid w:val="00DB327B"/>
    <w:rsid w:val="00DB399E"/>
    <w:rsid w:val="00DB4658"/>
    <w:rsid w:val="00DB476B"/>
    <w:rsid w:val="00DB4813"/>
    <w:rsid w:val="00DB4BBF"/>
    <w:rsid w:val="00DB5001"/>
    <w:rsid w:val="00DB509F"/>
    <w:rsid w:val="00DB662B"/>
    <w:rsid w:val="00DB7254"/>
    <w:rsid w:val="00DB73BE"/>
    <w:rsid w:val="00DB7D8E"/>
    <w:rsid w:val="00DB7ED9"/>
    <w:rsid w:val="00DC0043"/>
    <w:rsid w:val="00DC0AC4"/>
    <w:rsid w:val="00DC0CF5"/>
    <w:rsid w:val="00DC24C3"/>
    <w:rsid w:val="00DC2571"/>
    <w:rsid w:val="00DC2587"/>
    <w:rsid w:val="00DC2AD2"/>
    <w:rsid w:val="00DC31DF"/>
    <w:rsid w:val="00DC37D8"/>
    <w:rsid w:val="00DC3AFE"/>
    <w:rsid w:val="00DC5FC8"/>
    <w:rsid w:val="00DC6058"/>
    <w:rsid w:val="00DC63D7"/>
    <w:rsid w:val="00DC65C5"/>
    <w:rsid w:val="00DC68D0"/>
    <w:rsid w:val="00DC690B"/>
    <w:rsid w:val="00DC6A8F"/>
    <w:rsid w:val="00DC6B4B"/>
    <w:rsid w:val="00DC6CEE"/>
    <w:rsid w:val="00DC7B9A"/>
    <w:rsid w:val="00DD0364"/>
    <w:rsid w:val="00DD0368"/>
    <w:rsid w:val="00DD03F1"/>
    <w:rsid w:val="00DD0B54"/>
    <w:rsid w:val="00DD1074"/>
    <w:rsid w:val="00DD10C7"/>
    <w:rsid w:val="00DD133B"/>
    <w:rsid w:val="00DD2D88"/>
    <w:rsid w:val="00DD3309"/>
    <w:rsid w:val="00DD35DC"/>
    <w:rsid w:val="00DD3848"/>
    <w:rsid w:val="00DD4101"/>
    <w:rsid w:val="00DD4DA5"/>
    <w:rsid w:val="00DD565E"/>
    <w:rsid w:val="00DD5FE2"/>
    <w:rsid w:val="00DD62EC"/>
    <w:rsid w:val="00DD669E"/>
    <w:rsid w:val="00DD6E36"/>
    <w:rsid w:val="00DD7BEE"/>
    <w:rsid w:val="00DD7FAB"/>
    <w:rsid w:val="00DE0151"/>
    <w:rsid w:val="00DE03E4"/>
    <w:rsid w:val="00DE03EC"/>
    <w:rsid w:val="00DE06FE"/>
    <w:rsid w:val="00DE07D8"/>
    <w:rsid w:val="00DE0B81"/>
    <w:rsid w:val="00DE0EEC"/>
    <w:rsid w:val="00DE0F0D"/>
    <w:rsid w:val="00DE1233"/>
    <w:rsid w:val="00DE1511"/>
    <w:rsid w:val="00DE1685"/>
    <w:rsid w:val="00DE17DF"/>
    <w:rsid w:val="00DE1880"/>
    <w:rsid w:val="00DE18A9"/>
    <w:rsid w:val="00DE1EBA"/>
    <w:rsid w:val="00DE28B2"/>
    <w:rsid w:val="00DE3026"/>
    <w:rsid w:val="00DE32BA"/>
    <w:rsid w:val="00DE37E5"/>
    <w:rsid w:val="00DE3B39"/>
    <w:rsid w:val="00DE3E6D"/>
    <w:rsid w:val="00DE40EC"/>
    <w:rsid w:val="00DE45E3"/>
    <w:rsid w:val="00DE4644"/>
    <w:rsid w:val="00DE50FA"/>
    <w:rsid w:val="00DE514C"/>
    <w:rsid w:val="00DE549F"/>
    <w:rsid w:val="00DE5DBB"/>
    <w:rsid w:val="00DE6078"/>
    <w:rsid w:val="00DE60A2"/>
    <w:rsid w:val="00DE692D"/>
    <w:rsid w:val="00DE6C00"/>
    <w:rsid w:val="00DE6DD2"/>
    <w:rsid w:val="00DE7235"/>
    <w:rsid w:val="00DE794D"/>
    <w:rsid w:val="00DE7CC1"/>
    <w:rsid w:val="00DE7E94"/>
    <w:rsid w:val="00DF08E8"/>
    <w:rsid w:val="00DF0AB3"/>
    <w:rsid w:val="00DF17EC"/>
    <w:rsid w:val="00DF19B3"/>
    <w:rsid w:val="00DF1AD9"/>
    <w:rsid w:val="00DF1BE9"/>
    <w:rsid w:val="00DF202E"/>
    <w:rsid w:val="00DF2387"/>
    <w:rsid w:val="00DF2787"/>
    <w:rsid w:val="00DF2845"/>
    <w:rsid w:val="00DF2882"/>
    <w:rsid w:val="00DF2A42"/>
    <w:rsid w:val="00DF37E1"/>
    <w:rsid w:val="00DF390B"/>
    <w:rsid w:val="00DF3A54"/>
    <w:rsid w:val="00DF3C30"/>
    <w:rsid w:val="00DF4A28"/>
    <w:rsid w:val="00DF5114"/>
    <w:rsid w:val="00DF55D8"/>
    <w:rsid w:val="00DF5ADF"/>
    <w:rsid w:val="00DF5F6E"/>
    <w:rsid w:val="00DF654B"/>
    <w:rsid w:val="00DF678E"/>
    <w:rsid w:val="00DF73D1"/>
    <w:rsid w:val="00DF777D"/>
    <w:rsid w:val="00DF792D"/>
    <w:rsid w:val="00DF7DFD"/>
    <w:rsid w:val="00E001D8"/>
    <w:rsid w:val="00E0096C"/>
    <w:rsid w:val="00E00A69"/>
    <w:rsid w:val="00E01791"/>
    <w:rsid w:val="00E0187B"/>
    <w:rsid w:val="00E01FE6"/>
    <w:rsid w:val="00E02375"/>
    <w:rsid w:val="00E024E4"/>
    <w:rsid w:val="00E024F2"/>
    <w:rsid w:val="00E0255E"/>
    <w:rsid w:val="00E026B9"/>
    <w:rsid w:val="00E02F9F"/>
    <w:rsid w:val="00E03185"/>
    <w:rsid w:val="00E033CD"/>
    <w:rsid w:val="00E03A06"/>
    <w:rsid w:val="00E03C55"/>
    <w:rsid w:val="00E03CDA"/>
    <w:rsid w:val="00E03D08"/>
    <w:rsid w:val="00E03E66"/>
    <w:rsid w:val="00E03E76"/>
    <w:rsid w:val="00E04293"/>
    <w:rsid w:val="00E04612"/>
    <w:rsid w:val="00E04C6C"/>
    <w:rsid w:val="00E05D15"/>
    <w:rsid w:val="00E05DA4"/>
    <w:rsid w:val="00E06A2A"/>
    <w:rsid w:val="00E06C17"/>
    <w:rsid w:val="00E06E84"/>
    <w:rsid w:val="00E06EF5"/>
    <w:rsid w:val="00E06FB6"/>
    <w:rsid w:val="00E07524"/>
    <w:rsid w:val="00E07A20"/>
    <w:rsid w:val="00E07AAF"/>
    <w:rsid w:val="00E07AC3"/>
    <w:rsid w:val="00E07AC7"/>
    <w:rsid w:val="00E07BDA"/>
    <w:rsid w:val="00E07C6C"/>
    <w:rsid w:val="00E07CDA"/>
    <w:rsid w:val="00E07D40"/>
    <w:rsid w:val="00E10053"/>
    <w:rsid w:val="00E1022C"/>
    <w:rsid w:val="00E10E26"/>
    <w:rsid w:val="00E11071"/>
    <w:rsid w:val="00E111D3"/>
    <w:rsid w:val="00E11307"/>
    <w:rsid w:val="00E114DA"/>
    <w:rsid w:val="00E12035"/>
    <w:rsid w:val="00E12541"/>
    <w:rsid w:val="00E12B79"/>
    <w:rsid w:val="00E133E4"/>
    <w:rsid w:val="00E134B7"/>
    <w:rsid w:val="00E139EC"/>
    <w:rsid w:val="00E13FB1"/>
    <w:rsid w:val="00E1430F"/>
    <w:rsid w:val="00E144BA"/>
    <w:rsid w:val="00E14EB1"/>
    <w:rsid w:val="00E15ADC"/>
    <w:rsid w:val="00E16460"/>
    <w:rsid w:val="00E16591"/>
    <w:rsid w:val="00E16B4F"/>
    <w:rsid w:val="00E16F65"/>
    <w:rsid w:val="00E171D5"/>
    <w:rsid w:val="00E17680"/>
    <w:rsid w:val="00E17F93"/>
    <w:rsid w:val="00E20367"/>
    <w:rsid w:val="00E20435"/>
    <w:rsid w:val="00E2099E"/>
    <w:rsid w:val="00E214B4"/>
    <w:rsid w:val="00E21810"/>
    <w:rsid w:val="00E218E8"/>
    <w:rsid w:val="00E21BC1"/>
    <w:rsid w:val="00E22080"/>
    <w:rsid w:val="00E220BA"/>
    <w:rsid w:val="00E228EA"/>
    <w:rsid w:val="00E22933"/>
    <w:rsid w:val="00E2314E"/>
    <w:rsid w:val="00E23186"/>
    <w:rsid w:val="00E23289"/>
    <w:rsid w:val="00E234F0"/>
    <w:rsid w:val="00E23698"/>
    <w:rsid w:val="00E23738"/>
    <w:rsid w:val="00E2388B"/>
    <w:rsid w:val="00E23F9B"/>
    <w:rsid w:val="00E24193"/>
    <w:rsid w:val="00E2424C"/>
    <w:rsid w:val="00E247CE"/>
    <w:rsid w:val="00E252A3"/>
    <w:rsid w:val="00E2574E"/>
    <w:rsid w:val="00E25EE5"/>
    <w:rsid w:val="00E2614C"/>
    <w:rsid w:val="00E26B33"/>
    <w:rsid w:val="00E2704F"/>
    <w:rsid w:val="00E271E9"/>
    <w:rsid w:val="00E275DA"/>
    <w:rsid w:val="00E31D07"/>
    <w:rsid w:val="00E31D64"/>
    <w:rsid w:val="00E31E25"/>
    <w:rsid w:val="00E32BF2"/>
    <w:rsid w:val="00E33D7E"/>
    <w:rsid w:val="00E33F9D"/>
    <w:rsid w:val="00E34435"/>
    <w:rsid w:val="00E3456B"/>
    <w:rsid w:val="00E3531B"/>
    <w:rsid w:val="00E354E9"/>
    <w:rsid w:val="00E359E3"/>
    <w:rsid w:val="00E36478"/>
    <w:rsid w:val="00E368D8"/>
    <w:rsid w:val="00E36EC7"/>
    <w:rsid w:val="00E3723D"/>
    <w:rsid w:val="00E375FD"/>
    <w:rsid w:val="00E3794D"/>
    <w:rsid w:val="00E37A90"/>
    <w:rsid w:val="00E37DB2"/>
    <w:rsid w:val="00E4047A"/>
    <w:rsid w:val="00E4052B"/>
    <w:rsid w:val="00E40884"/>
    <w:rsid w:val="00E40AE8"/>
    <w:rsid w:val="00E40C9D"/>
    <w:rsid w:val="00E40E08"/>
    <w:rsid w:val="00E412E0"/>
    <w:rsid w:val="00E413E8"/>
    <w:rsid w:val="00E41697"/>
    <w:rsid w:val="00E416E2"/>
    <w:rsid w:val="00E41BA2"/>
    <w:rsid w:val="00E421E5"/>
    <w:rsid w:val="00E4220F"/>
    <w:rsid w:val="00E423DF"/>
    <w:rsid w:val="00E42530"/>
    <w:rsid w:val="00E425DF"/>
    <w:rsid w:val="00E42A31"/>
    <w:rsid w:val="00E42AA0"/>
    <w:rsid w:val="00E43A33"/>
    <w:rsid w:val="00E43D31"/>
    <w:rsid w:val="00E43E1C"/>
    <w:rsid w:val="00E44086"/>
    <w:rsid w:val="00E440B1"/>
    <w:rsid w:val="00E444DC"/>
    <w:rsid w:val="00E44513"/>
    <w:rsid w:val="00E446C2"/>
    <w:rsid w:val="00E44871"/>
    <w:rsid w:val="00E4499C"/>
    <w:rsid w:val="00E44A21"/>
    <w:rsid w:val="00E44CBB"/>
    <w:rsid w:val="00E44EFF"/>
    <w:rsid w:val="00E44F60"/>
    <w:rsid w:val="00E4622F"/>
    <w:rsid w:val="00E464DF"/>
    <w:rsid w:val="00E4673C"/>
    <w:rsid w:val="00E46819"/>
    <w:rsid w:val="00E46B8B"/>
    <w:rsid w:val="00E46D16"/>
    <w:rsid w:val="00E46E3A"/>
    <w:rsid w:val="00E4711B"/>
    <w:rsid w:val="00E47429"/>
    <w:rsid w:val="00E506F0"/>
    <w:rsid w:val="00E5083C"/>
    <w:rsid w:val="00E50AB1"/>
    <w:rsid w:val="00E50BAE"/>
    <w:rsid w:val="00E51714"/>
    <w:rsid w:val="00E51D4B"/>
    <w:rsid w:val="00E526CD"/>
    <w:rsid w:val="00E527E7"/>
    <w:rsid w:val="00E5293B"/>
    <w:rsid w:val="00E52E82"/>
    <w:rsid w:val="00E53FCC"/>
    <w:rsid w:val="00E544D2"/>
    <w:rsid w:val="00E54682"/>
    <w:rsid w:val="00E5472A"/>
    <w:rsid w:val="00E54A01"/>
    <w:rsid w:val="00E55C49"/>
    <w:rsid w:val="00E55E26"/>
    <w:rsid w:val="00E5702D"/>
    <w:rsid w:val="00E5786C"/>
    <w:rsid w:val="00E60298"/>
    <w:rsid w:val="00E603C9"/>
    <w:rsid w:val="00E60DB5"/>
    <w:rsid w:val="00E617F5"/>
    <w:rsid w:val="00E618D3"/>
    <w:rsid w:val="00E62075"/>
    <w:rsid w:val="00E6262C"/>
    <w:rsid w:val="00E62B49"/>
    <w:rsid w:val="00E62B78"/>
    <w:rsid w:val="00E62EA4"/>
    <w:rsid w:val="00E6383E"/>
    <w:rsid w:val="00E638BF"/>
    <w:rsid w:val="00E63EF3"/>
    <w:rsid w:val="00E6433E"/>
    <w:rsid w:val="00E65412"/>
    <w:rsid w:val="00E655D0"/>
    <w:rsid w:val="00E657C7"/>
    <w:rsid w:val="00E6588A"/>
    <w:rsid w:val="00E65964"/>
    <w:rsid w:val="00E659CF"/>
    <w:rsid w:val="00E6606C"/>
    <w:rsid w:val="00E661C0"/>
    <w:rsid w:val="00E664A5"/>
    <w:rsid w:val="00E6690B"/>
    <w:rsid w:val="00E66B0B"/>
    <w:rsid w:val="00E66E1B"/>
    <w:rsid w:val="00E66E74"/>
    <w:rsid w:val="00E66FCB"/>
    <w:rsid w:val="00E672A9"/>
    <w:rsid w:val="00E67736"/>
    <w:rsid w:val="00E67A2D"/>
    <w:rsid w:val="00E67BF7"/>
    <w:rsid w:val="00E67E4C"/>
    <w:rsid w:val="00E67EA2"/>
    <w:rsid w:val="00E700E1"/>
    <w:rsid w:val="00E701F9"/>
    <w:rsid w:val="00E7050B"/>
    <w:rsid w:val="00E70907"/>
    <w:rsid w:val="00E709B5"/>
    <w:rsid w:val="00E70AAC"/>
    <w:rsid w:val="00E715AE"/>
    <w:rsid w:val="00E71DAF"/>
    <w:rsid w:val="00E71E4D"/>
    <w:rsid w:val="00E7292E"/>
    <w:rsid w:val="00E73199"/>
    <w:rsid w:val="00E748C1"/>
    <w:rsid w:val="00E74CAA"/>
    <w:rsid w:val="00E74DF3"/>
    <w:rsid w:val="00E75226"/>
    <w:rsid w:val="00E752ED"/>
    <w:rsid w:val="00E75568"/>
    <w:rsid w:val="00E75823"/>
    <w:rsid w:val="00E75CC4"/>
    <w:rsid w:val="00E75F8D"/>
    <w:rsid w:val="00E7767B"/>
    <w:rsid w:val="00E777A0"/>
    <w:rsid w:val="00E778AA"/>
    <w:rsid w:val="00E77AB4"/>
    <w:rsid w:val="00E77CF1"/>
    <w:rsid w:val="00E77EF5"/>
    <w:rsid w:val="00E80453"/>
    <w:rsid w:val="00E80926"/>
    <w:rsid w:val="00E809CC"/>
    <w:rsid w:val="00E80B67"/>
    <w:rsid w:val="00E80B8D"/>
    <w:rsid w:val="00E80D46"/>
    <w:rsid w:val="00E812BF"/>
    <w:rsid w:val="00E81862"/>
    <w:rsid w:val="00E81DE9"/>
    <w:rsid w:val="00E81E39"/>
    <w:rsid w:val="00E82038"/>
    <w:rsid w:val="00E821B5"/>
    <w:rsid w:val="00E8234E"/>
    <w:rsid w:val="00E82BFD"/>
    <w:rsid w:val="00E82C2D"/>
    <w:rsid w:val="00E82D76"/>
    <w:rsid w:val="00E82FFB"/>
    <w:rsid w:val="00E830B8"/>
    <w:rsid w:val="00E834C3"/>
    <w:rsid w:val="00E83A90"/>
    <w:rsid w:val="00E83EC2"/>
    <w:rsid w:val="00E84307"/>
    <w:rsid w:val="00E8471A"/>
    <w:rsid w:val="00E849EC"/>
    <w:rsid w:val="00E84A12"/>
    <w:rsid w:val="00E84C68"/>
    <w:rsid w:val="00E84E34"/>
    <w:rsid w:val="00E84F98"/>
    <w:rsid w:val="00E84FD0"/>
    <w:rsid w:val="00E851BC"/>
    <w:rsid w:val="00E8531F"/>
    <w:rsid w:val="00E85A0E"/>
    <w:rsid w:val="00E860ED"/>
    <w:rsid w:val="00E86151"/>
    <w:rsid w:val="00E866BE"/>
    <w:rsid w:val="00E8690E"/>
    <w:rsid w:val="00E87287"/>
    <w:rsid w:val="00E87C53"/>
    <w:rsid w:val="00E90C23"/>
    <w:rsid w:val="00E9105B"/>
    <w:rsid w:val="00E9122D"/>
    <w:rsid w:val="00E91AC2"/>
    <w:rsid w:val="00E91D5E"/>
    <w:rsid w:val="00E91E5F"/>
    <w:rsid w:val="00E92977"/>
    <w:rsid w:val="00E92CD4"/>
    <w:rsid w:val="00E9312F"/>
    <w:rsid w:val="00E9385D"/>
    <w:rsid w:val="00E94132"/>
    <w:rsid w:val="00E9435E"/>
    <w:rsid w:val="00E94618"/>
    <w:rsid w:val="00E9462F"/>
    <w:rsid w:val="00E947F3"/>
    <w:rsid w:val="00E949E6"/>
    <w:rsid w:val="00E94CB4"/>
    <w:rsid w:val="00E94D28"/>
    <w:rsid w:val="00E9549E"/>
    <w:rsid w:val="00E956CA"/>
    <w:rsid w:val="00E9575B"/>
    <w:rsid w:val="00E95F34"/>
    <w:rsid w:val="00E95F65"/>
    <w:rsid w:val="00E960FD"/>
    <w:rsid w:val="00E9646F"/>
    <w:rsid w:val="00E96B54"/>
    <w:rsid w:val="00E96E21"/>
    <w:rsid w:val="00E96FFD"/>
    <w:rsid w:val="00E973F5"/>
    <w:rsid w:val="00E978FF"/>
    <w:rsid w:val="00E97B87"/>
    <w:rsid w:val="00E97C04"/>
    <w:rsid w:val="00EA072D"/>
    <w:rsid w:val="00EA0734"/>
    <w:rsid w:val="00EA1640"/>
    <w:rsid w:val="00EA1701"/>
    <w:rsid w:val="00EA1725"/>
    <w:rsid w:val="00EA172A"/>
    <w:rsid w:val="00EA1AAC"/>
    <w:rsid w:val="00EA1D4D"/>
    <w:rsid w:val="00EA2162"/>
    <w:rsid w:val="00EA23E2"/>
    <w:rsid w:val="00EA28D9"/>
    <w:rsid w:val="00EA2F83"/>
    <w:rsid w:val="00EA403D"/>
    <w:rsid w:val="00EA4190"/>
    <w:rsid w:val="00EA44CF"/>
    <w:rsid w:val="00EA4584"/>
    <w:rsid w:val="00EA4888"/>
    <w:rsid w:val="00EA4BF6"/>
    <w:rsid w:val="00EA4F33"/>
    <w:rsid w:val="00EA5532"/>
    <w:rsid w:val="00EA5812"/>
    <w:rsid w:val="00EA5AC6"/>
    <w:rsid w:val="00EA5CC1"/>
    <w:rsid w:val="00EA63F4"/>
    <w:rsid w:val="00EA6DAD"/>
    <w:rsid w:val="00EA6EF8"/>
    <w:rsid w:val="00EA7841"/>
    <w:rsid w:val="00EA7B20"/>
    <w:rsid w:val="00EA7C14"/>
    <w:rsid w:val="00EB0033"/>
    <w:rsid w:val="00EB0209"/>
    <w:rsid w:val="00EB0D06"/>
    <w:rsid w:val="00EB10A7"/>
    <w:rsid w:val="00EB1E9F"/>
    <w:rsid w:val="00EB33C9"/>
    <w:rsid w:val="00EB3729"/>
    <w:rsid w:val="00EB3A5E"/>
    <w:rsid w:val="00EB3B63"/>
    <w:rsid w:val="00EB43AF"/>
    <w:rsid w:val="00EB45E5"/>
    <w:rsid w:val="00EB47C3"/>
    <w:rsid w:val="00EB490C"/>
    <w:rsid w:val="00EB4932"/>
    <w:rsid w:val="00EB4B28"/>
    <w:rsid w:val="00EB4F6A"/>
    <w:rsid w:val="00EB52E1"/>
    <w:rsid w:val="00EB541D"/>
    <w:rsid w:val="00EB6ADD"/>
    <w:rsid w:val="00EB75AE"/>
    <w:rsid w:val="00EB761A"/>
    <w:rsid w:val="00EB788C"/>
    <w:rsid w:val="00EB7B02"/>
    <w:rsid w:val="00EB7BA6"/>
    <w:rsid w:val="00EB7BB8"/>
    <w:rsid w:val="00EC0211"/>
    <w:rsid w:val="00EC12C2"/>
    <w:rsid w:val="00EC13D5"/>
    <w:rsid w:val="00EC1897"/>
    <w:rsid w:val="00EC18BC"/>
    <w:rsid w:val="00EC1F69"/>
    <w:rsid w:val="00EC2265"/>
    <w:rsid w:val="00EC279F"/>
    <w:rsid w:val="00EC2BED"/>
    <w:rsid w:val="00EC382C"/>
    <w:rsid w:val="00EC384D"/>
    <w:rsid w:val="00EC48D0"/>
    <w:rsid w:val="00EC4F3D"/>
    <w:rsid w:val="00EC508F"/>
    <w:rsid w:val="00EC5456"/>
    <w:rsid w:val="00EC550C"/>
    <w:rsid w:val="00EC6A5E"/>
    <w:rsid w:val="00EC6A70"/>
    <w:rsid w:val="00EC6CA2"/>
    <w:rsid w:val="00EC7470"/>
    <w:rsid w:val="00ED0AE2"/>
    <w:rsid w:val="00ED0B31"/>
    <w:rsid w:val="00ED0E2F"/>
    <w:rsid w:val="00ED1329"/>
    <w:rsid w:val="00ED14DD"/>
    <w:rsid w:val="00ED1572"/>
    <w:rsid w:val="00ED1F94"/>
    <w:rsid w:val="00ED2A4A"/>
    <w:rsid w:val="00ED385E"/>
    <w:rsid w:val="00ED4649"/>
    <w:rsid w:val="00ED4A34"/>
    <w:rsid w:val="00ED4CDA"/>
    <w:rsid w:val="00ED4F21"/>
    <w:rsid w:val="00ED5B2B"/>
    <w:rsid w:val="00ED5D49"/>
    <w:rsid w:val="00ED65A6"/>
    <w:rsid w:val="00ED6A63"/>
    <w:rsid w:val="00ED6B60"/>
    <w:rsid w:val="00ED771D"/>
    <w:rsid w:val="00EE05BF"/>
    <w:rsid w:val="00EE1067"/>
    <w:rsid w:val="00EE12E7"/>
    <w:rsid w:val="00EE131B"/>
    <w:rsid w:val="00EE172F"/>
    <w:rsid w:val="00EE1CEA"/>
    <w:rsid w:val="00EE26A3"/>
    <w:rsid w:val="00EE2E09"/>
    <w:rsid w:val="00EE2EC9"/>
    <w:rsid w:val="00EE307E"/>
    <w:rsid w:val="00EE3E54"/>
    <w:rsid w:val="00EE3E9C"/>
    <w:rsid w:val="00EE4916"/>
    <w:rsid w:val="00EE5632"/>
    <w:rsid w:val="00EE5635"/>
    <w:rsid w:val="00EE595B"/>
    <w:rsid w:val="00EE5A18"/>
    <w:rsid w:val="00EE5B95"/>
    <w:rsid w:val="00EE674A"/>
    <w:rsid w:val="00EE691C"/>
    <w:rsid w:val="00EE6A7E"/>
    <w:rsid w:val="00EE7392"/>
    <w:rsid w:val="00EE78F9"/>
    <w:rsid w:val="00EE7A58"/>
    <w:rsid w:val="00EE7CC3"/>
    <w:rsid w:val="00EE7CC4"/>
    <w:rsid w:val="00EF039B"/>
    <w:rsid w:val="00EF052C"/>
    <w:rsid w:val="00EF0769"/>
    <w:rsid w:val="00EF0C71"/>
    <w:rsid w:val="00EF0CFE"/>
    <w:rsid w:val="00EF1005"/>
    <w:rsid w:val="00EF11B5"/>
    <w:rsid w:val="00EF1408"/>
    <w:rsid w:val="00EF154C"/>
    <w:rsid w:val="00EF1D27"/>
    <w:rsid w:val="00EF1EDA"/>
    <w:rsid w:val="00EF353D"/>
    <w:rsid w:val="00EF3576"/>
    <w:rsid w:val="00EF3639"/>
    <w:rsid w:val="00EF38B6"/>
    <w:rsid w:val="00EF3C39"/>
    <w:rsid w:val="00EF3D4A"/>
    <w:rsid w:val="00EF3E75"/>
    <w:rsid w:val="00EF440F"/>
    <w:rsid w:val="00EF4790"/>
    <w:rsid w:val="00EF47FA"/>
    <w:rsid w:val="00EF4B4C"/>
    <w:rsid w:val="00EF55FB"/>
    <w:rsid w:val="00EF686F"/>
    <w:rsid w:val="00EF695A"/>
    <w:rsid w:val="00EF7595"/>
    <w:rsid w:val="00EF7BAE"/>
    <w:rsid w:val="00EF7BC9"/>
    <w:rsid w:val="00EF7C60"/>
    <w:rsid w:val="00F004B9"/>
    <w:rsid w:val="00F00502"/>
    <w:rsid w:val="00F00552"/>
    <w:rsid w:val="00F01891"/>
    <w:rsid w:val="00F01933"/>
    <w:rsid w:val="00F02112"/>
    <w:rsid w:val="00F02C47"/>
    <w:rsid w:val="00F02CB7"/>
    <w:rsid w:val="00F0316E"/>
    <w:rsid w:val="00F03CAE"/>
    <w:rsid w:val="00F03E91"/>
    <w:rsid w:val="00F0484E"/>
    <w:rsid w:val="00F05165"/>
    <w:rsid w:val="00F05799"/>
    <w:rsid w:val="00F05A08"/>
    <w:rsid w:val="00F05A4B"/>
    <w:rsid w:val="00F05A50"/>
    <w:rsid w:val="00F05CDD"/>
    <w:rsid w:val="00F06124"/>
    <w:rsid w:val="00F06340"/>
    <w:rsid w:val="00F06404"/>
    <w:rsid w:val="00F068F9"/>
    <w:rsid w:val="00F06E66"/>
    <w:rsid w:val="00F0715F"/>
    <w:rsid w:val="00F07837"/>
    <w:rsid w:val="00F079AD"/>
    <w:rsid w:val="00F1029B"/>
    <w:rsid w:val="00F10657"/>
    <w:rsid w:val="00F107F4"/>
    <w:rsid w:val="00F1125C"/>
    <w:rsid w:val="00F11BC4"/>
    <w:rsid w:val="00F1260B"/>
    <w:rsid w:val="00F12B05"/>
    <w:rsid w:val="00F12CCF"/>
    <w:rsid w:val="00F13848"/>
    <w:rsid w:val="00F14002"/>
    <w:rsid w:val="00F142C8"/>
    <w:rsid w:val="00F145B9"/>
    <w:rsid w:val="00F145CC"/>
    <w:rsid w:val="00F14780"/>
    <w:rsid w:val="00F14F95"/>
    <w:rsid w:val="00F1559E"/>
    <w:rsid w:val="00F15CEE"/>
    <w:rsid w:val="00F164F6"/>
    <w:rsid w:val="00F16548"/>
    <w:rsid w:val="00F16A4D"/>
    <w:rsid w:val="00F17692"/>
    <w:rsid w:val="00F179D5"/>
    <w:rsid w:val="00F179FA"/>
    <w:rsid w:val="00F17F9C"/>
    <w:rsid w:val="00F204AC"/>
    <w:rsid w:val="00F20F94"/>
    <w:rsid w:val="00F21142"/>
    <w:rsid w:val="00F21436"/>
    <w:rsid w:val="00F2195B"/>
    <w:rsid w:val="00F219A0"/>
    <w:rsid w:val="00F219F5"/>
    <w:rsid w:val="00F227FB"/>
    <w:rsid w:val="00F22E73"/>
    <w:rsid w:val="00F2323D"/>
    <w:rsid w:val="00F2385B"/>
    <w:rsid w:val="00F23EF6"/>
    <w:rsid w:val="00F23F17"/>
    <w:rsid w:val="00F24D7C"/>
    <w:rsid w:val="00F24FBB"/>
    <w:rsid w:val="00F25470"/>
    <w:rsid w:val="00F25A0F"/>
    <w:rsid w:val="00F261F9"/>
    <w:rsid w:val="00F2665A"/>
    <w:rsid w:val="00F26AF4"/>
    <w:rsid w:val="00F26B65"/>
    <w:rsid w:val="00F26C78"/>
    <w:rsid w:val="00F2769C"/>
    <w:rsid w:val="00F2784F"/>
    <w:rsid w:val="00F303E6"/>
    <w:rsid w:val="00F3054C"/>
    <w:rsid w:val="00F30DB0"/>
    <w:rsid w:val="00F31464"/>
    <w:rsid w:val="00F31518"/>
    <w:rsid w:val="00F316D6"/>
    <w:rsid w:val="00F31ACE"/>
    <w:rsid w:val="00F31BBF"/>
    <w:rsid w:val="00F31C31"/>
    <w:rsid w:val="00F31CA6"/>
    <w:rsid w:val="00F320DD"/>
    <w:rsid w:val="00F32CB0"/>
    <w:rsid w:val="00F32DF1"/>
    <w:rsid w:val="00F32FF0"/>
    <w:rsid w:val="00F331A3"/>
    <w:rsid w:val="00F333CB"/>
    <w:rsid w:val="00F33733"/>
    <w:rsid w:val="00F33DBF"/>
    <w:rsid w:val="00F348BF"/>
    <w:rsid w:val="00F348FC"/>
    <w:rsid w:val="00F34B99"/>
    <w:rsid w:val="00F34CCE"/>
    <w:rsid w:val="00F35131"/>
    <w:rsid w:val="00F35BF4"/>
    <w:rsid w:val="00F36B5A"/>
    <w:rsid w:val="00F36B70"/>
    <w:rsid w:val="00F36D1C"/>
    <w:rsid w:val="00F373E1"/>
    <w:rsid w:val="00F37815"/>
    <w:rsid w:val="00F379D9"/>
    <w:rsid w:val="00F37D22"/>
    <w:rsid w:val="00F40130"/>
    <w:rsid w:val="00F40AD5"/>
    <w:rsid w:val="00F40E62"/>
    <w:rsid w:val="00F4106E"/>
    <w:rsid w:val="00F41108"/>
    <w:rsid w:val="00F415F1"/>
    <w:rsid w:val="00F4170B"/>
    <w:rsid w:val="00F422E4"/>
    <w:rsid w:val="00F426AC"/>
    <w:rsid w:val="00F42960"/>
    <w:rsid w:val="00F4301D"/>
    <w:rsid w:val="00F436A2"/>
    <w:rsid w:val="00F43C5F"/>
    <w:rsid w:val="00F44290"/>
    <w:rsid w:val="00F4476E"/>
    <w:rsid w:val="00F44E1A"/>
    <w:rsid w:val="00F45429"/>
    <w:rsid w:val="00F45BD8"/>
    <w:rsid w:val="00F4646F"/>
    <w:rsid w:val="00F46668"/>
    <w:rsid w:val="00F46B19"/>
    <w:rsid w:val="00F46F8A"/>
    <w:rsid w:val="00F47554"/>
    <w:rsid w:val="00F47879"/>
    <w:rsid w:val="00F47999"/>
    <w:rsid w:val="00F47AD0"/>
    <w:rsid w:val="00F47FC6"/>
    <w:rsid w:val="00F5028C"/>
    <w:rsid w:val="00F508AB"/>
    <w:rsid w:val="00F508F6"/>
    <w:rsid w:val="00F50DBD"/>
    <w:rsid w:val="00F510CE"/>
    <w:rsid w:val="00F5112F"/>
    <w:rsid w:val="00F511AD"/>
    <w:rsid w:val="00F519AE"/>
    <w:rsid w:val="00F51AA1"/>
    <w:rsid w:val="00F51CAB"/>
    <w:rsid w:val="00F51ED2"/>
    <w:rsid w:val="00F51F57"/>
    <w:rsid w:val="00F52028"/>
    <w:rsid w:val="00F52BE5"/>
    <w:rsid w:val="00F52F19"/>
    <w:rsid w:val="00F53634"/>
    <w:rsid w:val="00F53B2D"/>
    <w:rsid w:val="00F5461F"/>
    <w:rsid w:val="00F546FA"/>
    <w:rsid w:val="00F54A99"/>
    <w:rsid w:val="00F54AEA"/>
    <w:rsid w:val="00F54EE4"/>
    <w:rsid w:val="00F552FF"/>
    <w:rsid w:val="00F55518"/>
    <w:rsid w:val="00F55ED8"/>
    <w:rsid w:val="00F563D4"/>
    <w:rsid w:val="00F5655A"/>
    <w:rsid w:val="00F56C81"/>
    <w:rsid w:val="00F573F8"/>
    <w:rsid w:val="00F57430"/>
    <w:rsid w:val="00F5758F"/>
    <w:rsid w:val="00F57914"/>
    <w:rsid w:val="00F57A4A"/>
    <w:rsid w:val="00F57AAD"/>
    <w:rsid w:val="00F57AC0"/>
    <w:rsid w:val="00F57D92"/>
    <w:rsid w:val="00F57DEF"/>
    <w:rsid w:val="00F57FFC"/>
    <w:rsid w:val="00F60175"/>
    <w:rsid w:val="00F6032C"/>
    <w:rsid w:val="00F60C94"/>
    <w:rsid w:val="00F61265"/>
    <w:rsid w:val="00F6170D"/>
    <w:rsid w:val="00F624D7"/>
    <w:rsid w:val="00F62658"/>
    <w:rsid w:val="00F62C10"/>
    <w:rsid w:val="00F62D09"/>
    <w:rsid w:val="00F63451"/>
    <w:rsid w:val="00F63995"/>
    <w:rsid w:val="00F63C12"/>
    <w:rsid w:val="00F63EB1"/>
    <w:rsid w:val="00F6486B"/>
    <w:rsid w:val="00F6493B"/>
    <w:rsid w:val="00F6516C"/>
    <w:rsid w:val="00F6533D"/>
    <w:rsid w:val="00F65D71"/>
    <w:rsid w:val="00F65DCB"/>
    <w:rsid w:val="00F65E2B"/>
    <w:rsid w:val="00F662F6"/>
    <w:rsid w:val="00F666DE"/>
    <w:rsid w:val="00F6671C"/>
    <w:rsid w:val="00F66BDD"/>
    <w:rsid w:val="00F66D10"/>
    <w:rsid w:val="00F66E0C"/>
    <w:rsid w:val="00F67152"/>
    <w:rsid w:val="00F673BE"/>
    <w:rsid w:val="00F675AC"/>
    <w:rsid w:val="00F67649"/>
    <w:rsid w:val="00F67807"/>
    <w:rsid w:val="00F67CF8"/>
    <w:rsid w:val="00F7002D"/>
    <w:rsid w:val="00F70134"/>
    <w:rsid w:val="00F70E54"/>
    <w:rsid w:val="00F71677"/>
    <w:rsid w:val="00F71C43"/>
    <w:rsid w:val="00F71DC5"/>
    <w:rsid w:val="00F72017"/>
    <w:rsid w:val="00F72113"/>
    <w:rsid w:val="00F72794"/>
    <w:rsid w:val="00F729C4"/>
    <w:rsid w:val="00F72E10"/>
    <w:rsid w:val="00F73425"/>
    <w:rsid w:val="00F7384D"/>
    <w:rsid w:val="00F738B1"/>
    <w:rsid w:val="00F73E13"/>
    <w:rsid w:val="00F7443D"/>
    <w:rsid w:val="00F7450B"/>
    <w:rsid w:val="00F7478E"/>
    <w:rsid w:val="00F74FD1"/>
    <w:rsid w:val="00F75055"/>
    <w:rsid w:val="00F75101"/>
    <w:rsid w:val="00F75183"/>
    <w:rsid w:val="00F753EC"/>
    <w:rsid w:val="00F757E1"/>
    <w:rsid w:val="00F75A05"/>
    <w:rsid w:val="00F75E7C"/>
    <w:rsid w:val="00F75F37"/>
    <w:rsid w:val="00F7620B"/>
    <w:rsid w:val="00F763DE"/>
    <w:rsid w:val="00F7653B"/>
    <w:rsid w:val="00F76AA8"/>
    <w:rsid w:val="00F76BC0"/>
    <w:rsid w:val="00F76BDD"/>
    <w:rsid w:val="00F76CDC"/>
    <w:rsid w:val="00F76E9F"/>
    <w:rsid w:val="00F77448"/>
    <w:rsid w:val="00F775CC"/>
    <w:rsid w:val="00F77960"/>
    <w:rsid w:val="00F808E3"/>
    <w:rsid w:val="00F80F49"/>
    <w:rsid w:val="00F8131A"/>
    <w:rsid w:val="00F8178E"/>
    <w:rsid w:val="00F81AC8"/>
    <w:rsid w:val="00F8208B"/>
    <w:rsid w:val="00F821F1"/>
    <w:rsid w:val="00F8241D"/>
    <w:rsid w:val="00F82C75"/>
    <w:rsid w:val="00F83043"/>
    <w:rsid w:val="00F83976"/>
    <w:rsid w:val="00F83B03"/>
    <w:rsid w:val="00F83E69"/>
    <w:rsid w:val="00F83F51"/>
    <w:rsid w:val="00F8445B"/>
    <w:rsid w:val="00F84483"/>
    <w:rsid w:val="00F84C6F"/>
    <w:rsid w:val="00F8549D"/>
    <w:rsid w:val="00F85B35"/>
    <w:rsid w:val="00F85EB7"/>
    <w:rsid w:val="00F8623E"/>
    <w:rsid w:val="00F86A32"/>
    <w:rsid w:val="00F8707B"/>
    <w:rsid w:val="00F87194"/>
    <w:rsid w:val="00F8760D"/>
    <w:rsid w:val="00F87A0E"/>
    <w:rsid w:val="00F87C64"/>
    <w:rsid w:val="00F87D01"/>
    <w:rsid w:val="00F87E93"/>
    <w:rsid w:val="00F90517"/>
    <w:rsid w:val="00F90558"/>
    <w:rsid w:val="00F9074F"/>
    <w:rsid w:val="00F90B39"/>
    <w:rsid w:val="00F90C98"/>
    <w:rsid w:val="00F90E15"/>
    <w:rsid w:val="00F91147"/>
    <w:rsid w:val="00F912F1"/>
    <w:rsid w:val="00F91358"/>
    <w:rsid w:val="00F9166A"/>
    <w:rsid w:val="00F91695"/>
    <w:rsid w:val="00F91D38"/>
    <w:rsid w:val="00F92327"/>
    <w:rsid w:val="00F92780"/>
    <w:rsid w:val="00F9299A"/>
    <w:rsid w:val="00F92A8D"/>
    <w:rsid w:val="00F92A94"/>
    <w:rsid w:val="00F92E74"/>
    <w:rsid w:val="00F9324E"/>
    <w:rsid w:val="00F938C7"/>
    <w:rsid w:val="00F938FA"/>
    <w:rsid w:val="00F940D0"/>
    <w:rsid w:val="00F942C1"/>
    <w:rsid w:val="00F94402"/>
    <w:rsid w:val="00F94CA2"/>
    <w:rsid w:val="00F94D6B"/>
    <w:rsid w:val="00F951BE"/>
    <w:rsid w:val="00F9527D"/>
    <w:rsid w:val="00F9535B"/>
    <w:rsid w:val="00F95425"/>
    <w:rsid w:val="00F956EA"/>
    <w:rsid w:val="00F9578A"/>
    <w:rsid w:val="00F95FED"/>
    <w:rsid w:val="00F96A60"/>
    <w:rsid w:val="00F96EB6"/>
    <w:rsid w:val="00F96FF9"/>
    <w:rsid w:val="00F97A17"/>
    <w:rsid w:val="00F97D2F"/>
    <w:rsid w:val="00F97DD2"/>
    <w:rsid w:val="00FA04AA"/>
    <w:rsid w:val="00FA0C9B"/>
    <w:rsid w:val="00FA18D7"/>
    <w:rsid w:val="00FA21C4"/>
    <w:rsid w:val="00FA225B"/>
    <w:rsid w:val="00FA23DB"/>
    <w:rsid w:val="00FA270C"/>
    <w:rsid w:val="00FA2FE3"/>
    <w:rsid w:val="00FA36CB"/>
    <w:rsid w:val="00FA36CD"/>
    <w:rsid w:val="00FA3D53"/>
    <w:rsid w:val="00FA4829"/>
    <w:rsid w:val="00FA4AA3"/>
    <w:rsid w:val="00FA514B"/>
    <w:rsid w:val="00FA5278"/>
    <w:rsid w:val="00FA52C0"/>
    <w:rsid w:val="00FA5315"/>
    <w:rsid w:val="00FA532F"/>
    <w:rsid w:val="00FA534F"/>
    <w:rsid w:val="00FA54E2"/>
    <w:rsid w:val="00FA6942"/>
    <w:rsid w:val="00FA6F3D"/>
    <w:rsid w:val="00FA772F"/>
    <w:rsid w:val="00FA7740"/>
    <w:rsid w:val="00FA7A9B"/>
    <w:rsid w:val="00FA7C1D"/>
    <w:rsid w:val="00FA7EF3"/>
    <w:rsid w:val="00FB006A"/>
    <w:rsid w:val="00FB01A2"/>
    <w:rsid w:val="00FB0230"/>
    <w:rsid w:val="00FB0257"/>
    <w:rsid w:val="00FB0D34"/>
    <w:rsid w:val="00FB0EB2"/>
    <w:rsid w:val="00FB15B0"/>
    <w:rsid w:val="00FB169B"/>
    <w:rsid w:val="00FB1B7E"/>
    <w:rsid w:val="00FB2C68"/>
    <w:rsid w:val="00FB36AA"/>
    <w:rsid w:val="00FB39BE"/>
    <w:rsid w:val="00FB3BCA"/>
    <w:rsid w:val="00FB3F08"/>
    <w:rsid w:val="00FB3F8B"/>
    <w:rsid w:val="00FB4914"/>
    <w:rsid w:val="00FB4A18"/>
    <w:rsid w:val="00FB4A67"/>
    <w:rsid w:val="00FB5027"/>
    <w:rsid w:val="00FB52C5"/>
    <w:rsid w:val="00FB5575"/>
    <w:rsid w:val="00FB559E"/>
    <w:rsid w:val="00FB56F2"/>
    <w:rsid w:val="00FB5BE1"/>
    <w:rsid w:val="00FB5EFF"/>
    <w:rsid w:val="00FB65A6"/>
    <w:rsid w:val="00FB65BE"/>
    <w:rsid w:val="00FB665A"/>
    <w:rsid w:val="00FB6F69"/>
    <w:rsid w:val="00FC0233"/>
    <w:rsid w:val="00FC0F7F"/>
    <w:rsid w:val="00FC150B"/>
    <w:rsid w:val="00FC1A20"/>
    <w:rsid w:val="00FC1B88"/>
    <w:rsid w:val="00FC1E5E"/>
    <w:rsid w:val="00FC2819"/>
    <w:rsid w:val="00FC318B"/>
    <w:rsid w:val="00FC339E"/>
    <w:rsid w:val="00FC355C"/>
    <w:rsid w:val="00FC3832"/>
    <w:rsid w:val="00FC3C93"/>
    <w:rsid w:val="00FC3CC4"/>
    <w:rsid w:val="00FC3E54"/>
    <w:rsid w:val="00FC3EDB"/>
    <w:rsid w:val="00FC426D"/>
    <w:rsid w:val="00FC4962"/>
    <w:rsid w:val="00FC4CA2"/>
    <w:rsid w:val="00FC5434"/>
    <w:rsid w:val="00FC5596"/>
    <w:rsid w:val="00FC58BE"/>
    <w:rsid w:val="00FC5B5F"/>
    <w:rsid w:val="00FC61BC"/>
    <w:rsid w:val="00FC6253"/>
    <w:rsid w:val="00FC6F1F"/>
    <w:rsid w:val="00FC796B"/>
    <w:rsid w:val="00FD03ED"/>
    <w:rsid w:val="00FD0D1C"/>
    <w:rsid w:val="00FD11DB"/>
    <w:rsid w:val="00FD19B8"/>
    <w:rsid w:val="00FD1A32"/>
    <w:rsid w:val="00FD1B5C"/>
    <w:rsid w:val="00FD1C4C"/>
    <w:rsid w:val="00FD2037"/>
    <w:rsid w:val="00FD21B4"/>
    <w:rsid w:val="00FD2CC0"/>
    <w:rsid w:val="00FD2CFD"/>
    <w:rsid w:val="00FD30C2"/>
    <w:rsid w:val="00FD3F52"/>
    <w:rsid w:val="00FD46F8"/>
    <w:rsid w:val="00FD544A"/>
    <w:rsid w:val="00FD5511"/>
    <w:rsid w:val="00FD5997"/>
    <w:rsid w:val="00FD5A20"/>
    <w:rsid w:val="00FD5A35"/>
    <w:rsid w:val="00FD5AE0"/>
    <w:rsid w:val="00FD5F90"/>
    <w:rsid w:val="00FD69CB"/>
    <w:rsid w:val="00FD6BFC"/>
    <w:rsid w:val="00FD77B4"/>
    <w:rsid w:val="00FE04B2"/>
    <w:rsid w:val="00FE085D"/>
    <w:rsid w:val="00FE1F3E"/>
    <w:rsid w:val="00FE28FC"/>
    <w:rsid w:val="00FE2BC5"/>
    <w:rsid w:val="00FE33CB"/>
    <w:rsid w:val="00FE3A73"/>
    <w:rsid w:val="00FE3CFA"/>
    <w:rsid w:val="00FE3E7F"/>
    <w:rsid w:val="00FE41FC"/>
    <w:rsid w:val="00FE4260"/>
    <w:rsid w:val="00FE44B8"/>
    <w:rsid w:val="00FE4554"/>
    <w:rsid w:val="00FE51A9"/>
    <w:rsid w:val="00FE568D"/>
    <w:rsid w:val="00FE57EF"/>
    <w:rsid w:val="00FE595B"/>
    <w:rsid w:val="00FE68B4"/>
    <w:rsid w:val="00FE77AB"/>
    <w:rsid w:val="00FF02A4"/>
    <w:rsid w:val="00FF0BB2"/>
    <w:rsid w:val="00FF0D50"/>
    <w:rsid w:val="00FF0FD1"/>
    <w:rsid w:val="00FF1490"/>
    <w:rsid w:val="00FF1513"/>
    <w:rsid w:val="00FF1A89"/>
    <w:rsid w:val="00FF1BAC"/>
    <w:rsid w:val="00FF1C9D"/>
    <w:rsid w:val="00FF1F23"/>
    <w:rsid w:val="00FF1F47"/>
    <w:rsid w:val="00FF2593"/>
    <w:rsid w:val="00FF2986"/>
    <w:rsid w:val="00FF3141"/>
    <w:rsid w:val="00FF3465"/>
    <w:rsid w:val="00FF36DE"/>
    <w:rsid w:val="00FF41BF"/>
    <w:rsid w:val="00FF4700"/>
    <w:rsid w:val="00FF4827"/>
    <w:rsid w:val="00FF4836"/>
    <w:rsid w:val="00FF4D58"/>
    <w:rsid w:val="00FF53B7"/>
    <w:rsid w:val="00FF5D6F"/>
    <w:rsid w:val="00FF6585"/>
    <w:rsid w:val="00FF6C37"/>
    <w:rsid w:val="00FF6E7A"/>
    <w:rsid w:val="00FF701B"/>
    <w:rsid w:val="00FF709B"/>
    <w:rsid w:val="00FF70E7"/>
    <w:rsid w:val="00FF730E"/>
    <w:rsid w:val="00FF743A"/>
    <w:rsid w:val="00FF76B4"/>
    <w:rsid w:val="00FF799A"/>
    <w:rsid w:val="00FF7A7D"/>
    <w:rsid w:val="00FF7BEA"/>
    <w:rsid w:val="00FF7F01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3436C"/>
  <w15:chartTrackingRefBased/>
  <w15:docId w15:val="{7A748D92-C8CD-4275-8FF2-28580789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CA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BDD"/>
  </w:style>
  <w:style w:type="paragraph" w:styleId="Heading1">
    <w:name w:val="heading 1"/>
    <w:basedOn w:val="Normal"/>
    <w:next w:val="Normal"/>
    <w:link w:val="Heading1Char"/>
    <w:uiPriority w:val="9"/>
    <w:qFormat/>
    <w:rsid w:val="001A4BDD"/>
    <w:pPr>
      <w:pBdr>
        <w:bottom w:val="thinThickSmallGap" w:sz="12" w:space="1" w:color="752EB0" w:themeColor="accent2" w:themeShade="BF"/>
      </w:pBdr>
      <w:spacing w:before="400"/>
      <w:jc w:val="center"/>
      <w:outlineLvl w:val="0"/>
    </w:pPr>
    <w:rPr>
      <w:caps/>
      <w:color w:val="4E1F76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BDD"/>
    <w:pPr>
      <w:pBdr>
        <w:bottom w:val="single" w:sz="4" w:space="1" w:color="4E1E75" w:themeColor="accent2" w:themeShade="7F"/>
      </w:pBdr>
      <w:spacing w:before="400"/>
      <w:jc w:val="center"/>
      <w:outlineLvl w:val="1"/>
    </w:pPr>
    <w:rPr>
      <w:caps/>
      <w:color w:val="4E1F76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BDD"/>
    <w:pPr>
      <w:pBdr>
        <w:top w:val="dotted" w:sz="4" w:space="1" w:color="4E1E75" w:themeColor="accent2" w:themeShade="7F"/>
        <w:bottom w:val="dotted" w:sz="4" w:space="1" w:color="4E1E75" w:themeColor="accent2" w:themeShade="7F"/>
      </w:pBdr>
      <w:spacing w:before="300"/>
      <w:jc w:val="center"/>
      <w:outlineLvl w:val="2"/>
    </w:pPr>
    <w:rPr>
      <w:caps/>
      <w:color w:val="4E1E75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BDD"/>
    <w:pPr>
      <w:pBdr>
        <w:bottom w:val="dotted" w:sz="4" w:space="1" w:color="752EB0" w:themeColor="accent2" w:themeShade="BF"/>
      </w:pBdr>
      <w:spacing w:after="120"/>
      <w:jc w:val="center"/>
      <w:outlineLvl w:val="3"/>
    </w:pPr>
    <w:rPr>
      <w:caps/>
      <w:color w:val="4E1E75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4BDD"/>
    <w:pPr>
      <w:spacing w:before="320" w:after="120"/>
      <w:jc w:val="center"/>
      <w:outlineLvl w:val="4"/>
    </w:pPr>
    <w:rPr>
      <w:caps/>
      <w:color w:val="4E1E75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4BDD"/>
    <w:pPr>
      <w:spacing w:after="120"/>
      <w:jc w:val="center"/>
      <w:outlineLvl w:val="5"/>
    </w:pPr>
    <w:rPr>
      <w:caps/>
      <w:color w:val="752EB0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A4BDD"/>
    <w:pPr>
      <w:spacing w:after="120"/>
      <w:jc w:val="center"/>
      <w:outlineLvl w:val="6"/>
    </w:pPr>
    <w:rPr>
      <w:i/>
      <w:iCs/>
      <w:caps/>
      <w:color w:val="752EB0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BDD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BDD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4BDD"/>
    <w:pPr>
      <w:pBdr>
        <w:top w:val="dotted" w:sz="2" w:space="1" w:color="4E1F76" w:themeColor="accent2" w:themeShade="80"/>
        <w:bottom w:val="dotted" w:sz="2" w:space="6" w:color="4E1F76" w:themeColor="accent2" w:themeShade="80"/>
      </w:pBdr>
      <w:spacing w:before="500" w:after="300" w:line="240" w:lineRule="auto"/>
      <w:jc w:val="center"/>
    </w:pPr>
    <w:rPr>
      <w:caps/>
      <w:color w:val="4E1F76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4BDD"/>
    <w:rPr>
      <w:caps/>
      <w:color w:val="4E1F76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1A4BDD"/>
    <w:rPr>
      <w:caps/>
      <w:color w:val="4E1F76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4BDD"/>
    <w:rPr>
      <w:caps/>
      <w:color w:val="4E1F76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A4BDD"/>
    <w:rPr>
      <w:caps/>
      <w:color w:val="4E1E75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4BDD"/>
    <w:rPr>
      <w:caps/>
      <w:color w:val="4E1E75" w:themeColor="accent2" w:themeShade="7F"/>
      <w:spacing w:val="10"/>
    </w:rPr>
  </w:style>
  <w:style w:type="character" w:styleId="Hyperlink">
    <w:name w:val="Hyperlink"/>
    <w:basedOn w:val="DefaultParagraphFont"/>
    <w:uiPriority w:val="99"/>
    <w:unhideWhenUsed/>
    <w:rsid w:val="000542DF"/>
    <w:rPr>
      <w:color w:val="0066FF" w:themeColor="hyperlink"/>
      <w:u w:val="single"/>
    </w:rPr>
  </w:style>
  <w:style w:type="character" w:styleId="BookTitle">
    <w:name w:val="Book Title"/>
    <w:uiPriority w:val="33"/>
    <w:qFormat/>
    <w:rsid w:val="001A4BDD"/>
    <w:rPr>
      <w:caps/>
      <w:color w:val="4E1E75" w:themeColor="accent2" w:themeShade="7F"/>
      <w:spacing w:val="5"/>
      <w:u w:color="4E1E75" w:themeColor="accent2" w:themeShade="7F"/>
    </w:rPr>
  </w:style>
  <w:style w:type="character" w:customStyle="1" w:styleId="apple-converted-space">
    <w:name w:val="apple-converted-space"/>
    <w:basedOn w:val="DefaultParagraphFont"/>
    <w:rsid w:val="00386E3F"/>
  </w:style>
  <w:style w:type="character" w:styleId="Emphasis">
    <w:name w:val="Emphasis"/>
    <w:uiPriority w:val="20"/>
    <w:qFormat/>
    <w:rsid w:val="001A4BDD"/>
    <w:rPr>
      <w:caps/>
      <w:spacing w:val="5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A4BDD"/>
    <w:rPr>
      <w:caps/>
      <w:color w:val="4E1E75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A4BDD"/>
    <w:rPr>
      <w:caps/>
      <w:color w:val="752EB0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A4BDD"/>
    <w:rPr>
      <w:i/>
      <w:iCs/>
      <w:caps/>
      <w:color w:val="752EB0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BDD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BDD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4BDD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BDD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4BDD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4BDD"/>
    <w:rPr>
      <w:b/>
      <w:bCs/>
      <w:color w:val="752EB0" w:themeColor="accent2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A4B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A4BDD"/>
  </w:style>
  <w:style w:type="paragraph" w:styleId="ListParagraph">
    <w:name w:val="List Paragraph"/>
    <w:basedOn w:val="Normal"/>
    <w:uiPriority w:val="34"/>
    <w:qFormat/>
    <w:rsid w:val="001A4BD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4BD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4B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BDD"/>
    <w:pPr>
      <w:pBdr>
        <w:top w:val="dotted" w:sz="2" w:space="10" w:color="4E1F76" w:themeColor="accent2" w:themeShade="80"/>
        <w:bottom w:val="dotted" w:sz="2" w:space="4" w:color="4E1F76" w:themeColor="accent2" w:themeShade="80"/>
      </w:pBdr>
      <w:spacing w:before="160" w:line="300" w:lineRule="auto"/>
      <w:ind w:left="1440" w:right="1440"/>
    </w:pPr>
    <w:rPr>
      <w:caps/>
      <w:color w:val="4E1E75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BDD"/>
    <w:rPr>
      <w:caps/>
      <w:color w:val="4E1E75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4BDD"/>
    <w:rPr>
      <w:i/>
      <w:iCs/>
    </w:rPr>
  </w:style>
  <w:style w:type="character" w:styleId="IntenseEmphasis">
    <w:name w:val="Intense Emphasis"/>
    <w:uiPriority w:val="21"/>
    <w:qFormat/>
    <w:rsid w:val="001A4BDD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4BDD"/>
    <w:rPr>
      <w:rFonts w:asciiTheme="minorHAnsi" w:eastAsiaTheme="minorEastAsia" w:hAnsiTheme="minorHAnsi" w:cstheme="minorBidi"/>
      <w:i/>
      <w:iCs/>
      <w:color w:val="4E1E75" w:themeColor="accent2" w:themeShade="7F"/>
    </w:rPr>
  </w:style>
  <w:style w:type="character" w:styleId="IntenseReference">
    <w:name w:val="Intense Reference"/>
    <w:uiPriority w:val="32"/>
    <w:qFormat/>
    <w:rsid w:val="001A4BDD"/>
    <w:rPr>
      <w:rFonts w:asciiTheme="minorHAnsi" w:eastAsiaTheme="minorEastAsia" w:hAnsiTheme="minorHAnsi" w:cstheme="minorBidi"/>
      <w:b/>
      <w:bCs/>
      <w:i/>
      <w:iCs/>
      <w:color w:val="4E1E75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BDD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92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6C5"/>
  </w:style>
  <w:style w:type="character" w:styleId="PageNumber">
    <w:name w:val="page number"/>
    <w:basedOn w:val="DefaultParagraphFont"/>
    <w:uiPriority w:val="99"/>
    <w:semiHidden/>
    <w:unhideWhenUsed/>
    <w:rsid w:val="00A926C5"/>
  </w:style>
  <w:style w:type="paragraph" w:styleId="Header">
    <w:name w:val="header"/>
    <w:basedOn w:val="Normal"/>
    <w:link w:val="HeaderChar"/>
    <w:uiPriority w:val="99"/>
    <w:unhideWhenUsed/>
    <w:rsid w:val="008B22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2FB"/>
  </w:style>
  <w:style w:type="paragraph" w:styleId="NormalWeb">
    <w:name w:val="Normal (Web)"/>
    <w:basedOn w:val="Normal"/>
    <w:uiPriority w:val="99"/>
    <w:semiHidden/>
    <w:unhideWhenUsed/>
    <w:rsid w:val="00281A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80B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80B38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E249D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rsid w:val="009625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vents@engsoc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1</TotalTime>
  <Pages>31</Pages>
  <Words>9718</Words>
  <Characters>55396</Characters>
  <Application>Microsoft Office Word</Application>
  <DocSecurity>0</DocSecurity>
  <Lines>46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ne Zelsman</dc:creator>
  <cp:keywords/>
  <dc:description/>
  <cp:lastModifiedBy>Ben Zarichny</cp:lastModifiedBy>
  <cp:revision>2</cp:revision>
  <dcterms:created xsi:type="dcterms:W3CDTF">2019-09-22T01:51:00Z</dcterms:created>
  <dcterms:modified xsi:type="dcterms:W3CDTF">2019-09-22T01:51:00Z</dcterms:modified>
</cp:coreProperties>
</file>